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550D2" w14:textId="77777777" w:rsidR="00251801" w:rsidRPr="00452D50" w:rsidRDefault="00251801" w:rsidP="00452D50"/>
    <w:tbl>
      <w:tblPr>
        <w:tblStyle w:val="TableGrid"/>
        <w:tblW w:w="11716" w:type="dxa"/>
        <w:tblLook w:val="04A0" w:firstRow="1" w:lastRow="0" w:firstColumn="1" w:lastColumn="0" w:noHBand="0" w:noVBand="1"/>
      </w:tblPr>
      <w:tblGrid>
        <w:gridCol w:w="2803"/>
        <w:gridCol w:w="1436"/>
        <w:gridCol w:w="1010"/>
        <w:gridCol w:w="621"/>
        <w:gridCol w:w="740"/>
        <w:gridCol w:w="872"/>
        <w:gridCol w:w="1085"/>
        <w:gridCol w:w="1129"/>
        <w:gridCol w:w="1010"/>
        <w:gridCol w:w="1010"/>
      </w:tblGrid>
      <w:tr w:rsidR="00FC4C89" w14:paraId="406F09DC" w14:textId="77777777" w:rsidTr="00482127">
        <w:trPr>
          <w:gridAfter w:val="2"/>
          <w:wAfter w:w="2020" w:type="dxa"/>
        </w:trPr>
        <w:tc>
          <w:tcPr>
            <w:tcW w:w="5870" w:type="dxa"/>
            <w:gridSpan w:val="4"/>
            <w:vAlign w:val="center"/>
          </w:tcPr>
          <w:p w14:paraId="21CA607B" w14:textId="77777777" w:rsidR="00FC4C89" w:rsidRDefault="00C86429">
            <w:pPr>
              <w:jc w:val="center"/>
            </w:pPr>
            <w:r>
              <w:rPr>
                <w:b/>
                <w:sz w:val="24"/>
              </w:rPr>
              <w:t>Measurement card for Elbe Point</w:t>
            </w:r>
          </w:p>
        </w:tc>
        <w:tc>
          <w:tcPr>
            <w:tcW w:w="2697" w:type="dxa"/>
            <w:gridSpan w:val="3"/>
            <w:vAlign w:val="center"/>
          </w:tcPr>
          <w:p w14:paraId="6BE42081" w14:textId="77BF5FFC" w:rsidR="00FC4C89" w:rsidRDefault="00C86429">
            <w:pPr>
              <w:jc w:val="center"/>
            </w:pPr>
            <w:r>
              <w:t xml:space="preserve">Date: </w:t>
            </w:r>
            <w:r w:rsidR="00825EC8">
              <w:t>03.12.2025</w:t>
            </w:r>
          </w:p>
        </w:tc>
        <w:tc>
          <w:tcPr>
            <w:tcW w:w="1129" w:type="dxa"/>
            <w:vAlign w:val="center"/>
          </w:tcPr>
          <w:p w14:paraId="29BFDC31" w14:textId="77777777" w:rsidR="00FC4C89" w:rsidRDefault="00C86429">
            <w:pPr>
              <w:jc w:val="center"/>
            </w:pPr>
            <w:r>
              <w:t>Measurement reminder</w:t>
            </w:r>
          </w:p>
        </w:tc>
      </w:tr>
      <w:tr w:rsidR="00EE2CAF" w14:paraId="42ABDE6C" w14:textId="77777777" w:rsidTr="00482127">
        <w:trPr>
          <w:gridAfter w:val="2"/>
          <w:wAfter w:w="2020" w:type="dxa"/>
        </w:trPr>
        <w:tc>
          <w:tcPr>
            <w:tcW w:w="2803" w:type="dxa"/>
          </w:tcPr>
          <w:p w14:paraId="7EDA1063" w14:textId="77777777" w:rsidR="00FC4C89" w:rsidRDefault="00C86429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Machine name</w:t>
            </w:r>
            <w:r>
              <w:rPr>
                <w:b/>
              </w:rPr>
              <w:br/>
            </w:r>
          </w:p>
        </w:tc>
        <w:tc>
          <w:tcPr>
            <w:tcW w:w="1436" w:type="dxa"/>
          </w:tcPr>
          <w:p w14:paraId="0EB3B382" w14:textId="77777777" w:rsidR="00FC4C89" w:rsidRDefault="00C86429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Measurement condition</w:t>
            </w:r>
            <w:r>
              <w:rPr>
                <w:b/>
              </w:rPr>
              <w:br/>
            </w:r>
          </w:p>
        </w:tc>
        <w:tc>
          <w:tcPr>
            <w:tcW w:w="1010" w:type="dxa"/>
          </w:tcPr>
          <w:p w14:paraId="1EFA3A5A" w14:textId="77777777" w:rsidR="00FC4C89" w:rsidRDefault="00C86429">
            <w:pPr>
              <w:jc w:val="center"/>
            </w:pPr>
            <w:r>
              <w:rPr>
                <w:b/>
              </w:rPr>
              <w:br/>
              <w:t>Work</w:t>
            </w:r>
            <w:r>
              <w:rPr>
                <w:b/>
              </w:rPr>
              <w:br/>
              <w:t>Parameters</w:t>
            </w:r>
          </w:p>
        </w:tc>
        <w:tc>
          <w:tcPr>
            <w:tcW w:w="621" w:type="dxa"/>
          </w:tcPr>
          <w:p w14:paraId="009D440C" w14:textId="77777777" w:rsidR="00FC4C89" w:rsidRDefault="00C86429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RHs</w:t>
            </w:r>
            <w:r>
              <w:rPr>
                <w:b/>
              </w:rPr>
              <w:br/>
            </w:r>
          </w:p>
        </w:tc>
        <w:tc>
          <w:tcPr>
            <w:tcW w:w="740" w:type="dxa"/>
          </w:tcPr>
          <w:p w14:paraId="2C48406D" w14:textId="77777777" w:rsidR="00FC4C89" w:rsidRDefault="00C86429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RPM</w:t>
            </w:r>
            <w:r>
              <w:rPr>
                <w:b/>
              </w:rPr>
              <w:br/>
            </w:r>
          </w:p>
        </w:tc>
        <w:tc>
          <w:tcPr>
            <w:tcW w:w="872" w:type="dxa"/>
          </w:tcPr>
          <w:p w14:paraId="6ADC54B0" w14:textId="77777777" w:rsidR="00FC4C89" w:rsidRDefault="00C86429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Remarks</w:t>
            </w:r>
            <w:r>
              <w:rPr>
                <w:b/>
              </w:rPr>
              <w:br/>
            </w:r>
          </w:p>
        </w:tc>
        <w:tc>
          <w:tcPr>
            <w:tcW w:w="1085" w:type="dxa"/>
          </w:tcPr>
          <w:p w14:paraId="21A9C708" w14:textId="77777777" w:rsidR="00FC4C89" w:rsidRDefault="00C86429">
            <w:pPr>
              <w:jc w:val="center"/>
            </w:pPr>
            <w:r>
              <w:rPr>
                <w:b/>
              </w:rPr>
              <w:br/>
              <w:t>Failure/</w:t>
            </w:r>
            <w:r>
              <w:rPr>
                <w:b/>
              </w:rPr>
              <w:br/>
              <w:t>planned maintenance</w:t>
            </w:r>
          </w:p>
        </w:tc>
        <w:tc>
          <w:tcPr>
            <w:tcW w:w="1129" w:type="dxa"/>
          </w:tcPr>
          <w:p w14:paraId="09454D1C" w14:textId="77777777" w:rsidR="00FC4C89" w:rsidRDefault="00C86429">
            <w:pPr>
              <w:jc w:val="center"/>
            </w:pPr>
            <w:r>
              <w:rPr>
                <w:b/>
              </w:rPr>
              <w:t>Next</w:t>
            </w:r>
            <w:r>
              <w:rPr>
                <w:b/>
              </w:rPr>
              <w:br/>
              <w:t>measurement</w:t>
            </w:r>
            <w:r>
              <w:rPr>
                <w:b/>
              </w:rPr>
              <w:br/>
              <w:t>should be</w:t>
            </w:r>
            <w:r>
              <w:rPr>
                <w:b/>
              </w:rPr>
              <w:br/>
              <w:t>done up to:</w:t>
            </w:r>
          </w:p>
        </w:tc>
      </w:tr>
      <w:tr w:rsidR="00FC4C89" w14:paraId="232DAD8A" w14:textId="77777777" w:rsidTr="00482127">
        <w:trPr>
          <w:gridAfter w:val="2"/>
          <w:wAfter w:w="2020" w:type="dxa"/>
          <w:trHeight w:hRule="exact" w:val="320"/>
        </w:trPr>
        <w:tc>
          <w:tcPr>
            <w:tcW w:w="9696" w:type="dxa"/>
            <w:gridSpan w:val="8"/>
            <w:vAlign w:val="center"/>
          </w:tcPr>
          <w:p w14:paraId="5680B85D" w14:textId="77777777" w:rsidR="00FC4C89" w:rsidRDefault="00C86429">
            <w:r>
              <w:rPr>
                <w:b/>
                <w:color w:val="990099"/>
              </w:rPr>
              <w:t>Windlass pump stations</w:t>
            </w:r>
          </w:p>
        </w:tc>
      </w:tr>
      <w:tr w:rsidR="00EE2CAF" w14:paraId="1002EE22" w14:textId="77777777" w:rsidTr="00482127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2A67543C" w14:textId="77777777" w:rsidR="00FC4C89" w:rsidRDefault="00C86429">
            <w:r>
              <w:t>Windlass pump station hydraulic pump no1 el. motor</w:t>
            </w:r>
          </w:p>
        </w:tc>
        <w:tc>
          <w:tcPr>
            <w:tcW w:w="1436" w:type="dxa"/>
            <w:vAlign w:val="center"/>
          </w:tcPr>
          <w:p w14:paraId="5917581D" w14:textId="77777777" w:rsidR="00FC4C89" w:rsidRDefault="00C86429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  <w:vAlign w:val="center"/>
          </w:tcPr>
          <w:p w14:paraId="6F9C33F6" w14:textId="78CEF9DB" w:rsidR="00FC4C89" w:rsidRDefault="00604913">
            <w:pPr>
              <w:jc w:val="center"/>
            </w:pPr>
            <w:r>
              <w:t>In range</w:t>
            </w:r>
          </w:p>
        </w:tc>
        <w:tc>
          <w:tcPr>
            <w:tcW w:w="621" w:type="dxa"/>
            <w:vAlign w:val="center"/>
          </w:tcPr>
          <w:p w14:paraId="568265FE" w14:textId="0B3F88C9" w:rsidR="00FC4C89" w:rsidRDefault="00604913">
            <w:pPr>
              <w:jc w:val="center"/>
            </w:pPr>
            <w:r>
              <w:t>10</w:t>
            </w:r>
          </w:p>
        </w:tc>
        <w:tc>
          <w:tcPr>
            <w:tcW w:w="740" w:type="dxa"/>
            <w:vAlign w:val="center"/>
          </w:tcPr>
          <w:p w14:paraId="638FA467" w14:textId="77777777" w:rsidR="00FC4C89" w:rsidRDefault="00C86429">
            <w:pPr>
              <w:jc w:val="center"/>
            </w:pPr>
            <w:r>
              <w:t>1790.0</w:t>
            </w:r>
          </w:p>
        </w:tc>
        <w:tc>
          <w:tcPr>
            <w:tcW w:w="872" w:type="dxa"/>
            <w:vAlign w:val="center"/>
          </w:tcPr>
          <w:p w14:paraId="18A2E92C" w14:textId="77777777" w:rsidR="00FC4C89" w:rsidRDefault="00FC4C89">
            <w:pPr>
              <w:jc w:val="center"/>
            </w:pPr>
          </w:p>
        </w:tc>
        <w:tc>
          <w:tcPr>
            <w:tcW w:w="1085" w:type="dxa"/>
            <w:vAlign w:val="center"/>
          </w:tcPr>
          <w:p w14:paraId="3CD80A16" w14:textId="063723E3" w:rsidR="00FC4C89" w:rsidRDefault="00EE2CAF">
            <w:pPr>
              <w:jc w:val="center"/>
            </w:pPr>
            <w:r>
              <w:t>No</w:t>
            </w:r>
          </w:p>
        </w:tc>
        <w:tc>
          <w:tcPr>
            <w:tcW w:w="1129" w:type="dxa"/>
            <w:vAlign w:val="center"/>
          </w:tcPr>
          <w:p w14:paraId="4707C44F" w14:textId="77777777" w:rsidR="00FC4C89" w:rsidRDefault="00C86429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1F26B965" w14:textId="77777777" w:rsidTr="00E404C3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5B764340" w14:textId="77777777" w:rsidR="00EE2CAF" w:rsidRDefault="00EE2CAF" w:rsidP="00EE2CAF">
            <w:r>
              <w:t>Windlass pump station hydraulic pump no1</w:t>
            </w:r>
          </w:p>
        </w:tc>
        <w:tc>
          <w:tcPr>
            <w:tcW w:w="1436" w:type="dxa"/>
            <w:vAlign w:val="center"/>
          </w:tcPr>
          <w:p w14:paraId="62FED13A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64AD9C3F" w14:textId="49E80A80" w:rsidR="00EE2CAF" w:rsidRDefault="00EE2CAF" w:rsidP="00EE2CAF">
            <w:pPr>
              <w:jc w:val="center"/>
            </w:pPr>
            <w:r w:rsidRPr="001103D5">
              <w:t>In range</w:t>
            </w:r>
          </w:p>
        </w:tc>
        <w:tc>
          <w:tcPr>
            <w:tcW w:w="621" w:type="dxa"/>
            <w:vAlign w:val="center"/>
          </w:tcPr>
          <w:p w14:paraId="73501897" w14:textId="09158C75" w:rsidR="00EE2CAF" w:rsidRDefault="00EE2CAF" w:rsidP="00EE2CAF">
            <w:pPr>
              <w:jc w:val="center"/>
            </w:pPr>
            <w:r>
              <w:t>10</w:t>
            </w:r>
          </w:p>
        </w:tc>
        <w:tc>
          <w:tcPr>
            <w:tcW w:w="740" w:type="dxa"/>
            <w:vAlign w:val="center"/>
          </w:tcPr>
          <w:p w14:paraId="62CC54C9" w14:textId="77777777" w:rsidR="00EE2CAF" w:rsidRDefault="00EE2CAF" w:rsidP="00EE2CAF">
            <w:pPr>
              <w:jc w:val="center"/>
            </w:pPr>
            <w:r>
              <w:t>1790.0</w:t>
            </w:r>
          </w:p>
        </w:tc>
        <w:tc>
          <w:tcPr>
            <w:tcW w:w="872" w:type="dxa"/>
            <w:vAlign w:val="center"/>
          </w:tcPr>
          <w:p w14:paraId="53DD8DA4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758FB89F" w14:textId="552F28D0" w:rsidR="00EE2CAF" w:rsidRDefault="00EE2CAF" w:rsidP="00EE2CAF">
            <w:pPr>
              <w:jc w:val="center"/>
            </w:pPr>
            <w:r w:rsidRPr="000B0CD5">
              <w:t>No</w:t>
            </w:r>
          </w:p>
        </w:tc>
        <w:tc>
          <w:tcPr>
            <w:tcW w:w="1129" w:type="dxa"/>
            <w:vAlign w:val="center"/>
          </w:tcPr>
          <w:p w14:paraId="25AAA91E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4EC99E34" w14:textId="77777777" w:rsidTr="00E404C3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2BA314D6" w14:textId="77777777" w:rsidR="00EE2CAF" w:rsidRDefault="00EE2CAF" w:rsidP="00EE2CAF">
            <w:r>
              <w:t>Windlass pump station hydraulic pump no2 el. motor</w:t>
            </w:r>
          </w:p>
        </w:tc>
        <w:tc>
          <w:tcPr>
            <w:tcW w:w="1436" w:type="dxa"/>
            <w:vAlign w:val="center"/>
          </w:tcPr>
          <w:p w14:paraId="2A63119D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35A76C88" w14:textId="65E79B0D" w:rsidR="00EE2CAF" w:rsidRDefault="00EE2CAF" w:rsidP="00EE2CAF">
            <w:pPr>
              <w:jc w:val="center"/>
            </w:pPr>
            <w:r w:rsidRPr="001103D5">
              <w:t>In range</w:t>
            </w:r>
          </w:p>
        </w:tc>
        <w:tc>
          <w:tcPr>
            <w:tcW w:w="621" w:type="dxa"/>
            <w:vAlign w:val="center"/>
          </w:tcPr>
          <w:p w14:paraId="72FB7598" w14:textId="733C0710" w:rsidR="00EE2CAF" w:rsidRDefault="00EE2CAF" w:rsidP="00EE2CAF">
            <w:pPr>
              <w:jc w:val="center"/>
            </w:pPr>
            <w:r>
              <w:t>11</w:t>
            </w:r>
          </w:p>
        </w:tc>
        <w:tc>
          <w:tcPr>
            <w:tcW w:w="740" w:type="dxa"/>
            <w:vAlign w:val="center"/>
          </w:tcPr>
          <w:p w14:paraId="33DB4068" w14:textId="77777777" w:rsidR="00EE2CAF" w:rsidRDefault="00EE2CAF" w:rsidP="00EE2CAF">
            <w:pPr>
              <w:jc w:val="center"/>
            </w:pPr>
            <w:r>
              <w:t>1790.0</w:t>
            </w:r>
          </w:p>
        </w:tc>
        <w:tc>
          <w:tcPr>
            <w:tcW w:w="872" w:type="dxa"/>
            <w:vAlign w:val="center"/>
          </w:tcPr>
          <w:p w14:paraId="7D4296BE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7E9DE35E" w14:textId="0D3DA695" w:rsidR="00EE2CAF" w:rsidRDefault="00EE2CAF" w:rsidP="00EE2CAF">
            <w:pPr>
              <w:jc w:val="center"/>
            </w:pPr>
            <w:r w:rsidRPr="000B0CD5">
              <w:t>No</w:t>
            </w:r>
          </w:p>
        </w:tc>
        <w:tc>
          <w:tcPr>
            <w:tcW w:w="1129" w:type="dxa"/>
            <w:vAlign w:val="center"/>
          </w:tcPr>
          <w:p w14:paraId="0A28802B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5C9DF94B" w14:textId="77777777" w:rsidTr="00E404C3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27C70DA7" w14:textId="77777777" w:rsidR="00EE2CAF" w:rsidRDefault="00EE2CAF" w:rsidP="00EE2CAF">
            <w:r>
              <w:t>Windlass pump station hydraulic pump no2</w:t>
            </w:r>
          </w:p>
        </w:tc>
        <w:tc>
          <w:tcPr>
            <w:tcW w:w="1436" w:type="dxa"/>
            <w:vAlign w:val="center"/>
          </w:tcPr>
          <w:p w14:paraId="1A639490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79472A6E" w14:textId="013437AA" w:rsidR="00EE2CAF" w:rsidRDefault="00EE2CAF" w:rsidP="00EE2CAF">
            <w:pPr>
              <w:jc w:val="center"/>
            </w:pPr>
            <w:r w:rsidRPr="001103D5">
              <w:t>In range</w:t>
            </w:r>
          </w:p>
        </w:tc>
        <w:tc>
          <w:tcPr>
            <w:tcW w:w="621" w:type="dxa"/>
            <w:vAlign w:val="center"/>
          </w:tcPr>
          <w:p w14:paraId="3A33C129" w14:textId="3D9D1232" w:rsidR="00EE2CAF" w:rsidRDefault="00EE2CAF" w:rsidP="00EE2CAF">
            <w:pPr>
              <w:jc w:val="center"/>
            </w:pPr>
            <w:r>
              <w:t>11</w:t>
            </w:r>
          </w:p>
        </w:tc>
        <w:tc>
          <w:tcPr>
            <w:tcW w:w="740" w:type="dxa"/>
            <w:vAlign w:val="center"/>
          </w:tcPr>
          <w:p w14:paraId="6E861DD4" w14:textId="77777777" w:rsidR="00EE2CAF" w:rsidRDefault="00EE2CAF" w:rsidP="00EE2CAF">
            <w:pPr>
              <w:jc w:val="center"/>
            </w:pPr>
            <w:r>
              <w:t>1790.0</w:t>
            </w:r>
          </w:p>
        </w:tc>
        <w:tc>
          <w:tcPr>
            <w:tcW w:w="872" w:type="dxa"/>
            <w:vAlign w:val="center"/>
          </w:tcPr>
          <w:p w14:paraId="2A334959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0C91B493" w14:textId="112C4EA4" w:rsidR="00EE2CAF" w:rsidRDefault="00EE2CAF" w:rsidP="00EE2CAF">
            <w:pPr>
              <w:jc w:val="center"/>
            </w:pPr>
            <w:r w:rsidRPr="000B0CD5">
              <w:t>No</w:t>
            </w:r>
          </w:p>
        </w:tc>
        <w:tc>
          <w:tcPr>
            <w:tcW w:w="1129" w:type="dxa"/>
            <w:vAlign w:val="center"/>
          </w:tcPr>
          <w:p w14:paraId="4CC92BB1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FC4C89" w14:paraId="29A730AB" w14:textId="77777777" w:rsidTr="00482127">
        <w:trPr>
          <w:gridAfter w:val="2"/>
          <w:wAfter w:w="2020" w:type="dxa"/>
          <w:trHeight w:hRule="exact" w:val="320"/>
        </w:trPr>
        <w:tc>
          <w:tcPr>
            <w:tcW w:w="9696" w:type="dxa"/>
            <w:gridSpan w:val="8"/>
            <w:vAlign w:val="center"/>
          </w:tcPr>
          <w:p w14:paraId="3371A3D7" w14:textId="77777777" w:rsidR="00FC4C89" w:rsidRDefault="00C86429">
            <w:r>
              <w:rPr>
                <w:b/>
                <w:color w:val="990099"/>
              </w:rPr>
              <w:t>Mooring winch pump stations</w:t>
            </w:r>
          </w:p>
        </w:tc>
      </w:tr>
      <w:tr w:rsidR="00EE2CAF" w14:paraId="2FD3D8CF" w14:textId="77777777" w:rsidTr="00FF498D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0E02E77E" w14:textId="77777777" w:rsidR="00EE2CAF" w:rsidRDefault="00EE2CAF" w:rsidP="00EE2CAF">
            <w:r>
              <w:t>Mooring winch pump station hydraulic pump no1 el. motor</w:t>
            </w:r>
          </w:p>
        </w:tc>
        <w:tc>
          <w:tcPr>
            <w:tcW w:w="1436" w:type="dxa"/>
            <w:vAlign w:val="center"/>
          </w:tcPr>
          <w:p w14:paraId="2077784F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224F36A2" w14:textId="6EDBDD75" w:rsidR="00EE2CAF" w:rsidRDefault="00EE2CAF" w:rsidP="00EE2CAF">
            <w:pPr>
              <w:jc w:val="center"/>
            </w:pPr>
            <w:r w:rsidRPr="009D7BA4">
              <w:t>In range</w:t>
            </w:r>
          </w:p>
        </w:tc>
        <w:tc>
          <w:tcPr>
            <w:tcW w:w="621" w:type="dxa"/>
            <w:vAlign w:val="center"/>
          </w:tcPr>
          <w:p w14:paraId="53EFA6B6" w14:textId="362509AC" w:rsidR="00EE2CAF" w:rsidRDefault="00EE2CAF" w:rsidP="00EE2CAF">
            <w:pPr>
              <w:jc w:val="center"/>
            </w:pPr>
            <w:r>
              <w:t>9</w:t>
            </w:r>
          </w:p>
        </w:tc>
        <w:tc>
          <w:tcPr>
            <w:tcW w:w="740" w:type="dxa"/>
            <w:vAlign w:val="center"/>
          </w:tcPr>
          <w:p w14:paraId="2BDB875C" w14:textId="77777777" w:rsidR="00EE2CAF" w:rsidRDefault="00EE2CAF" w:rsidP="00EE2CAF">
            <w:pPr>
              <w:jc w:val="center"/>
            </w:pPr>
            <w:r>
              <w:t>1765.0</w:t>
            </w:r>
          </w:p>
        </w:tc>
        <w:tc>
          <w:tcPr>
            <w:tcW w:w="872" w:type="dxa"/>
            <w:vAlign w:val="center"/>
          </w:tcPr>
          <w:p w14:paraId="1FE495D6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1F54FC2D" w14:textId="736C26EB" w:rsidR="00EE2CAF" w:rsidRDefault="00EE2CAF" w:rsidP="00EE2CAF">
            <w:pPr>
              <w:jc w:val="center"/>
            </w:pPr>
            <w:r w:rsidRPr="00F21C69">
              <w:t>No</w:t>
            </w:r>
          </w:p>
        </w:tc>
        <w:tc>
          <w:tcPr>
            <w:tcW w:w="1129" w:type="dxa"/>
            <w:vAlign w:val="center"/>
          </w:tcPr>
          <w:p w14:paraId="1A5AFE20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2-03-2026</w:t>
            </w:r>
          </w:p>
        </w:tc>
      </w:tr>
      <w:tr w:rsidR="00EE2CAF" w14:paraId="31FCF35A" w14:textId="77777777" w:rsidTr="00FF498D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6D31461A" w14:textId="77777777" w:rsidR="00EE2CAF" w:rsidRDefault="00EE2CAF" w:rsidP="00EE2CAF">
            <w:r>
              <w:t>Mooring winch pump station hydraulic pump no1</w:t>
            </w:r>
          </w:p>
        </w:tc>
        <w:tc>
          <w:tcPr>
            <w:tcW w:w="1436" w:type="dxa"/>
            <w:vAlign w:val="center"/>
          </w:tcPr>
          <w:p w14:paraId="165B4989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4720CA6F" w14:textId="03CBCD24" w:rsidR="00EE2CAF" w:rsidRDefault="00EE2CAF" w:rsidP="00EE2CAF">
            <w:pPr>
              <w:jc w:val="center"/>
            </w:pPr>
            <w:r w:rsidRPr="009D7BA4">
              <w:t>In range</w:t>
            </w:r>
          </w:p>
        </w:tc>
        <w:tc>
          <w:tcPr>
            <w:tcW w:w="621" w:type="dxa"/>
            <w:vAlign w:val="center"/>
          </w:tcPr>
          <w:p w14:paraId="5002F0F8" w14:textId="45F0CBD9" w:rsidR="00EE2CAF" w:rsidRDefault="00EE2CAF" w:rsidP="00EE2CAF">
            <w:pPr>
              <w:jc w:val="center"/>
            </w:pPr>
            <w:r>
              <w:t>9</w:t>
            </w:r>
          </w:p>
        </w:tc>
        <w:tc>
          <w:tcPr>
            <w:tcW w:w="740" w:type="dxa"/>
            <w:vAlign w:val="center"/>
          </w:tcPr>
          <w:p w14:paraId="1BE34279" w14:textId="77777777" w:rsidR="00EE2CAF" w:rsidRDefault="00EE2CAF" w:rsidP="00EE2CAF">
            <w:pPr>
              <w:jc w:val="center"/>
            </w:pPr>
            <w:r>
              <w:t>1765.0</w:t>
            </w:r>
          </w:p>
        </w:tc>
        <w:tc>
          <w:tcPr>
            <w:tcW w:w="872" w:type="dxa"/>
            <w:vAlign w:val="center"/>
          </w:tcPr>
          <w:p w14:paraId="7879D067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743D0550" w14:textId="171E05CD" w:rsidR="00EE2CAF" w:rsidRDefault="00EE2CAF" w:rsidP="00EE2CAF">
            <w:pPr>
              <w:jc w:val="center"/>
            </w:pPr>
            <w:r w:rsidRPr="00F21C69">
              <w:t>No</w:t>
            </w:r>
          </w:p>
        </w:tc>
        <w:tc>
          <w:tcPr>
            <w:tcW w:w="1129" w:type="dxa"/>
            <w:vAlign w:val="center"/>
          </w:tcPr>
          <w:p w14:paraId="6401BEAE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2-03-2026</w:t>
            </w:r>
          </w:p>
        </w:tc>
      </w:tr>
      <w:tr w:rsidR="00EE2CAF" w14:paraId="009C1380" w14:textId="77777777" w:rsidTr="00FF498D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50108AE0" w14:textId="77777777" w:rsidR="00EE2CAF" w:rsidRDefault="00EE2CAF" w:rsidP="00EE2CAF">
            <w:r>
              <w:t>Mooring winch pump station hydraulic pump no2 el. motor</w:t>
            </w:r>
          </w:p>
        </w:tc>
        <w:tc>
          <w:tcPr>
            <w:tcW w:w="1436" w:type="dxa"/>
            <w:vAlign w:val="center"/>
          </w:tcPr>
          <w:p w14:paraId="25ACA2A5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6AE863AA" w14:textId="3C898677" w:rsidR="00EE2CAF" w:rsidRDefault="00EE2CAF" w:rsidP="00EE2CAF">
            <w:pPr>
              <w:jc w:val="center"/>
            </w:pPr>
            <w:r w:rsidRPr="009D7BA4">
              <w:t>In range</w:t>
            </w:r>
          </w:p>
        </w:tc>
        <w:tc>
          <w:tcPr>
            <w:tcW w:w="621" w:type="dxa"/>
            <w:vAlign w:val="center"/>
          </w:tcPr>
          <w:p w14:paraId="704454C9" w14:textId="5BAF3F37" w:rsidR="00EE2CAF" w:rsidRDefault="00EE2CAF" w:rsidP="00EE2CAF">
            <w:pPr>
              <w:jc w:val="center"/>
            </w:pPr>
            <w:r>
              <w:t>10</w:t>
            </w:r>
          </w:p>
        </w:tc>
        <w:tc>
          <w:tcPr>
            <w:tcW w:w="740" w:type="dxa"/>
            <w:vAlign w:val="center"/>
          </w:tcPr>
          <w:p w14:paraId="08758FBF" w14:textId="77777777" w:rsidR="00EE2CAF" w:rsidRDefault="00EE2CAF" w:rsidP="00EE2CAF">
            <w:pPr>
              <w:jc w:val="center"/>
            </w:pPr>
            <w:r>
              <w:t>1765.0</w:t>
            </w:r>
          </w:p>
        </w:tc>
        <w:tc>
          <w:tcPr>
            <w:tcW w:w="872" w:type="dxa"/>
            <w:vAlign w:val="center"/>
          </w:tcPr>
          <w:p w14:paraId="21183515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38B91DED" w14:textId="75D149D5" w:rsidR="00EE2CAF" w:rsidRDefault="00EE2CAF" w:rsidP="00EE2CAF">
            <w:pPr>
              <w:jc w:val="center"/>
            </w:pPr>
            <w:r w:rsidRPr="00F21C69">
              <w:t>No</w:t>
            </w:r>
          </w:p>
        </w:tc>
        <w:tc>
          <w:tcPr>
            <w:tcW w:w="1129" w:type="dxa"/>
            <w:vAlign w:val="center"/>
          </w:tcPr>
          <w:p w14:paraId="30BDE8E3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2-03-2026</w:t>
            </w:r>
          </w:p>
        </w:tc>
      </w:tr>
      <w:tr w:rsidR="00EE2CAF" w14:paraId="50F25517" w14:textId="77777777" w:rsidTr="00FF498D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7EA4D077" w14:textId="77777777" w:rsidR="00EE2CAF" w:rsidRDefault="00EE2CAF" w:rsidP="00EE2CAF">
            <w:r>
              <w:t>Mooring winch pump station hydraulic pump no2</w:t>
            </w:r>
          </w:p>
        </w:tc>
        <w:tc>
          <w:tcPr>
            <w:tcW w:w="1436" w:type="dxa"/>
            <w:vAlign w:val="center"/>
          </w:tcPr>
          <w:p w14:paraId="13DE6390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559E53C4" w14:textId="02F85967" w:rsidR="00EE2CAF" w:rsidRDefault="00EE2CAF" w:rsidP="00EE2CAF">
            <w:pPr>
              <w:jc w:val="center"/>
            </w:pPr>
            <w:r w:rsidRPr="009D7BA4">
              <w:t>In range</w:t>
            </w:r>
          </w:p>
        </w:tc>
        <w:tc>
          <w:tcPr>
            <w:tcW w:w="621" w:type="dxa"/>
            <w:vAlign w:val="center"/>
          </w:tcPr>
          <w:p w14:paraId="360078D8" w14:textId="7485E300" w:rsidR="00EE2CAF" w:rsidRDefault="00EE2CAF" w:rsidP="00EE2CAF">
            <w:pPr>
              <w:jc w:val="center"/>
            </w:pPr>
            <w:r>
              <w:t>10</w:t>
            </w:r>
          </w:p>
        </w:tc>
        <w:tc>
          <w:tcPr>
            <w:tcW w:w="740" w:type="dxa"/>
            <w:vAlign w:val="center"/>
          </w:tcPr>
          <w:p w14:paraId="4B28CCDC" w14:textId="77777777" w:rsidR="00EE2CAF" w:rsidRDefault="00EE2CAF" w:rsidP="00EE2CAF">
            <w:pPr>
              <w:jc w:val="center"/>
            </w:pPr>
            <w:r>
              <w:t>1765.0</w:t>
            </w:r>
          </w:p>
        </w:tc>
        <w:tc>
          <w:tcPr>
            <w:tcW w:w="872" w:type="dxa"/>
            <w:vAlign w:val="center"/>
          </w:tcPr>
          <w:p w14:paraId="7747FE51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1FF466EF" w14:textId="790A71B4" w:rsidR="00EE2CAF" w:rsidRDefault="00EE2CAF" w:rsidP="00EE2CAF">
            <w:pPr>
              <w:jc w:val="center"/>
            </w:pPr>
            <w:r w:rsidRPr="00F21C69">
              <w:t>No</w:t>
            </w:r>
          </w:p>
        </w:tc>
        <w:tc>
          <w:tcPr>
            <w:tcW w:w="1129" w:type="dxa"/>
            <w:vAlign w:val="center"/>
          </w:tcPr>
          <w:p w14:paraId="7E1D9BE3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2-03-2026</w:t>
            </w:r>
          </w:p>
        </w:tc>
      </w:tr>
      <w:tr w:rsidR="00FC4C89" w14:paraId="3EB218CD" w14:textId="77777777" w:rsidTr="00482127">
        <w:trPr>
          <w:gridAfter w:val="2"/>
          <w:wAfter w:w="2020" w:type="dxa"/>
          <w:trHeight w:hRule="exact" w:val="320"/>
        </w:trPr>
        <w:tc>
          <w:tcPr>
            <w:tcW w:w="9696" w:type="dxa"/>
            <w:gridSpan w:val="8"/>
            <w:vAlign w:val="center"/>
          </w:tcPr>
          <w:p w14:paraId="7BB7367B" w14:textId="77777777" w:rsidR="00FC4C89" w:rsidRDefault="00C86429">
            <w:r>
              <w:rPr>
                <w:b/>
                <w:color w:val="990099"/>
              </w:rPr>
              <w:t>Deck crane hydraulic pumps</w:t>
            </w:r>
          </w:p>
        </w:tc>
      </w:tr>
      <w:tr w:rsidR="00EE2CAF" w14:paraId="3F4082E8" w14:textId="77777777" w:rsidTr="009605DA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516E3DB9" w14:textId="77777777" w:rsidR="00EE2CAF" w:rsidRDefault="00EE2CAF" w:rsidP="00EE2CAF">
            <w:r>
              <w:t>Deck crane hydraulic pump no1 el. motor</w:t>
            </w:r>
          </w:p>
        </w:tc>
        <w:tc>
          <w:tcPr>
            <w:tcW w:w="1436" w:type="dxa"/>
            <w:vAlign w:val="center"/>
          </w:tcPr>
          <w:p w14:paraId="0D42C677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55C4780E" w14:textId="13A3AE6F" w:rsidR="00EE2CAF" w:rsidRDefault="00EE2CAF" w:rsidP="00EE2CAF">
            <w:pPr>
              <w:jc w:val="center"/>
            </w:pPr>
            <w:r w:rsidRPr="000C4296">
              <w:t>In range</w:t>
            </w:r>
          </w:p>
        </w:tc>
        <w:tc>
          <w:tcPr>
            <w:tcW w:w="621" w:type="dxa"/>
            <w:vAlign w:val="center"/>
          </w:tcPr>
          <w:p w14:paraId="6D3E8D18" w14:textId="7F4AAC23" w:rsidR="00EE2CAF" w:rsidRDefault="00EE2CAF" w:rsidP="00EE2CAF">
            <w:pPr>
              <w:jc w:val="center"/>
            </w:pPr>
            <w:r>
              <w:t>21</w:t>
            </w:r>
          </w:p>
        </w:tc>
        <w:tc>
          <w:tcPr>
            <w:tcW w:w="740" w:type="dxa"/>
            <w:vAlign w:val="center"/>
          </w:tcPr>
          <w:p w14:paraId="13B7D406" w14:textId="77777777" w:rsidR="00EE2CAF" w:rsidRDefault="00EE2CAF" w:rsidP="00EE2CAF">
            <w:pPr>
              <w:jc w:val="center"/>
            </w:pPr>
            <w:r>
              <w:t>1787.0</w:t>
            </w:r>
          </w:p>
        </w:tc>
        <w:tc>
          <w:tcPr>
            <w:tcW w:w="872" w:type="dxa"/>
            <w:vAlign w:val="center"/>
          </w:tcPr>
          <w:p w14:paraId="0E4D98DD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51EE0FFB" w14:textId="2744AD5D" w:rsidR="00EE2CAF" w:rsidRDefault="00EE2CAF" w:rsidP="00EE2CAF">
            <w:pPr>
              <w:jc w:val="center"/>
            </w:pPr>
            <w:r w:rsidRPr="002C5291">
              <w:t>No</w:t>
            </w:r>
          </w:p>
        </w:tc>
        <w:tc>
          <w:tcPr>
            <w:tcW w:w="1129" w:type="dxa"/>
            <w:vAlign w:val="center"/>
          </w:tcPr>
          <w:p w14:paraId="34E7E4C7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29FE5CF6" w14:textId="77777777" w:rsidTr="009605DA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28EAC53D" w14:textId="77777777" w:rsidR="00EE2CAF" w:rsidRDefault="00EE2CAF" w:rsidP="00EE2CAF">
            <w:r>
              <w:t>Deck crane hydraulic pump no1</w:t>
            </w:r>
          </w:p>
        </w:tc>
        <w:tc>
          <w:tcPr>
            <w:tcW w:w="1436" w:type="dxa"/>
            <w:vAlign w:val="center"/>
          </w:tcPr>
          <w:p w14:paraId="519D8F86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2497E3C5" w14:textId="0967A14F" w:rsidR="00EE2CAF" w:rsidRDefault="00EE2CAF" w:rsidP="00EE2CAF">
            <w:pPr>
              <w:jc w:val="center"/>
            </w:pPr>
            <w:r w:rsidRPr="000C4296">
              <w:t>In range</w:t>
            </w:r>
          </w:p>
        </w:tc>
        <w:tc>
          <w:tcPr>
            <w:tcW w:w="621" w:type="dxa"/>
            <w:vAlign w:val="center"/>
          </w:tcPr>
          <w:p w14:paraId="7209B91B" w14:textId="0D0636AB" w:rsidR="00EE2CAF" w:rsidRDefault="00EE2CAF" w:rsidP="00EE2CAF">
            <w:pPr>
              <w:jc w:val="center"/>
            </w:pPr>
            <w:r>
              <w:t>21</w:t>
            </w:r>
          </w:p>
        </w:tc>
        <w:tc>
          <w:tcPr>
            <w:tcW w:w="740" w:type="dxa"/>
            <w:vAlign w:val="center"/>
          </w:tcPr>
          <w:p w14:paraId="7A0F3804" w14:textId="77777777" w:rsidR="00EE2CAF" w:rsidRDefault="00EE2CAF" w:rsidP="00EE2CAF">
            <w:pPr>
              <w:jc w:val="center"/>
            </w:pPr>
            <w:r>
              <w:t>1787.0</w:t>
            </w:r>
          </w:p>
        </w:tc>
        <w:tc>
          <w:tcPr>
            <w:tcW w:w="872" w:type="dxa"/>
            <w:vAlign w:val="center"/>
          </w:tcPr>
          <w:p w14:paraId="34E4F15B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4E0C0C4B" w14:textId="10BB8328" w:rsidR="00EE2CAF" w:rsidRDefault="00EE2CAF" w:rsidP="00EE2CAF">
            <w:pPr>
              <w:jc w:val="center"/>
            </w:pPr>
            <w:r w:rsidRPr="002C5291">
              <w:t>No</w:t>
            </w:r>
          </w:p>
        </w:tc>
        <w:tc>
          <w:tcPr>
            <w:tcW w:w="1129" w:type="dxa"/>
            <w:vAlign w:val="center"/>
          </w:tcPr>
          <w:p w14:paraId="3F408A17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0CF434C0" w14:textId="77777777" w:rsidTr="009605DA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1E412395" w14:textId="77777777" w:rsidR="00EE2CAF" w:rsidRDefault="00EE2CAF" w:rsidP="00EE2CAF">
            <w:r>
              <w:t>Deck crane hydraulic pump no2 el. motor</w:t>
            </w:r>
          </w:p>
        </w:tc>
        <w:tc>
          <w:tcPr>
            <w:tcW w:w="1436" w:type="dxa"/>
            <w:vAlign w:val="center"/>
          </w:tcPr>
          <w:p w14:paraId="43FED947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22E263F1" w14:textId="67A40407" w:rsidR="00EE2CAF" w:rsidRDefault="00EE2CAF" w:rsidP="00EE2CAF">
            <w:pPr>
              <w:jc w:val="center"/>
            </w:pPr>
            <w:r w:rsidRPr="000C4296">
              <w:t>In range</w:t>
            </w:r>
          </w:p>
        </w:tc>
        <w:tc>
          <w:tcPr>
            <w:tcW w:w="621" w:type="dxa"/>
            <w:vAlign w:val="center"/>
          </w:tcPr>
          <w:p w14:paraId="6220E4A6" w14:textId="458A24F0" w:rsidR="00EE2CAF" w:rsidRDefault="00EE2CAF" w:rsidP="00EE2CAF">
            <w:pPr>
              <w:jc w:val="center"/>
            </w:pPr>
            <w:r>
              <w:t>24</w:t>
            </w:r>
          </w:p>
        </w:tc>
        <w:tc>
          <w:tcPr>
            <w:tcW w:w="740" w:type="dxa"/>
            <w:vAlign w:val="center"/>
          </w:tcPr>
          <w:p w14:paraId="22F094D0" w14:textId="77777777" w:rsidR="00EE2CAF" w:rsidRDefault="00EE2CAF" w:rsidP="00EE2CAF">
            <w:pPr>
              <w:jc w:val="center"/>
            </w:pPr>
            <w:r>
              <w:t>1787.0</w:t>
            </w:r>
          </w:p>
        </w:tc>
        <w:tc>
          <w:tcPr>
            <w:tcW w:w="872" w:type="dxa"/>
            <w:vAlign w:val="center"/>
          </w:tcPr>
          <w:p w14:paraId="0289C79B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7ABB4931" w14:textId="04A35C1E" w:rsidR="00EE2CAF" w:rsidRDefault="00EE2CAF" w:rsidP="00EE2CAF">
            <w:pPr>
              <w:jc w:val="center"/>
            </w:pPr>
            <w:r w:rsidRPr="002C5291">
              <w:t>No</w:t>
            </w:r>
          </w:p>
        </w:tc>
        <w:tc>
          <w:tcPr>
            <w:tcW w:w="1129" w:type="dxa"/>
            <w:vAlign w:val="center"/>
          </w:tcPr>
          <w:p w14:paraId="7DF3CC5E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0A74CFA3" w14:textId="77777777" w:rsidTr="009605DA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0F98744F" w14:textId="77777777" w:rsidR="00EE2CAF" w:rsidRDefault="00EE2CAF" w:rsidP="00EE2CAF">
            <w:r>
              <w:t>Deck crane hydraulic pump no2</w:t>
            </w:r>
          </w:p>
        </w:tc>
        <w:tc>
          <w:tcPr>
            <w:tcW w:w="1436" w:type="dxa"/>
            <w:vAlign w:val="center"/>
          </w:tcPr>
          <w:p w14:paraId="66B2A3E8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6E46F7BC" w14:textId="1A3B6074" w:rsidR="00EE2CAF" w:rsidRDefault="00EE2CAF" w:rsidP="00EE2CAF">
            <w:pPr>
              <w:jc w:val="center"/>
            </w:pPr>
            <w:r w:rsidRPr="000C4296">
              <w:t>In range</w:t>
            </w:r>
          </w:p>
        </w:tc>
        <w:tc>
          <w:tcPr>
            <w:tcW w:w="621" w:type="dxa"/>
            <w:vAlign w:val="center"/>
          </w:tcPr>
          <w:p w14:paraId="339ADC30" w14:textId="2EC2B93B" w:rsidR="00EE2CAF" w:rsidRDefault="00EE2CAF" w:rsidP="00EE2CAF">
            <w:pPr>
              <w:jc w:val="center"/>
            </w:pPr>
            <w:r>
              <w:t>24</w:t>
            </w:r>
          </w:p>
        </w:tc>
        <w:tc>
          <w:tcPr>
            <w:tcW w:w="740" w:type="dxa"/>
            <w:vAlign w:val="center"/>
          </w:tcPr>
          <w:p w14:paraId="56FDDEB3" w14:textId="77777777" w:rsidR="00EE2CAF" w:rsidRDefault="00EE2CAF" w:rsidP="00EE2CAF">
            <w:pPr>
              <w:jc w:val="center"/>
            </w:pPr>
            <w:r>
              <w:t>1787.0</w:t>
            </w:r>
          </w:p>
        </w:tc>
        <w:tc>
          <w:tcPr>
            <w:tcW w:w="872" w:type="dxa"/>
            <w:vAlign w:val="center"/>
          </w:tcPr>
          <w:p w14:paraId="64555AE2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398C727C" w14:textId="0A11A26D" w:rsidR="00EE2CAF" w:rsidRDefault="00EE2CAF" w:rsidP="00EE2CAF">
            <w:pPr>
              <w:jc w:val="center"/>
            </w:pPr>
            <w:r w:rsidRPr="002C5291">
              <w:t>No</w:t>
            </w:r>
          </w:p>
        </w:tc>
        <w:tc>
          <w:tcPr>
            <w:tcW w:w="1129" w:type="dxa"/>
            <w:vAlign w:val="center"/>
          </w:tcPr>
          <w:p w14:paraId="5C10C57A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0040AC5B" w14:textId="77777777" w:rsidTr="009605DA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3E4E4C6C" w14:textId="77777777" w:rsidR="00EE2CAF" w:rsidRDefault="00EE2CAF" w:rsidP="00EE2CAF">
            <w:r>
              <w:t>Deck crane hydraulic pump no3 el. motor</w:t>
            </w:r>
          </w:p>
        </w:tc>
        <w:tc>
          <w:tcPr>
            <w:tcW w:w="1436" w:type="dxa"/>
            <w:vAlign w:val="center"/>
          </w:tcPr>
          <w:p w14:paraId="5CD6AB84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327ED074" w14:textId="72F008CC" w:rsidR="00EE2CAF" w:rsidRDefault="00EE2CAF" w:rsidP="00EE2CAF">
            <w:pPr>
              <w:jc w:val="center"/>
            </w:pPr>
            <w:r w:rsidRPr="000C4296">
              <w:t>In range</w:t>
            </w:r>
          </w:p>
        </w:tc>
        <w:tc>
          <w:tcPr>
            <w:tcW w:w="621" w:type="dxa"/>
            <w:vAlign w:val="center"/>
          </w:tcPr>
          <w:p w14:paraId="460FC264" w14:textId="29246F35" w:rsidR="00EE2CAF" w:rsidRDefault="00EE2CAF" w:rsidP="00EE2CAF">
            <w:pPr>
              <w:jc w:val="center"/>
            </w:pPr>
            <w:r>
              <w:t>24</w:t>
            </w:r>
          </w:p>
        </w:tc>
        <w:tc>
          <w:tcPr>
            <w:tcW w:w="740" w:type="dxa"/>
            <w:vAlign w:val="center"/>
          </w:tcPr>
          <w:p w14:paraId="65A13E68" w14:textId="77777777" w:rsidR="00EE2CAF" w:rsidRDefault="00EE2CAF" w:rsidP="00EE2CAF">
            <w:pPr>
              <w:jc w:val="center"/>
            </w:pPr>
            <w:r>
              <w:t>1787.0</w:t>
            </w:r>
          </w:p>
        </w:tc>
        <w:tc>
          <w:tcPr>
            <w:tcW w:w="872" w:type="dxa"/>
            <w:vAlign w:val="center"/>
          </w:tcPr>
          <w:p w14:paraId="75E411F1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4991358C" w14:textId="6190D390" w:rsidR="00EE2CAF" w:rsidRDefault="00EE2CAF" w:rsidP="00EE2CAF">
            <w:pPr>
              <w:jc w:val="center"/>
            </w:pPr>
            <w:r w:rsidRPr="002C5291">
              <w:t>No</w:t>
            </w:r>
          </w:p>
        </w:tc>
        <w:tc>
          <w:tcPr>
            <w:tcW w:w="1129" w:type="dxa"/>
            <w:vAlign w:val="center"/>
          </w:tcPr>
          <w:p w14:paraId="62C02462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6CBB5C0D" w14:textId="77777777" w:rsidTr="009605DA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4C20CFFD" w14:textId="77777777" w:rsidR="00EE2CAF" w:rsidRDefault="00EE2CAF" w:rsidP="00EE2CAF">
            <w:r>
              <w:t>Deck crane hydraulic pump no3</w:t>
            </w:r>
          </w:p>
        </w:tc>
        <w:tc>
          <w:tcPr>
            <w:tcW w:w="1436" w:type="dxa"/>
            <w:vAlign w:val="center"/>
          </w:tcPr>
          <w:p w14:paraId="21D7E7D8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72E5FD8B" w14:textId="7D8E5EF6" w:rsidR="00EE2CAF" w:rsidRDefault="00EE2CAF" w:rsidP="00EE2CAF">
            <w:pPr>
              <w:jc w:val="center"/>
            </w:pPr>
            <w:r w:rsidRPr="000C4296">
              <w:t>In range</w:t>
            </w:r>
          </w:p>
        </w:tc>
        <w:tc>
          <w:tcPr>
            <w:tcW w:w="621" w:type="dxa"/>
            <w:vAlign w:val="center"/>
          </w:tcPr>
          <w:p w14:paraId="7C3CA08C" w14:textId="0C7C4E53" w:rsidR="00EE2CAF" w:rsidRDefault="00EE2CAF" w:rsidP="00EE2CAF">
            <w:pPr>
              <w:jc w:val="center"/>
            </w:pPr>
            <w:r>
              <w:t>24</w:t>
            </w:r>
          </w:p>
        </w:tc>
        <w:tc>
          <w:tcPr>
            <w:tcW w:w="740" w:type="dxa"/>
            <w:vAlign w:val="center"/>
          </w:tcPr>
          <w:p w14:paraId="3CE82028" w14:textId="77777777" w:rsidR="00EE2CAF" w:rsidRDefault="00EE2CAF" w:rsidP="00EE2CAF">
            <w:pPr>
              <w:jc w:val="center"/>
            </w:pPr>
            <w:r>
              <w:t>1787.0</w:t>
            </w:r>
          </w:p>
        </w:tc>
        <w:tc>
          <w:tcPr>
            <w:tcW w:w="872" w:type="dxa"/>
            <w:vAlign w:val="center"/>
          </w:tcPr>
          <w:p w14:paraId="30267DC4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4FB39CDF" w14:textId="0C111C59" w:rsidR="00EE2CAF" w:rsidRDefault="00EE2CAF" w:rsidP="00EE2CAF">
            <w:pPr>
              <w:jc w:val="center"/>
            </w:pPr>
            <w:r w:rsidRPr="002C5291">
              <w:t>No</w:t>
            </w:r>
          </w:p>
        </w:tc>
        <w:tc>
          <w:tcPr>
            <w:tcW w:w="1129" w:type="dxa"/>
            <w:vAlign w:val="center"/>
          </w:tcPr>
          <w:p w14:paraId="3895FA98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3A70BC67" w14:textId="77777777" w:rsidTr="009605DA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6AC75FD2" w14:textId="77777777" w:rsidR="00EE2CAF" w:rsidRDefault="00EE2CAF" w:rsidP="00EE2CAF">
            <w:r>
              <w:t>Deck crane hydraulic pump no4 el. motor</w:t>
            </w:r>
          </w:p>
        </w:tc>
        <w:tc>
          <w:tcPr>
            <w:tcW w:w="1436" w:type="dxa"/>
            <w:vAlign w:val="center"/>
          </w:tcPr>
          <w:p w14:paraId="7DB3FA4A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7C95E496" w14:textId="59DDF016" w:rsidR="00EE2CAF" w:rsidRDefault="00EE2CAF" w:rsidP="00EE2CAF">
            <w:pPr>
              <w:jc w:val="center"/>
            </w:pPr>
            <w:r w:rsidRPr="000C4296">
              <w:t>In range</w:t>
            </w:r>
          </w:p>
        </w:tc>
        <w:tc>
          <w:tcPr>
            <w:tcW w:w="621" w:type="dxa"/>
            <w:vAlign w:val="center"/>
          </w:tcPr>
          <w:p w14:paraId="1D6F4A80" w14:textId="753A550D" w:rsidR="00EE2CAF" w:rsidRDefault="00EE2CAF" w:rsidP="00EE2CAF">
            <w:pPr>
              <w:jc w:val="center"/>
            </w:pPr>
            <w:r>
              <w:t>31</w:t>
            </w:r>
          </w:p>
        </w:tc>
        <w:tc>
          <w:tcPr>
            <w:tcW w:w="740" w:type="dxa"/>
            <w:vAlign w:val="center"/>
          </w:tcPr>
          <w:p w14:paraId="5189DBA7" w14:textId="77777777" w:rsidR="00EE2CAF" w:rsidRDefault="00EE2CAF" w:rsidP="00EE2CAF">
            <w:pPr>
              <w:jc w:val="center"/>
            </w:pPr>
            <w:r>
              <w:t>1787.0</w:t>
            </w:r>
          </w:p>
        </w:tc>
        <w:tc>
          <w:tcPr>
            <w:tcW w:w="872" w:type="dxa"/>
            <w:vAlign w:val="center"/>
          </w:tcPr>
          <w:p w14:paraId="30BC76A0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491FB39D" w14:textId="07793E6E" w:rsidR="00EE2CAF" w:rsidRDefault="00EE2CAF" w:rsidP="00EE2CAF">
            <w:pPr>
              <w:jc w:val="center"/>
            </w:pPr>
            <w:r w:rsidRPr="002C5291">
              <w:t>No</w:t>
            </w:r>
          </w:p>
        </w:tc>
        <w:tc>
          <w:tcPr>
            <w:tcW w:w="1129" w:type="dxa"/>
            <w:vAlign w:val="center"/>
          </w:tcPr>
          <w:p w14:paraId="603A5F8E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19868E70" w14:textId="77777777" w:rsidTr="009605DA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11F891E3" w14:textId="77777777" w:rsidR="00EE2CAF" w:rsidRDefault="00EE2CAF" w:rsidP="00EE2CAF">
            <w:r>
              <w:t>Deck crane hydraulic pump no4</w:t>
            </w:r>
          </w:p>
        </w:tc>
        <w:tc>
          <w:tcPr>
            <w:tcW w:w="1436" w:type="dxa"/>
            <w:vAlign w:val="center"/>
          </w:tcPr>
          <w:p w14:paraId="08017C79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3C10DA9D" w14:textId="32506B69" w:rsidR="00EE2CAF" w:rsidRDefault="00EE2CAF" w:rsidP="00EE2CAF">
            <w:pPr>
              <w:jc w:val="center"/>
            </w:pPr>
            <w:r w:rsidRPr="000C4296">
              <w:t>In range</w:t>
            </w:r>
          </w:p>
        </w:tc>
        <w:tc>
          <w:tcPr>
            <w:tcW w:w="621" w:type="dxa"/>
            <w:vAlign w:val="center"/>
          </w:tcPr>
          <w:p w14:paraId="6D9F9CC3" w14:textId="2DCD4035" w:rsidR="00EE2CAF" w:rsidRDefault="00EE2CAF" w:rsidP="00EE2CAF">
            <w:pPr>
              <w:jc w:val="center"/>
            </w:pPr>
            <w:r>
              <w:t>31</w:t>
            </w:r>
          </w:p>
        </w:tc>
        <w:tc>
          <w:tcPr>
            <w:tcW w:w="740" w:type="dxa"/>
            <w:vAlign w:val="center"/>
          </w:tcPr>
          <w:p w14:paraId="1F4DDBFA" w14:textId="77777777" w:rsidR="00EE2CAF" w:rsidRDefault="00EE2CAF" w:rsidP="00EE2CAF">
            <w:pPr>
              <w:jc w:val="center"/>
            </w:pPr>
            <w:r>
              <w:t>1787.0</w:t>
            </w:r>
          </w:p>
        </w:tc>
        <w:tc>
          <w:tcPr>
            <w:tcW w:w="872" w:type="dxa"/>
            <w:vAlign w:val="center"/>
          </w:tcPr>
          <w:p w14:paraId="08FCD878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6709347B" w14:textId="515CA8FF" w:rsidR="00EE2CAF" w:rsidRDefault="00EE2CAF" w:rsidP="00EE2CAF">
            <w:pPr>
              <w:jc w:val="center"/>
            </w:pPr>
            <w:r w:rsidRPr="002C5291">
              <w:t>No</w:t>
            </w:r>
          </w:p>
        </w:tc>
        <w:tc>
          <w:tcPr>
            <w:tcW w:w="1129" w:type="dxa"/>
            <w:vAlign w:val="center"/>
          </w:tcPr>
          <w:p w14:paraId="672F380F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FC4C89" w14:paraId="2B3C0972" w14:textId="77777777" w:rsidTr="00482127">
        <w:trPr>
          <w:gridAfter w:val="2"/>
          <w:wAfter w:w="2020" w:type="dxa"/>
          <w:trHeight w:hRule="exact" w:val="320"/>
        </w:trPr>
        <w:tc>
          <w:tcPr>
            <w:tcW w:w="9696" w:type="dxa"/>
            <w:gridSpan w:val="8"/>
            <w:vAlign w:val="center"/>
          </w:tcPr>
          <w:p w14:paraId="5A13233F" w14:textId="77777777" w:rsidR="00FC4C89" w:rsidRDefault="00C86429">
            <w:r>
              <w:rPr>
                <w:b/>
                <w:color w:val="990099"/>
              </w:rPr>
              <w:t>ER fans</w:t>
            </w:r>
          </w:p>
        </w:tc>
      </w:tr>
      <w:tr w:rsidR="00EE2CAF" w14:paraId="215EE177" w14:textId="77777777" w:rsidTr="00956214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394320EC" w14:textId="77777777" w:rsidR="00EE2CAF" w:rsidRDefault="00EE2CAF" w:rsidP="00EE2CAF">
            <w:r>
              <w:t>ER fan no1 el. motor</w:t>
            </w:r>
          </w:p>
        </w:tc>
        <w:tc>
          <w:tcPr>
            <w:tcW w:w="1436" w:type="dxa"/>
            <w:vAlign w:val="center"/>
          </w:tcPr>
          <w:p w14:paraId="5F52D4A6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07B4D91F" w14:textId="573AA053" w:rsidR="00EE2CAF" w:rsidRDefault="00EE2CAF" w:rsidP="00EE2CAF">
            <w:pPr>
              <w:jc w:val="center"/>
            </w:pPr>
            <w:r w:rsidRPr="00361885">
              <w:t>In range</w:t>
            </w:r>
          </w:p>
        </w:tc>
        <w:tc>
          <w:tcPr>
            <w:tcW w:w="621" w:type="dxa"/>
            <w:vAlign w:val="center"/>
          </w:tcPr>
          <w:p w14:paraId="3FFA348E" w14:textId="5048D9B6" w:rsidR="00EE2CAF" w:rsidRDefault="00EE2CAF" w:rsidP="00EE2CAF">
            <w:pPr>
              <w:jc w:val="center"/>
            </w:pPr>
            <w:r>
              <w:t>586</w:t>
            </w:r>
          </w:p>
        </w:tc>
        <w:tc>
          <w:tcPr>
            <w:tcW w:w="740" w:type="dxa"/>
            <w:vAlign w:val="center"/>
          </w:tcPr>
          <w:p w14:paraId="7CBF118F" w14:textId="77777777" w:rsidR="00EE2CAF" w:rsidRDefault="00EE2CAF" w:rsidP="00EE2CAF">
            <w:pPr>
              <w:jc w:val="center"/>
            </w:pPr>
            <w:r>
              <w:t>1750.0</w:t>
            </w:r>
          </w:p>
        </w:tc>
        <w:tc>
          <w:tcPr>
            <w:tcW w:w="872" w:type="dxa"/>
            <w:vAlign w:val="center"/>
          </w:tcPr>
          <w:p w14:paraId="4911A352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44B34ABE" w14:textId="59BCB9BF" w:rsidR="00EE2CAF" w:rsidRDefault="00EE2CAF" w:rsidP="00EE2CAF">
            <w:pPr>
              <w:jc w:val="center"/>
            </w:pPr>
            <w:r w:rsidRPr="009073BA">
              <w:t>No</w:t>
            </w:r>
          </w:p>
        </w:tc>
        <w:tc>
          <w:tcPr>
            <w:tcW w:w="1129" w:type="dxa"/>
            <w:vAlign w:val="center"/>
          </w:tcPr>
          <w:p w14:paraId="2D473F94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2-03-2026</w:t>
            </w:r>
          </w:p>
        </w:tc>
      </w:tr>
      <w:tr w:rsidR="00EE2CAF" w14:paraId="49EC785C" w14:textId="77777777" w:rsidTr="00956214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4FFC5DC2" w14:textId="77777777" w:rsidR="00EE2CAF" w:rsidRDefault="00EE2CAF" w:rsidP="00EE2CAF">
            <w:r>
              <w:t>ER fan no2 el. motor</w:t>
            </w:r>
          </w:p>
        </w:tc>
        <w:tc>
          <w:tcPr>
            <w:tcW w:w="1436" w:type="dxa"/>
            <w:vAlign w:val="center"/>
          </w:tcPr>
          <w:p w14:paraId="1FA5B8EA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33B3AFE4" w14:textId="7F2563EB" w:rsidR="00EE2CAF" w:rsidRDefault="00EE2CAF" w:rsidP="00EE2CAF">
            <w:pPr>
              <w:jc w:val="center"/>
            </w:pPr>
            <w:r w:rsidRPr="00361885">
              <w:t>In range</w:t>
            </w:r>
          </w:p>
        </w:tc>
        <w:tc>
          <w:tcPr>
            <w:tcW w:w="621" w:type="dxa"/>
            <w:vAlign w:val="center"/>
          </w:tcPr>
          <w:p w14:paraId="0F6F913A" w14:textId="44616E6E" w:rsidR="00EE2CAF" w:rsidRDefault="00EE2CAF" w:rsidP="00EE2CAF">
            <w:pPr>
              <w:jc w:val="center"/>
            </w:pPr>
            <w:r>
              <w:t>849</w:t>
            </w:r>
          </w:p>
        </w:tc>
        <w:tc>
          <w:tcPr>
            <w:tcW w:w="740" w:type="dxa"/>
            <w:vAlign w:val="center"/>
          </w:tcPr>
          <w:p w14:paraId="462317EA" w14:textId="77777777" w:rsidR="00EE2CAF" w:rsidRDefault="00EE2CAF" w:rsidP="00EE2CAF">
            <w:pPr>
              <w:jc w:val="center"/>
            </w:pPr>
            <w:r>
              <w:t>1750.0</w:t>
            </w:r>
          </w:p>
        </w:tc>
        <w:tc>
          <w:tcPr>
            <w:tcW w:w="872" w:type="dxa"/>
            <w:vAlign w:val="center"/>
          </w:tcPr>
          <w:p w14:paraId="4B594E8A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3C26D881" w14:textId="382EAD2D" w:rsidR="00EE2CAF" w:rsidRDefault="00EE2CAF" w:rsidP="00EE2CAF">
            <w:pPr>
              <w:jc w:val="center"/>
            </w:pPr>
            <w:r w:rsidRPr="009073BA">
              <w:t>No</w:t>
            </w:r>
          </w:p>
        </w:tc>
        <w:tc>
          <w:tcPr>
            <w:tcW w:w="1129" w:type="dxa"/>
            <w:vAlign w:val="center"/>
          </w:tcPr>
          <w:p w14:paraId="394C9492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2-03-2026</w:t>
            </w:r>
          </w:p>
        </w:tc>
      </w:tr>
      <w:tr w:rsidR="00EE2CAF" w14:paraId="37A9430D" w14:textId="77777777" w:rsidTr="00956214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0FD23AAA" w14:textId="77777777" w:rsidR="00EE2CAF" w:rsidRDefault="00EE2CAF" w:rsidP="00EE2CAF">
            <w:r>
              <w:t>ER fan no3 el. motor</w:t>
            </w:r>
          </w:p>
        </w:tc>
        <w:tc>
          <w:tcPr>
            <w:tcW w:w="1436" w:type="dxa"/>
            <w:vAlign w:val="center"/>
          </w:tcPr>
          <w:p w14:paraId="0F214C0D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0B6F3C5C" w14:textId="5877316B" w:rsidR="00EE2CAF" w:rsidRDefault="00EE2CAF" w:rsidP="00EE2CAF">
            <w:pPr>
              <w:jc w:val="center"/>
            </w:pPr>
            <w:r w:rsidRPr="00361885">
              <w:t>In range</w:t>
            </w:r>
          </w:p>
        </w:tc>
        <w:tc>
          <w:tcPr>
            <w:tcW w:w="621" w:type="dxa"/>
            <w:vAlign w:val="center"/>
          </w:tcPr>
          <w:p w14:paraId="456B3A49" w14:textId="3610E1B8" w:rsidR="00EE2CAF" w:rsidRDefault="00EE2CAF" w:rsidP="00EE2CAF">
            <w:pPr>
              <w:jc w:val="center"/>
            </w:pPr>
            <w:r>
              <w:t>501</w:t>
            </w:r>
          </w:p>
        </w:tc>
        <w:tc>
          <w:tcPr>
            <w:tcW w:w="740" w:type="dxa"/>
            <w:vAlign w:val="center"/>
          </w:tcPr>
          <w:p w14:paraId="3DA7EA72" w14:textId="77777777" w:rsidR="00EE2CAF" w:rsidRDefault="00EE2CAF" w:rsidP="00EE2CAF">
            <w:pPr>
              <w:jc w:val="center"/>
            </w:pPr>
            <w:r>
              <w:t>1750.0</w:t>
            </w:r>
          </w:p>
        </w:tc>
        <w:tc>
          <w:tcPr>
            <w:tcW w:w="872" w:type="dxa"/>
            <w:vAlign w:val="center"/>
          </w:tcPr>
          <w:p w14:paraId="6DD9EEC7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5CAA408D" w14:textId="71B67A8D" w:rsidR="00EE2CAF" w:rsidRDefault="00EE2CAF" w:rsidP="00EE2CAF">
            <w:pPr>
              <w:jc w:val="center"/>
            </w:pPr>
            <w:r w:rsidRPr="009073BA">
              <w:t>No</w:t>
            </w:r>
          </w:p>
        </w:tc>
        <w:tc>
          <w:tcPr>
            <w:tcW w:w="1129" w:type="dxa"/>
            <w:vAlign w:val="center"/>
          </w:tcPr>
          <w:p w14:paraId="0A7B4F98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2-03-2026</w:t>
            </w:r>
          </w:p>
        </w:tc>
      </w:tr>
      <w:tr w:rsidR="00EE2CAF" w14:paraId="0EDD7865" w14:textId="77777777" w:rsidTr="00956214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737E127A" w14:textId="77777777" w:rsidR="00EE2CAF" w:rsidRDefault="00EE2CAF" w:rsidP="00EE2CAF">
            <w:r>
              <w:t>ER fan no4 el. motor</w:t>
            </w:r>
          </w:p>
        </w:tc>
        <w:tc>
          <w:tcPr>
            <w:tcW w:w="1436" w:type="dxa"/>
            <w:vAlign w:val="center"/>
          </w:tcPr>
          <w:p w14:paraId="4697BA78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45D97A04" w14:textId="6FAFCA3B" w:rsidR="00EE2CAF" w:rsidRDefault="00EE2CAF" w:rsidP="00EE2CAF">
            <w:pPr>
              <w:jc w:val="center"/>
            </w:pPr>
            <w:r w:rsidRPr="00361885">
              <w:t>In range</w:t>
            </w:r>
          </w:p>
        </w:tc>
        <w:tc>
          <w:tcPr>
            <w:tcW w:w="621" w:type="dxa"/>
            <w:vAlign w:val="center"/>
          </w:tcPr>
          <w:p w14:paraId="432ABEEC" w14:textId="4F925074" w:rsidR="00EE2CAF" w:rsidRDefault="00EE2CAF" w:rsidP="00EE2CAF">
            <w:pPr>
              <w:jc w:val="center"/>
            </w:pPr>
            <w:r>
              <w:t>648</w:t>
            </w:r>
          </w:p>
        </w:tc>
        <w:tc>
          <w:tcPr>
            <w:tcW w:w="740" w:type="dxa"/>
            <w:vAlign w:val="center"/>
          </w:tcPr>
          <w:p w14:paraId="59EB4AE9" w14:textId="77777777" w:rsidR="00EE2CAF" w:rsidRDefault="00EE2CAF" w:rsidP="00EE2CAF">
            <w:pPr>
              <w:jc w:val="center"/>
            </w:pPr>
            <w:r>
              <w:t>1750.0</w:t>
            </w:r>
          </w:p>
        </w:tc>
        <w:tc>
          <w:tcPr>
            <w:tcW w:w="872" w:type="dxa"/>
            <w:vAlign w:val="center"/>
          </w:tcPr>
          <w:p w14:paraId="32A5AB0E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18A00CD5" w14:textId="00885FF3" w:rsidR="00EE2CAF" w:rsidRDefault="00EE2CAF" w:rsidP="00EE2CAF">
            <w:pPr>
              <w:jc w:val="center"/>
            </w:pPr>
            <w:r w:rsidRPr="009073BA">
              <w:t>No</w:t>
            </w:r>
          </w:p>
        </w:tc>
        <w:tc>
          <w:tcPr>
            <w:tcW w:w="1129" w:type="dxa"/>
            <w:vAlign w:val="center"/>
          </w:tcPr>
          <w:p w14:paraId="4F190B90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2-03-2026</w:t>
            </w:r>
          </w:p>
        </w:tc>
      </w:tr>
      <w:tr w:rsidR="00FC4C89" w14:paraId="4BA01718" w14:textId="77777777" w:rsidTr="00482127">
        <w:trPr>
          <w:gridAfter w:val="2"/>
          <w:wAfter w:w="2020" w:type="dxa"/>
          <w:trHeight w:hRule="exact" w:val="375"/>
        </w:trPr>
        <w:tc>
          <w:tcPr>
            <w:tcW w:w="9696" w:type="dxa"/>
            <w:gridSpan w:val="8"/>
            <w:vAlign w:val="center"/>
          </w:tcPr>
          <w:p w14:paraId="61606F70" w14:textId="77777777" w:rsidR="00FC4C89" w:rsidRDefault="00C86429">
            <w:r>
              <w:rPr>
                <w:b/>
                <w:color w:val="990099"/>
              </w:rPr>
              <w:t>ME auxiliary blowers</w:t>
            </w:r>
          </w:p>
        </w:tc>
      </w:tr>
      <w:tr w:rsidR="00EE2CAF" w14:paraId="1D4CD4FC" w14:textId="77777777" w:rsidTr="003877DC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57A2D3C7" w14:textId="77777777" w:rsidR="00EE2CAF" w:rsidRDefault="00EE2CAF" w:rsidP="00EE2CAF">
            <w:r>
              <w:t>ME auxiliary blower no1 el. motor</w:t>
            </w:r>
          </w:p>
        </w:tc>
        <w:tc>
          <w:tcPr>
            <w:tcW w:w="1436" w:type="dxa"/>
            <w:vAlign w:val="center"/>
          </w:tcPr>
          <w:p w14:paraId="1CA34DE4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3FEFDA14" w14:textId="100C2EB1" w:rsidR="00EE2CAF" w:rsidRDefault="00EE2CAF" w:rsidP="00EE2CAF">
            <w:pPr>
              <w:jc w:val="center"/>
            </w:pPr>
            <w:r w:rsidRPr="00921280">
              <w:t>In range</w:t>
            </w:r>
          </w:p>
        </w:tc>
        <w:tc>
          <w:tcPr>
            <w:tcW w:w="621" w:type="dxa"/>
            <w:vAlign w:val="center"/>
          </w:tcPr>
          <w:p w14:paraId="6F8DF838" w14:textId="20E38DBA" w:rsidR="00EE2CAF" w:rsidRDefault="00EE2CAF" w:rsidP="00EE2CAF">
            <w:pPr>
              <w:jc w:val="center"/>
            </w:pPr>
            <w:r>
              <w:t>86</w:t>
            </w:r>
          </w:p>
        </w:tc>
        <w:tc>
          <w:tcPr>
            <w:tcW w:w="740" w:type="dxa"/>
            <w:vAlign w:val="center"/>
          </w:tcPr>
          <w:p w14:paraId="34787D12" w14:textId="77777777" w:rsidR="00EE2CAF" w:rsidRDefault="00EE2CAF" w:rsidP="00EE2CAF">
            <w:pPr>
              <w:jc w:val="center"/>
            </w:pPr>
            <w:r>
              <w:t>3540.0</w:t>
            </w:r>
          </w:p>
        </w:tc>
        <w:tc>
          <w:tcPr>
            <w:tcW w:w="872" w:type="dxa"/>
            <w:vAlign w:val="center"/>
          </w:tcPr>
          <w:p w14:paraId="0D62F7C7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28C857C6" w14:textId="0D236B4F" w:rsidR="00EE2CAF" w:rsidRDefault="00EE2CAF" w:rsidP="00EE2CAF">
            <w:pPr>
              <w:jc w:val="center"/>
            </w:pPr>
            <w:r w:rsidRPr="00A01BF5">
              <w:t>No</w:t>
            </w:r>
          </w:p>
        </w:tc>
        <w:tc>
          <w:tcPr>
            <w:tcW w:w="1129" w:type="dxa"/>
            <w:vAlign w:val="center"/>
          </w:tcPr>
          <w:p w14:paraId="28DC0F89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2-03-2026</w:t>
            </w:r>
          </w:p>
        </w:tc>
      </w:tr>
      <w:tr w:rsidR="00EE2CAF" w14:paraId="7E6A9701" w14:textId="77777777" w:rsidTr="003877DC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279395B3" w14:textId="77777777" w:rsidR="00EE2CAF" w:rsidRDefault="00EE2CAF" w:rsidP="00EE2CAF">
            <w:r>
              <w:t>ME auxiliary blower no2 el. motor</w:t>
            </w:r>
          </w:p>
        </w:tc>
        <w:tc>
          <w:tcPr>
            <w:tcW w:w="1436" w:type="dxa"/>
            <w:vAlign w:val="center"/>
          </w:tcPr>
          <w:p w14:paraId="63E2B8CF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0BD8D3AA" w14:textId="3E67F698" w:rsidR="00EE2CAF" w:rsidRDefault="00EE2CAF" w:rsidP="00EE2CAF">
            <w:pPr>
              <w:jc w:val="center"/>
            </w:pPr>
            <w:r w:rsidRPr="00921280">
              <w:t>In range</w:t>
            </w:r>
          </w:p>
        </w:tc>
        <w:tc>
          <w:tcPr>
            <w:tcW w:w="621" w:type="dxa"/>
            <w:vAlign w:val="center"/>
          </w:tcPr>
          <w:p w14:paraId="183CDAE8" w14:textId="08711FB5" w:rsidR="00EE2CAF" w:rsidRDefault="00EE2CAF" w:rsidP="00EE2CAF">
            <w:pPr>
              <w:jc w:val="center"/>
            </w:pPr>
            <w:r>
              <w:t>86</w:t>
            </w:r>
          </w:p>
        </w:tc>
        <w:tc>
          <w:tcPr>
            <w:tcW w:w="740" w:type="dxa"/>
            <w:vAlign w:val="center"/>
          </w:tcPr>
          <w:p w14:paraId="71A6A7F5" w14:textId="77777777" w:rsidR="00EE2CAF" w:rsidRDefault="00EE2CAF" w:rsidP="00EE2CAF">
            <w:pPr>
              <w:jc w:val="center"/>
            </w:pPr>
            <w:r>
              <w:t>3540.0</w:t>
            </w:r>
          </w:p>
        </w:tc>
        <w:tc>
          <w:tcPr>
            <w:tcW w:w="872" w:type="dxa"/>
            <w:vAlign w:val="center"/>
          </w:tcPr>
          <w:p w14:paraId="21864C41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382822F8" w14:textId="22D86B93" w:rsidR="00EE2CAF" w:rsidRDefault="00EE2CAF" w:rsidP="00EE2CAF">
            <w:pPr>
              <w:jc w:val="center"/>
            </w:pPr>
            <w:r w:rsidRPr="00A01BF5">
              <w:t>No</w:t>
            </w:r>
          </w:p>
        </w:tc>
        <w:tc>
          <w:tcPr>
            <w:tcW w:w="1129" w:type="dxa"/>
            <w:vAlign w:val="center"/>
          </w:tcPr>
          <w:p w14:paraId="76D25743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2-03-2026</w:t>
            </w:r>
          </w:p>
        </w:tc>
      </w:tr>
      <w:tr w:rsidR="00FC4C89" w14:paraId="7C23C72A" w14:textId="77777777" w:rsidTr="00482127">
        <w:trPr>
          <w:gridAfter w:val="2"/>
          <w:wAfter w:w="2020" w:type="dxa"/>
          <w:trHeight w:hRule="exact" w:val="320"/>
        </w:trPr>
        <w:tc>
          <w:tcPr>
            <w:tcW w:w="9696" w:type="dxa"/>
            <w:gridSpan w:val="8"/>
            <w:vAlign w:val="center"/>
          </w:tcPr>
          <w:p w14:paraId="5A2FF055" w14:textId="77777777" w:rsidR="00FC4C89" w:rsidRDefault="00C86429">
            <w:r>
              <w:rPr>
                <w:b/>
                <w:color w:val="990099"/>
              </w:rPr>
              <w:t>Diesel generators</w:t>
            </w:r>
          </w:p>
        </w:tc>
      </w:tr>
      <w:tr w:rsidR="00EE2CAF" w14:paraId="6CA2675F" w14:textId="77777777" w:rsidTr="00F71136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039C91BE" w14:textId="77777777" w:rsidR="00EE2CAF" w:rsidRDefault="00EE2CAF" w:rsidP="00EE2CAF">
            <w:r>
              <w:t>Diesel engine generator no1</w:t>
            </w:r>
          </w:p>
        </w:tc>
        <w:tc>
          <w:tcPr>
            <w:tcW w:w="1436" w:type="dxa"/>
            <w:vAlign w:val="center"/>
          </w:tcPr>
          <w:p w14:paraId="288FE6B0" w14:textId="77777777" w:rsidR="00EE2CAF" w:rsidRDefault="00EE2CAF" w:rsidP="00EE2CAF">
            <w:pPr>
              <w:jc w:val="center"/>
            </w:pPr>
            <w:r>
              <w:t>Expected minimum load: 45%</w:t>
            </w:r>
          </w:p>
        </w:tc>
        <w:tc>
          <w:tcPr>
            <w:tcW w:w="1010" w:type="dxa"/>
          </w:tcPr>
          <w:p w14:paraId="3391BE69" w14:textId="0F22488E" w:rsidR="00EE2CAF" w:rsidRDefault="00EE2CAF" w:rsidP="00EE2CAF">
            <w:pPr>
              <w:jc w:val="center"/>
            </w:pPr>
            <w:r>
              <w:t>In range</w:t>
            </w:r>
          </w:p>
        </w:tc>
        <w:tc>
          <w:tcPr>
            <w:tcW w:w="621" w:type="dxa"/>
            <w:vAlign w:val="center"/>
          </w:tcPr>
          <w:p w14:paraId="79429F21" w14:textId="6B577B59" w:rsidR="00EE2CAF" w:rsidRDefault="00EE2CAF" w:rsidP="00EE2CAF">
            <w:pPr>
              <w:jc w:val="center"/>
            </w:pPr>
            <w:r>
              <w:t>168</w:t>
            </w:r>
          </w:p>
        </w:tc>
        <w:tc>
          <w:tcPr>
            <w:tcW w:w="740" w:type="dxa"/>
            <w:vAlign w:val="center"/>
          </w:tcPr>
          <w:p w14:paraId="0BDF9ECA" w14:textId="77777777" w:rsidR="00EE2CAF" w:rsidRDefault="00EE2CAF" w:rsidP="00EE2CAF">
            <w:pPr>
              <w:jc w:val="center"/>
            </w:pPr>
            <w:r>
              <w:t>720.0</w:t>
            </w:r>
          </w:p>
        </w:tc>
        <w:tc>
          <w:tcPr>
            <w:tcW w:w="872" w:type="dxa"/>
            <w:vAlign w:val="center"/>
          </w:tcPr>
          <w:p w14:paraId="1CDB7125" w14:textId="6A3AF3E2" w:rsidR="00EE2CAF" w:rsidRDefault="00EE2CAF" w:rsidP="00EE2CAF">
            <w:pPr>
              <w:jc w:val="center"/>
            </w:pPr>
            <w:r>
              <w:t>Load: 40%</w:t>
            </w:r>
          </w:p>
        </w:tc>
        <w:tc>
          <w:tcPr>
            <w:tcW w:w="1085" w:type="dxa"/>
          </w:tcPr>
          <w:p w14:paraId="2990500A" w14:textId="6924E844" w:rsidR="00EE2CAF" w:rsidRDefault="00EE2CAF" w:rsidP="00EE2CAF">
            <w:pPr>
              <w:jc w:val="center"/>
            </w:pPr>
            <w:r w:rsidRPr="00326D8D">
              <w:t>No</w:t>
            </w:r>
          </w:p>
        </w:tc>
        <w:tc>
          <w:tcPr>
            <w:tcW w:w="1129" w:type="dxa"/>
            <w:vAlign w:val="center"/>
          </w:tcPr>
          <w:p w14:paraId="205B60EF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5C4F326E" w14:textId="77777777" w:rsidTr="00F71136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2D648A58" w14:textId="77777777" w:rsidR="00EE2CAF" w:rsidRDefault="00EE2CAF" w:rsidP="00EE2CAF">
            <w:r>
              <w:t>Diesel generator no1</w:t>
            </w:r>
          </w:p>
        </w:tc>
        <w:tc>
          <w:tcPr>
            <w:tcW w:w="1436" w:type="dxa"/>
            <w:vAlign w:val="center"/>
          </w:tcPr>
          <w:p w14:paraId="051C1BED" w14:textId="77777777" w:rsidR="00EE2CAF" w:rsidRDefault="00EE2CAF" w:rsidP="00EE2CAF">
            <w:pPr>
              <w:jc w:val="center"/>
            </w:pPr>
            <w:r>
              <w:t>Expected minimum load/speed on DG: 45%</w:t>
            </w:r>
          </w:p>
        </w:tc>
        <w:tc>
          <w:tcPr>
            <w:tcW w:w="1010" w:type="dxa"/>
            <w:vAlign w:val="center"/>
          </w:tcPr>
          <w:p w14:paraId="2268114A" w14:textId="7ED112A2" w:rsidR="00EE2CAF" w:rsidRDefault="00EE2CAF" w:rsidP="00EE2CAF">
            <w:pPr>
              <w:jc w:val="center"/>
            </w:pPr>
            <w:r>
              <w:t>In range</w:t>
            </w:r>
          </w:p>
        </w:tc>
        <w:tc>
          <w:tcPr>
            <w:tcW w:w="621" w:type="dxa"/>
            <w:vAlign w:val="center"/>
          </w:tcPr>
          <w:p w14:paraId="0D6C1496" w14:textId="4FC904A4" w:rsidR="00EE2CAF" w:rsidRDefault="00EE2CAF" w:rsidP="00EE2CAF">
            <w:pPr>
              <w:jc w:val="center"/>
            </w:pPr>
            <w:r>
              <w:t>168</w:t>
            </w:r>
          </w:p>
        </w:tc>
        <w:tc>
          <w:tcPr>
            <w:tcW w:w="740" w:type="dxa"/>
            <w:vAlign w:val="center"/>
          </w:tcPr>
          <w:p w14:paraId="065E63A9" w14:textId="77777777" w:rsidR="00EE2CAF" w:rsidRDefault="00EE2CAF" w:rsidP="00EE2CAF">
            <w:pPr>
              <w:jc w:val="center"/>
            </w:pPr>
            <w:r>
              <w:t>720.0</w:t>
            </w:r>
          </w:p>
        </w:tc>
        <w:tc>
          <w:tcPr>
            <w:tcW w:w="872" w:type="dxa"/>
            <w:vAlign w:val="center"/>
          </w:tcPr>
          <w:p w14:paraId="6E220177" w14:textId="3CFDB361" w:rsidR="00EE2CAF" w:rsidRDefault="00EE2CAF" w:rsidP="00EE2CAF">
            <w:pPr>
              <w:jc w:val="center"/>
            </w:pPr>
            <w:r>
              <w:t>Load: 40%</w:t>
            </w:r>
          </w:p>
        </w:tc>
        <w:tc>
          <w:tcPr>
            <w:tcW w:w="1085" w:type="dxa"/>
          </w:tcPr>
          <w:p w14:paraId="299F1F7A" w14:textId="47EF6221" w:rsidR="00EE2CAF" w:rsidRDefault="00EE2CAF" w:rsidP="00EE2CAF">
            <w:pPr>
              <w:jc w:val="center"/>
            </w:pPr>
            <w:r w:rsidRPr="00326D8D">
              <w:t>No</w:t>
            </w:r>
          </w:p>
        </w:tc>
        <w:tc>
          <w:tcPr>
            <w:tcW w:w="1129" w:type="dxa"/>
            <w:vAlign w:val="center"/>
          </w:tcPr>
          <w:p w14:paraId="58875EDD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33B07F4A" w14:textId="77777777" w:rsidTr="00371157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654E803F" w14:textId="77777777" w:rsidR="00EE2CAF" w:rsidRDefault="00EE2CAF" w:rsidP="00EE2CAF">
            <w:r>
              <w:lastRenderedPageBreak/>
              <w:t>Diesel engine generator no2</w:t>
            </w:r>
          </w:p>
        </w:tc>
        <w:tc>
          <w:tcPr>
            <w:tcW w:w="1436" w:type="dxa"/>
            <w:vAlign w:val="center"/>
          </w:tcPr>
          <w:p w14:paraId="0F9AEC5F" w14:textId="77777777" w:rsidR="00EE2CAF" w:rsidRDefault="00EE2CAF" w:rsidP="00EE2CAF">
            <w:pPr>
              <w:jc w:val="center"/>
            </w:pPr>
            <w:r>
              <w:t>Expected minimum load: 45%</w:t>
            </w:r>
          </w:p>
        </w:tc>
        <w:tc>
          <w:tcPr>
            <w:tcW w:w="1010" w:type="dxa"/>
            <w:vAlign w:val="center"/>
          </w:tcPr>
          <w:p w14:paraId="456AB92D" w14:textId="77777777" w:rsidR="00EE2CAF" w:rsidRDefault="00EE2CAF" w:rsidP="00EE2CAF">
            <w:pPr>
              <w:jc w:val="center"/>
            </w:pPr>
          </w:p>
        </w:tc>
        <w:tc>
          <w:tcPr>
            <w:tcW w:w="621" w:type="dxa"/>
            <w:vAlign w:val="center"/>
          </w:tcPr>
          <w:p w14:paraId="2A4EC3D3" w14:textId="3418E5DE" w:rsidR="00EE2CAF" w:rsidRDefault="00EE2CAF" w:rsidP="00EE2CAF">
            <w:pPr>
              <w:jc w:val="center"/>
            </w:pPr>
            <w:r>
              <w:t>344</w:t>
            </w:r>
          </w:p>
        </w:tc>
        <w:tc>
          <w:tcPr>
            <w:tcW w:w="740" w:type="dxa"/>
            <w:vAlign w:val="center"/>
          </w:tcPr>
          <w:p w14:paraId="2ABB2C47" w14:textId="77777777" w:rsidR="00EE2CAF" w:rsidRDefault="00EE2CAF" w:rsidP="00EE2CAF">
            <w:pPr>
              <w:jc w:val="center"/>
            </w:pPr>
            <w:r>
              <w:t>720.0</w:t>
            </w:r>
          </w:p>
        </w:tc>
        <w:tc>
          <w:tcPr>
            <w:tcW w:w="872" w:type="dxa"/>
            <w:vAlign w:val="center"/>
          </w:tcPr>
          <w:p w14:paraId="699E633A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7C519430" w14:textId="7581A803" w:rsidR="00EE2CAF" w:rsidRDefault="00EE2CAF" w:rsidP="00EE2CAF">
            <w:pPr>
              <w:jc w:val="center"/>
            </w:pPr>
            <w:r w:rsidRPr="00206FB0">
              <w:t>No</w:t>
            </w:r>
          </w:p>
        </w:tc>
        <w:tc>
          <w:tcPr>
            <w:tcW w:w="1129" w:type="dxa"/>
            <w:vAlign w:val="center"/>
          </w:tcPr>
          <w:p w14:paraId="60AEF9C2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2-03-2026</w:t>
            </w:r>
          </w:p>
        </w:tc>
      </w:tr>
      <w:tr w:rsidR="00EE2CAF" w14:paraId="60B06F77" w14:textId="77777777" w:rsidTr="00371157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150FFE5F" w14:textId="77777777" w:rsidR="00EE2CAF" w:rsidRDefault="00EE2CAF" w:rsidP="00EE2CAF">
            <w:r>
              <w:t>Diesel generator no2</w:t>
            </w:r>
          </w:p>
        </w:tc>
        <w:tc>
          <w:tcPr>
            <w:tcW w:w="1436" w:type="dxa"/>
            <w:vAlign w:val="center"/>
          </w:tcPr>
          <w:p w14:paraId="219E36BD" w14:textId="77777777" w:rsidR="00EE2CAF" w:rsidRDefault="00EE2CAF" w:rsidP="00EE2CAF">
            <w:pPr>
              <w:jc w:val="center"/>
            </w:pPr>
            <w:r>
              <w:t>Expected minimum load/speed on DG: 45%</w:t>
            </w:r>
          </w:p>
        </w:tc>
        <w:tc>
          <w:tcPr>
            <w:tcW w:w="1010" w:type="dxa"/>
            <w:vAlign w:val="center"/>
          </w:tcPr>
          <w:p w14:paraId="4DA6BB4A" w14:textId="77777777" w:rsidR="00EE2CAF" w:rsidRDefault="00EE2CAF" w:rsidP="00EE2CAF">
            <w:pPr>
              <w:jc w:val="center"/>
            </w:pPr>
          </w:p>
        </w:tc>
        <w:tc>
          <w:tcPr>
            <w:tcW w:w="621" w:type="dxa"/>
            <w:vAlign w:val="center"/>
          </w:tcPr>
          <w:p w14:paraId="106BDC6E" w14:textId="06A0DE72" w:rsidR="00EE2CAF" w:rsidRDefault="00EE2CAF" w:rsidP="00EE2CAF">
            <w:pPr>
              <w:jc w:val="center"/>
            </w:pPr>
            <w:r>
              <w:t>344</w:t>
            </w:r>
          </w:p>
        </w:tc>
        <w:tc>
          <w:tcPr>
            <w:tcW w:w="740" w:type="dxa"/>
            <w:vAlign w:val="center"/>
          </w:tcPr>
          <w:p w14:paraId="14F41392" w14:textId="77777777" w:rsidR="00EE2CAF" w:rsidRDefault="00EE2CAF" w:rsidP="00EE2CAF">
            <w:pPr>
              <w:jc w:val="center"/>
            </w:pPr>
            <w:r>
              <w:t>720.0</w:t>
            </w:r>
          </w:p>
        </w:tc>
        <w:tc>
          <w:tcPr>
            <w:tcW w:w="872" w:type="dxa"/>
            <w:vAlign w:val="center"/>
          </w:tcPr>
          <w:p w14:paraId="729F96F0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6F6E594A" w14:textId="0A17656B" w:rsidR="00EE2CAF" w:rsidRDefault="00EE2CAF" w:rsidP="00EE2CAF">
            <w:pPr>
              <w:jc w:val="center"/>
            </w:pPr>
            <w:r w:rsidRPr="00206FB0">
              <w:t>No</w:t>
            </w:r>
          </w:p>
        </w:tc>
        <w:tc>
          <w:tcPr>
            <w:tcW w:w="1129" w:type="dxa"/>
            <w:vAlign w:val="center"/>
          </w:tcPr>
          <w:p w14:paraId="77645F7E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2-03-2026</w:t>
            </w:r>
          </w:p>
        </w:tc>
      </w:tr>
      <w:tr w:rsidR="00EE2CAF" w14:paraId="7D8109FC" w14:textId="77777777" w:rsidTr="00371157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6BB10A76" w14:textId="77777777" w:rsidR="00EE2CAF" w:rsidRDefault="00EE2CAF" w:rsidP="00EE2CAF">
            <w:r>
              <w:t>Diesel engine generator no3</w:t>
            </w:r>
          </w:p>
        </w:tc>
        <w:tc>
          <w:tcPr>
            <w:tcW w:w="1436" w:type="dxa"/>
            <w:vAlign w:val="center"/>
          </w:tcPr>
          <w:p w14:paraId="01EB2FBB" w14:textId="77777777" w:rsidR="00EE2CAF" w:rsidRDefault="00EE2CAF" w:rsidP="00EE2CAF">
            <w:pPr>
              <w:jc w:val="center"/>
            </w:pPr>
            <w:r>
              <w:t>Expected minimum load: 45%</w:t>
            </w:r>
          </w:p>
        </w:tc>
        <w:tc>
          <w:tcPr>
            <w:tcW w:w="1010" w:type="dxa"/>
            <w:vAlign w:val="center"/>
          </w:tcPr>
          <w:p w14:paraId="3692CAE9" w14:textId="77777777" w:rsidR="00EE2CAF" w:rsidRDefault="00EE2CAF" w:rsidP="00EE2CAF">
            <w:pPr>
              <w:jc w:val="center"/>
            </w:pPr>
          </w:p>
        </w:tc>
        <w:tc>
          <w:tcPr>
            <w:tcW w:w="621" w:type="dxa"/>
            <w:vAlign w:val="center"/>
          </w:tcPr>
          <w:p w14:paraId="387F2C68" w14:textId="77B4F1F1" w:rsidR="00EE2CAF" w:rsidRDefault="00EE2CAF" w:rsidP="00EE2CAF">
            <w:pPr>
              <w:jc w:val="center"/>
            </w:pPr>
            <w:r>
              <w:t>391</w:t>
            </w:r>
          </w:p>
        </w:tc>
        <w:tc>
          <w:tcPr>
            <w:tcW w:w="740" w:type="dxa"/>
            <w:vAlign w:val="center"/>
          </w:tcPr>
          <w:p w14:paraId="01D76182" w14:textId="77777777" w:rsidR="00EE2CAF" w:rsidRDefault="00EE2CAF" w:rsidP="00EE2CAF">
            <w:pPr>
              <w:jc w:val="center"/>
            </w:pPr>
            <w:r>
              <w:t>720.0</w:t>
            </w:r>
          </w:p>
        </w:tc>
        <w:tc>
          <w:tcPr>
            <w:tcW w:w="872" w:type="dxa"/>
            <w:vAlign w:val="center"/>
          </w:tcPr>
          <w:p w14:paraId="3EC475E5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11EB987B" w14:textId="3E9A63C2" w:rsidR="00EE2CAF" w:rsidRDefault="00EE2CAF" w:rsidP="00EE2CAF">
            <w:pPr>
              <w:jc w:val="center"/>
            </w:pPr>
            <w:r w:rsidRPr="00206FB0">
              <w:t>No</w:t>
            </w:r>
          </w:p>
        </w:tc>
        <w:tc>
          <w:tcPr>
            <w:tcW w:w="1129" w:type="dxa"/>
            <w:vAlign w:val="center"/>
          </w:tcPr>
          <w:p w14:paraId="16455957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EE2CAF" w14:paraId="00332154" w14:textId="77777777" w:rsidTr="00371157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5A690F44" w14:textId="77777777" w:rsidR="00EE2CAF" w:rsidRDefault="00EE2CAF" w:rsidP="00EE2CAF">
            <w:r>
              <w:t>Diesel generator no3</w:t>
            </w:r>
          </w:p>
        </w:tc>
        <w:tc>
          <w:tcPr>
            <w:tcW w:w="1436" w:type="dxa"/>
            <w:vAlign w:val="center"/>
          </w:tcPr>
          <w:p w14:paraId="0B7B9453" w14:textId="77777777" w:rsidR="00EE2CAF" w:rsidRDefault="00EE2CAF" w:rsidP="00EE2CAF">
            <w:pPr>
              <w:jc w:val="center"/>
            </w:pPr>
            <w:r>
              <w:t>Expected minimum load/speed on DG: 45%</w:t>
            </w:r>
          </w:p>
        </w:tc>
        <w:tc>
          <w:tcPr>
            <w:tcW w:w="1010" w:type="dxa"/>
            <w:vAlign w:val="center"/>
          </w:tcPr>
          <w:p w14:paraId="1EF5E7DB" w14:textId="77777777" w:rsidR="00EE2CAF" w:rsidRDefault="00EE2CAF" w:rsidP="00EE2CAF">
            <w:pPr>
              <w:jc w:val="center"/>
            </w:pPr>
          </w:p>
        </w:tc>
        <w:tc>
          <w:tcPr>
            <w:tcW w:w="621" w:type="dxa"/>
            <w:vAlign w:val="center"/>
          </w:tcPr>
          <w:p w14:paraId="5ACC7CC5" w14:textId="2CEBD881" w:rsidR="00EE2CAF" w:rsidRDefault="00EE2CAF" w:rsidP="00EE2CAF">
            <w:pPr>
              <w:jc w:val="center"/>
            </w:pPr>
            <w:r>
              <w:t>391</w:t>
            </w:r>
          </w:p>
        </w:tc>
        <w:tc>
          <w:tcPr>
            <w:tcW w:w="740" w:type="dxa"/>
            <w:vAlign w:val="center"/>
          </w:tcPr>
          <w:p w14:paraId="71DB84F4" w14:textId="77777777" w:rsidR="00EE2CAF" w:rsidRDefault="00EE2CAF" w:rsidP="00EE2CAF">
            <w:pPr>
              <w:jc w:val="center"/>
            </w:pPr>
            <w:r>
              <w:t>720.0</w:t>
            </w:r>
          </w:p>
        </w:tc>
        <w:tc>
          <w:tcPr>
            <w:tcW w:w="872" w:type="dxa"/>
            <w:vAlign w:val="center"/>
          </w:tcPr>
          <w:p w14:paraId="0D887A5B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47CAB652" w14:textId="43F1D18F" w:rsidR="00EE2CAF" w:rsidRDefault="00EE2CAF" w:rsidP="00EE2CAF">
            <w:pPr>
              <w:jc w:val="center"/>
            </w:pPr>
            <w:r w:rsidRPr="00206FB0">
              <w:t>No</w:t>
            </w:r>
          </w:p>
        </w:tc>
        <w:tc>
          <w:tcPr>
            <w:tcW w:w="1129" w:type="dxa"/>
            <w:vAlign w:val="center"/>
          </w:tcPr>
          <w:p w14:paraId="46C149A5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98421B" w14:paraId="37D1D171" w14:textId="62FF8C38" w:rsidTr="00482127">
        <w:trPr>
          <w:trHeight w:hRule="exact" w:val="320"/>
        </w:trPr>
        <w:tc>
          <w:tcPr>
            <w:tcW w:w="9696" w:type="dxa"/>
            <w:gridSpan w:val="8"/>
            <w:vAlign w:val="center"/>
          </w:tcPr>
          <w:p w14:paraId="44923396" w14:textId="77777777" w:rsidR="0098421B" w:rsidRDefault="0098421B" w:rsidP="0098421B">
            <w:r>
              <w:rPr>
                <w:b/>
                <w:color w:val="990099"/>
              </w:rPr>
              <w:t>CSW pumps</w:t>
            </w:r>
          </w:p>
        </w:tc>
        <w:tc>
          <w:tcPr>
            <w:tcW w:w="1010" w:type="dxa"/>
          </w:tcPr>
          <w:p w14:paraId="00B32CC5" w14:textId="77777777" w:rsidR="0098421B" w:rsidRDefault="0098421B" w:rsidP="0098421B"/>
        </w:tc>
        <w:tc>
          <w:tcPr>
            <w:tcW w:w="1010" w:type="dxa"/>
          </w:tcPr>
          <w:p w14:paraId="74C92EAC" w14:textId="651063A9" w:rsidR="0098421B" w:rsidRDefault="0098421B" w:rsidP="0098421B">
            <w:r w:rsidRPr="00145861">
              <w:t>In range</w:t>
            </w:r>
          </w:p>
        </w:tc>
      </w:tr>
      <w:tr w:rsidR="00EE2CAF" w14:paraId="19D53981" w14:textId="77777777" w:rsidTr="00A627BE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075CBD03" w14:textId="77777777" w:rsidR="00EE2CAF" w:rsidRDefault="00EE2CAF" w:rsidP="00EE2CAF">
            <w:r>
              <w:t>CSW pump no1 el. motor</w:t>
            </w:r>
          </w:p>
        </w:tc>
        <w:tc>
          <w:tcPr>
            <w:tcW w:w="1436" w:type="dxa"/>
            <w:vAlign w:val="center"/>
          </w:tcPr>
          <w:p w14:paraId="0BCBD138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2525FC81" w14:textId="7503C788" w:rsidR="00EE2CAF" w:rsidRDefault="00EE2CAF" w:rsidP="00EE2CAF">
            <w:pPr>
              <w:jc w:val="center"/>
            </w:pPr>
            <w:r w:rsidRPr="00145861">
              <w:t>In range</w:t>
            </w:r>
          </w:p>
        </w:tc>
        <w:tc>
          <w:tcPr>
            <w:tcW w:w="621" w:type="dxa"/>
            <w:vAlign w:val="center"/>
          </w:tcPr>
          <w:p w14:paraId="3D54AC51" w14:textId="2AAFE349" w:rsidR="00EE2CAF" w:rsidRDefault="00EE2CAF" w:rsidP="00EE2CAF">
            <w:pPr>
              <w:jc w:val="center"/>
            </w:pPr>
            <w:r>
              <w:t>84</w:t>
            </w:r>
          </w:p>
        </w:tc>
        <w:tc>
          <w:tcPr>
            <w:tcW w:w="740" w:type="dxa"/>
            <w:vAlign w:val="center"/>
          </w:tcPr>
          <w:p w14:paraId="746375E4" w14:textId="77777777" w:rsidR="00EE2CAF" w:rsidRDefault="00EE2CAF" w:rsidP="00EE2CAF">
            <w:pPr>
              <w:jc w:val="center"/>
            </w:pPr>
            <w:r>
              <w:t>1764.0</w:t>
            </w:r>
          </w:p>
        </w:tc>
        <w:tc>
          <w:tcPr>
            <w:tcW w:w="872" w:type="dxa"/>
            <w:vAlign w:val="center"/>
          </w:tcPr>
          <w:p w14:paraId="26AE9D32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13D15A43" w14:textId="5C74ED69" w:rsidR="00EE2CAF" w:rsidRDefault="00EE2CAF" w:rsidP="00EE2CAF">
            <w:pPr>
              <w:jc w:val="center"/>
            </w:pPr>
            <w:r w:rsidRPr="009A72FC">
              <w:t>No</w:t>
            </w:r>
          </w:p>
        </w:tc>
        <w:tc>
          <w:tcPr>
            <w:tcW w:w="1129" w:type="dxa"/>
            <w:vAlign w:val="center"/>
          </w:tcPr>
          <w:p w14:paraId="618080AC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03ADC4F2" w14:textId="77777777" w:rsidTr="00A627BE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240BB65F" w14:textId="77777777" w:rsidR="00EE2CAF" w:rsidRDefault="00EE2CAF" w:rsidP="00EE2CAF">
            <w:r>
              <w:t>CSW pump no1</w:t>
            </w:r>
          </w:p>
        </w:tc>
        <w:tc>
          <w:tcPr>
            <w:tcW w:w="1436" w:type="dxa"/>
            <w:vAlign w:val="center"/>
          </w:tcPr>
          <w:p w14:paraId="7060304D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3529F95A" w14:textId="0C507CA6" w:rsidR="00EE2CAF" w:rsidRDefault="00EE2CAF" w:rsidP="00EE2CAF">
            <w:pPr>
              <w:jc w:val="center"/>
            </w:pPr>
            <w:r w:rsidRPr="00145861">
              <w:t>In range</w:t>
            </w:r>
          </w:p>
        </w:tc>
        <w:tc>
          <w:tcPr>
            <w:tcW w:w="621" w:type="dxa"/>
            <w:vAlign w:val="center"/>
          </w:tcPr>
          <w:p w14:paraId="264FC372" w14:textId="32046ACA" w:rsidR="00EE2CAF" w:rsidRDefault="00EE2CAF" w:rsidP="00EE2CAF">
            <w:pPr>
              <w:jc w:val="center"/>
            </w:pPr>
            <w:r>
              <w:t>84</w:t>
            </w:r>
          </w:p>
        </w:tc>
        <w:tc>
          <w:tcPr>
            <w:tcW w:w="740" w:type="dxa"/>
            <w:vAlign w:val="center"/>
          </w:tcPr>
          <w:p w14:paraId="5D09A668" w14:textId="77777777" w:rsidR="00EE2CAF" w:rsidRDefault="00EE2CAF" w:rsidP="00EE2CAF">
            <w:pPr>
              <w:jc w:val="center"/>
            </w:pPr>
            <w:r>
              <w:t>1764.0</w:t>
            </w:r>
          </w:p>
        </w:tc>
        <w:tc>
          <w:tcPr>
            <w:tcW w:w="872" w:type="dxa"/>
            <w:vAlign w:val="center"/>
          </w:tcPr>
          <w:p w14:paraId="5641D43F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36786761" w14:textId="0CC4AD30" w:rsidR="00EE2CAF" w:rsidRDefault="00EE2CAF" w:rsidP="00EE2CAF">
            <w:pPr>
              <w:jc w:val="center"/>
            </w:pPr>
            <w:r w:rsidRPr="009A72FC">
              <w:t>No</w:t>
            </w:r>
          </w:p>
        </w:tc>
        <w:tc>
          <w:tcPr>
            <w:tcW w:w="1129" w:type="dxa"/>
            <w:vAlign w:val="center"/>
          </w:tcPr>
          <w:p w14:paraId="4422BCB2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071FD25B" w14:textId="77777777" w:rsidTr="00A627BE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3C6927F2" w14:textId="77777777" w:rsidR="00EE2CAF" w:rsidRDefault="00EE2CAF" w:rsidP="00EE2CAF">
            <w:r>
              <w:t>CSW pump no2 el. motor</w:t>
            </w:r>
          </w:p>
        </w:tc>
        <w:tc>
          <w:tcPr>
            <w:tcW w:w="1436" w:type="dxa"/>
            <w:vAlign w:val="center"/>
          </w:tcPr>
          <w:p w14:paraId="292E32F3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6C656B6B" w14:textId="264C6E3C" w:rsidR="00EE2CAF" w:rsidRDefault="00EE2CAF" w:rsidP="00EE2CAF">
            <w:pPr>
              <w:jc w:val="center"/>
            </w:pPr>
            <w:r w:rsidRPr="00145861">
              <w:t>In range</w:t>
            </w:r>
          </w:p>
        </w:tc>
        <w:tc>
          <w:tcPr>
            <w:tcW w:w="621" w:type="dxa"/>
            <w:vAlign w:val="center"/>
          </w:tcPr>
          <w:p w14:paraId="09D6CB3B" w14:textId="3DEAE629" w:rsidR="00EE2CAF" w:rsidRDefault="00EE2CAF" w:rsidP="00EE2CAF">
            <w:pPr>
              <w:jc w:val="center"/>
            </w:pPr>
            <w:r>
              <w:t>517</w:t>
            </w:r>
          </w:p>
        </w:tc>
        <w:tc>
          <w:tcPr>
            <w:tcW w:w="740" w:type="dxa"/>
            <w:vAlign w:val="center"/>
          </w:tcPr>
          <w:p w14:paraId="103F4485" w14:textId="77777777" w:rsidR="00EE2CAF" w:rsidRDefault="00EE2CAF" w:rsidP="00EE2CAF">
            <w:pPr>
              <w:jc w:val="center"/>
            </w:pPr>
            <w:r>
              <w:t>1764.0</w:t>
            </w:r>
          </w:p>
        </w:tc>
        <w:tc>
          <w:tcPr>
            <w:tcW w:w="872" w:type="dxa"/>
            <w:vAlign w:val="center"/>
          </w:tcPr>
          <w:p w14:paraId="66344AA0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7F1FD1AF" w14:textId="7034CE52" w:rsidR="00EE2CAF" w:rsidRDefault="00EE2CAF" w:rsidP="00EE2CAF">
            <w:pPr>
              <w:jc w:val="center"/>
            </w:pPr>
            <w:r w:rsidRPr="009A72FC">
              <w:t>No</w:t>
            </w:r>
          </w:p>
        </w:tc>
        <w:tc>
          <w:tcPr>
            <w:tcW w:w="1129" w:type="dxa"/>
            <w:vAlign w:val="center"/>
          </w:tcPr>
          <w:p w14:paraId="02BC268E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5525023F" w14:textId="77777777" w:rsidTr="00A627BE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6AD5AC73" w14:textId="77777777" w:rsidR="00EE2CAF" w:rsidRDefault="00EE2CAF" w:rsidP="00EE2CAF">
            <w:r>
              <w:t>CSW pump no2</w:t>
            </w:r>
          </w:p>
        </w:tc>
        <w:tc>
          <w:tcPr>
            <w:tcW w:w="1436" w:type="dxa"/>
            <w:vAlign w:val="center"/>
          </w:tcPr>
          <w:p w14:paraId="22459BE0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63799E7D" w14:textId="3FB86916" w:rsidR="00EE2CAF" w:rsidRDefault="00EE2CAF" w:rsidP="00EE2CAF">
            <w:pPr>
              <w:jc w:val="center"/>
            </w:pPr>
            <w:r w:rsidRPr="00145861">
              <w:t>In range</w:t>
            </w:r>
          </w:p>
        </w:tc>
        <w:tc>
          <w:tcPr>
            <w:tcW w:w="621" w:type="dxa"/>
            <w:vAlign w:val="center"/>
          </w:tcPr>
          <w:p w14:paraId="4BC21181" w14:textId="7DC18E22" w:rsidR="00EE2CAF" w:rsidRDefault="00EE2CAF" w:rsidP="00EE2CAF">
            <w:pPr>
              <w:jc w:val="center"/>
            </w:pPr>
            <w:r>
              <w:t>517</w:t>
            </w:r>
          </w:p>
        </w:tc>
        <w:tc>
          <w:tcPr>
            <w:tcW w:w="740" w:type="dxa"/>
            <w:vAlign w:val="center"/>
          </w:tcPr>
          <w:p w14:paraId="6F265182" w14:textId="77777777" w:rsidR="00EE2CAF" w:rsidRDefault="00EE2CAF" w:rsidP="00EE2CAF">
            <w:pPr>
              <w:jc w:val="center"/>
            </w:pPr>
            <w:r>
              <w:t>1764.0</w:t>
            </w:r>
          </w:p>
        </w:tc>
        <w:tc>
          <w:tcPr>
            <w:tcW w:w="872" w:type="dxa"/>
            <w:vAlign w:val="center"/>
          </w:tcPr>
          <w:p w14:paraId="2C11EBA7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468A3039" w14:textId="34DC0F5C" w:rsidR="00EE2CAF" w:rsidRDefault="00EE2CAF" w:rsidP="00EE2CAF">
            <w:pPr>
              <w:jc w:val="center"/>
            </w:pPr>
            <w:r w:rsidRPr="009A72FC">
              <w:t>No</w:t>
            </w:r>
          </w:p>
        </w:tc>
        <w:tc>
          <w:tcPr>
            <w:tcW w:w="1129" w:type="dxa"/>
            <w:vAlign w:val="center"/>
          </w:tcPr>
          <w:p w14:paraId="3E68CA48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54D5404E" w14:textId="77777777" w:rsidTr="00A627BE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07D41FC7" w14:textId="77777777" w:rsidR="00EE2CAF" w:rsidRDefault="00EE2CAF" w:rsidP="00EE2CAF">
            <w:r>
              <w:t>CSW pump no3 el. motor</w:t>
            </w:r>
          </w:p>
        </w:tc>
        <w:tc>
          <w:tcPr>
            <w:tcW w:w="1436" w:type="dxa"/>
            <w:vAlign w:val="center"/>
          </w:tcPr>
          <w:p w14:paraId="6FD3D68E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2CDAE772" w14:textId="5B6CECD0" w:rsidR="00EE2CAF" w:rsidRDefault="00EE2CAF" w:rsidP="00EE2CAF">
            <w:pPr>
              <w:jc w:val="center"/>
            </w:pPr>
            <w:r w:rsidRPr="00145861">
              <w:t>In range</w:t>
            </w:r>
          </w:p>
        </w:tc>
        <w:tc>
          <w:tcPr>
            <w:tcW w:w="621" w:type="dxa"/>
            <w:vAlign w:val="center"/>
          </w:tcPr>
          <w:p w14:paraId="64EDBC94" w14:textId="5293C637" w:rsidR="00EE2CAF" w:rsidRDefault="00EE2CAF" w:rsidP="00EE2CAF">
            <w:pPr>
              <w:jc w:val="center"/>
            </w:pPr>
            <w:r>
              <w:t>395</w:t>
            </w:r>
          </w:p>
        </w:tc>
        <w:tc>
          <w:tcPr>
            <w:tcW w:w="740" w:type="dxa"/>
            <w:vAlign w:val="center"/>
          </w:tcPr>
          <w:p w14:paraId="0F687480" w14:textId="77777777" w:rsidR="00EE2CAF" w:rsidRDefault="00EE2CAF" w:rsidP="00EE2CAF">
            <w:pPr>
              <w:jc w:val="center"/>
            </w:pPr>
            <w:r>
              <w:t>1764.0</w:t>
            </w:r>
          </w:p>
        </w:tc>
        <w:tc>
          <w:tcPr>
            <w:tcW w:w="872" w:type="dxa"/>
            <w:vAlign w:val="center"/>
          </w:tcPr>
          <w:p w14:paraId="354A1A35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76DC3692" w14:textId="794601BA" w:rsidR="00EE2CAF" w:rsidRDefault="00EE2CAF" w:rsidP="00EE2CAF">
            <w:pPr>
              <w:jc w:val="center"/>
            </w:pPr>
            <w:r w:rsidRPr="009A72FC">
              <w:t>No</w:t>
            </w:r>
          </w:p>
        </w:tc>
        <w:tc>
          <w:tcPr>
            <w:tcW w:w="1129" w:type="dxa"/>
            <w:vAlign w:val="center"/>
          </w:tcPr>
          <w:p w14:paraId="79267EA4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27-02-2026</w:t>
            </w:r>
          </w:p>
        </w:tc>
      </w:tr>
      <w:tr w:rsidR="00EE2CAF" w14:paraId="79A33F7D" w14:textId="77777777" w:rsidTr="00A627BE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1410CB60" w14:textId="77777777" w:rsidR="00EE2CAF" w:rsidRDefault="00EE2CAF" w:rsidP="00EE2CAF">
            <w:r>
              <w:t>CSW pump no3</w:t>
            </w:r>
          </w:p>
        </w:tc>
        <w:tc>
          <w:tcPr>
            <w:tcW w:w="1436" w:type="dxa"/>
            <w:vAlign w:val="center"/>
          </w:tcPr>
          <w:p w14:paraId="6356EFF3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19402176" w14:textId="5DC8B035" w:rsidR="00EE2CAF" w:rsidRDefault="00EE2CAF" w:rsidP="00EE2CAF">
            <w:pPr>
              <w:jc w:val="center"/>
            </w:pPr>
            <w:r w:rsidRPr="00145861">
              <w:t>In range</w:t>
            </w:r>
          </w:p>
        </w:tc>
        <w:tc>
          <w:tcPr>
            <w:tcW w:w="621" w:type="dxa"/>
            <w:vAlign w:val="center"/>
          </w:tcPr>
          <w:p w14:paraId="4C5059B9" w14:textId="0BCB424D" w:rsidR="00EE2CAF" w:rsidRDefault="00EE2CAF" w:rsidP="00EE2CAF">
            <w:pPr>
              <w:jc w:val="center"/>
            </w:pPr>
            <w:r>
              <w:t>395</w:t>
            </w:r>
          </w:p>
        </w:tc>
        <w:tc>
          <w:tcPr>
            <w:tcW w:w="740" w:type="dxa"/>
            <w:vAlign w:val="center"/>
          </w:tcPr>
          <w:p w14:paraId="418EEE57" w14:textId="77777777" w:rsidR="00EE2CAF" w:rsidRDefault="00EE2CAF" w:rsidP="00EE2CAF">
            <w:pPr>
              <w:jc w:val="center"/>
            </w:pPr>
            <w:r>
              <w:t>1764.0</w:t>
            </w:r>
          </w:p>
        </w:tc>
        <w:tc>
          <w:tcPr>
            <w:tcW w:w="872" w:type="dxa"/>
            <w:vAlign w:val="center"/>
          </w:tcPr>
          <w:p w14:paraId="235A5B2B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5C68591C" w14:textId="0DBD3D73" w:rsidR="00EE2CAF" w:rsidRDefault="00EE2CAF" w:rsidP="00EE2CAF">
            <w:pPr>
              <w:jc w:val="center"/>
            </w:pPr>
            <w:r w:rsidRPr="009A72FC">
              <w:t>No</w:t>
            </w:r>
          </w:p>
        </w:tc>
        <w:tc>
          <w:tcPr>
            <w:tcW w:w="1129" w:type="dxa"/>
            <w:vAlign w:val="center"/>
          </w:tcPr>
          <w:p w14:paraId="2A2F74DE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27-02-2026</w:t>
            </w:r>
          </w:p>
        </w:tc>
      </w:tr>
      <w:tr w:rsidR="0098421B" w14:paraId="305C7E8B" w14:textId="7CC5E1B1" w:rsidTr="00482127">
        <w:trPr>
          <w:trHeight w:hRule="exact" w:val="320"/>
        </w:trPr>
        <w:tc>
          <w:tcPr>
            <w:tcW w:w="9696" w:type="dxa"/>
            <w:gridSpan w:val="8"/>
            <w:vAlign w:val="center"/>
          </w:tcPr>
          <w:p w14:paraId="06C78C42" w14:textId="77777777" w:rsidR="0098421B" w:rsidRDefault="0098421B" w:rsidP="0098421B">
            <w:r>
              <w:rPr>
                <w:b/>
                <w:color w:val="990099"/>
              </w:rPr>
              <w:t>Ballast pumps</w:t>
            </w:r>
          </w:p>
        </w:tc>
        <w:tc>
          <w:tcPr>
            <w:tcW w:w="1010" w:type="dxa"/>
          </w:tcPr>
          <w:p w14:paraId="4E70465A" w14:textId="77777777" w:rsidR="0098421B" w:rsidRDefault="0098421B" w:rsidP="0098421B"/>
        </w:tc>
        <w:tc>
          <w:tcPr>
            <w:tcW w:w="1010" w:type="dxa"/>
          </w:tcPr>
          <w:p w14:paraId="4447B8B2" w14:textId="0E8561E1" w:rsidR="0098421B" w:rsidRDefault="0098421B" w:rsidP="0098421B">
            <w:r w:rsidRPr="00195FD2">
              <w:t>In range</w:t>
            </w:r>
          </w:p>
        </w:tc>
      </w:tr>
      <w:tr w:rsidR="00EE2CAF" w14:paraId="4061F8ED" w14:textId="77777777" w:rsidTr="007B0D53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676F67AC" w14:textId="77777777" w:rsidR="00EE2CAF" w:rsidRDefault="00EE2CAF" w:rsidP="00EE2CAF">
            <w:r>
              <w:t>Ballast pump no1 el. motor</w:t>
            </w:r>
          </w:p>
        </w:tc>
        <w:tc>
          <w:tcPr>
            <w:tcW w:w="1436" w:type="dxa"/>
            <w:vAlign w:val="center"/>
          </w:tcPr>
          <w:p w14:paraId="37E90EC5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02E87AE1" w14:textId="1CF09A3E" w:rsidR="00EE2CAF" w:rsidRDefault="00EE2CAF" w:rsidP="00EE2CAF">
            <w:pPr>
              <w:jc w:val="center"/>
            </w:pPr>
            <w:r w:rsidRPr="00195FD2">
              <w:t>In range</w:t>
            </w:r>
          </w:p>
        </w:tc>
        <w:tc>
          <w:tcPr>
            <w:tcW w:w="621" w:type="dxa"/>
            <w:vAlign w:val="center"/>
          </w:tcPr>
          <w:p w14:paraId="2BBEBF04" w14:textId="1CA42471" w:rsidR="00EE2CAF" w:rsidRDefault="00EE2CAF" w:rsidP="00EE2CAF">
            <w:pPr>
              <w:jc w:val="center"/>
            </w:pPr>
            <w:r>
              <w:t>83</w:t>
            </w:r>
          </w:p>
        </w:tc>
        <w:tc>
          <w:tcPr>
            <w:tcW w:w="740" w:type="dxa"/>
            <w:vAlign w:val="center"/>
          </w:tcPr>
          <w:p w14:paraId="4FB2B58D" w14:textId="77777777" w:rsidR="00EE2CAF" w:rsidRDefault="00EE2CAF" w:rsidP="00EE2CAF">
            <w:pPr>
              <w:jc w:val="center"/>
            </w:pPr>
            <w:r>
              <w:t>1776.0</w:t>
            </w:r>
          </w:p>
        </w:tc>
        <w:tc>
          <w:tcPr>
            <w:tcW w:w="872" w:type="dxa"/>
            <w:vAlign w:val="center"/>
          </w:tcPr>
          <w:p w14:paraId="15EBBC70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0FA8E2D7" w14:textId="4D8B60C1" w:rsidR="00EE2CAF" w:rsidRDefault="00EE2CAF" w:rsidP="00EE2CAF">
            <w:pPr>
              <w:jc w:val="center"/>
            </w:pPr>
            <w:r w:rsidRPr="003A42AD">
              <w:t>No</w:t>
            </w:r>
          </w:p>
        </w:tc>
        <w:tc>
          <w:tcPr>
            <w:tcW w:w="1129" w:type="dxa"/>
            <w:vAlign w:val="center"/>
          </w:tcPr>
          <w:p w14:paraId="5D1316E3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10-02-2026</w:t>
            </w:r>
          </w:p>
        </w:tc>
      </w:tr>
      <w:tr w:rsidR="00EE2CAF" w14:paraId="4A8A5471" w14:textId="77777777" w:rsidTr="007B0D53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09977C9C" w14:textId="77777777" w:rsidR="00EE2CAF" w:rsidRDefault="00EE2CAF" w:rsidP="00EE2CAF">
            <w:r>
              <w:t>Ballast pump no1</w:t>
            </w:r>
          </w:p>
        </w:tc>
        <w:tc>
          <w:tcPr>
            <w:tcW w:w="1436" w:type="dxa"/>
            <w:vAlign w:val="center"/>
          </w:tcPr>
          <w:p w14:paraId="13941E5A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345D2695" w14:textId="7722389E" w:rsidR="00EE2CAF" w:rsidRDefault="00EE2CAF" w:rsidP="00EE2CAF">
            <w:pPr>
              <w:jc w:val="center"/>
            </w:pPr>
            <w:r w:rsidRPr="00195FD2">
              <w:t>In range</w:t>
            </w:r>
          </w:p>
        </w:tc>
        <w:tc>
          <w:tcPr>
            <w:tcW w:w="621" w:type="dxa"/>
            <w:vAlign w:val="center"/>
          </w:tcPr>
          <w:p w14:paraId="749DEB55" w14:textId="662DDF21" w:rsidR="00EE2CAF" w:rsidRDefault="00EE2CAF" w:rsidP="00EE2CAF">
            <w:pPr>
              <w:jc w:val="center"/>
            </w:pPr>
            <w:r>
              <w:t>83</w:t>
            </w:r>
          </w:p>
        </w:tc>
        <w:tc>
          <w:tcPr>
            <w:tcW w:w="740" w:type="dxa"/>
            <w:vAlign w:val="center"/>
          </w:tcPr>
          <w:p w14:paraId="695A0779" w14:textId="77777777" w:rsidR="00EE2CAF" w:rsidRDefault="00EE2CAF" w:rsidP="00EE2CAF">
            <w:pPr>
              <w:jc w:val="center"/>
            </w:pPr>
            <w:r>
              <w:t>1776.0</w:t>
            </w:r>
          </w:p>
        </w:tc>
        <w:tc>
          <w:tcPr>
            <w:tcW w:w="872" w:type="dxa"/>
            <w:vAlign w:val="center"/>
          </w:tcPr>
          <w:p w14:paraId="3DDDA6DE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7B575A6D" w14:textId="770BA696" w:rsidR="00EE2CAF" w:rsidRDefault="00EE2CAF" w:rsidP="00EE2CAF">
            <w:pPr>
              <w:jc w:val="center"/>
            </w:pPr>
            <w:r w:rsidRPr="003A42AD">
              <w:t>No</w:t>
            </w:r>
          </w:p>
        </w:tc>
        <w:tc>
          <w:tcPr>
            <w:tcW w:w="1129" w:type="dxa"/>
            <w:vAlign w:val="center"/>
          </w:tcPr>
          <w:p w14:paraId="6135083F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10-02-2026</w:t>
            </w:r>
          </w:p>
        </w:tc>
      </w:tr>
      <w:tr w:rsidR="00EE2CAF" w14:paraId="4D92F76E" w14:textId="77777777" w:rsidTr="007B0D53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37D6610C" w14:textId="77777777" w:rsidR="00EE2CAF" w:rsidRDefault="00EE2CAF" w:rsidP="00EE2CAF">
            <w:r>
              <w:t>Ballast pump no2 el. motor</w:t>
            </w:r>
          </w:p>
        </w:tc>
        <w:tc>
          <w:tcPr>
            <w:tcW w:w="1436" w:type="dxa"/>
            <w:vAlign w:val="center"/>
          </w:tcPr>
          <w:p w14:paraId="3655D5B6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15F4847B" w14:textId="7B4CD9DE" w:rsidR="00EE2CAF" w:rsidRDefault="00EE2CAF" w:rsidP="00EE2CAF">
            <w:pPr>
              <w:jc w:val="center"/>
            </w:pPr>
            <w:r w:rsidRPr="00195FD2">
              <w:t>In range</w:t>
            </w:r>
          </w:p>
        </w:tc>
        <w:tc>
          <w:tcPr>
            <w:tcW w:w="621" w:type="dxa"/>
            <w:vAlign w:val="center"/>
          </w:tcPr>
          <w:p w14:paraId="608B2299" w14:textId="11F2D893" w:rsidR="00EE2CAF" w:rsidRDefault="00EE2CAF" w:rsidP="00EE2CAF">
            <w:pPr>
              <w:jc w:val="center"/>
            </w:pPr>
            <w:r>
              <w:t>73</w:t>
            </w:r>
          </w:p>
        </w:tc>
        <w:tc>
          <w:tcPr>
            <w:tcW w:w="740" w:type="dxa"/>
            <w:vAlign w:val="center"/>
          </w:tcPr>
          <w:p w14:paraId="54BB1F19" w14:textId="77777777" w:rsidR="00EE2CAF" w:rsidRDefault="00EE2CAF" w:rsidP="00EE2CAF">
            <w:pPr>
              <w:jc w:val="center"/>
            </w:pPr>
            <w:r>
              <w:t>1776.0</w:t>
            </w:r>
          </w:p>
        </w:tc>
        <w:tc>
          <w:tcPr>
            <w:tcW w:w="872" w:type="dxa"/>
            <w:vAlign w:val="center"/>
          </w:tcPr>
          <w:p w14:paraId="29A4E1EB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357BB410" w14:textId="1502C22E" w:rsidR="00EE2CAF" w:rsidRDefault="00EE2CAF" w:rsidP="00EE2CAF">
            <w:pPr>
              <w:jc w:val="center"/>
            </w:pPr>
            <w:r w:rsidRPr="003A42AD">
              <w:t>No</w:t>
            </w:r>
          </w:p>
        </w:tc>
        <w:tc>
          <w:tcPr>
            <w:tcW w:w="1129" w:type="dxa"/>
            <w:vAlign w:val="center"/>
          </w:tcPr>
          <w:p w14:paraId="65B78C6C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10-02-2026</w:t>
            </w:r>
          </w:p>
        </w:tc>
      </w:tr>
      <w:tr w:rsidR="00EE2CAF" w14:paraId="72CA4514" w14:textId="77777777" w:rsidTr="007B0D53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1A2B1BE4" w14:textId="77777777" w:rsidR="00EE2CAF" w:rsidRDefault="00EE2CAF" w:rsidP="00EE2CAF">
            <w:r>
              <w:t>Ballast pump no2</w:t>
            </w:r>
          </w:p>
        </w:tc>
        <w:tc>
          <w:tcPr>
            <w:tcW w:w="1436" w:type="dxa"/>
            <w:vAlign w:val="center"/>
          </w:tcPr>
          <w:p w14:paraId="02D9C702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77B44EA5" w14:textId="1A127C44" w:rsidR="00EE2CAF" w:rsidRDefault="00EE2CAF" w:rsidP="00EE2CAF">
            <w:pPr>
              <w:jc w:val="center"/>
            </w:pPr>
            <w:r w:rsidRPr="00195FD2">
              <w:t>In range</w:t>
            </w:r>
          </w:p>
        </w:tc>
        <w:tc>
          <w:tcPr>
            <w:tcW w:w="621" w:type="dxa"/>
            <w:vAlign w:val="center"/>
          </w:tcPr>
          <w:p w14:paraId="5B3A159D" w14:textId="25CE2775" w:rsidR="00EE2CAF" w:rsidRDefault="00EE2CAF" w:rsidP="00EE2CAF">
            <w:pPr>
              <w:jc w:val="center"/>
            </w:pPr>
            <w:r>
              <w:t>73</w:t>
            </w:r>
          </w:p>
        </w:tc>
        <w:tc>
          <w:tcPr>
            <w:tcW w:w="740" w:type="dxa"/>
            <w:vAlign w:val="center"/>
          </w:tcPr>
          <w:p w14:paraId="5E5C1AC0" w14:textId="77777777" w:rsidR="00EE2CAF" w:rsidRDefault="00EE2CAF" w:rsidP="00EE2CAF">
            <w:pPr>
              <w:jc w:val="center"/>
            </w:pPr>
            <w:r>
              <w:t>1776.0</w:t>
            </w:r>
          </w:p>
        </w:tc>
        <w:tc>
          <w:tcPr>
            <w:tcW w:w="872" w:type="dxa"/>
            <w:vAlign w:val="center"/>
          </w:tcPr>
          <w:p w14:paraId="0E7B151D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22E5B973" w14:textId="25E01197" w:rsidR="00EE2CAF" w:rsidRDefault="00EE2CAF" w:rsidP="00EE2CAF">
            <w:pPr>
              <w:jc w:val="center"/>
            </w:pPr>
            <w:r w:rsidRPr="003A42AD">
              <w:t>No</w:t>
            </w:r>
          </w:p>
        </w:tc>
        <w:tc>
          <w:tcPr>
            <w:tcW w:w="1129" w:type="dxa"/>
            <w:vAlign w:val="center"/>
          </w:tcPr>
          <w:p w14:paraId="6208484B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10-02-2026</w:t>
            </w:r>
          </w:p>
        </w:tc>
      </w:tr>
      <w:tr w:rsidR="0098421B" w14:paraId="3C9E6A8D" w14:textId="4E4F0279" w:rsidTr="00482127">
        <w:trPr>
          <w:trHeight w:hRule="exact" w:val="320"/>
        </w:trPr>
        <w:tc>
          <w:tcPr>
            <w:tcW w:w="9696" w:type="dxa"/>
            <w:gridSpan w:val="8"/>
            <w:vAlign w:val="center"/>
          </w:tcPr>
          <w:p w14:paraId="54C8F651" w14:textId="77777777" w:rsidR="0098421B" w:rsidRDefault="0098421B" w:rsidP="0098421B">
            <w:r>
              <w:rPr>
                <w:b/>
                <w:color w:val="990099"/>
              </w:rPr>
              <w:t>Central cooling FW pumps</w:t>
            </w:r>
          </w:p>
        </w:tc>
        <w:tc>
          <w:tcPr>
            <w:tcW w:w="1010" w:type="dxa"/>
          </w:tcPr>
          <w:p w14:paraId="481EBA4B" w14:textId="77777777" w:rsidR="0098421B" w:rsidRDefault="0098421B" w:rsidP="0098421B"/>
        </w:tc>
        <w:tc>
          <w:tcPr>
            <w:tcW w:w="1010" w:type="dxa"/>
          </w:tcPr>
          <w:p w14:paraId="5DDD9D05" w14:textId="19DDB77D" w:rsidR="0098421B" w:rsidRDefault="0098421B" w:rsidP="0098421B">
            <w:r w:rsidRPr="0042274C">
              <w:t>In range</w:t>
            </w:r>
          </w:p>
        </w:tc>
      </w:tr>
      <w:tr w:rsidR="00EE2CAF" w14:paraId="63B435DC" w14:textId="77777777" w:rsidTr="00C86A8B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246A76FF" w14:textId="77777777" w:rsidR="00EE2CAF" w:rsidRDefault="00EE2CAF" w:rsidP="00EE2CAF">
            <w:r>
              <w:t>Central cooling fresh water pump no1 el. motor</w:t>
            </w:r>
          </w:p>
        </w:tc>
        <w:tc>
          <w:tcPr>
            <w:tcW w:w="1436" w:type="dxa"/>
            <w:vAlign w:val="center"/>
          </w:tcPr>
          <w:p w14:paraId="2363CAF6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466E0D4B" w14:textId="29BE4863" w:rsidR="00EE2CAF" w:rsidRDefault="00EE2CAF" w:rsidP="00EE2CAF">
            <w:pPr>
              <w:jc w:val="center"/>
            </w:pPr>
            <w:r w:rsidRPr="0042274C">
              <w:t>In range</w:t>
            </w:r>
          </w:p>
        </w:tc>
        <w:tc>
          <w:tcPr>
            <w:tcW w:w="621" w:type="dxa"/>
            <w:vAlign w:val="center"/>
          </w:tcPr>
          <w:p w14:paraId="0700CC7E" w14:textId="668EF945" w:rsidR="00EE2CAF" w:rsidRDefault="00EE2CAF" w:rsidP="00EE2CAF">
            <w:pPr>
              <w:jc w:val="center"/>
            </w:pPr>
            <w:r>
              <w:t>389</w:t>
            </w:r>
          </w:p>
        </w:tc>
        <w:tc>
          <w:tcPr>
            <w:tcW w:w="740" w:type="dxa"/>
            <w:vAlign w:val="center"/>
          </w:tcPr>
          <w:p w14:paraId="44B1B3DF" w14:textId="77777777" w:rsidR="00EE2CAF" w:rsidRDefault="00EE2CAF" w:rsidP="00EE2CAF">
            <w:pPr>
              <w:jc w:val="center"/>
            </w:pPr>
            <w:r>
              <w:t>1764.0</w:t>
            </w:r>
          </w:p>
        </w:tc>
        <w:tc>
          <w:tcPr>
            <w:tcW w:w="872" w:type="dxa"/>
            <w:vAlign w:val="center"/>
          </w:tcPr>
          <w:p w14:paraId="704E5165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0795724D" w14:textId="320E97B3" w:rsidR="00EE2CAF" w:rsidRDefault="00EE2CAF" w:rsidP="00EE2CAF">
            <w:pPr>
              <w:jc w:val="center"/>
            </w:pPr>
            <w:r w:rsidRPr="00F05C8D">
              <w:t>No</w:t>
            </w:r>
          </w:p>
        </w:tc>
        <w:tc>
          <w:tcPr>
            <w:tcW w:w="1129" w:type="dxa"/>
            <w:vAlign w:val="center"/>
          </w:tcPr>
          <w:p w14:paraId="0B4EA8F3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2-03-2026</w:t>
            </w:r>
          </w:p>
        </w:tc>
      </w:tr>
      <w:tr w:rsidR="00EE2CAF" w14:paraId="43F198A6" w14:textId="77777777" w:rsidTr="00C86A8B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138332FC" w14:textId="77777777" w:rsidR="00EE2CAF" w:rsidRDefault="00EE2CAF" w:rsidP="00EE2CAF">
            <w:r>
              <w:t>Central cooling fresh water pump no1</w:t>
            </w:r>
          </w:p>
        </w:tc>
        <w:tc>
          <w:tcPr>
            <w:tcW w:w="1436" w:type="dxa"/>
            <w:vAlign w:val="center"/>
          </w:tcPr>
          <w:p w14:paraId="2B479CE7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755B1BF6" w14:textId="06619270" w:rsidR="00EE2CAF" w:rsidRDefault="00EE2CAF" w:rsidP="00EE2CAF">
            <w:pPr>
              <w:jc w:val="center"/>
            </w:pPr>
            <w:r w:rsidRPr="0042274C">
              <w:t>In range</w:t>
            </w:r>
          </w:p>
        </w:tc>
        <w:tc>
          <w:tcPr>
            <w:tcW w:w="621" w:type="dxa"/>
            <w:vAlign w:val="center"/>
          </w:tcPr>
          <w:p w14:paraId="434CA899" w14:textId="0C03CFE1" w:rsidR="00EE2CAF" w:rsidRDefault="00EE2CAF" w:rsidP="00EE2CAF">
            <w:pPr>
              <w:jc w:val="center"/>
            </w:pPr>
            <w:r>
              <w:t>389</w:t>
            </w:r>
          </w:p>
        </w:tc>
        <w:tc>
          <w:tcPr>
            <w:tcW w:w="740" w:type="dxa"/>
            <w:vAlign w:val="center"/>
          </w:tcPr>
          <w:p w14:paraId="6EECD5B6" w14:textId="77777777" w:rsidR="00EE2CAF" w:rsidRDefault="00EE2CAF" w:rsidP="00EE2CAF">
            <w:pPr>
              <w:jc w:val="center"/>
            </w:pPr>
            <w:r>
              <w:t>1764.0</w:t>
            </w:r>
          </w:p>
        </w:tc>
        <w:tc>
          <w:tcPr>
            <w:tcW w:w="872" w:type="dxa"/>
            <w:vAlign w:val="center"/>
          </w:tcPr>
          <w:p w14:paraId="0ECFA90C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4F94E3A3" w14:textId="74DE80E5" w:rsidR="00EE2CAF" w:rsidRDefault="00EE2CAF" w:rsidP="00EE2CAF">
            <w:pPr>
              <w:jc w:val="center"/>
            </w:pPr>
            <w:r w:rsidRPr="00F05C8D">
              <w:t>No</w:t>
            </w:r>
          </w:p>
        </w:tc>
        <w:tc>
          <w:tcPr>
            <w:tcW w:w="1129" w:type="dxa"/>
            <w:vAlign w:val="center"/>
          </w:tcPr>
          <w:p w14:paraId="1DEDB97C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2-03-2026</w:t>
            </w:r>
          </w:p>
        </w:tc>
      </w:tr>
      <w:tr w:rsidR="00EE2CAF" w14:paraId="51A15334" w14:textId="77777777" w:rsidTr="00C86A8B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2679E08A" w14:textId="77777777" w:rsidR="00EE2CAF" w:rsidRDefault="00EE2CAF" w:rsidP="00EE2CAF">
            <w:r>
              <w:t>Central cooling fresh water pump no2 el. motor</w:t>
            </w:r>
          </w:p>
        </w:tc>
        <w:tc>
          <w:tcPr>
            <w:tcW w:w="1436" w:type="dxa"/>
            <w:vAlign w:val="center"/>
          </w:tcPr>
          <w:p w14:paraId="2CA7C582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3B50C89F" w14:textId="50711597" w:rsidR="00EE2CAF" w:rsidRDefault="00EE2CAF" w:rsidP="00EE2CAF">
            <w:pPr>
              <w:jc w:val="center"/>
            </w:pPr>
            <w:r w:rsidRPr="0042274C">
              <w:t>In range</w:t>
            </w:r>
          </w:p>
        </w:tc>
        <w:tc>
          <w:tcPr>
            <w:tcW w:w="621" w:type="dxa"/>
            <w:vAlign w:val="center"/>
          </w:tcPr>
          <w:p w14:paraId="252D3EAD" w14:textId="69E2DB3A" w:rsidR="00EE2CAF" w:rsidRDefault="00EE2CAF" w:rsidP="00EE2CAF">
            <w:pPr>
              <w:jc w:val="center"/>
            </w:pPr>
            <w:r>
              <w:t>517</w:t>
            </w:r>
          </w:p>
        </w:tc>
        <w:tc>
          <w:tcPr>
            <w:tcW w:w="740" w:type="dxa"/>
            <w:vAlign w:val="center"/>
          </w:tcPr>
          <w:p w14:paraId="53CA2E31" w14:textId="77777777" w:rsidR="00EE2CAF" w:rsidRDefault="00EE2CAF" w:rsidP="00EE2CAF">
            <w:pPr>
              <w:jc w:val="center"/>
            </w:pPr>
            <w:r>
              <w:t>1764.0</w:t>
            </w:r>
          </w:p>
        </w:tc>
        <w:tc>
          <w:tcPr>
            <w:tcW w:w="872" w:type="dxa"/>
            <w:vAlign w:val="center"/>
          </w:tcPr>
          <w:p w14:paraId="0E5AE240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4FA65990" w14:textId="1703CD5A" w:rsidR="00EE2CAF" w:rsidRDefault="00EE2CAF" w:rsidP="00EE2CAF">
            <w:pPr>
              <w:jc w:val="center"/>
            </w:pPr>
            <w:r w:rsidRPr="00F05C8D">
              <w:t>No</w:t>
            </w:r>
          </w:p>
        </w:tc>
        <w:tc>
          <w:tcPr>
            <w:tcW w:w="1129" w:type="dxa"/>
            <w:vAlign w:val="center"/>
          </w:tcPr>
          <w:p w14:paraId="3BC6B883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26-02-2026</w:t>
            </w:r>
          </w:p>
        </w:tc>
      </w:tr>
      <w:tr w:rsidR="00EE2CAF" w14:paraId="0E13FBF7" w14:textId="77777777" w:rsidTr="00C86A8B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3501D506" w14:textId="77777777" w:rsidR="00EE2CAF" w:rsidRDefault="00EE2CAF" w:rsidP="00EE2CAF">
            <w:r>
              <w:t>Central cooling fresh water pump no2</w:t>
            </w:r>
          </w:p>
        </w:tc>
        <w:tc>
          <w:tcPr>
            <w:tcW w:w="1436" w:type="dxa"/>
            <w:vAlign w:val="center"/>
          </w:tcPr>
          <w:p w14:paraId="22560692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5946DC24" w14:textId="0CF55BE1" w:rsidR="00EE2CAF" w:rsidRDefault="00EE2CAF" w:rsidP="00EE2CAF">
            <w:pPr>
              <w:jc w:val="center"/>
            </w:pPr>
            <w:r w:rsidRPr="0042274C">
              <w:t>In range</w:t>
            </w:r>
          </w:p>
        </w:tc>
        <w:tc>
          <w:tcPr>
            <w:tcW w:w="621" w:type="dxa"/>
            <w:vAlign w:val="center"/>
          </w:tcPr>
          <w:p w14:paraId="0E782766" w14:textId="29FDF7A6" w:rsidR="00EE2CAF" w:rsidRDefault="00EE2CAF" w:rsidP="00EE2CAF">
            <w:pPr>
              <w:jc w:val="center"/>
            </w:pPr>
            <w:r>
              <w:t>517</w:t>
            </w:r>
          </w:p>
        </w:tc>
        <w:tc>
          <w:tcPr>
            <w:tcW w:w="740" w:type="dxa"/>
            <w:vAlign w:val="center"/>
          </w:tcPr>
          <w:p w14:paraId="328C311F" w14:textId="77777777" w:rsidR="00EE2CAF" w:rsidRDefault="00EE2CAF" w:rsidP="00EE2CAF">
            <w:pPr>
              <w:jc w:val="center"/>
            </w:pPr>
            <w:r>
              <w:t>1764.0</w:t>
            </w:r>
          </w:p>
        </w:tc>
        <w:tc>
          <w:tcPr>
            <w:tcW w:w="872" w:type="dxa"/>
            <w:vAlign w:val="center"/>
          </w:tcPr>
          <w:p w14:paraId="47454D86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48BBF0A9" w14:textId="07E9A86D" w:rsidR="00EE2CAF" w:rsidRDefault="00EE2CAF" w:rsidP="00EE2CAF">
            <w:pPr>
              <w:jc w:val="center"/>
            </w:pPr>
            <w:r w:rsidRPr="00F05C8D">
              <w:t>No</w:t>
            </w:r>
          </w:p>
        </w:tc>
        <w:tc>
          <w:tcPr>
            <w:tcW w:w="1129" w:type="dxa"/>
            <w:vAlign w:val="center"/>
          </w:tcPr>
          <w:p w14:paraId="6D0C5B35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27-02-2026</w:t>
            </w:r>
          </w:p>
        </w:tc>
      </w:tr>
      <w:tr w:rsidR="00EE2CAF" w14:paraId="512E41FC" w14:textId="77777777" w:rsidTr="00C86A8B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2FB5E203" w14:textId="77777777" w:rsidR="00EE2CAF" w:rsidRDefault="00EE2CAF" w:rsidP="00EE2CAF">
            <w:r>
              <w:t>Central cooling fresh water pump no3 el. motor</w:t>
            </w:r>
          </w:p>
        </w:tc>
        <w:tc>
          <w:tcPr>
            <w:tcW w:w="1436" w:type="dxa"/>
            <w:vAlign w:val="center"/>
          </w:tcPr>
          <w:p w14:paraId="6FAC582A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41BF439C" w14:textId="17732174" w:rsidR="00EE2CAF" w:rsidRDefault="00EE2CAF" w:rsidP="00EE2CAF">
            <w:pPr>
              <w:jc w:val="center"/>
            </w:pPr>
            <w:r w:rsidRPr="0042274C">
              <w:t>In range</w:t>
            </w:r>
          </w:p>
        </w:tc>
        <w:tc>
          <w:tcPr>
            <w:tcW w:w="621" w:type="dxa"/>
            <w:vAlign w:val="center"/>
          </w:tcPr>
          <w:p w14:paraId="6191975B" w14:textId="0A92405E" w:rsidR="00EE2CAF" w:rsidRDefault="00EE2CAF" w:rsidP="00EE2CAF">
            <w:pPr>
              <w:jc w:val="center"/>
            </w:pPr>
            <w:r>
              <w:t>395</w:t>
            </w:r>
          </w:p>
        </w:tc>
        <w:tc>
          <w:tcPr>
            <w:tcW w:w="740" w:type="dxa"/>
            <w:vAlign w:val="center"/>
          </w:tcPr>
          <w:p w14:paraId="2968562D" w14:textId="77777777" w:rsidR="00EE2CAF" w:rsidRDefault="00EE2CAF" w:rsidP="00EE2CAF">
            <w:pPr>
              <w:jc w:val="center"/>
            </w:pPr>
            <w:r>
              <w:t>1764.0</w:t>
            </w:r>
          </w:p>
        </w:tc>
        <w:tc>
          <w:tcPr>
            <w:tcW w:w="872" w:type="dxa"/>
            <w:vAlign w:val="center"/>
          </w:tcPr>
          <w:p w14:paraId="22BEC734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0BECDAFA" w14:textId="29EF0FF3" w:rsidR="00EE2CAF" w:rsidRDefault="00EE2CAF" w:rsidP="00EE2CAF">
            <w:pPr>
              <w:jc w:val="center"/>
            </w:pPr>
            <w:r w:rsidRPr="00F05C8D">
              <w:t>No</w:t>
            </w:r>
          </w:p>
        </w:tc>
        <w:tc>
          <w:tcPr>
            <w:tcW w:w="1129" w:type="dxa"/>
            <w:vAlign w:val="center"/>
          </w:tcPr>
          <w:p w14:paraId="18996E6E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27-02-2026</w:t>
            </w:r>
          </w:p>
        </w:tc>
      </w:tr>
      <w:tr w:rsidR="00EE2CAF" w14:paraId="393E7C6A" w14:textId="77777777" w:rsidTr="00C86A8B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76A63A15" w14:textId="77777777" w:rsidR="00EE2CAF" w:rsidRDefault="00EE2CAF" w:rsidP="00EE2CAF">
            <w:r>
              <w:t>Central cooling fresh water pump no3</w:t>
            </w:r>
          </w:p>
        </w:tc>
        <w:tc>
          <w:tcPr>
            <w:tcW w:w="1436" w:type="dxa"/>
            <w:vAlign w:val="center"/>
          </w:tcPr>
          <w:p w14:paraId="620F3A27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7D36D430" w14:textId="2795410E" w:rsidR="00EE2CAF" w:rsidRDefault="00EE2CAF" w:rsidP="00EE2CAF">
            <w:pPr>
              <w:jc w:val="center"/>
            </w:pPr>
            <w:r w:rsidRPr="0042274C">
              <w:t>In range</w:t>
            </w:r>
          </w:p>
        </w:tc>
        <w:tc>
          <w:tcPr>
            <w:tcW w:w="621" w:type="dxa"/>
            <w:vAlign w:val="center"/>
          </w:tcPr>
          <w:p w14:paraId="3B773677" w14:textId="22A7D832" w:rsidR="00EE2CAF" w:rsidRDefault="00EE2CAF" w:rsidP="00EE2CAF">
            <w:pPr>
              <w:jc w:val="center"/>
            </w:pPr>
            <w:r>
              <w:t>395</w:t>
            </w:r>
          </w:p>
        </w:tc>
        <w:tc>
          <w:tcPr>
            <w:tcW w:w="740" w:type="dxa"/>
            <w:vAlign w:val="center"/>
          </w:tcPr>
          <w:p w14:paraId="677144FA" w14:textId="77777777" w:rsidR="00EE2CAF" w:rsidRDefault="00EE2CAF" w:rsidP="00EE2CAF">
            <w:pPr>
              <w:jc w:val="center"/>
            </w:pPr>
            <w:r>
              <w:t>1764.0</w:t>
            </w:r>
          </w:p>
        </w:tc>
        <w:tc>
          <w:tcPr>
            <w:tcW w:w="872" w:type="dxa"/>
            <w:vAlign w:val="center"/>
          </w:tcPr>
          <w:p w14:paraId="7F700B2D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0869ADD2" w14:textId="5343B983" w:rsidR="00EE2CAF" w:rsidRDefault="00EE2CAF" w:rsidP="00EE2CAF">
            <w:pPr>
              <w:jc w:val="center"/>
            </w:pPr>
            <w:r w:rsidRPr="00F05C8D">
              <w:t>No</w:t>
            </w:r>
          </w:p>
        </w:tc>
        <w:tc>
          <w:tcPr>
            <w:tcW w:w="1129" w:type="dxa"/>
            <w:vAlign w:val="center"/>
          </w:tcPr>
          <w:p w14:paraId="593DF720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27-02-2026</w:t>
            </w:r>
          </w:p>
        </w:tc>
      </w:tr>
      <w:tr w:rsidR="0098421B" w14:paraId="4D676E86" w14:textId="36D71BD5" w:rsidTr="00482127">
        <w:trPr>
          <w:trHeight w:hRule="exact" w:val="320"/>
        </w:trPr>
        <w:tc>
          <w:tcPr>
            <w:tcW w:w="9696" w:type="dxa"/>
            <w:gridSpan w:val="8"/>
            <w:vAlign w:val="center"/>
          </w:tcPr>
          <w:p w14:paraId="2D37B6AA" w14:textId="77777777" w:rsidR="0098421B" w:rsidRDefault="0098421B" w:rsidP="0098421B">
            <w:r>
              <w:rPr>
                <w:b/>
                <w:color w:val="990099"/>
              </w:rPr>
              <w:t>ME jacket cooling FW pumps</w:t>
            </w:r>
          </w:p>
        </w:tc>
        <w:tc>
          <w:tcPr>
            <w:tcW w:w="1010" w:type="dxa"/>
          </w:tcPr>
          <w:p w14:paraId="75539929" w14:textId="77777777" w:rsidR="0098421B" w:rsidRDefault="0098421B" w:rsidP="0098421B"/>
        </w:tc>
        <w:tc>
          <w:tcPr>
            <w:tcW w:w="1010" w:type="dxa"/>
          </w:tcPr>
          <w:p w14:paraId="2327B17B" w14:textId="44D091A0" w:rsidR="0098421B" w:rsidRDefault="0098421B" w:rsidP="0098421B">
            <w:r w:rsidRPr="00D5389A">
              <w:t>In range</w:t>
            </w:r>
          </w:p>
        </w:tc>
      </w:tr>
      <w:tr w:rsidR="00EE2CAF" w14:paraId="360172E0" w14:textId="77777777" w:rsidTr="005D6320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1407F18F" w14:textId="77777777" w:rsidR="00EE2CAF" w:rsidRDefault="00EE2CAF" w:rsidP="00EE2CAF">
            <w:r>
              <w:t>ME jacket cooling FW pump no1 el. motor</w:t>
            </w:r>
          </w:p>
        </w:tc>
        <w:tc>
          <w:tcPr>
            <w:tcW w:w="1436" w:type="dxa"/>
            <w:vAlign w:val="center"/>
          </w:tcPr>
          <w:p w14:paraId="0FCABD7D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6FD42346" w14:textId="22AA5EC6" w:rsidR="00EE2CAF" w:rsidRDefault="00EE2CAF" w:rsidP="00EE2CAF">
            <w:pPr>
              <w:jc w:val="center"/>
            </w:pPr>
            <w:r w:rsidRPr="00D5389A">
              <w:t>In range</w:t>
            </w:r>
          </w:p>
        </w:tc>
        <w:tc>
          <w:tcPr>
            <w:tcW w:w="621" w:type="dxa"/>
            <w:vAlign w:val="center"/>
          </w:tcPr>
          <w:p w14:paraId="385A1D7B" w14:textId="7290F8F3" w:rsidR="00EE2CAF" w:rsidRDefault="00EE2CAF" w:rsidP="00EE2CAF">
            <w:pPr>
              <w:jc w:val="center"/>
            </w:pPr>
            <w:r>
              <w:t>627</w:t>
            </w:r>
          </w:p>
        </w:tc>
        <w:tc>
          <w:tcPr>
            <w:tcW w:w="740" w:type="dxa"/>
            <w:vAlign w:val="center"/>
          </w:tcPr>
          <w:p w14:paraId="7429C4A2" w14:textId="77777777" w:rsidR="00EE2CAF" w:rsidRDefault="00EE2CAF" w:rsidP="00EE2CAF">
            <w:pPr>
              <w:jc w:val="center"/>
            </w:pPr>
            <w:r>
              <w:t>3480.0</w:t>
            </w:r>
          </w:p>
        </w:tc>
        <w:tc>
          <w:tcPr>
            <w:tcW w:w="872" w:type="dxa"/>
            <w:vAlign w:val="center"/>
          </w:tcPr>
          <w:p w14:paraId="0169699A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4404D80A" w14:textId="17F003F0" w:rsidR="00EE2CAF" w:rsidRDefault="00EE2CAF" w:rsidP="00EE2CAF">
            <w:pPr>
              <w:jc w:val="center"/>
            </w:pPr>
            <w:r w:rsidRPr="00D37023">
              <w:t>No</w:t>
            </w:r>
          </w:p>
        </w:tc>
        <w:tc>
          <w:tcPr>
            <w:tcW w:w="1129" w:type="dxa"/>
            <w:vAlign w:val="center"/>
          </w:tcPr>
          <w:p w14:paraId="08E0E016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27-02-2026</w:t>
            </w:r>
          </w:p>
        </w:tc>
      </w:tr>
      <w:tr w:rsidR="00EE2CAF" w14:paraId="11011167" w14:textId="77777777" w:rsidTr="005D6320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70A0CEC4" w14:textId="77777777" w:rsidR="00EE2CAF" w:rsidRDefault="00EE2CAF" w:rsidP="00EE2CAF">
            <w:r>
              <w:t>ME jacket cooling FW pump no1</w:t>
            </w:r>
          </w:p>
        </w:tc>
        <w:tc>
          <w:tcPr>
            <w:tcW w:w="1436" w:type="dxa"/>
            <w:vAlign w:val="center"/>
          </w:tcPr>
          <w:p w14:paraId="64293BC6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1CE6FD76" w14:textId="65DB8BE8" w:rsidR="00EE2CAF" w:rsidRDefault="00EE2CAF" w:rsidP="00EE2CAF">
            <w:pPr>
              <w:jc w:val="center"/>
            </w:pPr>
            <w:r w:rsidRPr="00D5389A">
              <w:t>In range</w:t>
            </w:r>
          </w:p>
        </w:tc>
        <w:tc>
          <w:tcPr>
            <w:tcW w:w="621" w:type="dxa"/>
            <w:vAlign w:val="center"/>
          </w:tcPr>
          <w:p w14:paraId="64966C3C" w14:textId="47E230BE" w:rsidR="00EE2CAF" w:rsidRDefault="00EE2CAF" w:rsidP="00EE2CAF">
            <w:pPr>
              <w:jc w:val="center"/>
            </w:pPr>
            <w:r>
              <w:t>627</w:t>
            </w:r>
          </w:p>
        </w:tc>
        <w:tc>
          <w:tcPr>
            <w:tcW w:w="740" w:type="dxa"/>
            <w:vAlign w:val="center"/>
          </w:tcPr>
          <w:p w14:paraId="79C327DD" w14:textId="77777777" w:rsidR="00EE2CAF" w:rsidRDefault="00EE2CAF" w:rsidP="00EE2CAF">
            <w:pPr>
              <w:jc w:val="center"/>
            </w:pPr>
            <w:r>
              <w:t>3480.0</w:t>
            </w:r>
          </w:p>
        </w:tc>
        <w:tc>
          <w:tcPr>
            <w:tcW w:w="872" w:type="dxa"/>
            <w:vAlign w:val="center"/>
          </w:tcPr>
          <w:p w14:paraId="4EDD42F8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195EFD56" w14:textId="6DD3DDC2" w:rsidR="00EE2CAF" w:rsidRDefault="00EE2CAF" w:rsidP="00EE2CAF">
            <w:pPr>
              <w:jc w:val="center"/>
            </w:pPr>
            <w:r w:rsidRPr="00D37023">
              <w:t>No</w:t>
            </w:r>
          </w:p>
        </w:tc>
        <w:tc>
          <w:tcPr>
            <w:tcW w:w="1129" w:type="dxa"/>
            <w:vAlign w:val="center"/>
          </w:tcPr>
          <w:p w14:paraId="6C298C87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26-02-2026</w:t>
            </w:r>
          </w:p>
        </w:tc>
      </w:tr>
      <w:tr w:rsidR="00EE2CAF" w14:paraId="0B33F223" w14:textId="77777777" w:rsidTr="005D6320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710567B8" w14:textId="77777777" w:rsidR="00EE2CAF" w:rsidRDefault="00EE2CAF" w:rsidP="00EE2CAF">
            <w:r>
              <w:t>ME jacket cooling FW pump no2 el. motor</w:t>
            </w:r>
          </w:p>
        </w:tc>
        <w:tc>
          <w:tcPr>
            <w:tcW w:w="1436" w:type="dxa"/>
            <w:vAlign w:val="center"/>
          </w:tcPr>
          <w:p w14:paraId="7768ECBC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0F4EE1E9" w14:textId="54185A2B" w:rsidR="00EE2CAF" w:rsidRDefault="00EE2CAF" w:rsidP="00EE2CAF">
            <w:pPr>
              <w:jc w:val="center"/>
            </w:pPr>
            <w:r w:rsidRPr="00D5389A">
              <w:t>In range</w:t>
            </w:r>
          </w:p>
        </w:tc>
        <w:tc>
          <w:tcPr>
            <w:tcW w:w="621" w:type="dxa"/>
            <w:vAlign w:val="center"/>
          </w:tcPr>
          <w:p w14:paraId="603D53A0" w14:textId="583F3726" w:rsidR="00EE2CAF" w:rsidRDefault="00EE2CAF" w:rsidP="00EE2CAF">
            <w:pPr>
              <w:jc w:val="center"/>
            </w:pPr>
            <w:r>
              <w:t>28</w:t>
            </w:r>
          </w:p>
        </w:tc>
        <w:tc>
          <w:tcPr>
            <w:tcW w:w="740" w:type="dxa"/>
            <w:vAlign w:val="center"/>
          </w:tcPr>
          <w:p w14:paraId="2BBE12DE" w14:textId="77777777" w:rsidR="00EE2CAF" w:rsidRDefault="00EE2CAF" w:rsidP="00EE2CAF">
            <w:pPr>
              <w:jc w:val="center"/>
            </w:pPr>
            <w:r>
              <w:t>3480.0</w:t>
            </w:r>
          </w:p>
        </w:tc>
        <w:tc>
          <w:tcPr>
            <w:tcW w:w="872" w:type="dxa"/>
            <w:vAlign w:val="center"/>
          </w:tcPr>
          <w:p w14:paraId="35E69E26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6B4DE6ED" w14:textId="73EF57EE" w:rsidR="00EE2CAF" w:rsidRDefault="00EE2CAF" w:rsidP="00EE2CAF">
            <w:pPr>
              <w:jc w:val="center"/>
            </w:pPr>
            <w:r w:rsidRPr="00D37023">
              <w:t>No</w:t>
            </w:r>
          </w:p>
        </w:tc>
        <w:tc>
          <w:tcPr>
            <w:tcW w:w="1129" w:type="dxa"/>
            <w:vAlign w:val="center"/>
          </w:tcPr>
          <w:p w14:paraId="26A10B1C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72654F60" w14:textId="77777777" w:rsidTr="005D6320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62DCEEB2" w14:textId="77777777" w:rsidR="00EE2CAF" w:rsidRDefault="00EE2CAF" w:rsidP="00EE2CAF">
            <w:r>
              <w:t>ME jacket cooling FW pump no2</w:t>
            </w:r>
          </w:p>
        </w:tc>
        <w:tc>
          <w:tcPr>
            <w:tcW w:w="1436" w:type="dxa"/>
            <w:vAlign w:val="center"/>
          </w:tcPr>
          <w:p w14:paraId="50BE1587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274CC758" w14:textId="6EC54A00" w:rsidR="00EE2CAF" w:rsidRDefault="00EE2CAF" w:rsidP="00EE2CAF">
            <w:pPr>
              <w:jc w:val="center"/>
            </w:pPr>
            <w:r w:rsidRPr="00D5389A">
              <w:t>In range</w:t>
            </w:r>
          </w:p>
        </w:tc>
        <w:tc>
          <w:tcPr>
            <w:tcW w:w="621" w:type="dxa"/>
            <w:vAlign w:val="center"/>
          </w:tcPr>
          <w:p w14:paraId="478832A4" w14:textId="2F70BD3C" w:rsidR="00EE2CAF" w:rsidRDefault="00EE2CAF" w:rsidP="00EE2CAF">
            <w:pPr>
              <w:jc w:val="center"/>
            </w:pPr>
            <w:r>
              <w:t>28</w:t>
            </w:r>
          </w:p>
        </w:tc>
        <w:tc>
          <w:tcPr>
            <w:tcW w:w="740" w:type="dxa"/>
            <w:vAlign w:val="center"/>
          </w:tcPr>
          <w:p w14:paraId="4F0B95D8" w14:textId="77777777" w:rsidR="00EE2CAF" w:rsidRDefault="00EE2CAF" w:rsidP="00EE2CAF">
            <w:pPr>
              <w:jc w:val="center"/>
            </w:pPr>
            <w:r>
              <w:t>3480.0</w:t>
            </w:r>
          </w:p>
        </w:tc>
        <w:tc>
          <w:tcPr>
            <w:tcW w:w="872" w:type="dxa"/>
            <w:vAlign w:val="center"/>
          </w:tcPr>
          <w:p w14:paraId="0A805843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78C6BF2E" w14:textId="400D3A6D" w:rsidR="00EE2CAF" w:rsidRDefault="00EE2CAF" w:rsidP="00EE2CAF">
            <w:pPr>
              <w:jc w:val="center"/>
            </w:pPr>
            <w:r w:rsidRPr="00D37023">
              <w:t>No</w:t>
            </w:r>
          </w:p>
        </w:tc>
        <w:tc>
          <w:tcPr>
            <w:tcW w:w="1129" w:type="dxa"/>
            <w:vAlign w:val="center"/>
          </w:tcPr>
          <w:p w14:paraId="7BA1346E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98421B" w14:paraId="1328484A" w14:textId="4548154A" w:rsidTr="00482127">
        <w:trPr>
          <w:trHeight w:hRule="exact" w:val="320"/>
        </w:trPr>
        <w:tc>
          <w:tcPr>
            <w:tcW w:w="9696" w:type="dxa"/>
            <w:gridSpan w:val="8"/>
            <w:vAlign w:val="center"/>
          </w:tcPr>
          <w:p w14:paraId="33A319FA" w14:textId="77777777" w:rsidR="0098421B" w:rsidRDefault="0098421B" w:rsidP="0098421B">
            <w:r>
              <w:rPr>
                <w:b/>
                <w:color w:val="990099"/>
              </w:rPr>
              <w:t>Booster unit FO circulation pumps</w:t>
            </w:r>
          </w:p>
        </w:tc>
        <w:tc>
          <w:tcPr>
            <w:tcW w:w="1010" w:type="dxa"/>
          </w:tcPr>
          <w:p w14:paraId="79658069" w14:textId="77777777" w:rsidR="0098421B" w:rsidRDefault="0098421B" w:rsidP="0098421B"/>
        </w:tc>
        <w:tc>
          <w:tcPr>
            <w:tcW w:w="1010" w:type="dxa"/>
          </w:tcPr>
          <w:p w14:paraId="45FC35C1" w14:textId="77A6FF75" w:rsidR="0098421B" w:rsidRDefault="0098421B" w:rsidP="0098421B">
            <w:r w:rsidRPr="004E2A81">
              <w:t>In range</w:t>
            </w:r>
          </w:p>
        </w:tc>
      </w:tr>
      <w:tr w:rsidR="00EE2CAF" w14:paraId="61470D34" w14:textId="77777777" w:rsidTr="00D92B29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0B6A08C4" w14:textId="77777777" w:rsidR="00EE2CAF" w:rsidRDefault="00EE2CAF" w:rsidP="00EE2CAF">
            <w:r>
              <w:t>Booster unit FO circulation pump no1 el. motor</w:t>
            </w:r>
          </w:p>
        </w:tc>
        <w:tc>
          <w:tcPr>
            <w:tcW w:w="1436" w:type="dxa"/>
            <w:vAlign w:val="center"/>
          </w:tcPr>
          <w:p w14:paraId="7DDEFE6C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6ED3706A" w14:textId="78A5C988" w:rsidR="00EE2CAF" w:rsidRDefault="00EE2CAF" w:rsidP="00EE2CAF">
            <w:pPr>
              <w:jc w:val="center"/>
            </w:pPr>
            <w:r w:rsidRPr="004E2A81">
              <w:t>In range</w:t>
            </w:r>
          </w:p>
        </w:tc>
        <w:tc>
          <w:tcPr>
            <w:tcW w:w="621" w:type="dxa"/>
            <w:vAlign w:val="center"/>
          </w:tcPr>
          <w:p w14:paraId="408C8406" w14:textId="371A1013" w:rsidR="00EE2CAF" w:rsidRDefault="00EE2CAF" w:rsidP="00EE2CAF">
            <w:pPr>
              <w:jc w:val="center"/>
            </w:pPr>
            <w:r>
              <w:t>163</w:t>
            </w:r>
          </w:p>
        </w:tc>
        <w:tc>
          <w:tcPr>
            <w:tcW w:w="740" w:type="dxa"/>
            <w:vAlign w:val="center"/>
          </w:tcPr>
          <w:p w14:paraId="69B1BB36" w14:textId="77777777" w:rsidR="00EE2CAF" w:rsidRDefault="00EE2CAF" w:rsidP="00EE2CAF">
            <w:pPr>
              <w:jc w:val="center"/>
            </w:pPr>
            <w:r>
              <w:t>3480.0</w:t>
            </w:r>
          </w:p>
        </w:tc>
        <w:tc>
          <w:tcPr>
            <w:tcW w:w="872" w:type="dxa"/>
            <w:vAlign w:val="center"/>
          </w:tcPr>
          <w:p w14:paraId="6267E912" w14:textId="49E42F22" w:rsidR="00EE2CAF" w:rsidRDefault="00EE2CAF" w:rsidP="00EE2CAF">
            <w:r>
              <w:t>High vibration during ME operation</w:t>
            </w:r>
          </w:p>
        </w:tc>
        <w:tc>
          <w:tcPr>
            <w:tcW w:w="1085" w:type="dxa"/>
          </w:tcPr>
          <w:p w14:paraId="47654B4E" w14:textId="10D5CF02" w:rsidR="00EE2CAF" w:rsidRDefault="00EE2CAF" w:rsidP="00EE2CAF">
            <w:pPr>
              <w:jc w:val="center"/>
            </w:pPr>
            <w:r w:rsidRPr="00895D7E">
              <w:t>No</w:t>
            </w:r>
          </w:p>
        </w:tc>
        <w:tc>
          <w:tcPr>
            <w:tcW w:w="1129" w:type="dxa"/>
            <w:vAlign w:val="center"/>
          </w:tcPr>
          <w:p w14:paraId="1406BB2B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2-03-2026</w:t>
            </w:r>
          </w:p>
        </w:tc>
      </w:tr>
      <w:tr w:rsidR="00EE2CAF" w14:paraId="7AAC414C" w14:textId="77777777" w:rsidTr="00D92B29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7DD260A6" w14:textId="77777777" w:rsidR="00EE2CAF" w:rsidRDefault="00EE2CAF" w:rsidP="00EE2CAF">
            <w:r>
              <w:t>Booster unit FO circulation pump no1</w:t>
            </w:r>
          </w:p>
        </w:tc>
        <w:tc>
          <w:tcPr>
            <w:tcW w:w="1436" w:type="dxa"/>
            <w:vAlign w:val="center"/>
          </w:tcPr>
          <w:p w14:paraId="0AD2BB91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51725582" w14:textId="01B5DAF0" w:rsidR="00EE2CAF" w:rsidRDefault="00EE2CAF" w:rsidP="00EE2CAF">
            <w:pPr>
              <w:jc w:val="center"/>
            </w:pPr>
            <w:r w:rsidRPr="004E2A81">
              <w:t>In range</w:t>
            </w:r>
          </w:p>
        </w:tc>
        <w:tc>
          <w:tcPr>
            <w:tcW w:w="621" w:type="dxa"/>
            <w:vAlign w:val="center"/>
          </w:tcPr>
          <w:p w14:paraId="2A474008" w14:textId="4A803A2B" w:rsidR="00EE2CAF" w:rsidRDefault="00EE2CAF" w:rsidP="00EE2CAF">
            <w:pPr>
              <w:jc w:val="center"/>
            </w:pPr>
            <w:r>
              <w:t>163</w:t>
            </w:r>
          </w:p>
        </w:tc>
        <w:tc>
          <w:tcPr>
            <w:tcW w:w="740" w:type="dxa"/>
            <w:vAlign w:val="center"/>
          </w:tcPr>
          <w:p w14:paraId="0A704AA7" w14:textId="77777777" w:rsidR="00EE2CAF" w:rsidRDefault="00EE2CAF" w:rsidP="00EE2CAF">
            <w:pPr>
              <w:jc w:val="center"/>
            </w:pPr>
            <w:r>
              <w:t>3480.0</w:t>
            </w:r>
          </w:p>
        </w:tc>
        <w:tc>
          <w:tcPr>
            <w:tcW w:w="872" w:type="dxa"/>
            <w:vAlign w:val="center"/>
          </w:tcPr>
          <w:p w14:paraId="10EC90AF" w14:textId="65C40B4B" w:rsidR="00EE2CAF" w:rsidRDefault="00EE2CAF" w:rsidP="00EE2CAF">
            <w:pPr>
              <w:jc w:val="center"/>
            </w:pPr>
            <w:r>
              <w:t>High vibration during ME operation</w:t>
            </w:r>
          </w:p>
        </w:tc>
        <w:tc>
          <w:tcPr>
            <w:tcW w:w="1085" w:type="dxa"/>
          </w:tcPr>
          <w:p w14:paraId="5E773CE6" w14:textId="757327F6" w:rsidR="00EE2CAF" w:rsidRDefault="00EE2CAF" w:rsidP="00EE2CAF">
            <w:pPr>
              <w:jc w:val="center"/>
            </w:pPr>
            <w:r w:rsidRPr="00895D7E">
              <w:t>No</w:t>
            </w:r>
          </w:p>
        </w:tc>
        <w:tc>
          <w:tcPr>
            <w:tcW w:w="1129" w:type="dxa"/>
            <w:vAlign w:val="center"/>
          </w:tcPr>
          <w:p w14:paraId="1F682DA8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2-03-2026</w:t>
            </w:r>
          </w:p>
        </w:tc>
      </w:tr>
      <w:tr w:rsidR="00EE2CAF" w14:paraId="78226E54" w14:textId="77777777" w:rsidTr="00D92B29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3D51F473" w14:textId="77777777" w:rsidR="00EE2CAF" w:rsidRDefault="00EE2CAF" w:rsidP="00EE2CAF">
            <w:r>
              <w:t>Booster unit FO circulation pump no2 el. motor</w:t>
            </w:r>
          </w:p>
        </w:tc>
        <w:tc>
          <w:tcPr>
            <w:tcW w:w="1436" w:type="dxa"/>
            <w:vAlign w:val="center"/>
          </w:tcPr>
          <w:p w14:paraId="0C1BB2BA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1DA43FF8" w14:textId="73406926" w:rsidR="00EE2CAF" w:rsidRDefault="00EE2CAF" w:rsidP="00EE2CAF">
            <w:pPr>
              <w:jc w:val="center"/>
            </w:pPr>
            <w:r w:rsidRPr="004E2A81">
              <w:t>In range</w:t>
            </w:r>
          </w:p>
        </w:tc>
        <w:tc>
          <w:tcPr>
            <w:tcW w:w="621" w:type="dxa"/>
            <w:vAlign w:val="center"/>
          </w:tcPr>
          <w:p w14:paraId="4136E1FD" w14:textId="653AB78B" w:rsidR="00EE2CAF" w:rsidRDefault="00EE2CAF" w:rsidP="00EE2CAF">
            <w:pPr>
              <w:jc w:val="center"/>
            </w:pPr>
            <w:r>
              <w:t>456</w:t>
            </w:r>
          </w:p>
        </w:tc>
        <w:tc>
          <w:tcPr>
            <w:tcW w:w="740" w:type="dxa"/>
            <w:vAlign w:val="center"/>
          </w:tcPr>
          <w:p w14:paraId="71887907" w14:textId="77777777" w:rsidR="00EE2CAF" w:rsidRDefault="00EE2CAF" w:rsidP="00EE2CAF">
            <w:pPr>
              <w:jc w:val="center"/>
            </w:pPr>
            <w:r>
              <w:t>3480.0</w:t>
            </w:r>
          </w:p>
        </w:tc>
        <w:tc>
          <w:tcPr>
            <w:tcW w:w="872" w:type="dxa"/>
            <w:vAlign w:val="center"/>
          </w:tcPr>
          <w:p w14:paraId="1B9804BF" w14:textId="2CF232C9" w:rsidR="00EE2CAF" w:rsidRDefault="00EE2CAF" w:rsidP="00EE2CAF">
            <w:pPr>
              <w:jc w:val="center"/>
            </w:pPr>
            <w:r>
              <w:t>High vibration during ME operation</w:t>
            </w:r>
          </w:p>
        </w:tc>
        <w:tc>
          <w:tcPr>
            <w:tcW w:w="1085" w:type="dxa"/>
          </w:tcPr>
          <w:p w14:paraId="31FAC8F6" w14:textId="5DD0F6F6" w:rsidR="00EE2CAF" w:rsidRDefault="00EE2CAF" w:rsidP="00EE2CAF">
            <w:pPr>
              <w:jc w:val="center"/>
            </w:pPr>
            <w:r w:rsidRPr="00895D7E">
              <w:t>No</w:t>
            </w:r>
          </w:p>
        </w:tc>
        <w:tc>
          <w:tcPr>
            <w:tcW w:w="1129" w:type="dxa"/>
            <w:vAlign w:val="center"/>
          </w:tcPr>
          <w:p w14:paraId="7CFC5A55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2-03-2026</w:t>
            </w:r>
          </w:p>
        </w:tc>
      </w:tr>
      <w:tr w:rsidR="00EE2CAF" w14:paraId="0F017745" w14:textId="77777777" w:rsidTr="00D92B29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5BEF8BAB" w14:textId="77777777" w:rsidR="00EE2CAF" w:rsidRDefault="00EE2CAF" w:rsidP="00EE2CAF">
            <w:r>
              <w:t>Booster unit FO circulation pump no2</w:t>
            </w:r>
          </w:p>
        </w:tc>
        <w:tc>
          <w:tcPr>
            <w:tcW w:w="1436" w:type="dxa"/>
            <w:vAlign w:val="center"/>
          </w:tcPr>
          <w:p w14:paraId="0FCE0268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6D3EF6BE" w14:textId="7F5A722C" w:rsidR="00EE2CAF" w:rsidRDefault="00EE2CAF" w:rsidP="00EE2CAF">
            <w:pPr>
              <w:jc w:val="center"/>
            </w:pPr>
            <w:r w:rsidRPr="004E2A81">
              <w:t>In range</w:t>
            </w:r>
          </w:p>
        </w:tc>
        <w:tc>
          <w:tcPr>
            <w:tcW w:w="621" w:type="dxa"/>
            <w:vAlign w:val="center"/>
          </w:tcPr>
          <w:p w14:paraId="238CC23F" w14:textId="3036F16E" w:rsidR="00EE2CAF" w:rsidRDefault="00EE2CAF" w:rsidP="00EE2CAF">
            <w:pPr>
              <w:jc w:val="center"/>
            </w:pPr>
            <w:r>
              <w:t>456</w:t>
            </w:r>
          </w:p>
        </w:tc>
        <w:tc>
          <w:tcPr>
            <w:tcW w:w="740" w:type="dxa"/>
            <w:vAlign w:val="center"/>
          </w:tcPr>
          <w:p w14:paraId="6A04C207" w14:textId="77777777" w:rsidR="00EE2CAF" w:rsidRDefault="00EE2CAF" w:rsidP="00EE2CAF">
            <w:pPr>
              <w:jc w:val="center"/>
            </w:pPr>
            <w:r>
              <w:t>3480.0</w:t>
            </w:r>
          </w:p>
        </w:tc>
        <w:tc>
          <w:tcPr>
            <w:tcW w:w="872" w:type="dxa"/>
            <w:vAlign w:val="center"/>
          </w:tcPr>
          <w:p w14:paraId="539469E6" w14:textId="62930A21" w:rsidR="00EE2CAF" w:rsidRDefault="00EE2CAF" w:rsidP="00EE2CAF">
            <w:pPr>
              <w:jc w:val="center"/>
            </w:pPr>
            <w:r>
              <w:t>High vibration during ME operation</w:t>
            </w:r>
          </w:p>
        </w:tc>
        <w:tc>
          <w:tcPr>
            <w:tcW w:w="1085" w:type="dxa"/>
          </w:tcPr>
          <w:p w14:paraId="7FAF70D8" w14:textId="349F191A" w:rsidR="00EE2CAF" w:rsidRDefault="00EE2CAF" w:rsidP="00EE2CAF">
            <w:pPr>
              <w:jc w:val="center"/>
            </w:pPr>
            <w:r w:rsidRPr="00895D7E">
              <w:t>No</w:t>
            </w:r>
          </w:p>
        </w:tc>
        <w:tc>
          <w:tcPr>
            <w:tcW w:w="1129" w:type="dxa"/>
            <w:vAlign w:val="center"/>
          </w:tcPr>
          <w:p w14:paraId="08891BF0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2-03-2026</w:t>
            </w:r>
          </w:p>
        </w:tc>
      </w:tr>
      <w:tr w:rsidR="0098421B" w14:paraId="03D858DA" w14:textId="090EBC56" w:rsidTr="00482127">
        <w:trPr>
          <w:trHeight w:hRule="exact" w:val="320"/>
        </w:trPr>
        <w:tc>
          <w:tcPr>
            <w:tcW w:w="9696" w:type="dxa"/>
            <w:gridSpan w:val="8"/>
            <w:vAlign w:val="center"/>
          </w:tcPr>
          <w:p w14:paraId="46494491" w14:textId="77777777" w:rsidR="0098421B" w:rsidRDefault="0098421B" w:rsidP="0098421B">
            <w:r>
              <w:rPr>
                <w:b/>
                <w:color w:val="990099"/>
              </w:rPr>
              <w:lastRenderedPageBreak/>
              <w:t>Booster unit FO supply pumps</w:t>
            </w:r>
          </w:p>
        </w:tc>
        <w:tc>
          <w:tcPr>
            <w:tcW w:w="1010" w:type="dxa"/>
          </w:tcPr>
          <w:p w14:paraId="155BE784" w14:textId="77777777" w:rsidR="0098421B" w:rsidRDefault="0098421B" w:rsidP="0098421B"/>
        </w:tc>
        <w:tc>
          <w:tcPr>
            <w:tcW w:w="1010" w:type="dxa"/>
          </w:tcPr>
          <w:p w14:paraId="01CD763E" w14:textId="423DE058" w:rsidR="0098421B" w:rsidRDefault="0098421B" w:rsidP="0098421B">
            <w:r w:rsidRPr="007A703F">
              <w:t>In range</w:t>
            </w:r>
          </w:p>
        </w:tc>
      </w:tr>
      <w:tr w:rsidR="00EE2CAF" w14:paraId="67A5FC82" w14:textId="77777777" w:rsidTr="008E1331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1DD5656F" w14:textId="77777777" w:rsidR="00EE2CAF" w:rsidRDefault="00EE2CAF" w:rsidP="00EE2CAF">
            <w:r>
              <w:t>Booster unit FO supply pump no1 el. motor</w:t>
            </w:r>
          </w:p>
        </w:tc>
        <w:tc>
          <w:tcPr>
            <w:tcW w:w="1436" w:type="dxa"/>
            <w:vAlign w:val="center"/>
          </w:tcPr>
          <w:p w14:paraId="1EA11CAE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25D61262" w14:textId="23C65D8A" w:rsidR="00EE2CAF" w:rsidRDefault="00EE2CAF" w:rsidP="00EE2CAF">
            <w:pPr>
              <w:jc w:val="center"/>
            </w:pPr>
            <w:r w:rsidRPr="007A703F">
              <w:t>In range</w:t>
            </w:r>
          </w:p>
        </w:tc>
        <w:tc>
          <w:tcPr>
            <w:tcW w:w="621" w:type="dxa"/>
            <w:vAlign w:val="center"/>
          </w:tcPr>
          <w:p w14:paraId="208C04E8" w14:textId="03EF4415" w:rsidR="00EE2CAF" w:rsidRDefault="00EE2CAF" w:rsidP="00EE2CAF">
            <w:pPr>
              <w:jc w:val="center"/>
            </w:pPr>
            <w:r>
              <w:t>606</w:t>
            </w:r>
          </w:p>
        </w:tc>
        <w:tc>
          <w:tcPr>
            <w:tcW w:w="740" w:type="dxa"/>
            <w:vAlign w:val="center"/>
          </w:tcPr>
          <w:p w14:paraId="36A500D0" w14:textId="77777777" w:rsidR="00EE2CAF" w:rsidRDefault="00EE2CAF" w:rsidP="00EE2CAF">
            <w:pPr>
              <w:jc w:val="center"/>
            </w:pPr>
            <w:r>
              <w:t>3500.0</w:t>
            </w:r>
          </w:p>
        </w:tc>
        <w:tc>
          <w:tcPr>
            <w:tcW w:w="872" w:type="dxa"/>
            <w:vAlign w:val="center"/>
          </w:tcPr>
          <w:p w14:paraId="731CFECE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3A681D79" w14:textId="7A72F199" w:rsidR="00EE2CAF" w:rsidRDefault="00EE2CAF" w:rsidP="00EE2CAF">
            <w:pPr>
              <w:jc w:val="center"/>
            </w:pPr>
            <w:r w:rsidRPr="00E7267B">
              <w:t>No</w:t>
            </w:r>
          </w:p>
        </w:tc>
        <w:tc>
          <w:tcPr>
            <w:tcW w:w="1129" w:type="dxa"/>
            <w:vAlign w:val="center"/>
          </w:tcPr>
          <w:p w14:paraId="473F6F84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2-03-2026</w:t>
            </w:r>
          </w:p>
        </w:tc>
      </w:tr>
      <w:tr w:rsidR="00EE2CAF" w14:paraId="10E7A8C4" w14:textId="77777777" w:rsidTr="008E1331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65D4F418" w14:textId="77777777" w:rsidR="00EE2CAF" w:rsidRDefault="00EE2CAF" w:rsidP="00EE2CAF">
            <w:r>
              <w:t>Booster unit FO supply pump no1</w:t>
            </w:r>
          </w:p>
        </w:tc>
        <w:tc>
          <w:tcPr>
            <w:tcW w:w="1436" w:type="dxa"/>
            <w:vAlign w:val="center"/>
          </w:tcPr>
          <w:p w14:paraId="35A53A00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1EAEE074" w14:textId="573AB288" w:rsidR="00EE2CAF" w:rsidRDefault="00EE2CAF" w:rsidP="00EE2CAF">
            <w:pPr>
              <w:jc w:val="center"/>
            </w:pPr>
            <w:r w:rsidRPr="007A703F">
              <w:t>In range</w:t>
            </w:r>
          </w:p>
        </w:tc>
        <w:tc>
          <w:tcPr>
            <w:tcW w:w="621" w:type="dxa"/>
            <w:vAlign w:val="center"/>
          </w:tcPr>
          <w:p w14:paraId="35E57C70" w14:textId="443D2338" w:rsidR="00EE2CAF" w:rsidRDefault="00EE2CAF" w:rsidP="00EE2CAF">
            <w:pPr>
              <w:jc w:val="center"/>
            </w:pPr>
            <w:r>
              <w:t>606</w:t>
            </w:r>
          </w:p>
        </w:tc>
        <w:tc>
          <w:tcPr>
            <w:tcW w:w="740" w:type="dxa"/>
            <w:vAlign w:val="center"/>
          </w:tcPr>
          <w:p w14:paraId="3FE3944D" w14:textId="77777777" w:rsidR="00EE2CAF" w:rsidRDefault="00EE2CAF" w:rsidP="00EE2CAF">
            <w:pPr>
              <w:jc w:val="center"/>
            </w:pPr>
            <w:r>
              <w:t>3500.0</w:t>
            </w:r>
          </w:p>
        </w:tc>
        <w:tc>
          <w:tcPr>
            <w:tcW w:w="872" w:type="dxa"/>
            <w:vAlign w:val="center"/>
          </w:tcPr>
          <w:p w14:paraId="18BD2FFB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2CE67A24" w14:textId="26AB6774" w:rsidR="00EE2CAF" w:rsidRDefault="00EE2CAF" w:rsidP="00EE2CAF">
            <w:pPr>
              <w:jc w:val="center"/>
            </w:pPr>
            <w:r w:rsidRPr="00E7267B">
              <w:t>No</w:t>
            </w:r>
          </w:p>
        </w:tc>
        <w:tc>
          <w:tcPr>
            <w:tcW w:w="1129" w:type="dxa"/>
            <w:vAlign w:val="center"/>
          </w:tcPr>
          <w:p w14:paraId="20E87545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2-03-2026</w:t>
            </w:r>
          </w:p>
        </w:tc>
      </w:tr>
      <w:tr w:rsidR="00EE2CAF" w14:paraId="1360EADA" w14:textId="77777777" w:rsidTr="008E1331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224232BC" w14:textId="77777777" w:rsidR="00EE2CAF" w:rsidRDefault="00EE2CAF" w:rsidP="00EE2CAF">
            <w:r>
              <w:t>Booster unit FO supply pump no2 el. motor</w:t>
            </w:r>
          </w:p>
        </w:tc>
        <w:tc>
          <w:tcPr>
            <w:tcW w:w="1436" w:type="dxa"/>
            <w:vAlign w:val="center"/>
          </w:tcPr>
          <w:p w14:paraId="60A10D5E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1D8ABC65" w14:textId="0833537D" w:rsidR="00EE2CAF" w:rsidRDefault="00EE2CAF" w:rsidP="00EE2CAF">
            <w:pPr>
              <w:jc w:val="center"/>
            </w:pPr>
            <w:r w:rsidRPr="007A703F">
              <w:t>In range</w:t>
            </w:r>
          </w:p>
        </w:tc>
        <w:tc>
          <w:tcPr>
            <w:tcW w:w="621" w:type="dxa"/>
            <w:vAlign w:val="center"/>
          </w:tcPr>
          <w:p w14:paraId="6E6A4216" w14:textId="6F6EDFDF" w:rsidR="00EE2CAF" w:rsidRDefault="00EE2CAF" w:rsidP="00EE2CAF">
            <w:pPr>
              <w:jc w:val="center"/>
            </w:pPr>
            <w:r>
              <w:t>13</w:t>
            </w:r>
          </w:p>
        </w:tc>
        <w:tc>
          <w:tcPr>
            <w:tcW w:w="740" w:type="dxa"/>
            <w:vAlign w:val="center"/>
          </w:tcPr>
          <w:p w14:paraId="7D762632" w14:textId="77777777" w:rsidR="00EE2CAF" w:rsidRDefault="00EE2CAF" w:rsidP="00EE2CAF">
            <w:pPr>
              <w:jc w:val="center"/>
            </w:pPr>
            <w:r>
              <w:t>3500.0</w:t>
            </w:r>
          </w:p>
        </w:tc>
        <w:tc>
          <w:tcPr>
            <w:tcW w:w="872" w:type="dxa"/>
            <w:vAlign w:val="center"/>
          </w:tcPr>
          <w:p w14:paraId="38A4550F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135FF4E5" w14:textId="18ACA423" w:rsidR="00EE2CAF" w:rsidRDefault="00EE2CAF" w:rsidP="00EE2CAF">
            <w:pPr>
              <w:jc w:val="center"/>
            </w:pPr>
            <w:r w:rsidRPr="00E7267B">
              <w:t>No</w:t>
            </w:r>
          </w:p>
        </w:tc>
        <w:tc>
          <w:tcPr>
            <w:tcW w:w="1129" w:type="dxa"/>
            <w:vAlign w:val="center"/>
          </w:tcPr>
          <w:p w14:paraId="6342C3DD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2-03-2026</w:t>
            </w:r>
          </w:p>
        </w:tc>
      </w:tr>
      <w:tr w:rsidR="00EE2CAF" w14:paraId="3FB2693E" w14:textId="77777777" w:rsidTr="008E1331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081E6073" w14:textId="77777777" w:rsidR="00EE2CAF" w:rsidRDefault="00EE2CAF" w:rsidP="00EE2CAF">
            <w:r>
              <w:t>Booster unit FO supply pump no2</w:t>
            </w:r>
          </w:p>
        </w:tc>
        <w:tc>
          <w:tcPr>
            <w:tcW w:w="1436" w:type="dxa"/>
            <w:vAlign w:val="center"/>
          </w:tcPr>
          <w:p w14:paraId="1066D88C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548E323F" w14:textId="6C2F3500" w:rsidR="00EE2CAF" w:rsidRDefault="00EE2CAF" w:rsidP="00EE2CAF">
            <w:pPr>
              <w:jc w:val="center"/>
            </w:pPr>
            <w:r w:rsidRPr="007A703F">
              <w:t>In range</w:t>
            </w:r>
          </w:p>
        </w:tc>
        <w:tc>
          <w:tcPr>
            <w:tcW w:w="621" w:type="dxa"/>
            <w:vAlign w:val="center"/>
          </w:tcPr>
          <w:p w14:paraId="6E2A8E59" w14:textId="13C6FC4E" w:rsidR="00EE2CAF" w:rsidRDefault="00EE2CAF" w:rsidP="00EE2CAF">
            <w:pPr>
              <w:jc w:val="center"/>
            </w:pPr>
            <w:r>
              <w:t>13</w:t>
            </w:r>
          </w:p>
        </w:tc>
        <w:tc>
          <w:tcPr>
            <w:tcW w:w="740" w:type="dxa"/>
            <w:vAlign w:val="center"/>
          </w:tcPr>
          <w:p w14:paraId="71A3E903" w14:textId="77777777" w:rsidR="00EE2CAF" w:rsidRDefault="00EE2CAF" w:rsidP="00EE2CAF">
            <w:pPr>
              <w:jc w:val="center"/>
            </w:pPr>
            <w:r>
              <w:t>3500.0</w:t>
            </w:r>
          </w:p>
        </w:tc>
        <w:tc>
          <w:tcPr>
            <w:tcW w:w="872" w:type="dxa"/>
            <w:vAlign w:val="center"/>
          </w:tcPr>
          <w:p w14:paraId="382EFB85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7D73F8A7" w14:textId="322181C5" w:rsidR="00EE2CAF" w:rsidRDefault="00EE2CAF" w:rsidP="00EE2CAF">
            <w:pPr>
              <w:jc w:val="center"/>
            </w:pPr>
            <w:r w:rsidRPr="00E7267B">
              <w:t>No</w:t>
            </w:r>
          </w:p>
        </w:tc>
        <w:tc>
          <w:tcPr>
            <w:tcW w:w="1129" w:type="dxa"/>
            <w:vAlign w:val="center"/>
          </w:tcPr>
          <w:p w14:paraId="6517089D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2-03-2026</w:t>
            </w:r>
          </w:p>
        </w:tc>
      </w:tr>
      <w:tr w:rsidR="0098421B" w14:paraId="4E8FD584" w14:textId="3416A33A" w:rsidTr="00482127">
        <w:trPr>
          <w:trHeight w:hRule="exact" w:val="320"/>
        </w:trPr>
        <w:tc>
          <w:tcPr>
            <w:tcW w:w="9696" w:type="dxa"/>
            <w:gridSpan w:val="8"/>
            <w:vAlign w:val="center"/>
          </w:tcPr>
          <w:p w14:paraId="3A7C532E" w14:textId="77777777" w:rsidR="0098421B" w:rsidRDefault="0098421B" w:rsidP="0098421B">
            <w:r>
              <w:rPr>
                <w:b/>
                <w:color w:val="990099"/>
              </w:rPr>
              <w:t>MGO pump</w:t>
            </w:r>
          </w:p>
        </w:tc>
        <w:tc>
          <w:tcPr>
            <w:tcW w:w="1010" w:type="dxa"/>
          </w:tcPr>
          <w:p w14:paraId="6380B71C" w14:textId="77777777" w:rsidR="0098421B" w:rsidRDefault="0098421B" w:rsidP="0098421B"/>
        </w:tc>
        <w:tc>
          <w:tcPr>
            <w:tcW w:w="1010" w:type="dxa"/>
          </w:tcPr>
          <w:p w14:paraId="5BFD8FF7" w14:textId="2988D059" w:rsidR="0098421B" w:rsidRDefault="0098421B" w:rsidP="0098421B">
            <w:r w:rsidRPr="00A72A05">
              <w:t>In range</w:t>
            </w:r>
          </w:p>
        </w:tc>
      </w:tr>
      <w:tr w:rsidR="00EE2CAF" w14:paraId="698D1A1F" w14:textId="77777777" w:rsidTr="00B44035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7EFEFF91" w14:textId="77777777" w:rsidR="00EE2CAF" w:rsidRDefault="00EE2CAF" w:rsidP="00EE2CAF">
            <w:r>
              <w:t>MGO pump el. motor</w:t>
            </w:r>
          </w:p>
        </w:tc>
        <w:tc>
          <w:tcPr>
            <w:tcW w:w="1436" w:type="dxa"/>
            <w:vAlign w:val="center"/>
          </w:tcPr>
          <w:p w14:paraId="179F5CFB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57BED409" w14:textId="2056DBD6" w:rsidR="00EE2CAF" w:rsidRDefault="00EE2CAF" w:rsidP="00EE2CAF">
            <w:pPr>
              <w:jc w:val="center"/>
            </w:pPr>
            <w:r w:rsidRPr="00A72A05">
              <w:t>In range</w:t>
            </w:r>
          </w:p>
        </w:tc>
        <w:tc>
          <w:tcPr>
            <w:tcW w:w="621" w:type="dxa"/>
            <w:vAlign w:val="center"/>
          </w:tcPr>
          <w:p w14:paraId="4ED948B7" w14:textId="53CA0311" w:rsidR="00EE2CAF" w:rsidRDefault="00EE2CAF" w:rsidP="00EE2CAF">
            <w:pPr>
              <w:jc w:val="center"/>
            </w:pPr>
            <w:r>
              <w:t>2</w:t>
            </w:r>
          </w:p>
        </w:tc>
        <w:tc>
          <w:tcPr>
            <w:tcW w:w="740" w:type="dxa"/>
            <w:vAlign w:val="center"/>
          </w:tcPr>
          <w:p w14:paraId="00C78075" w14:textId="77777777" w:rsidR="00EE2CAF" w:rsidRDefault="00EE2CAF" w:rsidP="00EE2CAF">
            <w:pPr>
              <w:jc w:val="center"/>
            </w:pPr>
            <w:r>
              <w:t>3495.0</w:t>
            </w:r>
          </w:p>
        </w:tc>
        <w:tc>
          <w:tcPr>
            <w:tcW w:w="872" w:type="dxa"/>
            <w:vAlign w:val="center"/>
          </w:tcPr>
          <w:p w14:paraId="0097B22B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569ACECC" w14:textId="005D07A3" w:rsidR="00EE2CAF" w:rsidRDefault="00EE2CAF" w:rsidP="00EE2CAF">
            <w:pPr>
              <w:jc w:val="center"/>
            </w:pPr>
            <w:r w:rsidRPr="00777A3D">
              <w:t>No</w:t>
            </w:r>
          </w:p>
        </w:tc>
        <w:tc>
          <w:tcPr>
            <w:tcW w:w="1129" w:type="dxa"/>
            <w:vAlign w:val="center"/>
          </w:tcPr>
          <w:p w14:paraId="0BFC4FC6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7B2E80A4" w14:textId="77777777" w:rsidTr="00B44035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65300421" w14:textId="77777777" w:rsidR="00EE2CAF" w:rsidRDefault="00EE2CAF" w:rsidP="00EE2CAF">
            <w:r>
              <w:t>MGO pump</w:t>
            </w:r>
          </w:p>
        </w:tc>
        <w:tc>
          <w:tcPr>
            <w:tcW w:w="1436" w:type="dxa"/>
            <w:vAlign w:val="center"/>
          </w:tcPr>
          <w:p w14:paraId="7E1B6344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7BBC1C83" w14:textId="1047B682" w:rsidR="00EE2CAF" w:rsidRDefault="00EE2CAF" w:rsidP="00EE2CAF">
            <w:pPr>
              <w:jc w:val="center"/>
            </w:pPr>
            <w:r w:rsidRPr="00A72A05">
              <w:t>In range</w:t>
            </w:r>
          </w:p>
        </w:tc>
        <w:tc>
          <w:tcPr>
            <w:tcW w:w="621" w:type="dxa"/>
            <w:vAlign w:val="center"/>
          </w:tcPr>
          <w:p w14:paraId="7A9ED4AF" w14:textId="07E48F00" w:rsidR="00EE2CAF" w:rsidRDefault="00EE2CAF" w:rsidP="00EE2CAF">
            <w:pPr>
              <w:jc w:val="center"/>
            </w:pPr>
            <w:r>
              <w:t>2</w:t>
            </w:r>
          </w:p>
        </w:tc>
        <w:tc>
          <w:tcPr>
            <w:tcW w:w="740" w:type="dxa"/>
            <w:vAlign w:val="center"/>
          </w:tcPr>
          <w:p w14:paraId="3A522A98" w14:textId="77777777" w:rsidR="00EE2CAF" w:rsidRDefault="00EE2CAF" w:rsidP="00EE2CAF">
            <w:pPr>
              <w:jc w:val="center"/>
            </w:pPr>
            <w:r>
              <w:t>3495.0</w:t>
            </w:r>
          </w:p>
        </w:tc>
        <w:tc>
          <w:tcPr>
            <w:tcW w:w="872" w:type="dxa"/>
            <w:vAlign w:val="center"/>
          </w:tcPr>
          <w:p w14:paraId="7D38EE25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0C14F4FC" w14:textId="0BFAB8CE" w:rsidR="00EE2CAF" w:rsidRDefault="00EE2CAF" w:rsidP="00EE2CAF">
            <w:pPr>
              <w:jc w:val="center"/>
            </w:pPr>
            <w:r w:rsidRPr="00777A3D">
              <w:t>No</w:t>
            </w:r>
          </w:p>
        </w:tc>
        <w:tc>
          <w:tcPr>
            <w:tcW w:w="1129" w:type="dxa"/>
            <w:vAlign w:val="center"/>
          </w:tcPr>
          <w:p w14:paraId="1B071E9F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98421B" w14:paraId="16AE7C87" w14:textId="3F3C6DD8" w:rsidTr="00482127">
        <w:trPr>
          <w:trHeight w:hRule="exact" w:val="320"/>
        </w:trPr>
        <w:tc>
          <w:tcPr>
            <w:tcW w:w="9696" w:type="dxa"/>
            <w:gridSpan w:val="8"/>
            <w:vAlign w:val="center"/>
          </w:tcPr>
          <w:p w14:paraId="420A0D56" w14:textId="77777777" w:rsidR="0098421B" w:rsidRDefault="0098421B" w:rsidP="0098421B">
            <w:r>
              <w:rPr>
                <w:b/>
                <w:color w:val="990099"/>
              </w:rPr>
              <w:t>ME LO pumps</w:t>
            </w:r>
          </w:p>
        </w:tc>
        <w:tc>
          <w:tcPr>
            <w:tcW w:w="1010" w:type="dxa"/>
          </w:tcPr>
          <w:p w14:paraId="0C4ED94B" w14:textId="77777777" w:rsidR="0098421B" w:rsidRDefault="0098421B" w:rsidP="0098421B"/>
        </w:tc>
        <w:tc>
          <w:tcPr>
            <w:tcW w:w="1010" w:type="dxa"/>
          </w:tcPr>
          <w:p w14:paraId="47F2B78F" w14:textId="4578D452" w:rsidR="0098421B" w:rsidRDefault="0098421B" w:rsidP="0098421B">
            <w:r w:rsidRPr="00AD0B46">
              <w:t>In range</w:t>
            </w:r>
          </w:p>
        </w:tc>
      </w:tr>
      <w:tr w:rsidR="00EE2CAF" w14:paraId="322A8408" w14:textId="77777777" w:rsidTr="00C61C1C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3EEC0A2E" w14:textId="77777777" w:rsidR="00EE2CAF" w:rsidRDefault="00EE2CAF" w:rsidP="00EE2CAF">
            <w:r>
              <w:t>ME LO pump no1 el. motor</w:t>
            </w:r>
          </w:p>
        </w:tc>
        <w:tc>
          <w:tcPr>
            <w:tcW w:w="1436" w:type="dxa"/>
            <w:vAlign w:val="center"/>
          </w:tcPr>
          <w:p w14:paraId="004F56F7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7EC7E372" w14:textId="1C8769E5" w:rsidR="00EE2CAF" w:rsidRDefault="00EE2CAF" w:rsidP="00EE2CAF">
            <w:pPr>
              <w:jc w:val="center"/>
            </w:pPr>
            <w:r w:rsidRPr="00AD0B46">
              <w:t>In range</w:t>
            </w:r>
          </w:p>
        </w:tc>
        <w:tc>
          <w:tcPr>
            <w:tcW w:w="621" w:type="dxa"/>
            <w:vAlign w:val="center"/>
          </w:tcPr>
          <w:p w14:paraId="556D8294" w14:textId="7485EEC5" w:rsidR="00EE2CAF" w:rsidRDefault="00EE2CAF" w:rsidP="00EE2CAF">
            <w:pPr>
              <w:jc w:val="center"/>
            </w:pPr>
            <w:r>
              <w:t>96</w:t>
            </w:r>
          </w:p>
        </w:tc>
        <w:tc>
          <w:tcPr>
            <w:tcW w:w="740" w:type="dxa"/>
            <w:vAlign w:val="center"/>
          </w:tcPr>
          <w:p w14:paraId="65373ADC" w14:textId="77777777" w:rsidR="00EE2CAF" w:rsidRDefault="00EE2CAF" w:rsidP="00EE2CAF">
            <w:pPr>
              <w:jc w:val="center"/>
            </w:pPr>
            <w:r>
              <w:t>1770.0</w:t>
            </w:r>
          </w:p>
        </w:tc>
        <w:tc>
          <w:tcPr>
            <w:tcW w:w="872" w:type="dxa"/>
            <w:vAlign w:val="center"/>
          </w:tcPr>
          <w:p w14:paraId="12D9F49F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4E8A446A" w14:textId="14E1410F" w:rsidR="00EE2CAF" w:rsidRDefault="00EE2CAF" w:rsidP="00EE2CAF">
            <w:pPr>
              <w:jc w:val="center"/>
            </w:pPr>
            <w:r w:rsidRPr="006958A8">
              <w:t>No</w:t>
            </w:r>
          </w:p>
        </w:tc>
        <w:tc>
          <w:tcPr>
            <w:tcW w:w="1129" w:type="dxa"/>
            <w:vAlign w:val="center"/>
          </w:tcPr>
          <w:p w14:paraId="296F6961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3FCE5C4A" w14:textId="77777777" w:rsidTr="00C61C1C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2417FFEC" w14:textId="77777777" w:rsidR="00EE2CAF" w:rsidRDefault="00EE2CAF" w:rsidP="00EE2CAF">
            <w:r>
              <w:t>ME LO pump no1</w:t>
            </w:r>
          </w:p>
        </w:tc>
        <w:tc>
          <w:tcPr>
            <w:tcW w:w="1436" w:type="dxa"/>
            <w:vAlign w:val="center"/>
          </w:tcPr>
          <w:p w14:paraId="47C1D27B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71B4990A" w14:textId="2B8F77F5" w:rsidR="00EE2CAF" w:rsidRDefault="00EE2CAF" w:rsidP="00EE2CAF">
            <w:pPr>
              <w:jc w:val="center"/>
            </w:pPr>
            <w:r w:rsidRPr="00AD0B46">
              <w:t>In range</w:t>
            </w:r>
          </w:p>
        </w:tc>
        <w:tc>
          <w:tcPr>
            <w:tcW w:w="621" w:type="dxa"/>
            <w:vAlign w:val="center"/>
          </w:tcPr>
          <w:p w14:paraId="3860051A" w14:textId="3974E386" w:rsidR="00EE2CAF" w:rsidRDefault="00EE2CAF" w:rsidP="00EE2CAF">
            <w:pPr>
              <w:jc w:val="center"/>
            </w:pPr>
            <w:r>
              <w:t>96</w:t>
            </w:r>
          </w:p>
        </w:tc>
        <w:tc>
          <w:tcPr>
            <w:tcW w:w="740" w:type="dxa"/>
            <w:vAlign w:val="center"/>
          </w:tcPr>
          <w:p w14:paraId="56B082A5" w14:textId="77777777" w:rsidR="00EE2CAF" w:rsidRDefault="00EE2CAF" w:rsidP="00EE2CAF">
            <w:pPr>
              <w:jc w:val="center"/>
            </w:pPr>
            <w:r>
              <w:t>1770.0</w:t>
            </w:r>
          </w:p>
        </w:tc>
        <w:tc>
          <w:tcPr>
            <w:tcW w:w="872" w:type="dxa"/>
            <w:vAlign w:val="center"/>
          </w:tcPr>
          <w:p w14:paraId="4C90E9BA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6E637316" w14:textId="2089A0A3" w:rsidR="00EE2CAF" w:rsidRDefault="00EE2CAF" w:rsidP="00EE2CAF">
            <w:pPr>
              <w:jc w:val="center"/>
            </w:pPr>
            <w:r w:rsidRPr="006958A8">
              <w:t>No</w:t>
            </w:r>
          </w:p>
        </w:tc>
        <w:tc>
          <w:tcPr>
            <w:tcW w:w="1129" w:type="dxa"/>
            <w:vAlign w:val="center"/>
          </w:tcPr>
          <w:p w14:paraId="7843101F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EE2CAF" w14:paraId="17E9DDD8" w14:textId="77777777" w:rsidTr="00C61C1C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6AB7536E" w14:textId="77777777" w:rsidR="00EE2CAF" w:rsidRDefault="00EE2CAF" w:rsidP="00EE2CAF">
            <w:r>
              <w:t>ME LO pump no2 el. motor</w:t>
            </w:r>
          </w:p>
        </w:tc>
        <w:tc>
          <w:tcPr>
            <w:tcW w:w="1436" w:type="dxa"/>
            <w:vAlign w:val="center"/>
          </w:tcPr>
          <w:p w14:paraId="160886EB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602CA4AF" w14:textId="3ECBD21E" w:rsidR="00EE2CAF" w:rsidRDefault="00EE2CAF" w:rsidP="00EE2CAF">
            <w:pPr>
              <w:jc w:val="center"/>
            </w:pPr>
            <w:r w:rsidRPr="00AD0B46">
              <w:t>In range</w:t>
            </w:r>
          </w:p>
        </w:tc>
        <w:tc>
          <w:tcPr>
            <w:tcW w:w="621" w:type="dxa"/>
            <w:vAlign w:val="center"/>
          </w:tcPr>
          <w:p w14:paraId="2BB6BA12" w14:textId="06F4C848" w:rsidR="00EE2CAF" w:rsidRDefault="00EE2CAF" w:rsidP="00EE2CAF">
            <w:pPr>
              <w:jc w:val="center"/>
            </w:pPr>
            <w:r>
              <w:t>493</w:t>
            </w:r>
          </w:p>
        </w:tc>
        <w:tc>
          <w:tcPr>
            <w:tcW w:w="740" w:type="dxa"/>
            <w:vAlign w:val="center"/>
          </w:tcPr>
          <w:p w14:paraId="1C0D1EFB" w14:textId="77777777" w:rsidR="00EE2CAF" w:rsidRDefault="00EE2CAF" w:rsidP="00EE2CAF">
            <w:pPr>
              <w:jc w:val="center"/>
            </w:pPr>
            <w:r>
              <w:t>1770.0</w:t>
            </w:r>
          </w:p>
        </w:tc>
        <w:tc>
          <w:tcPr>
            <w:tcW w:w="872" w:type="dxa"/>
            <w:vAlign w:val="center"/>
          </w:tcPr>
          <w:p w14:paraId="3E6A3FE0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0D21532A" w14:textId="5AE44BEE" w:rsidR="00EE2CAF" w:rsidRDefault="00EE2CAF" w:rsidP="00EE2CAF">
            <w:pPr>
              <w:jc w:val="center"/>
            </w:pPr>
            <w:r w:rsidRPr="006958A8">
              <w:t>No</w:t>
            </w:r>
          </w:p>
        </w:tc>
        <w:tc>
          <w:tcPr>
            <w:tcW w:w="1129" w:type="dxa"/>
            <w:vAlign w:val="center"/>
          </w:tcPr>
          <w:p w14:paraId="52801D1E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0FE22651" w14:textId="77777777" w:rsidTr="00C61C1C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01F06810" w14:textId="77777777" w:rsidR="00EE2CAF" w:rsidRDefault="00EE2CAF" w:rsidP="00EE2CAF">
            <w:r>
              <w:t>ME LO pump no2</w:t>
            </w:r>
          </w:p>
        </w:tc>
        <w:tc>
          <w:tcPr>
            <w:tcW w:w="1436" w:type="dxa"/>
            <w:vAlign w:val="center"/>
          </w:tcPr>
          <w:p w14:paraId="7ED4D0F3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456101C0" w14:textId="7CA935EA" w:rsidR="00EE2CAF" w:rsidRDefault="00EE2CAF" w:rsidP="00EE2CAF">
            <w:pPr>
              <w:jc w:val="center"/>
            </w:pPr>
            <w:r w:rsidRPr="00AD0B46">
              <w:t>In range</w:t>
            </w:r>
          </w:p>
        </w:tc>
        <w:tc>
          <w:tcPr>
            <w:tcW w:w="621" w:type="dxa"/>
            <w:vAlign w:val="center"/>
          </w:tcPr>
          <w:p w14:paraId="358CFCE4" w14:textId="5288CF1A" w:rsidR="00EE2CAF" w:rsidRDefault="00EE2CAF" w:rsidP="00EE2CAF">
            <w:pPr>
              <w:jc w:val="center"/>
            </w:pPr>
            <w:r>
              <w:t>493</w:t>
            </w:r>
          </w:p>
        </w:tc>
        <w:tc>
          <w:tcPr>
            <w:tcW w:w="740" w:type="dxa"/>
            <w:vAlign w:val="center"/>
          </w:tcPr>
          <w:p w14:paraId="7CCE7E02" w14:textId="77777777" w:rsidR="00EE2CAF" w:rsidRDefault="00EE2CAF" w:rsidP="00EE2CAF">
            <w:pPr>
              <w:jc w:val="center"/>
            </w:pPr>
            <w:r>
              <w:t>1770.0</w:t>
            </w:r>
          </w:p>
        </w:tc>
        <w:tc>
          <w:tcPr>
            <w:tcW w:w="872" w:type="dxa"/>
            <w:vAlign w:val="center"/>
          </w:tcPr>
          <w:p w14:paraId="18C501FF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58EA636F" w14:textId="0341C494" w:rsidR="00EE2CAF" w:rsidRDefault="00EE2CAF" w:rsidP="00EE2CAF">
            <w:pPr>
              <w:jc w:val="center"/>
            </w:pPr>
            <w:r w:rsidRPr="006958A8">
              <w:t>No</w:t>
            </w:r>
          </w:p>
        </w:tc>
        <w:tc>
          <w:tcPr>
            <w:tcW w:w="1129" w:type="dxa"/>
            <w:vAlign w:val="center"/>
          </w:tcPr>
          <w:p w14:paraId="32F58453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98421B" w14:paraId="6DD309DA" w14:textId="2C488DFC" w:rsidTr="00482127">
        <w:trPr>
          <w:trHeight w:hRule="exact" w:val="320"/>
        </w:trPr>
        <w:tc>
          <w:tcPr>
            <w:tcW w:w="9696" w:type="dxa"/>
            <w:gridSpan w:val="8"/>
            <w:vAlign w:val="center"/>
          </w:tcPr>
          <w:p w14:paraId="71E4B3CF" w14:textId="77777777" w:rsidR="0098421B" w:rsidRDefault="0098421B" w:rsidP="0098421B">
            <w:r>
              <w:rPr>
                <w:b/>
                <w:color w:val="990099"/>
              </w:rPr>
              <w:t>Stern tube LO pumps</w:t>
            </w:r>
          </w:p>
        </w:tc>
        <w:tc>
          <w:tcPr>
            <w:tcW w:w="1010" w:type="dxa"/>
          </w:tcPr>
          <w:p w14:paraId="767BC227" w14:textId="77777777" w:rsidR="0098421B" w:rsidRDefault="0098421B" w:rsidP="0098421B"/>
        </w:tc>
        <w:tc>
          <w:tcPr>
            <w:tcW w:w="1010" w:type="dxa"/>
          </w:tcPr>
          <w:p w14:paraId="04D4488F" w14:textId="5EF04920" w:rsidR="0098421B" w:rsidRDefault="0098421B" w:rsidP="0098421B">
            <w:r w:rsidRPr="007B1A6C">
              <w:t>In range</w:t>
            </w:r>
          </w:p>
        </w:tc>
      </w:tr>
      <w:tr w:rsidR="00EE2CAF" w14:paraId="0270F59B" w14:textId="77777777" w:rsidTr="007528B5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542DE190" w14:textId="77777777" w:rsidR="00EE2CAF" w:rsidRDefault="00EE2CAF" w:rsidP="00EE2CAF">
            <w:r>
              <w:t>Stern tube LO pump no1 el. motor</w:t>
            </w:r>
          </w:p>
        </w:tc>
        <w:tc>
          <w:tcPr>
            <w:tcW w:w="1436" w:type="dxa"/>
            <w:vAlign w:val="center"/>
          </w:tcPr>
          <w:p w14:paraId="7F332468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6808947A" w14:textId="76ED04E4" w:rsidR="00EE2CAF" w:rsidRDefault="00EE2CAF" w:rsidP="00EE2CAF">
            <w:pPr>
              <w:jc w:val="center"/>
            </w:pPr>
            <w:r w:rsidRPr="007B1A6C">
              <w:t>In range</w:t>
            </w:r>
          </w:p>
        </w:tc>
        <w:tc>
          <w:tcPr>
            <w:tcW w:w="621" w:type="dxa"/>
            <w:vAlign w:val="center"/>
          </w:tcPr>
          <w:p w14:paraId="2C34FF56" w14:textId="26913518" w:rsidR="00EE2CAF" w:rsidRDefault="00EE2CAF" w:rsidP="00EE2CAF">
            <w:pPr>
              <w:jc w:val="center"/>
            </w:pPr>
            <w:r>
              <w:t>N/A</w:t>
            </w:r>
          </w:p>
        </w:tc>
        <w:tc>
          <w:tcPr>
            <w:tcW w:w="740" w:type="dxa"/>
            <w:vAlign w:val="center"/>
          </w:tcPr>
          <w:p w14:paraId="0834591E" w14:textId="77777777" w:rsidR="00EE2CAF" w:rsidRDefault="00EE2CAF" w:rsidP="00EE2CAF">
            <w:pPr>
              <w:jc w:val="center"/>
            </w:pPr>
            <w:r>
              <w:t>1200.0</w:t>
            </w:r>
          </w:p>
        </w:tc>
        <w:tc>
          <w:tcPr>
            <w:tcW w:w="872" w:type="dxa"/>
            <w:vAlign w:val="center"/>
          </w:tcPr>
          <w:p w14:paraId="5B4B8354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7AFA0687" w14:textId="67803AE5" w:rsidR="00EE2CAF" w:rsidRDefault="00EE2CAF" w:rsidP="00EE2CAF">
            <w:pPr>
              <w:jc w:val="center"/>
            </w:pPr>
            <w:r w:rsidRPr="00927AD8">
              <w:t>No</w:t>
            </w:r>
          </w:p>
        </w:tc>
        <w:tc>
          <w:tcPr>
            <w:tcW w:w="1129" w:type="dxa"/>
            <w:vAlign w:val="center"/>
          </w:tcPr>
          <w:p w14:paraId="64D96127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5332F20E" w14:textId="77777777" w:rsidTr="007528B5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428AE605" w14:textId="77777777" w:rsidR="00EE2CAF" w:rsidRDefault="00EE2CAF" w:rsidP="00EE2CAF">
            <w:r>
              <w:t>Stern tube LO pump no1</w:t>
            </w:r>
          </w:p>
        </w:tc>
        <w:tc>
          <w:tcPr>
            <w:tcW w:w="1436" w:type="dxa"/>
            <w:vAlign w:val="center"/>
          </w:tcPr>
          <w:p w14:paraId="65A715D3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55FD1F7C" w14:textId="51A7BE36" w:rsidR="00EE2CAF" w:rsidRDefault="00EE2CAF" w:rsidP="00EE2CAF">
            <w:pPr>
              <w:jc w:val="center"/>
            </w:pPr>
            <w:r w:rsidRPr="007B1A6C">
              <w:t>In range</w:t>
            </w:r>
          </w:p>
        </w:tc>
        <w:tc>
          <w:tcPr>
            <w:tcW w:w="621" w:type="dxa"/>
          </w:tcPr>
          <w:p w14:paraId="6AADBE19" w14:textId="1F45622E" w:rsidR="00EE2CAF" w:rsidRDefault="00EE2CAF" w:rsidP="00EE2CAF">
            <w:pPr>
              <w:jc w:val="center"/>
            </w:pPr>
            <w:r w:rsidRPr="003B0A9B">
              <w:t>N/A</w:t>
            </w:r>
          </w:p>
        </w:tc>
        <w:tc>
          <w:tcPr>
            <w:tcW w:w="740" w:type="dxa"/>
            <w:vAlign w:val="center"/>
          </w:tcPr>
          <w:p w14:paraId="2662AE0F" w14:textId="77777777" w:rsidR="00EE2CAF" w:rsidRDefault="00EE2CAF" w:rsidP="00EE2CAF">
            <w:pPr>
              <w:jc w:val="center"/>
            </w:pPr>
            <w:r>
              <w:t>1200.0</w:t>
            </w:r>
          </w:p>
        </w:tc>
        <w:tc>
          <w:tcPr>
            <w:tcW w:w="872" w:type="dxa"/>
            <w:vAlign w:val="center"/>
          </w:tcPr>
          <w:p w14:paraId="32BC3B49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7A3B1E15" w14:textId="3D605741" w:rsidR="00EE2CAF" w:rsidRDefault="00EE2CAF" w:rsidP="00EE2CAF">
            <w:pPr>
              <w:jc w:val="center"/>
            </w:pPr>
            <w:r w:rsidRPr="00927AD8">
              <w:t>No</w:t>
            </w:r>
          </w:p>
        </w:tc>
        <w:tc>
          <w:tcPr>
            <w:tcW w:w="1129" w:type="dxa"/>
            <w:vAlign w:val="center"/>
          </w:tcPr>
          <w:p w14:paraId="48FDFF2B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28FC027C" w14:textId="77777777" w:rsidTr="007528B5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647CF054" w14:textId="77777777" w:rsidR="00EE2CAF" w:rsidRDefault="00EE2CAF" w:rsidP="00EE2CAF">
            <w:r>
              <w:t>Stern tube LO pump no2 el. motor</w:t>
            </w:r>
          </w:p>
        </w:tc>
        <w:tc>
          <w:tcPr>
            <w:tcW w:w="1436" w:type="dxa"/>
            <w:vAlign w:val="center"/>
          </w:tcPr>
          <w:p w14:paraId="281CC047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72091DA3" w14:textId="4243A325" w:rsidR="00EE2CAF" w:rsidRDefault="00EE2CAF" w:rsidP="00EE2CAF">
            <w:pPr>
              <w:jc w:val="center"/>
            </w:pPr>
            <w:r w:rsidRPr="007B1A6C">
              <w:t>In range</w:t>
            </w:r>
          </w:p>
        </w:tc>
        <w:tc>
          <w:tcPr>
            <w:tcW w:w="621" w:type="dxa"/>
          </w:tcPr>
          <w:p w14:paraId="62C2D8BE" w14:textId="43D44A9D" w:rsidR="00EE2CAF" w:rsidRDefault="00EE2CAF" w:rsidP="00EE2CAF">
            <w:pPr>
              <w:jc w:val="center"/>
            </w:pPr>
            <w:r w:rsidRPr="003B0A9B">
              <w:t>N/A</w:t>
            </w:r>
          </w:p>
        </w:tc>
        <w:tc>
          <w:tcPr>
            <w:tcW w:w="740" w:type="dxa"/>
            <w:vAlign w:val="center"/>
          </w:tcPr>
          <w:p w14:paraId="6801EBD4" w14:textId="77777777" w:rsidR="00EE2CAF" w:rsidRDefault="00EE2CAF" w:rsidP="00EE2CAF">
            <w:pPr>
              <w:jc w:val="center"/>
            </w:pPr>
            <w:r>
              <w:t>1200.0</w:t>
            </w:r>
          </w:p>
        </w:tc>
        <w:tc>
          <w:tcPr>
            <w:tcW w:w="872" w:type="dxa"/>
            <w:vAlign w:val="center"/>
          </w:tcPr>
          <w:p w14:paraId="2CC1190E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06EAFD4A" w14:textId="34004051" w:rsidR="00EE2CAF" w:rsidRDefault="00EE2CAF" w:rsidP="00EE2CAF">
            <w:pPr>
              <w:jc w:val="center"/>
            </w:pPr>
            <w:r w:rsidRPr="00927AD8">
              <w:t>No</w:t>
            </w:r>
          </w:p>
        </w:tc>
        <w:tc>
          <w:tcPr>
            <w:tcW w:w="1129" w:type="dxa"/>
            <w:vAlign w:val="center"/>
          </w:tcPr>
          <w:p w14:paraId="0003B323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49AFE4DD" w14:textId="77777777" w:rsidTr="007528B5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66F80E70" w14:textId="77777777" w:rsidR="00EE2CAF" w:rsidRDefault="00EE2CAF" w:rsidP="00EE2CAF">
            <w:r>
              <w:t>Stern tube LO pump no2</w:t>
            </w:r>
          </w:p>
        </w:tc>
        <w:tc>
          <w:tcPr>
            <w:tcW w:w="1436" w:type="dxa"/>
            <w:vAlign w:val="center"/>
          </w:tcPr>
          <w:p w14:paraId="554EB99D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483392CD" w14:textId="0CD008A2" w:rsidR="00EE2CAF" w:rsidRDefault="00EE2CAF" w:rsidP="00EE2CAF">
            <w:pPr>
              <w:jc w:val="center"/>
            </w:pPr>
            <w:r w:rsidRPr="007B1A6C">
              <w:t>In range</w:t>
            </w:r>
          </w:p>
        </w:tc>
        <w:tc>
          <w:tcPr>
            <w:tcW w:w="621" w:type="dxa"/>
          </w:tcPr>
          <w:p w14:paraId="7D93A959" w14:textId="423F42F3" w:rsidR="00EE2CAF" w:rsidRDefault="00EE2CAF" w:rsidP="00EE2CAF">
            <w:pPr>
              <w:jc w:val="center"/>
            </w:pPr>
            <w:r w:rsidRPr="003B0A9B">
              <w:t>N/A</w:t>
            </w:r>
          </w:p>
        </w:tc>
        <w:tc>
          <w:tcPr>
            <w:tcW w:w="740" w:type="dxa"/>
            <w:vAlign w:val="center"/>
          </w:tcPr>
          <w:p w14:paraId="24D4A43C" w14:textId="77777777" w:rsidR="00EE2CAF" w:rsidRDefault="00EE2CAF" w:rsidP="00EE2CAF">
            <w:pPr>
              <w:jc w:val="center"/>
            </w:pPr>
            <w:r>
              <w:t>1200.0</w:t>
            </w:r>
          </w:p>
        </w:tc>
        <w:tc>
          <w:tcPr>
            <w:tcW w:w="872" w:type="dxa"/>
            <w:vAlign w:val="center"/>
          </w:tcPr>
          <w:p w14:paraId="0CAD50AA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6FFC4C71" w14:textId="08B025E4" w:rsidR="00EE2CAF" w:rsidRDefault="00EE2CAF" w:rsidP="00EE2CAF">
            <w:pPr>
              <w:jc w:val="center"/>
            </w:pPr>
            <w:r w:rsidRPr="00927AD8">
              <w:t>No</w:t>
            </w:r>
          </w:p>
        </w:tc>
        <w:tc>
          <w:tcPr>
            <w:tcW w:w="1129" w:type="dxa"/>
            <w:vAlign w:val="center"/>
          </w:tcPr>
          <w:p w14:paraId="3D0D7E37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98421B" w14:paraId="1F36A27B" w14:textId="37D68C8C" w:rsidTr="00482127">
        <w:trPr>
          <w:trHeight w:hRule="exact" w:val="320"/>
        </w:trPr>
        <w:tc>
          <w:tcPr>
            <w:tcW w:w="9696" w:type="dxa"/>
            <w:gridSpan w:val="8"/>
            <w:vAlign w:val="center"/>
          </w:tcPr>
          <w:p w14:paraId="7BEBC6CD" w14:textId="77777777" w:rsidR="0098421B" w:rsidRDefault="0098421B" w:rsidP="0098421B">
            <w:r>
              <w:rPr>
                <w:b/>
                <w:color w:val="990099"/>
              </w:rPr>
              <w:t>Aux boiler feed water pumps</w:t>
            </w:r>
          </w:p>
        </w:tc>
        <w:tc>
          <w:tcPr>
            <w:tcW w:w="1010" w:type="dxa"/>
          </w:tcPr>
          <w:p w14:paraId="3CDAA2FD" w14:textId="77777777" w:rsidR="0098421B" w:rsidRDefault="0098421B" w:rsidP="0098421B"/>
        </w:tc>
        <w:tc>
          <w:tcPr>
            <w:tcW w:w="1010" w:type="dxa"/>
          </w:tcPr>
          <w:p w14:paraId="2AAB8C5E" w14:textId="1234BE6E" w:rsidR="0098421B" w:rsidRDefault="0098421B" w:rsidP="0098421B">
            <w:r w:rsidRPr="00774A61">
              <w:t>In range</w:t>
            </w:r>
          </w:p>
        </w:tc>
      </w:tr>
      <w:tr w:rsidR="00EE2CAF" w14:paraId="4F3E7A32" w14:textId="77777777" w:rsidTr="00F90837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0E0413D7" w14:textId="77777777" w:rsidR="00EE2CAF" w:rsidRDefault="00EE2CAF" w:rsidP="00EE2CAF">
            <w:r>
              <w:t>Aux boiler feed water pump no1 el. motor</w:t>
            </w:r>
          </w:p>
        </w:tc>
        <w:tc>
          <w:tcPr>
            <w:tcW w:w="1436" w:type="dxa"/>
            <w:vAlign w:val="center"/>
          </w:tcPr>
          <w:p w14:paraId="4D79D9B3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56A18384" w14:textId="46DCA14F" w:rsidR="00EE2CAF" w:rsidRDefault="00EE2CAF" w:rsidP="00EE2CAF">
            <w:pPr>
              <w:jc w:val="center"/>
            </w:pPr>
            <w:r w:rsidRPr="00774A61">
              <w:t>In range</w:t>
            </w:r>
          </w:p>
        </w:tc>
        <w:tc>
          <w:tcPr>
            <w:tcW w:w="621" w:type="dxa"/>
            <w:vAlign w:val="center"/>
          </w:tcPr>
          <w:p w14:paraId="0D3F307B" w14:textId="0FF83CEC" w:rsidR="00EE2CAF" w:rsidRDefault="00EE2CAF" w:rsidP="00EE2CAF">
            <w:pPr>
              <w:jc w:val="center"/>
            </w:pPr>
            <w:r>
              <w:t>0</w:t>
            </w:r>
          </w:p>
        </w:tc>
        <w:tc>
          <w:tcPr>
            <w:tcW w:w="740" w:type="dxa"/>
            <w:vAlign w:val="center"/>
          </w:tcPr>
          <w:p w14:paraId="4C3383C6" w14:textId="77777777" w:rsidR="00EE2CAF" w:rsidRDefault="00EE2CAF" w:rsidP="00EE2CAF">
            <w:pPr>
              <w:jc w:val="center"/>
            </w:pPr>
            <w:r>
              <w:t>3490.0</w:t>
            </w:r>
          </w:p>
        </w:tc>
        <w:tc>
          <w:tcPr>
            <w:tcW w:w="872" w:type="dxa"/>
            <w:vAlign w:val="center"/>
          </w:tcPr>
          <w:p w14:paraId="6F531965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6202290E" w14:textId="6675B72E" w:rsidR="00EE2CAF" w:rsidRDefault="00EE2CAF" w:rsidP="00EE2CAF">
            <w:pPr>
              <w:jc w:val="center"/>
            </w:pPr>
            <w:r w:rsidRPr="00853755">
              <w:t>No</w:t>
            </w:r>
          </w:p>
        </w:tc>
        <w:tc>
          <w:tcPr>
            <w:tcW w:w="1129" w:type="dxa"/>
            <w:vAlign w:val="center"/>
          </w:tcPr>
          <w:p w14:paraId="07EDF78C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10-02-2026</w:t>
            </w:r>
          </w:p>
        </w:tc>
      </w:tr>
      <w:tr w:rsidR="00EE2CAF" w14:paraId="1F838AA3" w14:textId="77777777" w:rsidTr="00F90837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2AE29CD1" w14:textId="77777777" w:rsidR="00EE2CAF" w:rsidRDefault="00EE2CAF" w:rsidP="00EE2CAF">
            <w:r>
              <w:t>Aux boiler feed water pump no1</w:t>
            </w:r>
          </w:p>
        </w:tc>
        <w:tc>
          <w:tcPr>
            <w:tcW w:w="1436" w:type="dxa"/>
            <w:vAlign w:val="center"/>
          </w:tcPr>
          <w:p w14:paraId="52A6D0CC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64A4F7E6" w14:textId="41E95D76" w:rsidR="00EE2CAF" w:rsidRDefault="00EE2CAF" w:rsidP="00EE2CAF">
            <w:pPr>
              <w:jc w:val="center"/>
            </w:pPr>
            <w:r w:rsidRPr="00774A61">
              <w:t>In range</w:t>
            </w:r>
          </w:p>
        </w:tc>
        <w:tc>
          <w:tcPr>
            <w:tcW w:w="621" w:type="dxa"/>
            <w:vAlign w:val="center"/>
          </w:tcPr>
          <w:p w14:paraId="27C731EF" w14:textId="4145D8A4" w:rsidR="00EE2CAF" w:rsidRDefault="00EE2CAF" w:rsidP="00EE2CAF">
            <w:pPr>
              <w:jc w:val="center"/>
            </w:pPr>
            <w:r>
              <w:t>0</w:t>
            </w:r>
          </w:p>
        </w:tc>
        <w:tc>
          <w:tcPr>
            <w:tcW w:w="740" w:type="dxa"/>
            <w:vAlign w:val="center"/>
          </w:tcPr>
          <w:p w14:paraId="1FD36F93" w14:textId="77777777" w:rsidR="00EE2CAF" w:rsidRDefault="00EE2CAF" w:rsidP="00EE2CAF">
            <w:pPr>
              <w:jc w:val="center"/>
            </w:pPr>
            <w:r>
              <w:t>3490.0</w:t>
            </w:r>
          </w:p>
        </w:tc>
        <w:tc>
          <w:tcPr>
            <w:tcW w:w="872" w:type="dxa"/>
            <w:vAlign w:val="center"/>
          </w:tcPr>
          <w:p w14:paraId="0D6C1466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0657572A" w14:textId="4D015DE4" w:rsidR="00EE2CAF" w:rsidRDefault="00EE2CAF" w:rsidP="00EE2CAF">
            <w:pPr>
              <w:jc w:val="center"/>
            </w:pPr>
            <w:r w:rsidRPr="00853755">
              <w:t>No</w:t>
            </w:r>
          </w:p>
        </w:tc>
        <w:tc>
          <w:tcPr>
            <w:tcW w:w="1129" w:type="dxa"/>
            <w:vAlign w:val="center"/>
          </w:tcPr>
          <w:p w14:paraId="5FB78C05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10-02-2026</w:t>
            </w:r>
          </w:p>
        </w:tc>
      </w:tr>
      <w:tr w:rsidR="00EE2CAF" w14:paraId="0BCA2CD3" w14:textId="77777777" w:rsidTr="00F90837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146A5B7F" w14:textId="77777777" w:rsidR="00EE2CAF" w:rsidRDefault="00EE2CAF" w:rsidP="00EE2CAF">
            <w:r>
              <w:t>Aux boiler feed water pump no2 el. motor</w:t>
            </w:r>
          </w:p>
        </w:tc>
        <w:tc>
          <w:tcPr>
            <w:tcW w:w="1436" w:type="dxa"/>
            <w:vAlign w:val="center"/>
          </w:tcPr>
          <w:p w14:paraId="4F44C72A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1C9980A9" w14:textId="697DA7FE" w:rsidR="00EE2CAF" w:rsidRDefault="00EE2CAF" w:rsidP="00EE2CAF">
            <w:pPr>
              <w:jc w:val="center"/>
            </w:pPr>
            <w:r w:rsidRPr="00774A61">
              <w:t>In range</w:t>
            </w:r>
          </w:p>
        </w:tc>
        <w:tc>
          <w:tcPr>
            <w:tcW w:w="621" w:type="dxa"/>
            <w:vAlign w:val="center"/>
          </w:tcPr>
          <w:p w14:paraId="47E9842C" w14:textId="7C82DEF0" w:rsidR="00EE2CAF" w:rsidRDefault="00EE2CAF" w:rsidP="00EE2CAF">
            <w:pPr>
              <w:jc w:val="center"/>
            </w:pPr>
            <w:r>
              <w:t>23</w:t>
            </w:r>
          </w:p>
        </w:tc>
        <w:tc>
          <w:tcPr>
            <w:tcW w:w="740" w:type="dxa"/>
            <w:vAlign w:val="center"/>
          </w:tcPr>
          <w:p w14:paraId="64806F56" w14:textId="77777777" w:rsidR="00EE2CAF" w:rsidRDefault="00EE2CAF" w:rsidP="00EE2CAF">
            <w:pPr>
              <w:jc w:val="center"/>
            </w:pPr>
            <w:r>
              <w:t>3490.0</w:t>
            </w:r>
          </w:p>
        </w:tc>
        <w:tc>
          <w:tcPr>
            <w:tcW w:w="872" w:type="dxa"/>
            <w:vAlign w:val="center"/>
          </w:tcPr>
          <w:p w14:paraId="2E3C30E7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562CCEA8" w14:textId="487BC92C" w:rsidR="00EE2CAF" w:rsidRDefault="00EE2CAF" w:rsidP="00EE2CAF">
            <w:pPr>
              <w:jc w:val="center"/>
            </w:pPr>
            <w:r w:rsidRPr="00853755">
              <w:t>No</w:t>
            </w:r>
          </w:p>
        </w:tc>
        <w:tc>
          <w:tcPr>
            <w:tcW w:w="1129" w:type="dxa"/>
            <w:vAlign w:val="center"/>
          </w:tcPr>
          <w:p w14:paraId="1000DA7A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10-02-2026</w:t>
            </w:r>
          </w:p>
        </w:tc>
      </w:tr>
      <w:tr w:rsidR="00EE2CAF" w14:paraId="1B753ED6" w14:textId="77777777" w:rsidTr="00F90837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66265E76" w14:textId="77777777" w:rsidR="00EE2CAF" w:rsidRDefault="00EE2CAF" w:rsidP="00EE2CAF">
            <w:r>
              <w:t>Aux boiler feed water pump no2</w:t>
            </w:r>
          </w:p>
        </w:tc>
        <w:tc>
          <w:tcPr>
            <w:tcW w:w="1436" w:type="dxa"/>
            <w:vAlign w:val="center"/>
          </w:tcPr>
          <w:p w14:paraId="6902BD77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292B6DF3" w14:textId="1FDBC82D" w:rsidR="00EE2CAF" w:rsidRDefault="00EE2CAF" w:rsidP="00EE2CAF">
            <w:pPr>
              <w:jc w:val="center"/>
            </w:pPr>
            <w:r w:rsidRPr="00774A61">
              <w:t>In range</w:t>
            </w:r>
          </w:p>
        </w:tc>
        <w:tc>
          <w:tcPr>
            <w:tcW w:w="621" w:type="dxa"/>
            <w:vAlign w:val="center"/>
          </w:tcPr>
          <w:p w14:paraId="0225D674" w14:textId="43CB505A" w:rsidR="00EE2CAF" w:rsidRDefault="00EE2CAF" w:rsidP="00EE2CAF">
            <w:pPr>
              <w:jc w:val="center"/>
            </w:pPr>
            <w:r>
              <w:t>23</w:t>
            </w:r>
          </w:p>
        </w:tc>
        <w:tc>
          <w:tcPr>
            <w:tcW w:w="740" w:type="dxa"/>
            <w:vAlign w:val="center"/>
          </w:tcPr>
          <w:p w14:paraId="00A0C516" w14:textId="77777777" w:rsidR="00EE2CAF" w:rsidRDefault="00EE2CAF" w:rsidP="00EE2CAF">
            <w:pPr>
              <w:jc w:val="center"/>
            </w:pPr>
            <w:r>
              <w:t>3490.0</w:t>
            </w:r>
          </w:p>
        </w:tc>
        <w:tc>
          <w:tcPr>
            <w:tcW w:w="872" w:type="dxa"/>
            <w:vAlign w:val="center"/>
          </w:tcPr>
          <w:p w14:paraId="32B57F2A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77DC3222" w14:textId="4FE1728D" w:rsidR="00EE2CAF" w:rsidRDefault="00EE2CAF" w:rsidP="00EE2CAF">
            <w:pPr>
              <w:jc w:val="center"/>
            </w:pPr>
            <w:r w:rsidRPr="00853755">
              <w:t>No</w:t>
            </w:r>
          </w:p>
        </w:tc>
        <w:tc>
          <w:tcPr>
            <w:tcW w:w="1129" w:type="dxa"/>
            <w:vAlign w:val="center"/>
          </w:tcPr>
          <w:p w14:paraId="557C4523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10-02-2026</w:t>
            </w:r>
          </w:p>
        </w:tc>
      </w:tr>
      <w:tr w:rsidR="0098421B" w14:paraId="018F7C52" w14:textId="14A2B915" w:rsidTr="00482127">
        <w:trPr>
          <w:trHeight w:hRule="exact" w:val="320"/>
        </w:trPr>
        <w:tc>
          <w:tcPr>
            <w:tcW w:w="9696" w:type="dxa"/>
            <w:gridSpan w:val="8"/>
            <w:vAlign w:val="center"/>
          </w:tcPr>
          <w:p w14:paraId="7BF85987" w14:textId="77777777" w:rsidR="0098421B" w:rsidRDefault="0098421B" w:rsidP="0098421B">
            <w:r>
              <w:rPr>
                <w:b/>
                <w:color w:val="990099"/>
              </w:rPr>
              <w:t>HFO separators</w:t>
            </w:r>
          </w:p>
        </w:tc>
        <w:tc>
          <w:tcPr>
            <w:tcW w:w="1010" w:type="dxa"/>
          </w:tcPr>
          <w:p w14:paraId="41A30D21" w14:textId="77777777" w:rsidR="0098421B" w:rsidRDefault="0098421B" w:rsidP="0098421B"/>
        </w:tc>
        <w:tc>
          <w:tcPr>
            <w:tcW w:w="1010" w:type="dxa"/>
          </w:tcPr>
          <w:p w14:paraId="273B952A" w14:textId="33D62E7F" w:rsidR="0098421B" w:rsidRDefault="0098421B" w:rsidP="0098421B">
            <w:r w:rsidRPr="00C542EF">
              <w:t>In range</w:t>
            </w:r>
          </w:p>
        </w:tc>
      </w:tr>
      <w:tr w:rsidR="00EE2CAF" w14:paraId="784B1281" w14:textId="77777777" w:rsidTr="00B11009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78A0F508" w14:textId="77777777" w:rsidR="00EE2CAF" w:rsidRDefault="00EE2CAF" w:rsidP="00EE2CAF">
            <w:r>
              <w:t>HFO separator no1 el. motor</w:t>
            </w:r>
          </w:p>
        </w:tc>
        <w:tc>
          <w:tcPr>
            <w:tcW w:w="1436" w:type="dxa"/>
            <w:vAlign w:val="center"/>
          </w:tcPr>
          <w:p w14:paraId="51E52A4B" w14:textId="77777777" w:rsidR="00EE2CAF" w:rsidRDefault="00EE2CAF" w:rsidP="00EE2CAF">
            <w:pPr>
              <w:jc w:val="center"/>
            </w:pPr>
            <w:r>
              <w:t>Under full load, 30min after starting and after flushing separator</w:t>
            </w:r>
          </w:p>
        </w:tc>
        <w:tc>
          <w:tcPr>
            <w:tcW w:w="1010" w:type="dxa"/>
          </w:tcPr>
          <w:p w14:paraId="5F946453" w14:textId="53D4BFF1" w:rsidR="00EE2CAF" w:rsidRDefault="00EE2CAF" w:rsidP="00EE2CAF">
            <w:pPr>
              <w:jc w:val="center"/>
            </w:pPr>
            <w:r w:rsidRPr="00C542EF">
              <w:t>In range</w:t>
            </w:r>
          </w:p>
        </w:tc>
        <w:tc>
          <w:tcPr>
            <w:tcW w:w="621" w:type="dxa"/>
            <w:vAlign w:val="center"/>
          </w:tcPr>
          <w:p w14:paraId="5AD99F44" w14:textId="5EC422FC" w:rsidR="00EE2CAF" w:rsidRDefault="00EE2CAF" w:rsidP="00EE2CAF">
            <w:pPr>
              <w:jc w:val="center"/>
            </w:pPr>
            <w:r>
              <w:t>24</w:t>
            </w:r>
          </w:p>
        </w:tc>
        <w:tc>
          <w:tcPr>
            <w:tcW w:w="740" w:type="dxa"/>
            <w:vAlign w:val="center"/>
          </w:tcPr>
          <w:p w14:paraId="69BFC8BF" w14:textId="77777777" w:rsidR="00EE2CAF" w:rsidRDefault="00EE2CAF" w:rsidP="00EE2CAF">
            <w:pPr>
              <w:jc w:val="center"/>
            </w:pPr>
            <w:r>
              <w:t>3525.0</w:t>
            </w:r>
          </w:p>
        </w:tc>
        <w:tc>
          <w:tcPr>
            <w:tcW w:w="872" w:type="dxa"/>
            <w:vAlign w:val="center"/>
          </w:tcPr>
          <w:p w14:paraId="7D852771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78471501" w14:textId="67901395" w:rsidR="00EE2CAF" w:rsidRDefault="00EE2CAF" w:rsidP="00EE2CAF">
            <w:pPr>
              <w:jc w:val="center"/>
            </w:pPr>
            <w:r w:rsidRPr="00542045">
              <w:t>No</w:t>
            </w:r>
          </w:p>
        </w:tc>
        <w:tc>
          <w:tcPr>
            <w:tcW w:w="1129" w:type="dxa"/>
            <w:vAlign w:val="center"/>
          </w:tcPr>
          <w:p w14:paraId="59FDCA69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10-02-2026</w:t>
            </w:r>
          </w:p>
        </w:tc>
      </w:tr>
      <w:tr w:rsidR="00EE2CAF" w14:paraId="3FD08B2C" w14:textId="77777777" w:rsidTr="00B11009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7311E26F" w14:textId="77777777" w:rsidR="00EE2CAF" w:rsidRDefault="00EE2CAF" w:rsidP="00EE2CAF">
            <w:r>
              <w:t>HFO separator no1</w:t>
            </w:r>
          </w:p>
        </w:tc>
        <w:tc>
          <w:tcPr>
            <w:tcW w:w="1436" w:type="dxa"/>
            <w:vAlign w:val="center"/>
          </w:tcPr>
          <w:p w14:paraId="1028BB08" w14:textId="77777777" w:rsidR="00EE2CAF" w:rsidRDefault="00EE2CAF" w:rsidP="00EE2CAF">
            <w:pPr>
              <w:jc w:val="center"/>
            </w:pPr>
            <w:r>
              <w:t>Under full load, 30min after starting and after flushing separator</w:t>
            </w:r>
          </w:p>
        </w:tc>
        <w:tc>
          <w:tcPr>
            <w:tcW w:w="1010" w:type="dxa"/>
          </w:tcPr>
          <w:p w14:paraId="059BDB61" w14:textId="282E96E0" w:rsidR="00EE2CAF" w:rsidRDefault="00EE2CAF" w:rsidP="00EE2CAF">
            <w:pPr>
              <w:jc w:val="center"/>
            </w:pPr>
            <w:r w:rsidRPr="00C542EF">
              <w:t>In range</w:t>
            </w:r>
          </w:p>
        </w:tc>
        <w:tc>
          <w:tcPr>
            <w:tcW w:w="621" w:type="dxa"/>
            <w:vAlign w:val="center"/>
          </w:tcPr>
          <w:p w14:paraId="473BD7ED" w14:textId="17E48917" w:rsidR="00EE2CAF" w:rsidRDefault="00EE2CAF" w:rsidP="00EE2CAF">
            <w:pPr>
              <w:jc w:val="center"/>
            </w:pPr>
            <w:r>
              <w:t>24</w:t>
            </w:r>
          </w:p>
        </w:tc>
        <w:tc>
          <w:tcPr>
            <w:tcW w:w="740" w:type="dxa"/>
            <w:vAlign w:val="center"/>
          </w:tcPr>
          <w:p w14:paraId="5DD78812" w14:textId="77777777" w:rsidR="00EE2CAF" w:rsidRDefault="00EE2CAF" w:rsidP="00EE2CAF">
            <w:pPr>
              <w:jc w:val="center"/>
            </w:pPr>
            <w:r>
              <w:t>9307.0</w:t>
            </w:r>
          </w:p>
        </w:tc>
        <w:tc>
          <w:tcPr>
            <w:tcW w:w="872" w:type="dxa"/>
            <w:vAlign w:val="center"/>
          </w:tcPr>
          <w:p w14:paraId="308C06BD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06EB3F3B" w14:textId="1D4C2D19" w:rsidR="00EE2CAF" w:rsidRDefault="00EE2CAF" w:rsidP="00EE2CAF">
            <w:pPr>
              <w:jc w:val="center"/>
            </w:pPr>
            <w:r w:rsidRPr="00542045">
              <w:t>No</w:t>
            </w:r>
          </w:p>
        </w:tc>
        <w:tc>
          <w:tcPr>
            <w:tcW w:w="1129" w:type="dxa"/>
            <w:vAlign w:val="center"/>
          </w:tcPr>
          <w:p w14:paraId="09E56140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10-02-2026</w:t>
            </w:r>
          </w:p>
        </w:tc>
      </w:tr>
      <w:tr w:rsidR="00EE2CAF" w14:paraId="2383C85E" w14:textId="77777777" w:rsidTr="00B11009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3E77F64B" w14:textId="77777777" w:rsidR="00EE2CAF" w:rsidRDefault="00EE2CAF" w:rsidP="00EE2CAF">
            <w:r>
              <w:t>HFO separator no2 el. motor</w:t>
            </w:r>
          </w:p>
        </w:tc>
        <w:tc>
          <w:tcPr>
            <w:tcW w:w="1436" w:type="dxa"/>
            <w:vAlign w:val="center"/>
          </w:tcPr>
          <w:p w14:paraId="1B3076E3" w14:textId="77777777" w:rsidR="00EE2CAF" w:rsidRDefault="00EE2CAF" w:rsidP="00EE2CAF">
            <w:pPr>
              <w:jc w:val="center"/>
            </w:pPr>
            <w:r>
              <w:t>Under full load, 30min after starting and after flushing separator</w:t>
            </w:r>
          </w:p>
        </w:tc>
        <w:tc>
          <w:tcPr>
            <w:tcW w:w="1010" w:type="dxa"/>
          </w:tcPr>
          <w:p w14:paraId="2D4D9B90" w14:textId="3928C009" w:rsidR="00EE2CAF" w:rsidRDefault="00EE2CAF" w:rsidP="00EE2CAF">
            <w:pPr>
              <w:jc w:val="center"/>
            </w:pPr>
            <w:r w:rsidRPr="00C542EF">
              <w:t>In range</w:t>
            </w:r>
          </w:p>
        </w:tc>
        <w:tc>
          <w:tcPr>
            <w:tcW w:w="621" w:type="dxa"/>
            <w:vAlign w:val="center"/>
          </w:tcPr>
          <w:p w14:paraId="1555A687" w14:textId="3DFB7ABA" w:rsidR="00EE2CAF" w:rsidRDefault="00EE2CAF" w:rsidP="00EE2CAF">
            <w:pPr>
              <w:jc w:val="center"/>
            </w:pPr>
            <w:r>
              <w:t>344</w:t>
            </w:r>
          </w:p>
        </w:tc>
        <w:tc>
          <w:tcPr>
            <w:tcW w:w="740" w:type="dxa"/>
            <w:vAlign w:val="center"/>
          </w:tcPr>
          <w:p w14:paraId="11E239E6" w14:textId="77777777" w:rsidR="00EE2CAF" w:rsidRDefault="00EE2CAF" w:rsidP="00EE2CAF">
            <w:pPr>
              <w:jc w:val="center"/>
            </w:pPr>
            <w:r>
              <w:t>3525.0</w:t>
            </w:r>
          </w:p>
        </w:tc>
        <w:tc>
          <w:tcPr>
            <w:tcW w:w="872" w:type="dxa"/>
            <w:vAlign w:val="center"/>
          </w:tcPr>
          <w:p w14:paraId="2ED3F084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13BEC821" w14:textId="0E6AD620" w:rsidR="00EE2CAF" w:rsidRDefault="00EE2CAF" w:rsidP="00EE2CAF">
            <w:pPr>
              <w:jc w:val="center"/>
            </w:pPr>
            <w:r w:rsidRPr="00542045">
              <w:t>No</w:t>
            </w:r>
          </w:p>
        </w:tc>
        <w:tc>
          <w:tcPr>
            <w:tcW w:w="1129" w:type="dxa"/>
            <w:vAlign w:val="center"/>
          </w:tcPr>
          <w:p w14:paraId="19105B1B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27-02-2026</w:t>
            </w:r>
          </w:p>
        </w:tc>
      </w:tr>
      <w:tr w:rsidR="00EE2CAF" w14:paraId="6891208B" w14:textId="77777777" w:rsidTr="00B11009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11AA8269" w14:textId="77777777" w:rsidR="00EE2CAF" w:rsidRDefault="00EE2CAF" w:rsidP="00EE2CAF">
            <w:r>
              <w:t>HFO separator no2</w:t>
            </w:r>
          </w:p>
        </w:tc>
        <w:tc>
          <w:tcPr>
            <w:tcW w:w="1436" w:type="dxa"/>
            <w:vAlign w:val="center"/>
          </w:tcPr>
          <w:p w14:paraId="5559BBD4" w14:textId="77777777" w:rsidR="00EE2CAF" w:rsidRDefault="00EE2CAF" w:rsidP="00EE2CAF">
            <w:pPr>
              <w:jc w:val="center"/>
            </w:pPr>
            <w:r>
              <w:t>Under full load, 30min after starting and after flushing separator</w:t>
            </w:r>
          </w:p>
        </w:tc>
        <w:tc>
          <w:tcPr>
            <w:tcW w:w="1010" w:type="dxa"/>
          </w:tcPr>
          <w:p w14:paraId="6E878B01" w14:textId="072A27A9" w:rsidR="00EE2CAF" w:rsidRDefault="00EE2CAF" w:rsidP="00EE2CAF">
            <w:pPr>
              <w:jc w:val="center"/>
            </w:pPr>
            <w:r w:rsidRPr="00C542EF">
              <w:t>In range</w:t>
            </w:r>
          </w:p>
        </w:tc>
        <w:tc>
          <w:tcPr>
            <w:tcW w:w="621" w:type="dxa"/>
            <w:vAlign w:val="center"/>
          </w:tcPr>
          <w:p w14:paraId="60ECA125" w14:textId="22719C76" w:rsidR="00EE2CAF" w:rsidRDefault="00EE2CAF" w:rsidP="00EE2CAF">
            <w:pPr>
              <w:jc w:val="center"/>
            </w:pPr>
            <w:r>
              <w:t>344</w:t>
            </w:r>
          </w:p>
        </w:tc>
        <w:tc>
          <w:tcPr>
            <w:tcW w:w="740" w:type="dxa"/>
            <w:vAlign w:val="center"/>
          </w:tcPr>
          <w:p w14:paraId="70EEE4FA" w14:textId="77777777" w:rsidR="00EE2CAF" w:rsidRDefault="00EE2CAF" w:rsidP="00EE2CAF">
            <w:pPr>
              <w:jc w:val="center"/>
            </w:pPr>
            <w:r>
              <w:t>9307.0</w:t>
            </w:r>
          </w:p>
        </w:tc>
        <w:tc>
          <w:tcPr>
            <w:tcW w:w="872" w:type="dxa"/>
            <w:vAlign w:val="center"/>
          </w:tcPr>
          <w:p w14:paraId="17D3312D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1C12439F" w14:textId="33A54C63" w:rsidR="00EE2CAF" w:rsidRDefault="00EE2CAF" w:rsidP="00EE2CAF">
            <w:pPr>
              <w:jc w:val="center"/>
            </w:pPr>
            <w:r w:rsidRPr="00542045">
              <w:t>No</w:t>
            </w:r>
          </w:p>
        </w:tc>
        <w:tc>
          <w:tcPr>
            <w:tcW w:w="1129" w:type="dxa"/>
            <w:vAlign w:val="center"/>
          </w:tcPr>
          <w:p w14:paraId="03B8EE0D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27-02-2026</w:t>
            </w:r>
          </w:p>
        </w:tc>
      </w:tr>
      <w:tr w:rsidR="0098421B" w14:paraId="16965594" w14:textId="6B5BDDAD" w:rsidTr="00482127">
        <w:trPr>
          <w:trHeight w:hRule="exact" w:val="320"/>
        </w:trPr>
        <w:tc>
          <w:tcPr>
            <w:tcW w:w="9696" w:type="dxa"/>
            <w:gridSpan w:val="8"/>
            <w:vAlign w:val="center"/>
          </w:tcPr>
          <w:p w14:paraId="229A5AB3" w14:textId="77777777" w:rsidR="0098421B" w:rsidRDefault="0098421B" w:rsidP="0098421B">
            <w:r>
              <w:rPr>
                <w:b/>
                <w:color w:val="990099"/>
              </w:rPr>
              <w:t>LO separators</w:t>
            </w:r>
          </w:p>
        </w:tc>
        <w:tc>
          <w:tcPr>
            <w:tcW w:w="1010" w:type="dxa"/>
          </w:tcPr>
          <w:p w14:paraId="3E542FD5" w14:textId="77777777" w:rsidR="0098421B" w:rsidRDefault="0098421B" w:rsidP="0098421B"/>
        </w:tc>
        <w:tc>
          <w:tcPr>
            <w:tcW w:w="1010" w:type="dxa"/>
          </w:tcPr>
          <w:p w14:paraId="3EBBCD21" w14:textId="45B94128" w:rsidR="0098421B" w:rsidRDefault="0098421B" w:rsidP="0098421B">
            <w:r w:rsidRPr="0040577B">
              <w:t>In range</w:t>
            </w:r>
          </w:p>
        </w:tc>
      </w:tr>
      <w:tr w:rsidR="00EE2CAF" w14:paraId="3C50766C" w14:textId="77777777" w:rsidTr="00B06DA7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205DCC5C" w14:textId="77777777" w:rsidR="00EE2CAF" w:rsidRDefault="00EE2CAF" w:rsidP="00EE2CAF">
            <w:r>
              <w:t>LO separator no1 el. motor</w:t>
            </w:r>
          </w:p>
        </w:tc>
        <w:tc>
          <w:tcPr>
            <w:tcW w:w="1436" w:type="dxa"/>
            <w:vAlign w:val="center"/>
          </w:tcPr>
          <w:p w14:paraId="4975A4BC" w14:textId="77777777" w:rsidR="00EE2CAF" w:rsidRDefault="00EE2CAF" w:rsidP="00EE2CAF">
            <w:pPr>
              <w:jc w:val="center"/>
            </w:pPr>
            <w:r>
              <w:t>Under full load, 30min after starting and after flushing separator</w:t>
            </w:r>
          </w:p>
        </w:tc>
        <w:tc>
          <w:tcPr>
            <w:tcW w:w="1010" w:type="dxa"/>
          </w:tcPr>
          <w:p w14:paraId="413DACCB" w14:textId="3ECDD6AF" w:rsidR="00EE2CAF" w:rsidRDefault="00EE2CAF" w:rsidP="00EE2CAF">
            <w:pPr>
              <w:jc w:val="center"/>
            </w:pPr>
            <w:r w:rsidRPr="0040577B">
              <w:t>In range</w:t>
            </w:r>
          </w:p>
        </w:tc>
        <w:tc>
          <w:tcPr>
            <w:tcW w:w="621" w:type="dxa"/>
            <w:vAlign w:val="center"/>
          </w:tcPr>
          <w:p w14:paraId="761AC22E" w14:textId="152C13A9" w:rsidR="00EE2CAF" w:rsidRDefault="00EE2CAF" w:rsidP="00EE2CAF">
            <w:pPr>
              <w:jc w:val="center"/>
            </w:pPr>
            <w:r>
              <w:t>461</w:t>
            </w:r>
          </w:p>
        </w:tc>
        <w:tc>
          <w:tcPr>
            <w:tcW w:w="740" w:type="dxa"/>
            <w:vAlign w:val="center"/>
          </w:tcPr>
          <w:p w14:paraId="7B986820" w14:textId="77777777" w:rsidR="00EE2CAF" w:rsidRDefault="00EE2CAF" w:rsidP="00EE2CAF">
            <w:pPr>
              <w:jc w:val="center"/>
            </w:pPr>
            <w:r>
              <w:t>3525.0</w:t>
            </w:r>
          </w:p>
        </w:tc>
        <w:tc>
          <w:tcPr>
            <w:tcW w:w="872" w:type="dxa"/>
            <w:vAlign w:val="center"/>
          </w:tcPr>
          <w:p w14:paraId="20DF98ED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3CFA74F8" w14:textId="7242691F" w:rsidR="00EE2CAF" w:rsidRDefault="00EE2CAF" w:rsidP="00EE2CAF">
            <w:pPr>
              <w:jc w:val="center"/>
            </w:pPr>
            <w:r w:rsidRPr="00612E3B">
              <w:t>No</w:t>
            </w:r>
          </w:p>
        </w:tc>
        <w:tc>
          <w:tcPr>
            <w:tcW w:w="1129" w:type="dxa"/>
            <w:vAlign w:val="center"/>
          </w:tcPr>
          <w:p w14:paraId="6F6622C3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27-02-2026</w:t>
            </w:r>
          </w:p>
        </w:tc>
      </w:tr>
      <w:tr w:rsidR="00EE2CAF" w14:paraId="1BDF7164" w14:textId="77777777" w:rsidTr="00B06DA7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75DBD024" w14:textId="77777777" w:rsidR="00EE2CAF" w:rsidRDefault="00EE2CAF" w:rsidP="00EE2CAF">
            <w:r>
              <w:t>LO separator no1</w:t>
            </w:r>
          </w:p>
        </w:tc>
        <w:tc>
          <w:tcPr>
            <w:tcW w:w="1436" w:type="dxa"/>
            <w:vAlign w:val="center"/>
          </w:tcPr>
          <w:p w14:paraId="0CCCFD27" w14:textId="77777777" w:rsidR="00EE2CAF" w:rsidRDefault="00EE2CAF" w:rsidP="00EE2CAF">
            <w:pPr>
              <w:jc w:val="center"/>
            </w:pPr>
            <w:r>
              <w:t>Under full load, 30min after starting and after flushing separator</w:t>
            </w:r>
          </w:p>
        </w:tc>
        <w:tc>
          <w:tcPr>
            <w:tcW w:w="1010" w:type="dxa"/>
          </w:tcPr>
          <w:p w14:paraId="2F186F40" w14:textId="36FD92B2" w:rsidR="00EE2CAF" w:rsidRDefault="00EE2CAF" w:rsidP="00EE2CAF">
            <w:pPr>
              <w:jc w:val="center"/>
            </w:pPr>
            <w:r w:rsidRPr="0040577B">
              <w:t>In range</w:t>
            </w:r>
          </w:p>
        </w:tc>
        <w:tc>
          <w:tcPr>
            <w:tcW w:w="621" w:type="dxa"/>
            <w:vAlign w:val="center"/>
          </w:tcPr>
          <w:p w14:paraId="5770B8EC" w14:textId="119D00CB" w:rsidR="00EE2CAF" w:rsidRDefault="00EE2CAF" w:rsidP="00EE2CAF">
            <w:pPr>
              <w:jc w:val="center"/>
            </w:pPr>
            <w:r>
              <w:t>461</w:t>
            </w:r>
          </w:p>
        </w:tc>
        <w:tc>
          <w:tcPr>
            <w:tcW w:w="740" w:type="dxa"/>
            <w:vAlign w:val="center"/>
          </w:tcPr>
          <w:p w14:paraId="1A732B4D" w14:textId="77777777" w:rsidR="00EE2CAF" w:rsidRDefault="00EE2CAF" w:rsidP="00EE2CAF">
            <w:pPr>
              <w:jc w:val="center"/>
            </w:pPr>
            <w:r>
              <w:t>9307.0</w:t>
            </w:r>
          </w:p>
        </w:tc>
        <w:tc>
          <w:tcPr>
            <w:tcW w:w="872" w:type="dxa"/>
            <w:vAlign w:val="center"/>
          </w:tcPr>
          <w:p w14:paraId="4F50DC39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6C1D59D6" w14:textId="78C7B3FB" w:rsidR="00EE2CAF" w:rsidRDefault="00EE2CAF" w:rsidP="00EE2CAF">
            <w:pPr>
              <w:jc w:val="center"/>
            </w:pPr>
            <w:r w:rsidRPr="00612E3B">
              <w:t>No</w:t>
            </w:r>
          </w:p>
        </w:tc>
        <w:tc>
          <w:tcPr>
            <w:tcW w:w="1129" w:type="dxa"/>
            <w:vAlign w:val="center"/>
          </w:tcPr>
          <w:p w14:paraId="3D0C4C7F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27-02-2026</w:t>
            </w:r>
          </w:p>
        </w:tc>
      </w:tr>
      <w:tr w:rsidR="00EE2CAF" w14:paraId="040B17E2" w14:textId="77777777" w:rsidTr="00B06DA7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660DC738" w14:textId="77777777" w:rsidR="00EE2CAF" w:rsidRDefault="00EE2CAF" w:rsidP="00EE2CAF">
            <w:r>
              <w:t>LO separator no2 el. motor</w:t>
            </w:r>
          </w:p>
        </w:tc>
        <w:tc>
          <w:tcPr>
            <w:tcW w:w="1436" w:type="dxa"/>
            <w:vAlign w:val="center"/>
          </w:tcPr>
          <w:p w14:paraId="39A08A88" w14:textId="77777777" w:rsidR="00EE2CAF" w:rsidRDefault="00EE2CAF" w:rsidP="00EE2CAF">
            <w:pPr>
              <w:jc w:val="center"/>
            </w:pPr>
            <w:r>
              <w:t>Under full load, 30min after starting and after flushing separator</w:t>
            </w:r>
          </w:p>
        </w:tc>
        <w:tc>
          <w:tcPr>
            <w:tcW w:w="1010" w:type="dxa"/>
          </w:tcPr>
          <w:p w14:paraId="5EEF5F6B" w14:textId="2607F920" w:rsidR="00EE2CAF" w:rsidRDefault="00EE2CAF" w:rsidP="00EE2CAF">
            <w:pPr>
              <w:jc w:val="center"/>
            </w:pPr>
            <w:r w:rsidRPr="0040577B">
              <w:t>In range</w:t>
            </w:r>
          </w:p>
        </w:tc>
        <w:tc>
          <w:tcPr>
            <w:tcW w:w="621" w:type="dxa"/>
            <w:vAlign w:val="center"/>
          </w:tcPr>
          <w:p w14:paraId="202C67CF" w14:textId="1C17B0F8" w:rsidR="00EE2CAF" w:rsidRDefault="00EE2CAF" w:rsidP="00EE2CAF">
            <w:pPr>
              <w:jc w:val="center"/>
            </w:pPr>
            <w:r>
              <w:t>74</w:t>
            </w:r>
          </w:p>
        </w:tc>
        <w:tc>
          <w:tcPr>
            <w:tcW w:w="740" w:type="dxa"/>
            <w:vAlign w:val="center"/>
          </w:tcPr>
          <w:p w14:paraId="6297452B" w14:textId="77777777" w:rsidR="00EE2CAF" w:rsidRDefault="00EE2CAF" w:rsidP="00EE2CAF">
            <w:pPr>
              <w:jc w:val="center"/>
            </w:pPr>
            <w:r>
              <w:t>3525.0</w:t>
            </w:r>
          </w:p>
        </w:tc>
        <w:tc>
          <w:tcPr>
            <w:tcW w:w="872" w:type="dxa"/>
            <w:vAlign w:val="center"/>
          </w:tcPr>
          <w:p w14:paraId="60455BB6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5FDC2DD5" w14:textId="2050AFC7" w:rsidR="00EE2CAF" w:rsidRDefault="00EE2CAF" w:rsidP="00EE2CAF">
            <w:pPr>
              <w:jc w:val="center"/>
            </w:pPr>
            <w:r w:rsidRPr="00612E3B">
              <w:t>No</w:t>
            </w:r>
          </w:p>
        </w:tc>
        <w:tc>
          <w:tcPr>
            <w:tcW w:w="1129" w:type="dxa"/>
            <w:vAlign w:val="center"/>
          </w:tcPr>
          <w:p w14:paraId="1CD7209E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27-02-2026</w:t>
            </w:r>
          </w:p>
        </w:tc>
      </w:tr>
      <w:tr w:rsidR="00EE2CAF" w14:paraId="4238F801" w14:textId="77777777" w:rsidTr="00B06DA7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389FDB58" w14:textId="77777777" w:rsidR="00EE2CAF" w:rsidRDefault="00EE2CAF" w:rsidP="00EE2CAF">
            <w:r>
              <w:t>LO separator no2</w:t>
            </w:r>
          </w:p>
        </w:tc>
        <w:tc>
          <w:tcPr>
            <w:tcW w:w="1436" w:type="dxa"/>
            <w:vAlign w:val="center"/>
          </w:tcPr>
          <w:p w14:paraId="67AE992E" w14:textId="77777777" w:rsidR="00EE2CAF" w:rsidRDefault="00EE2CAF" w:rsidP="00EE2CAF">
            <w:pPr>
              <w:jc w:val="center"/>
            </w:pPr>
            <w:r>
              <w:t>Under full load, 30min after starting and after flushing separator</w:t>
            </w:r>
          </w:p>
        </w:tc>
        <w:tc>
          <w:tcPr>
            <w:tcW w:w="1010" w:type="dxa"/>
          </w:tcPr>
          <w:p w14:paraId="30376E3A" w14:textId="52BD1B45" w:rsidR="00EE2CAF" w:rsidRDefault="00EE2CAF" w:rsidP="00EE2CAF">
            <w:pPr>
              <w:jc w:val="center"/>
            </w:pPr>
            <w:r w:rsidRPr="0040577B">
              <w:t>In range</w:t>
            </w:r>
          </w:p>
        </w:tc>
        <w:tc>
          <w:tcPr>
            <w:tcW w:w="621" w:type="dxa"/>
            <w:vAlign w:val="center"/>
          </w:tcPr>
          <w:p w14:paraId="598C6BDA" w14:textId="4206C423" w:rsidR="00EE2CAF" w:rsidRDefault="00EE2CAF" w:rsidP="00EE2CAF">
            <w:pPr>
              <w:jc w:val="center"/>
            </w:pPr>
            <w:r>
              <w:t>74</w:t>
            </w:r>
          </w:p>
        </w:tc>
        <w:tc>
          <w:tcPr>
            <w:tcW w:w="740" w:type="dxa"/>
            <w:vAlign w:val="center"/>
          </w:tcPr>
          <w:p w14:paraId="7B1280A7" w14:textId="77777777" w:rsidR="00EE2CAF" w:rsidRDefault="00EE2CAF" w:rsidP="00EE2CAF">
            <w:pPr>
              <w:jc w:val="center"/>
            </w:pPr>
            <w:r>
              <w:t>9307.0</w:t>
            </w:r>
          </w:p>
        </w:tc>
        <w:tc>
          <w:tcPr>
            <w:tcW w:w="872" w:type="dxa"/>
            <w:vAlign w:val="center"/>
          </w:tcPr>
          <w:p w14:paraId="0FDE8D8B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67E8BF2C" w14:textId="5274280E" w:rsidR="00EE2CAF" w:rsidRDefault="00EE2CAF" w:rsidP="00EE2CAF">
            <w:pPr>
              <w:jc w:val="center"/>
            </w:pPr>
            <w:r w:rsidRPr="00612E3B">
              <w:t>No</w:t>
            </w:r>
          </w:p>
        </w:tc>
        <w:tc>
          <w:tcPr>
            <w:tcW w:w="1129" w:type="dxa"/>
            <w:vAlign w:val="center"/>
          </w:tcPr>
          <w:p w14:paraId="66FAE53B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27-02-2026</w:t>
            </w:r>
          </w:p>
        </w:tc>
      </w:tr>
      <w:tr w:rsidR="0098421B" w14:paraId="6F89D820" w14:textId="1AECF959" w:rsidTr="00482127">
        <w:trPr>
          <w:trHeight w:hRule="exact" w:val="320"/>
        </w:trPr>
        <w:tc>
          <w:tcPr>
            <w:tcW w:w="9696" w:type="dxa"/>
            <w:gridSpan w:val="8"/>
            <w:vAlign w:val="center"/>
          </w:tcPr>
          <w:p w14:paraId="1E8F0399" w14:textId="77777777" w:rsidR="0098421B" w:rsidRDefault="0098421B" w:rsidP="0098421B">
            <w:r>
              <w:rPr>
                <w:b/>
                <w:color w:val="990099"/>
              </w:rPr>
              <w:t>HFO separator feed pumps</w:t>
            </w:r>
          </w:p>
        </w:tc>
        <w:tc>
          <w:tcPr>
            <w:tcW w:w="1010" w:type="dxa"/>
          </w:tcPr>
          <w:p w14:paraId="10269211" w14:textId="77777777" w:rsidR="0098421B" w:rsidRDefault="0098421B" w:rsidP="0098421B"/>
        </w:tc>
        <w:tc>
          <w:tcPr>
            <w:tcW w:w="1010" w:type="dxa"/>
          </w:tcPr>
          <w:p w14:paraId="32BE5BA3" w14:textId="4BCE3E4D" w:rsidR="0098421B" w:rsidRDefault="0098421B" w:rsidP="0098421B">
            <w:r w:rsidRPr="00B43124">
              <w:t>In range</w:t>
            </w:r>
          </w:p>
        </w:tc>
      </w:tr>
      <w:tr w:rsidR="00EE2CAF" w14:paraId="3E245166" w14:textId="77777777" w:rsidTr="00727506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163531C6" w14:textId="77777777" w:rsidR="00EE2CAF" w:rsidRDefault="00EE2CAF" w:rsidP="00EE2CAF">
            <w:r>
              <w:lastRenderedPageBreak/>
              <w:t>HFO separator feed pump no1 el. motor</w:t>
            </w:r>
          </w:p>
        </w:tc>
        <w:tc>
          <w:tcPr>
            <w:tcW w:w="1436" w:type="dxa"/>
            <w:vAlign w:val="center"/>
          </w:tcPr>
          <w:p w14:paraId="11C32D02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07A2626C" w14:textId="1D9F5487" w:rsidR="00EE2CAF" w:rsidRDefault="00EE2CAF" w:rsidP="00EE2CAF">
            <w:pPr>
              <w:jc w:val="center"/>
            </w:pPr>
            <w:r w:rsidRPr="00B43124">
              <w:t>In range</w:t>
            </w:r>
          </w:p>
        </w:tc>
        <w:tc>
          <w:tcPr>
            <w:tcW w:w="621" w:type="dxa"/>
            <w:vAlign w:val="center"/>
          </w:tcPr>
          <w:p w14:paraId="7BA681A7" w14:textId="32F52D80" w:rsidR="00EE2CAF" w:rsidRDefault="00EE2CAF" w:rsidP="00EE2CAF">
            <w:pPr>
              <w:jc w:val="center"/>
            </w:pPr>
            <w:r>
              <w:t>24</w:t>
            </w:r>
          </w:p>
        </w:tc>
        <w:tc>
          <w:tcPr>
            <w:tcW w:w="740" w:type="dxa"/>
            <w:vAlign w:val="center"/>
          </w:tcPr>
          <w:p w14:paraId="3DC8DB41" w14:textId="77777777" w:rsidR="00EE2CAF" w:rsidRDefault="00EE2CAF" w:rsidP="00EE2CAF">
            <w:pPr>
              <w:jc w:val="center"/>
            </w:pPr>
            <w:r>
              <w:t>3498.0</w:t>
            </w:r>
          </w:p>
        </w:tc>
        <w:tc>
          <w:tcPr>
            <w:tcW w:w="872" w:type="dxa"/>
            <w:vAlign w:val="center"/>
          </w:tcPr>
          <w:p w14:paraId="5D90228E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7D8A8889" w14:textId="2DDD2C0C" w:rsidR="00EE2CAF" w:rsidRDefault="00EE2CAF" w:rsidP="00EE2CAF">
            <w:pPr>
              <w:jc w:val="center"/>
            </w:pPr>
            <w:r w:rsidRPr="00082988">
              <w:t>No</w:t>
            </w:r>
          </w:p>
        </w:tc>
        <w:tc>
          <w:tcPr>
            <w:tcW w:w="1129" w:type="dxa"/>
            <w:vAlign w:val="center"/>
          </w:tcPr>
          <w:p w14:paraId="46A4DFA3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10-02-2026</w:t>
            </w:r>
          </w:p>
        </w:tc>
      </w:tr>
      <w:tr w:rsidR="00EE2CAF" w14:paraId="2312D3D8" w14:textId="77777777" w:rsidTr="00727506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12538016" w14:textId="77777777" w:rsidR="00EE2CAF" w:rsidRDefault="00EE2CAF" w:rsidP="00EE2CAF">
            <w:r>
              <w:t>HFO separator feed pump no1</w:t>
            </w:r>
          </w:p>
        </w:tc>
        <w:tc>
          <w:tcPr>
            <w:tcW w:w="1436" w:type="dxa"/>
            <w:vAlign w:val="center"/>
          </w:tcPr>
          <w:p w14:paraId="28659127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5B7E51BE" w14:textId="6BFD8227" w:rsidR="00EE2CAF" w:rsidRDefault="00EE2CAF" w:rsidP="00EE2CAF">
            <w:pPr>
              <w:jc w:val="center"/>
            </w:pPr>
            <w:r w:rsidRPr="00B43124">
              <w:t>In range</w:t>
            </w:r>
          </w:p>
        </w:tc>
        <w:tc>
          <w:tcPr>
            <w:tcW w:w="621" w:type="dxa"/>
            <w:vAlign w:val="center"/>
          </w:tcPr>
          <w:p w14:paraId="1812D84B" w14:textId="4C05768A" w:rsidR="00EE2CAF" w:rsidRDefault="00EE2CAF" w:rsidP="00EE2CAF">
            <w:pPr>
              <w:jc w:val="center"/>
            </w:pPr>
            <w:r>
              <w:t>24</w:t>
            </w:r>
          </w:p>
        </w:tc>
        <w:tc>
          <w:tcPr>
            <w:tcW w:w="740" w:type="dxa"/>
            <w:vAlign w:val="center"/>
          </w:tcPr>
          <w:p w14:paraId="260068CC" w14:textId="77777777" w:rsidR="00EE2CAF" w:rsidRDefault="00EE2CAF" w:rsidP="00EE2CAF">
            <w:pPr>
              <w:jc w:val="center"/>
            </w:pPr>
            <w:r>
              <w:t>3498.0</w:t>
            </w:r>
          </w:p>
        </w:tc>
        <w:tc>
          <w:tcPr>
            <w:tcW w:w="872" w:type="dxa"/>
            <w:vAlign w:val="center"/>
          </w:tcPr>
          <w:p w14:paraId="78C132BF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26C4C505" w14:textId="18EF92EA" w:rsidR="00EE2CAF" w:rsidRDefault="00EE2CAF" w:rsidP="00EE2CAF">
            <w:pPr>
              <w:jc w:val="center"/>
            </w:pPr>
            <w:r w:rsidRPr="00082988">
              <w:t>No</w:t>
            </w:r>
          </w:p>
        </w:tc>
        <w:tc>
          <w:tcPr>
            <w:tcW w:w="1129" w:type="dxa"/>
            <w:vAlign w:val="center"/>
          </w:tcPr>
          <w:p w14:paraId="65C71F90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10-02-2026</w:t>
            </w:r>
          </w:p>
        </w:tc>
      </w:tr>
      <w:tr w:rsidR="00EE2CAF" w14:paraId="782389F4" w14:textId="77777777" w:rsidTr="00727506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2455DAF7" w14:textId="77777777" w:rsidR="00EE2CAF" w:rsidRDefault="00EE2CAF" w:rsidP="00EE2CAF">
            <w:r>
              <w:t>HFO separator feed pump no2 el. motor</w:t>
            </w:r>
          </w:p>
        </w:tc>
        <w:tc>
          <w:tcPr>
            <w:tcW w:w="1436" w:type="dxa"/>
            <w:vAlign w:val="center"/>
          </w:tcPr>
          <w:p w14:paraId="0CBDF2E0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6E1B373D" w14:textId="2D78DEBA" w:rsidR="00EE2CAF" w:rsidRDefault="00EE2CAF" w:rsidP="00EE2CAF">
            <w:pPr>
              <w:jc w:val="center"/>
            </w:pPr>
            <w:r w:rsidRPr="00B43124">
              <w:t>In range</w:t>
            </w:r>
          </w:p>
        </w:tc>
        <w:tc>
          <w:tcPr>
            <w:tcW w:w="621" w:type="dxa"/>
            <w:vAlign w:val="center"/>
          </w:tcPr>
          <w:p w14:paraId="25232462" w14:textId="4BAA63AD" w:rsidR="00EE2CAF" w:rsidRDefault="00EE2CAF" w:rsidP="00EE2CAF">
            <w:pPr>
              <w:jc w:val="center"/>
            </w:pPr>
            <w:r>
              <w:t>344</w:t>
            </w:r>
          </w:p>
        </w:tc>
        <w:tc>
          <w:tcPr>
            <w:tcW w:w="740" w:type="dxa"/>
            <w:vAlign w:val="center"/>
          </w:tcPr>
          <w:p w14:paraId="50379BF1" w14:textId="77777777" w:rsidR="00EE2CAF" w:rsidRDefault="00EE2CAF" w:rsidP="00EE2CAF">
            <w:pPr>
              <w:jc w:val="center"/>
            </w:pPr>
            <w:r>
              <w:t>3498.0</w:t>
            </w:r>
          </w:p>
        </w:tc>
        <w:tc>
          <w:tcPr>
            <w:tcW w:w="872" w:type="dxa"/>
            <w:vAlign w:val="center"/>
          </w:tcPr>
          <w:p w14:paraId="00664C50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6F8A51C8" w14:textId="39E3EA95" w:rsidR="00EE2CAF" w:rsidRDefault="00EE2CAF" w:rsidP="00EE2CAF">
            <w:pPr>
              <w:jc w:val="center"/>
            </w:pPr>
            <w:r w:rsidRPr="00082988">
              <w:t>No</w:t>
            </w:r>
          </w:p>
        </w:tc>
        <w:tc>
          <w:tcPr>
            <w:tcW w:w="1129" w:type="dxa"/>
            <w:vAlign w:val="center"/>
          </w:tcPr>
          <w:p w14:paraId="287052C1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27-02-2026</w:t>
            </w:r>
          </w:p>
        </w:tc>
      </w:tr>
      <w:tr w:rsidR="00EE2CAF" w14:paraId="50DFF2A1" w14:textId="77777777" w:rsidTr="00727506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06705FAA" w14:textId="77777777" w:rsidR="00EE2CAF" w:rsidRDefault="00EE2CAF" w:rsidP="00EE2CAF">
            <w:r>
              <w:t>HFO separator feed pump no2</w:t>
            </w:r>
          </w:p>
        </w:tc>
        <w:tc>
          <w:tcPr>
            <w:tcW w:w="1436" w:type="dxa"/>
            <w:vAlign w:val="center"/>
          </w:tcPr>
          <w:p w14:paraId="2012A05A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059E5AE4" w14:textId="5B677576" w:rsidR="00EE2CAF" w:rsidRDefault="00EE2CAF" w:rsidP="00EE2CAF">
            <w:pPr>
              <w:jc w:val="center"/>
            </w:pPr>
            <w:r w:rsidRPr="00B43124">
              <w:t>In range</w:t>
            </w:r>
          </w:p>
        </w:tc>
        <w:tc>
          <w:tcPr>
            <w:tcW w:w="621" w:type="dxa"/>
            <w:vAlign w:val="center"/>
          </w:tcPr>
          <w:p w14:paraId="2711872A" w14:textId="765B38D1" w:rsidR="00EE2CAF" w:rsidRDefault="00EE2CAF" w:rsidP="00EE2CAF">
            <w:pPr>
              <w:jc w:val="center"/>
            </w:pPr>
            <w:r>
              <w:t>344</w:t>
            </w:r>
          </w:p>
        </w:tc>
        <w:tc>
          <w:tcPr>
            <w:tcW w:w="740" w:type="dxa"/>
            <w:vAlign w:val="center"/>
          </w:tcPr>
          <w:p w14:paraId="667B21C9" w14:textId="77777777" w:rsidR="00EE2CAF" w:rsidRDefault="00EE2CAF" w:rsidP="00EE2CAF">
            <w:pPr>
              <w:jc w:val="center"/>
            </w:pPr>
            <w:r>
              <w:t>3498.0</w:t>
            </w:r>
          </w:p>
        </w:tc>
        <w:tc>
          <w:tcPr>
            <w:tcW w:w="872" w:type="dxa"/>
            <w:vAlign w:val="center"/>
          </w:tcPr>
          <w:p w14:paraId="1CCBF975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582DC463" w14:textId="77AB2C38" w:rsidR="00EE2CAF" w:rsidRDefault="00EE2CAF" w:rsidP="00EE2CAF">
            <w:pPr>
              <w:jc w:val="center"/>
            </w:pPr>
            <w:r w:rsidRPr="00082988">
              <w:t>No</w:t>
            </w:r>
          </w:p>
        </w:tc>
        <w:tc>
          <w:tcPr>
            <w:tcW w:w="1129" w:type="dxa"/>
            <w:vAlign w:val="center"/>
          </w:tcPr>
          <w:p w14:paraId="6ED3DD5C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27-02-2026</w:t>
            </w:r>
          </w:p>
        </w:tc>
      </w:tr>
      <w:tr w:rsidR="0098421B" w14:paraId="5970AD2F" w14:textId="11054DE1" w:rsidTr="00482127">
        <w:trPr>
          <w:trHeight w:hRule="exact" w:val="320"/>
        </w:trPr>
        <w:tc>
          <w:tcPr>
            <w:tcW w:w="9696" w:type="dxa"/>
            <w:gridSpan w:val="8"/>
            <w:vAlign w:val="center"/>
          </w:tcPr>
          <w:p w14:paraId="3A6BED05" w14:textId="77777777" w:rsidR="0098421B" w:rsidRDefault="0098421B" w:rsidP="0098421B">
            <w:r>
              <w:rPr>
                <w:b/>
                <w:color w:val="990099"/>
              </w:rPr>
              <w:t>Main air compressors</w:t>
            </w:r>
          </w:p>
        </w:tc>
        <w:tc>
          <w:tcPr>
            <w:tcW w:w="1010" w:type="dxa"/>
          </w:tcPr>
          <w:p w14:paraId="13896F15" w14:textId="77777777" w:rsidR="0098421B" w:rsidRDefault="0098421B" w:rsidP="0098421B"/>
        </w:tc>
        <w:tc>
          <w:tcPr>
            <w:tcW w:w="1010" w:type="dxa"/>
          </w:tcPr>
          <w:p w14:paraId="1A7730E7" w14:textId="699BD134" w:rsidR="0098421B" w:rsidRDefault="0098421B" w:rsidP="0098421B">
            <w:r w:rsidRPr="002477C5">
              <w:t>In range</w:t>
            </w:r>
          </w:p>
        </w:tc>
      </w:tr>
      <w:tr w:rsidR="00EE2CAF" w14:paraId="5C34FE6F" w14:textId="77777777" w:rsidTr="00E6239C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52B0D225" w14:textId="77777777" w:rsidR="00EE2CAF" w:rsidRDefault="00EE2CAF" w:rsidP="00EE2CAF">
            <w:r>
              <w:t>Main air compressor no1 el. motor</w:t>
            </w:r>
          </w:p>
        </w:tc>
        <w:tc>
          <w:tcPr>
            <w:tcW w:w="1436" w:type="dxa"/>
            <w:vAlign w:val="center"/>
          </w:tcPr>
          <w:p w14:paraId="647AA8C3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50A91A14" w14:textId="664B3D1A" w:rsidR="00EE2CAF" w:rsidRDefault="00EE2CAF" w:rsidP="00EE2CAF">
            <w:pPr>
              <w:jc w:val="center"/>
            </w:pPr>
            <w:r w:rsidRPr="002477C5">
              <w:t>In range</w:t>
            </w:r>
          </w:p>
        </w:tc>
        <w:tc>
          <w:tcPr>
            <w:tcW w:w="621" w:type="dxa"/>
            <w:vAlign w:val="center"/>
          </w:tcPr>
          <w:p w14:paraId="025A57EC" w14:textId="18F30C55" w:rsidR="00EE2CAF" w:rsidRDefault="00EE2CAF" w:rsidP="00EE2CAF">
            <w:pPr>
              <w:jc w:val="center"/>
            </w:pPr>
            <w:r>
              <w:t>43</w:t>
            </w:r>
          </w:p>
        </w:tc>
        <w:tc>
          <w:tcPr>
            <w:tcW w:w="740" w:type="dxa"/>
            <w:vAlign w:val="center"/>
          </w:tcPr>
          <w:p w14:paraId="5EEBA65D" w14:textId="77777777" w:rsidR="00EE2CAF" w:rsidRDefault="00EE2CAF" w:rsidP="00EE2CAF">
            <w:pPr>
              <w:jc w:val="center"/>
            </w:pPr>
            <w:r>
              <w:t>1770.0</w:t>
            </w:r>
          </w:p>
        </w:tc>
        <w:tc>
          <w:tcPr>
            <w:tcW w:w="872" w:type="dxa"/>
            <w:vAlign w:val="center"/>
          </w:tcPr>
          <w:p w14:paraId="115A2F62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4BD874CE" w14:textId="4703D043" w:rsidR="00EE2CAF" w:rsidRDefault="00EE2CAF" w:rsidP="00EE2CAF">
            <w:pPr>
              <w:jc w:val="center"/>
            </w:pPr>
            <w:r w:rsidRPr="007E22FB">
              <w:t>No</w:t>
            </w:r>
          </w:p>
        </w:tc>
        <w:tc>
          <w:tcPr>
            <w:tcW w:w="1129" w:type="dxa"/>
            <w:vAlign w:val="center"/>
          </w:tcPr>
          <w:p w14:paraId="4A05D123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5C80FA4E" w14:textId="77777777" w:rsidTr="00E6239C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7811D68A" w14:textId="77777777" w:rsidR="00EE2CAF" w:rsidRDefault="00EE2CAF" w:rsidP="00EE2CAF">
            <w:r>
              <w:t>Main air compressor no1</w:t>
            </w:r>
          </w:p>
        </w:tc>
        <w:tc>
          <w:tcPr>
            <w:tcW w:w="1436" w:type="dxa"/>
            <w:vAlign w:val="center"/>
          </w:tcPr>
          <w:p w14:paraId="5F6073C0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12458444" w14:textId="50FE5803" w:rsidR="00EE2CAF" w:rsidRDefault="00EE2CAF" w:rsidP="00EE2CAF">
            <w:pPr>
              <w:jc w:val="center"/>
            </w:pPr>
            <w:r w:rsidRPr="002477C5">
              <w:t>In range</w:t>
            </w:r>
          </w:p>
        </w:tc>
        <w:tc>
          <w:tcPr>
            <w:tcW w:w="621" w:type="dxa"/>
            <w:vAlign w:val="center"/>
          </w:tcPr>
          <w:p w14:paraId="0FEFCD51" w14:textId="3546A99E" w:rsidR="00EE2CAF" w:rsidRDefault="00EE2CAF" w:rsidP="00EE2CAF">
            <w:pPr>
              <w:jc w:val="center"/>
            </w:pPr>
            <w:r>
              <w:t>43</w:t>
            </w:r>
          </w:p>
        </w:tc>
        <w:tc>
          <w:tcPr>
            <w:tcW w:w="740" w:type="dxa"/>
            <w:vAlign w:val="center"/>
          </w:tcPr>
          <w:p w14:paraId="7DA46122" w14:textId="77777777" w:rsidR="00EE2CAF" w:rsidRDefault="00EE2CAF" w:rsidP="00EE2CAF">
            <w:pPr>
              <w:jc w:val="center"/>
            </w:pPr>
            <w:r>
              <w:t>1780.0</w:t>
            </w:r>
          </w:p>
        </w:tc>
        <w:tc>
          <w:tcPr>
            <w:tcW w:w="872" w:type="dxa"/>
            <w:vAlign w:val="center"/>
          </w:tcPr>
          <w:p w14:paraId="262F44D9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7E70F718" w14:textId="7859839C" w:rsidR="00EE2CAF" w:rsidRDefault="00EE2CAF" w:rsidP="00EE2CAF">
            <w:pPr>
              <w:jc w:val="center"/>
            </w:pPr>
            <w:r w:rsidRPr="007E22FB">
              <w:t>No</w:t>
            </w:r>
          </w:p>
        </w:tc>
        <w:tc>
          <w:tcPr>
            <w:tcW w:w="1129" w:type="dxa"/>
            <w:vAlign w:val="center"/>
          </w:tcPr>
          <w:p w14:paraId="4EC451BF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65D93E67" w14:textId="77777777" w:rsidTr="00E6239C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5B0F6E15" w14:textId="77777777" w:rsidR="00EE2CAF" w:rsidRDefault="00EE2CAF" w:rsidP="00EE2CAF">
            <w:r>
              <w:t>Main air compressor no2 el. motor</w:t>
            </w:r>
          </w:p>
        </w:tc>
        <w:tc>
          <w:tcPr>
            <w:tcW w:w="1436" w:type="dxa"/>
            <w:vAlign w:val="center"/>
          </w:tcPr>
          <w:p w14:paraId="79FEFD1B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46410113" w14:textId="70C41B70" w:rsidR="00EE2CAF" w:rsidRDefault="00EE2CAF" w:rsidP="00EE2CAF">
            <w:pPr>
              <w:jc w:val="center"/>
            </w:pPr>
            <w:r w:rsidRPr="002477C5">
              <w:t>In range</w:t>
            </w:r>
          </w:p>
        </w:tc>
        <w:tc>
          <w:tcPr>
            <w:tcW w:w="621" w:type="dxa"/>
            <w:vAlign w:val="center"/>
          </w:tcPr>
          <w:p w14:paraId="46D310F1" w14:textId="7A1A8C87" w:rsidR="00EE2CAF" w:rsidRDefault="00EE2CAF" w:rsidP="00EE2CAF">
            <w:pPr>
              <w:jc w:val="center"/>
            </w:pPr>
            <w:r>
              <w:t>72</w:t>
            </w:r>
          </w:p>
        </w:tc>
        <w:tc>
          <w:tcPr>
            <w:tcW w:w="740" w:type="dxa"/>
            <w:vAlign w:val="center"/>
          </w:tcPr>
          <w:p w14:paraId="2A3DBBA1" w14:textId="77777777" w:rsidR="00EE2CAF" w:rsidRDefault="00EE2CAF" w:rsidP="00EE2CAF">
            <w:pPr>
              <w:jc w:val="center"/>
            </w:pPr>
            <w:r>
              <w:t>1770.0</w:t>
            </w:r>
          </w:p>
        </w:tc>
        <w:tc>
          <w:tcPr>
            <w:tcW w:w="872" w:type="dxa"/>
            <w:vAlign w:val="center"/>
          </w:tcPr>
          <w:p w14:paraId="1D53CD4E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32F7FD8E" w14:textId="1D1AFFBE" w:rsidR="00EE2CAF" w:rsidRDefault="00EE2CAF" w:rsidP="00EE2CAF">
            <w:pPr>
              <w:jc w:val="center"/>
            </w:pPr>
            <w:r w:rsidRPr="007E22FB">
              <w:t>No</w:t>
            </w:r>
          </w:p>
        </w:tc>
        <w:tc>
          <w:tcPr>
            <w:tcW w:w="1129" w:type="dxa"/>
            <w:vAlign w:val="center"/>
          </w:tcPr>
          <w:p w14:paraId="6EC710B7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10-02-2026</w:t>
            </w:r>
          </w:p>
        </w:tc>
      </w:tr>
      <w:tr w:rsidR="00EE2CAF" w14:paraId="4103DC70" w14:textId="77777777" w:rsidTr="00E6239C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5A3BF46C" w14:textId="77777777" w:rsidR="00EE2CAF" w:rsidRDefault="00EE2CAF" w:rsidP="00EE2CAF">
            <w:r>
              <w:t>Main air compressor no2</w:t>
            </w:r>
          </w:p>
        </w:tc>
        <w:tc>
          <w:tcPr>
            <w:tcW w:w="1436" w:type="dxa"/>
            <w:vAlign w:val="center"/>
          </w:tcPr>
          <w:p w14:paraId="491CA881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6B792B76" w14:textId="187D75D2" w:rsidR="00EE2CAF" w:rsidRDefault="00EE2CAF" w:rsidP="00EE2CAF">
            <w:pPr>
              <w:jc w:val="center"/>
            </w:pPr>
            <w:r w:rsidRPr="002477C5">
              <w:t>In range</w:t>
            </w:r>
          </w:p>
        </w:tc>
        <w:tc>
          <w:tcPr>
            <w:tcW w:w="621" w:type="dxa"/>
            <w:vAlign w:val="center"/>
          </w:tcPr>
          <w:p w14:paraId="22853C77" w14:textId="4EBD390D" w:rsidR="00EE2CAF" w:rsidRDefault="00EE2CAF" w:rsidP="00EE2CAF">
            <w:pPr>
              <w:jc w:val="center"/>
            </w:pPr>
            <w:r>
              <w:t>72</w:t>
            </w:r>
          </w:p>
        </w:tc>
        <w:tc>
          <w:tcPr>
            <w:tcW w:w="740" w:type="dxa"/>
            <w:vAlign w:val="center"/>
          </w:tcPr>
          <w:p w14:paraId="6C6D589A" w14:textId="77777777" w:rsidR="00EE2CAF" w:rsidRDefault="00EE2CAF" w:rsidP="00EE2CAF">
            <w:pPr>
              <w:jc w:val="center"/>
            </w:pPr>
            <w:r>
              <w:t>1780.0</w:t>
            </w:r>
          </w:p>
        </w:tc>
        <w:tc>
          <w:tcPr>
            <w:tcW w:w="872" w:type="dxa"/>
            <w:vAlign w:val="center"/>
          </w:tcPr>
          <w:p w14:paraId="39ECEEB4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518E3273" w14:textId="2FD1F078" w:rsidR="00EE2CAF" w:rsidRDefault="00EE2CAF" w:rsidP="00EE2CAF">
            <w:pPr>
              <w:jc w:val="center"/>
            </w:pPr>
            <w:r w:rsidRPr="007E22FB">
              <w:t>No</w:t>
            </w:r>
          </w:p>
        </w:tc>
        <w:tc>
          <w:tcPr>
            <w:tcW w:w="1129" w:type="dxa"/>
            <w:vAlign w:val="center"/>
          </w:tcPr>
          <w:p w14:paraId="5732556B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10-02-2026</w:t>
            </w:r>
          </w:p>
        </w:tc>
      </w:tr>
      <w:tr w:rsidR="0098421B" w14:paraId="62D514B0" w14:textId="2E5D9040" w:rsidTr="00482127">
        <w:trPr>
          <w:trHeight w:hRule="exact" w:val="320"/>
        </w:trPr>
        <w:tc>
          <w:tcPr>
            <w:tcW w:w="9696" w:type="dxa"/>
            <w:gridSpan w:val="8"/>
            <w:vAlign w:val="center"/>
          </w:tcPr>
          <w:p w14:paraId="4C2C841C" w14:textId="77777777" w:rsidR="0098421B" w:rsidRDefault="0098421B" w:rsidP="0098421B">
            <w:r>
              <w:rPr>
                <w:b/>
                <w:color w:val="990099"/>
              </w:rPr>
              <w:t>Aux boiler FO pumps</w:t>
            </w:r>
          </w:p>
        </w:tc>
        <w:tc>
          <w:tcPr>
            <w:tcW w:w="1010" w:type="dxa"/>
          </w:tcPr>
          <w:p w14:paraId="5673A4C4" w14:textId="77777777" w:rsidR="0098421B" w:rsidRDefault="0098421B" w:rsidP="0098421B"/>
        </w:tc>
        <w:tc>
          <w:tcPr>
            <w:tcW w:w="1010" w:type="dxa"/>
          </w:tcPr>
          <w:p w14:paraId="2D84D1EA" w14:textId="5B75C843" w:rsidR="0098421B" w:rsidRDefault="0098421B" w:rsidP="0098421B">
            <w:r w:rsidRPr="005A2FCA">
              <w:t>In range</w:t>
            </w:r>
          </w:p>
        </w:tc>
      </w:tr>
      <w:tr w:rsidR="00EE2CAF" w14:paraId="4518F180" w14:textId="77777777" w:rsidTr="00E129B0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2387A112" w14:textId="77777777" w:rsidR="00EE2CAF" w:rsidRDefault="00EE2CAF" w:rsidP="00EE2CAF">
            <w:r>
              <w:t>Aux boiler FO pump no1 el. motor</w:t>
            </w:r>
          </w:p>
        </w:tc>
        <w:tc>
          <w:tcPr>
            <w:tcW w:w="1436" w:type="dxa"/>
            <w:vAlign w:val="center"/>
          </w:tcPr>
          <w:p w14:paraId="253AF00E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61180B9F" w14:textId="546731FE" w:rsidR="00EE2CAF" w:rsidRDefault="00EE2CAF" w:rsidP="00EE2CAF">
            <w:pPr>
              <w:jc w:val="center"/>
            </w:pPr>
            <w:r w:rsidRPr="005A2FCA">
              <w:t>In range</w:t>
            </w:r>
          </w:p>
        </w:tc>
        <w:tc>
          <w:tcPr>
            <w:tcW w:w="621" w:type="dxa"/>
            <w:vAlign w:val="center"/>
          </w:tcPr>
          <w:p w14:paraId="7282B7FD" w14:textId="4C29981B" w:rsidR="00EE2CAF" w:rsidRDefault="00EE2CAF" w:rsidP="00EE2CAF">
            <w:pPr>
              <w:jc w:val="center"/>
            </w:pPr>
            <w:r>
              <w:t>108</w:t>
            </w:r>
          </w:p>
        </w:tc>
        <w:tc>
          <w:tcPr>
            <w:tcW w:w="740" w:type="dxa"/>
            <w:vAlign w:val="center"/>
          </w:tcPr>
          <w:p w14:paraId="1BD94DF6" w14:textId="77777777" w:rsidR="00EE2CAF" w:rsidRDefault="00EE2CAF" w:rsidP="00EE2CAF">
            <w:pPr>
              <w:jc w:val="center"/>
            </w:pPr>
            <w:r>
              <w:t>1150.0</w:t>
            </w:r>
          </w:p>
        </w:tc>
        <w:tc>
          <w:tcPr>
            <w:tcW w:w="872" w:type="dxa"/>
            <w:vAlign w:val="center"/>
          </w:tcPr>
          <w:p w14:paraId="7A90A351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19D6492C" w14:textId="7977896F" w:rsidR="00EE2CAF" w:rsidRDefault="00EE2CAF" w:rsidP="00EE2CAF">
            <w:pPr>
              <w:jc w:val="center"/>
            </w:pPr>
            <w:r w:rsidRPr="000B298D">
              <w:t>No</w:t>
            </w:r>
          </w:p>
        </w:tc>
        <w:tc>
          <w:tcPr>
            <w:tcW w:w="1129" w:type="dxa"/>
            <w:vAlign w:val="center"/>
          </w:tcPr>
          <w:p w14:paraId="4CC1E271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2-03-2026</w:t>
            </w:r>
          </w:p>
        </w:tc>
      </w:tr>
      <w:tr w:rsidR="00EE2CAF" w14:paraId="31381E95" w14:textId="77777777" w:rsidTr="00E129B0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68F59D47" w14:textId="77777777" w:rsidR="00EE2CAF" w:rsidRDefault="00EE2CAF" w:rsidP="00EE2CAF">
            <w:r>
              <w:t>Aux boiler FO pump no2 el. motor</w:t>
            </w:r>
          </w:p>
        </w:tc>
        <w:tc>
          <w:tcPr>
            <w:tcW w:w="1436" w:type="dxa"/>
            <w:vAlign w:val="center"/>
          </w:tcPr>
          <w:p w14:paraId="319FAE92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55F8E197" w14:textId="681451F7" w:rsidR="00EE2CAF" w:rsidRDefault="00EE2CAF" w:rsidP="00EE2CAF">
            <w:pPr>
              <w:jc w:val="center"/>
            </w:pPr>
            <w:r w:rsidRPr="005A2FCA">
              <w:t>In range</w:t>
            </w:r>
          </w:p>
        </w:tc>
        <w:tc>
          <w:tcPr>
            <w:tcW w:w="621" w:type="dxa"/>
            <w:vAlign w:val="center"/>
          </w:tcPr>
          <w:p w14:paraId="47F353CB" w14:textId="72BD2D88" w:rsidR="00EE2CAF" w:rsidRDefault="00EE2CAF" w:rsidP="00EE2CAF">
            <w:pPr>
              <w:jc w:val="center"/>
            </w:pPr>
            <w:r>
              <w:t>0</w:t>
            </w:r>
          </w:p>
        </w:tc>
        <w:tc>
          <w:tcPr>
            <w:tcW w:w="740" w:type="dxa"/>
            <w:vAlign w:val="center"/>
          </w:tcPr>
          <w:p w14:paraId="5CE268D6" w14:textId="77777777" w:rsidR="00EE2CAF" w:rsidRDefault="00EE2CAF" w:rsidP="00EE2CAF">
            <w:pPr>
              <w:jc w:val="center"/>
            </w:pPr>
            <w:r>
              <w:t>1150.0</w:t>
            </w:r>
          </w:p>
        </w:tc>
        <w:tc>
          <w:tcPr>
            <w:tcW w:w="872" w:type="dxa"/>
            <w:vAlign w:val="center"/>
          </w:tcPr>
          <w:p w14:paraId="74DCCEA1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55EFDE1D" w14:textId="79E05EAF" w:rsidR="00EE2CAF" w:rsidRDefault="00EE2CAF" w:rsidP="00EE2CAF">
            <w:pPr>
              <w:jc w:val="center"/>
            </w:pPr>
            <w:r w:rsidRPr="000B298D">
              <w:t>No</w:t>
            </w:r>
          </w:p>
        </w:tc>
        <w:tc>
          <w:tcPr>
            <w:tcW w:w="1129" w:type="dxa"/>
            <w:vAlign w:val="center"/>
          </w:tcPr>
          <w:p w14:paraId="6E28E077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2-03-2026</w:t>
            </w:r>
          </w:p>
        </w:tc>
      </w:tr>
      <w:tr w:rsidR="0098421B" w14:paraId="215C0B1E" w14:textId="15F5D0AA" w:rsidTr="00482127">
        <w:trPr>
          <w:trHeight w:hRule="exact" w:val="320"/>
        </w:trPr>
        <w:tc>
          <w:tcPr>
            <w:tcW w:w="9696" w:type="dxa"/>
            <w:gridSpan w:val="8"/>
            <w:vAlign w:val="center"/>
          </w:tcPr>
          <w:p w14:paraId="50F9FC97" w14:textId="77777777" w:rsidR="0098421B" w:rsidRDefault="0098421B" w:rsidP="0098421B">
            <w:r>
              <w:rPr>
                <w:b/>
                <w:color w:val="990099"/>
              </w:rPr>
              <w:t>Lubricating cylinder oil pump</w:t>
            </w:r>
          </w:p>
        </w:tc>
        <w:tc>
          <w:tcPr>
            <w:tcW w:w="1010" w:type="dxa"/>
          </w:tcPr>
          <w:p w14:paraId="1252D91C" w14:textId="77777777" w:rsidR="0098421B" w:rsidRDefault="0098421B" w:rsidP="0098421B"/>
        </w:tc>
        <w:tc>
          <w:tcPr>
            <w:tcW w:w="1010" w:type="dxa"/>
          </w:tcPr>
          <w:p w14:paraId="0F5FC85D" w14:textId="68964C4F" w:rsidR="0098421B" w:rsidRDefault="0098421B" w:rsidP="0098421B">
            <w:r w:rsidRPr="00B17CE8">
              <w:t>In range</w:t>
            </w:r>
          </w:p>
        </w:tc>
      </w:tr>
      <w:tr w:rsidR="00EE2CAF" w14:paraId="497158AA" w14:textId="77777777" w:rsidTr="00395C3C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632344B4" w14:textId="77777777" w:rsidR="00EE2CAF" w:rsidRDefault="00EE2CAF" w:rsidP="00EE2CAF">
            <w:r>
              <w:t>Lubricating cylinder oil pump el. motor</w:t>
            </w:r>
          </w:p>
        </w:tc>
        <w:tc>
          <w:tcPr>
            <w:tcW w:w="1436" w:type="dxa"/>
            <w:vAlign w:val="center"/>
          </w:tcPr>
          <w:p w14:paraId="5B0FA02E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0180E90B" w14:textId="673CE5F2" w:rsidR="00EE2CAF" w:rsidRDefault="00EE2CAF" w:rsidP="00EE2CAF">
            <w:pPr>
              <w:jc w:val="center"/>
            </w:pPr>
            <w:r w:rsidRPr="00B17CE8">
              <w:t>In range</w:t>
            </w:r>
          </w:p>
        </w:tc>
        <w:tc>
          <w:tcPr>
            <w:tcW w:w="621" w:type="dxa"/>
            <w:vAlign w:val="center"/>
          </w:tcPr>
          <w:p w14:paraId="497906CA" w14:textId="5E889F8F" w:rsidR="00EE2CAF" w:rsidRDefault="00EE2CAF" w:rsidP="00EE2CAF">
            <w:pPr>
              <w:jc w:val="center"/>
            </w:pPr>
            <w:r>
              <w:t>3</w:t>
            </w:r>
          </w:p>
        </w:tc>
        <w:tc>
          <w:tcPr>
            <w:tcW w:w="740" w:type="dxa"/>
            <w:vAlign w:val="center"/>
          </w:tcPr>
          <w:p w14:paraId="43064B46" w14:textId="77777777" w:rsidR="00EE2CAF" w:rsidRDefault="00EE2CAF" w:rsidP="00EE2CAF">
            <w:pPr>
              <w:jc w:val="center"/>
            </w:pPr>
            <w:r>
              <w:t>1086.0</w:t>
            </w:r>
          </w:p>
        </w:tc>
        <w:tc>
          <w:tcPr>
            <w:tcW w:w="872" w:type="dxa"/>
            <w:vAlign w:val="center"/>
          </w:tcPr>
          <w:p w14:paraId="6382A434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25E24EB0" w14:textId="2327CED2" w:rsidR="00EE2CAF" w:rsidRDefault="00EE2CAF" w:rsidP="00EE2CAF">
            <w:pPr>
              <w:jc w:val="center"/>
            </w:pPr>
            <w:r w:rsidRPr="00D129FF">
              <w:t>No</w:t>
            </w:r>
          </w:p>
        </w:tc>
        <w:tc>
          <w:tcPr>
            <w:tcW w:w="1129" w:type="dxa"/>
            <w:vAlign w:val="center"/>
          </w:tcPr>
          <w:p w14:paraId="75F169B6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EE2CAF" w14:paraId="0E3134CF" w14:textId="77777777" w:rsidTr="00395C3C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1C633AD1" w14:textId="77777777" w:rsidR="00EE2CAF" w:rsidRDefault="00EE2CAF" w:rsidP="00EE2CAF">
            <w:r>
              <w:t>Lubricating cylinder oil pump</w:t>
            </w:r>
          </w:p>
        </w:tc>
        <w:tc>
          <w:tcPr>
            <w:tcW w:w="1436" w:type="dxa"/>
            <w:vAlign w:val="center"/>
          </w:tcPr>
          <w:p w14:paraId="25D41B3A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5525357E" w14:textId="608F2077" w:rsidR="00EE2CAF" w:rsidRDefault="00EE2CAF" w:rsidP="00EE2CAF">
            <w:pPr>
              <w:jc w:val="center"/>
            </w:pPr>
            <w:r w:rsidRPr="00B17CE8">
              <w:t>In range</w:t>
            </w:r>
          </w:p>
        </w:tc>
        <w:tc>
          <w:tcPr>
            <w:tcW w:w="621" w:type="dxa"/>
            <w:vAlign w:val="center"/>
          </w:tcPr>
          <w:p w14:paraId="0F82102C" w14:textId="3A5E132E" w:rsidR="00EE2CAF" w:rsidRDefault="00EE2CAF" w:rsidP="00EE2CAF">
            <w:pPr>
              <w:jc w:val="center"/>
            </w:pPr>
            <w:r>
              <w:t>3</w:t>
            </w:r>
          </w:p>
        </w:tc>
        <w:tc>
          <w:tcPr>
            <w:tcW w:w="740" w:type="dxa"/>
            <w:vAlign w:val="center"/>
          </w:tcPr>
          <w:p w14:paraId="0BB322F5" w14:textId="77777777" w:rsidR="00EE2CAF" w:rsidRDefault="00EE2CAF" w:rsidP="00EE2CAF">
            <w:pPr>
              <w:jc w:val="center"/>
            </w:pPr>
            <w:r>
              <w:t>1086.0</w:t>
            </w:r>
          </w:p>
        </w:tc>
        <w:tc>
          <w:tcPr>
            <w:tcW w:w="872" w:type="dxa"/>
            <w:vAlign w:val="center"/>
          </w:tcPr>
          <w:p w14:paraId="7250C29B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1F469797" w14:textId="49361266" w:rsidR="00EE2CAF" w:rsidRDefault="00EE2CAF" w:rsidP="00EE2CAF">
            <w:pPr>
              <w:jc w:val="center"/>
            </w:pPr>
            <w:r w:rsidRPr="00D129FF">
              <w:t>No</w:t>
            </w:r>
          </w:p>
        </w:tc>
        <w:tc>
          <w:tcPr>
            <w:tcW w:w="1129" w:type="dxa"/>
            <w:vAlign w:val="center"/>
          </w:tcPr>
          <w:p w14:paraId="72324941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98421B" w14:paraId="3A55F66B" w14:textId="264E6EC0" w:rsidTr="00482127">
        <w:trPr>
          <w:trHeight w:hRule="exact" w:val="320"/>
        </w:trPr>
        <w:tc>
          <w:tcPr>
            <w:tcW w:w="9696" w:type="dxa"/>
            <w:gridSpan w:val="8"/>
            <w:vAlign w:val="center"/>
          </w:tcPr>
          <w:p w14:paraId="10C395C9" w14:textId="77777777" w:rsidR="0098421B" w:rsidRDefault="0098421B" w:rsidP="0098421B">
            <w:r>
              <w:rPr>
                <w:b/>
                <w:color w:val="990099"/>
              </w:rPr>
              <w:t>Fire/GS, Bilge pums</w:t>
            </w:r>
          </w:p>
        </w:tc>
        <w:tc>
          <w:tcPr>
            <w:tcW w:w="1010" w:type="dxa"/>
          </w:tcPr>
          <w:p w14:paraId="29FB7C91" w14:textId="77777777" w:rsidR="0098421B" w:rsidRDefault="0098421B" w:rsidP="0098421B"/>
        </w:tc>
        <w:tc>
          <w:tcPr>
            <w:tcW w:w="1010" w:type="dxa"/>
          </w:tcPr>
          <w:p w14:paraId="2FE67EB9" w14:textId="389853F4" w:rsidR="0098421B" w:rsidRDefault="0098421B" w:rsidP="0098421B">
            <w:r w:rsidRPr="003771FB">
              <w:t>In range</w:t>
            </w:r>
          </w:p>
        </w:tc>
      </w:tr>
      <w:tr w:rsidR="00EE2CAF" w14:paraId="0927186F" w14:textId="77777777" w:rsidTr="00931AEF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0EDB3BC5" w14:textId="77777777" w:rsidR="00EE2CAF" w:rsidRDefault="00EE2CAF" w:rsidP="00EE2CAF">
            <w:r>
              <w:t>Fire pump el. motor</w:t>
            </w:r>
          </w:p>
        </w:tc>
        <w:tc>
          <w:tcPr>
            <w:tcW w:w="1436" w:type="dxa"/>
            <w:vAlign w:val="center"/>
          </w:tcPr>
          <w:p w14:paraId="0B90A054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46636CFD" w14:textId="207032BC" w:rsidR="00EE2CAF" w:rsidRDefault="00EE2CAF" w:rsidP="00EE2CAF">
            <w:pPr>
              <w:jc w:val="center"/>
            </w:pPr>
            <w:r w:rsidRPr="003771FB">
              <w:t>In range</w:t>
            </w:r>
          </w:p>
        </w:tc>
        <w:tc>
          <w:tcPr>
            <w:tcW w:w="621" w:type="dxa"/>
            <w:vAlign w:val="center"/>
          </w:tcPr>
          <w:p w14:paraId="6F5901C5" w14:textId="55267B3B" w:rsidR="00EE2CAF" w:rsidRDefault="00EE2CAF" w:rsidP="00EE2CAF">
            <w:pPr>
              <w:jc w:val="center"/>
            </w:pPr>
            <w:r>
              <w:t>75</w:t>
            </w:r>
          </w:p>
        </w:tc>
        <w:tc>
          <w:tcPr>
            <w:tcW w:w="740" w:type="dxa"/>
            <w:vAlign w:val="center"/>
          </w:tcPr>
          <w:p w14:paraId="44A5D6EE" w14:textId="77777777" w:rsidR="00EE2CAF" w:rsidRDefault="00EE2CAF" w:rsidP="00EE2CAF">
            <w:pPr>
              <w:jc w:val="center"/>
            </w:pPr>
            <w:r>
              <w:t>3558.0</w:t>
            </w:r>
          </w:p>
        </w:tc>
        <w:tc>
          <w:tcPr>
            <w:tcW w:w="872" w:type="dxa"/>
            <w:vAlign w:val="center"/>
          </w:tcPr>
          <w:p w14:paraId="293345C0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2F078FB2" w14:textId="66B3F6B4" w:rsidR="00EE2CAF" w:rsidRDefault="00EE2CAF" w:rsidP="00EE2CAF">
            <w:pPr>
              <w:jc w:val="center"/>
            </w:pPr>
            <w:r w:rsidRPr="00555A1B">
              <w:t>No</w:t>
            </w:r>
          </w:p>
        </w:tc>
        <w:tc>
          <w:tcPr>
            <w:tcW w:w="1129" w:type="dxa"/>
            <w:vAlign w:val="center"/>
          </w:tcPr>
          <w:p w14:paraId="50207B4D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15B2EBE6" w14:textId="77777777" w:rsidTr="00931AEF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3BE11D89" w14:textId="77777777" w:rsidR="00EE2CAF" w:rsidRDefault="00EE2CAF" w:rsidP="00EE2CAF">
            <w:r>
              <w:t>Fire pump</w:t>
            </w:r>
          </w:p>
        </w:tc>
        <w:tc>
          <w:tcPr>
            <w:tcW w:w="1436" w:type="dxa"/>
            <w:vAlign w:val="center"/>
          </w:tcPr>
          <w:p w14:paraId="4636E7FC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436E98DF" w14:textId="254FA068" w:rsidR="00EE2CAF" w:rsidRDefault="00EE2CAF" w:rsidP="00EE2CAF">
            <w:pPr>
              <w:jc w:val="center"/>
            </w:pPr>
            <w:r w:rsidRPr="003771FB">
              <w:t>In range</w:t>
            </w:r>
          </w:p>
        </w:tc>
        <w:tc>
          <w:tcPr>
            <w:tcW w:w="621" w:type="dxa"/>
            <w:vAlign w:val="center"/>
          </w:tcPr>
          <w:p w14:paraId="04EB7330" w14:textId="32109CF1" w:rsidR="00EE2CAF" w:rsidRDefault="00EE2CAF" w:rsidP="00EE2CAF">
            <w:pPr>
              <w:jc w:val="center"/>
            </w:pPr>
            <w:r>
              <w:t>75</w:t>
            </w:r>
          </w:p>
        </w:tc>
        <w:tc>
          <w:tcPr>
            <w:tcW w:w="740" w:type="dxa"/>
            <w:vAlign w:val="center"/>
          </w:tcPr>
          <w:p w14:paraId="57AEB98D" w14:textId="77777777" w:rsidR="00EE2CAF" w:rsidRDefault="00EE2CAF" w:rsidP="00EE2CAF">
            <w:pPr>
              <w:jc w:val="center"/>
            </w:pPr>
            <w:r>
              <w:t>3558.0</w:t>
            </w:r>
          </w:p>
        </w:tc>
        <w:tc>
          <w:tcPr>
            <w:tcW w:w="872" w:type="dxa"/>
            <w:vAlign w:val="center"/>
          </w:tcPr>
          <w:p w14:paraId="65112A24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5E8A91B3" w14:textId="210C389D" w:rsidR="00EE2CAF" w:rsidRDefault="00EE2CAF" w:rsidP="00EE2CAF">
            <w:pPr>
              <w:jc w:val="center"/>
            </w:pPr>
            <w:r w:rsidRPr="00555A1B">
              <w:t>No</w:t>
            </w:r>
          </w:p>
        </w:tc>
        <w:tc>
          <w:tcPr>
            <w:tcW w:w="1129" w:type="dxa"/>
            <w:vAlign w:val="center"/>
          </w:tcPr>
          <w:p w14:paraId="05046C14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6113E332" w14:textId="77777777" w:rsidTr="00931AEF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0C10859D" w14:textId="77777777" w:rsidR="00EE2CAF" w:rsidRDefault="00EE2CAF" w:rsidP="00EE2CAF">
            <w:r>
              <w:t>GS, Bilge pump el. motor</w:t>
            </w:r>
          </w:p>
        </w:tc>
        <w:tc>
          <w:tcPr>
            <w:tcW w:w="1436" w:type="dxa"/>
            <w:vAlign w:val="center"/>
          </w:tcPr>
          <w:p w14:paraId="70E28E35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3E766D9B" w14:textId="1CC66FEB" w:rsidR="00EE2CAF" w:rsidRDefault="00EE2CAF" w:rsidP="00EE2CAF">
            <w:pPr>
              <w:jc w:val="center"/>
            </w:pPr>
            <w:r w:rsidRPr="003771FB">
              <w:t>In range</w:t>
            </w:r>
          </w:p>
        </w:tc>
        <w:tc>
          <w:tcPr>
            <w:tcW w:w="621" w:type="dxa"/>
            <w:vAlign w:val="center"/>
          </w:tcPr>
          <w:p w14:paraId="6057B1F1" w14:textId="42618F89" w:rsidR="00EE2CAF" w:rsidRDefault="00EE2CAF" w:rsidP="00EE2CAF">
            <w:pPr>
              <w:jc w:val="center"/>
            </w:pPr>
            <w:r>
              <w:t>8</w:t>
            </w:r>
          </w:p>
        </w:tc>
        <w:tc>
          <w:tcPr>
            <w:tcW w:w="740" w:type="dxa"/>
            <w:vAlign w:val="center"/>
          </w:tcPr>
          <w:p w14:paraId="1F525434" w14:textId="77777777" w:rsidR="00EE2CAF" w:rsidRDefault="00EE2CAF" w:rsidP="00EE2CAF">
            <w:pPr>
              <w:jc w:val="center"/>
            </w:pPr>
            <w:r>
              <w:t>3558.0</w:t>
            </w:r>
          </w:p>
        </w:tc>
        <w:tc>
          <w:tcPr>
            <w:tcW w:w="872" w:type="dxa"/>
            <w:vAlign w:val="center"/>
          </w:tcPr>
          <w:p w14:paraId="347506B7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088F5A53" w14:textId="6CE49954" w:rsidR="00EE2CAF" w:rsidRDefault="00EE2CAF" w:rsidP="00EE2CAF">
            <w:pPr>
              <w:jc w:val="center"/>
            </w:pPr>
            <w:r w:rsidRPr="00555A1B">
              <w:t>No</w:t>
            </w:r>
          </w:p>
        </w:tc>
        <w:tc>
          <w:tcPr>
            <w:tcW w:w="1129" w:type="dxa"/>
            <w:vAlign w:val="center"/>
          </w:tcPr>
          <w:p w14:paraId="7E88CC55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248A3F7D" w14:textId="77777777" w:rsidTr="00931AEF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52FFDAFE" w14:textId="77777777" w:rsidR="00EE2CAF" w:rsidRDefault="00EE2CAF" w:rsidP="00EE2CAF">
            <w:r>
              <w:t>GS, Bilge pump</w:t>
            </w:r>
          </w:p>
        </w:tc>
        <w:tc>
          <w:tcPr>
            <w:tcW w:w="1436" w:type="dxa"/>
            <w:vAlign w:val="center"/>
          </w:tcPr>
          <w:p w14:paraId="3C811658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3F43002A" w14:textId="6ADD6B86" w:rsidR="00EE2CAF" w:rsidRDefault="00EE2CAF" w:rsidP="00EE2CAF">
            <w:pPr>
              <w:jc w:val="center"/>
            </w:pPr>
            <w:r w:rsidRPr="003771FB">
              <w:t>In range</w:t>
            </w:r>
          </w:p>
        </w:tc>
        <w:tc>
          <w:tcPr>
            <w:tcW w:w="621" w:type="dxa"/>
            <w:vAlign w:val="center"/>
          </w:tcPr>
          <w:p w14:paraId="086A2F11" w14:textId="33CC4746" w:rsidR="00EE2CAF" w:rsidRDefault="00EE2CAF" w:rsidP="00EE2CAF">
            <w:pPr>
              <w:jc w:val="center"/>
            </w:pPr>
            <w:r>
              <w:t>8</w:t>
            </w:r>
          </w:p>
        </w:tc>
        <w:tc>
          <w:tcPr>
            <w:tcW w:w="740" w:type="dxa"/>
            <w:vAlign w:val="center"/>
          </w:tcPr>
          <w:p w14:paraId="6C9C508D" w14:textId="77777777" w:rsidR="00EE2CAF" w:rsidRDefault="00EE2CAF" w:rsidP="00EE2CAF">
            <w:pPr>
              <w:jc w:val="center"/>
            </w:pPr>
            <w:r>
              <w:t>3558.0</w:t>
            </w:r>
          </w:p>
        </w:tc>
        <w:tc>
          <w:tcPr>
            <w:tcW w:w="872" w:type="dxa"/>
            <w:vAlign w:val="center"/>
          </w:tcPr>
          <w:p w14:paraId="43CB25F6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637C2834" w14:textId="18DB117F" w:rsidR="00EE2CAF" w:rsidRDefault="00EE2CAF" w:rsidP="00EE2CAF">
            <w:pPr>
              <w:jc w:val="center"/>
            </w:pPr>
            <w:r w:rsidRPr="00555A1B">
              <w:t>No</w:t>
            </w:r>
          </w:p>
        </w:tc>
        <w:tc>
          <w:tcPr>
            <w:tcW w:w="1129" w:type="dxa"/>
            <w:vAlign w:val="center"/>
          </w:tcPr>
          <w:p w14:paraId="2D1F4AED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98421B" w14:paraId="65FE74F7" w14:textId="03C040B3" w:rsidTr="00482127">
        <w:trPr>
          <w:trHeight w:hRule="exact" w:val="320"/>
        </w:trPr>
        <w:tc>
          <w:tcPr>
            <w:tcW w:w="9696" w:type="dxa"/>
            <w:gridSpan w:val="8"/>
            <w:vAlign w:val="center"/>
          </w:tcPr>
          <w:p w14:paraId="66B26CA2" w14:textId="77777777" w:rsidR="0098421B" w:rsidRDefault="0098421B" w:rsidP="0098421B">
            <w:r>
              <w:rPr>
                <w:b/>
                <w:color w:val="990099"/>
              </w:rPr>
              <w:t>Emergency fire pump</w:t>
            </w:r>
          </w:p>
        </w:tc>
        <w:tc>
          <w:tcPr>
            <w:tcW w:w="1010" w:type="dxa"/>
          </w:tcPr>
          <w:p w14:paraId="017EBA98" w14:textId="77777777" w:rsidR="0098421B" w:rsidRDefault="0098421B" w:rsidP="0098421B"/>
        </w:tc>
        <w:tc>
          <w:tcPr>
            <w:tcW w:w="1010" w:type="dxa"/>
          </w:tcPr>
          <w:p w14:paraId="75C90918" w14:textId="3C6EE08C" w:rsidR="0098421B" w:rsidRDefault="0098421B" w:rsidP="0098421B">
            <w:r w:rsidRPr="00D42224">
              <w:t>In range</w:t>
            </w:r>
          </w:p>
        </w:tc>
      </w:tr>
      <w:tr w:rsidR="00EE2CAF" w14:paraId="48F9394A" w14:textId="77777777" w:rsidTr="00351844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6DDA1A12" w14:textId="77777777" w:rsidR="00EE2CAF" w:rsidRDefault="00EE2CAF" w:rsidP="00EE2CAF">
            <w:r>
              <w:t>Emergency fire pump el. motor</w:t>
            </w:r>
          </w:p>
        </w:tc>
        <w:tc>
          <w:tcPr>
            <w:tcW w:w="1436" w:type="dxa"/>
            <w:vAlign w:val="center"/>
          </w:tcPr>
          <w:p w14:paraId="6327056B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6B07D4D3" w14:textId="67272D6D" w:rsidR="00EE2CAF" w:rsidRDefault="00EE2CAF" w:rsidP="00EE2CAF">
            <w:pPr>
              <w:jc w:val="center"/>
            </w:pPr>
            <w:r w:rsidRPr="00D42224">
              <w:t>In range</w:t>
            </w:r>
          </w:p>
        </w:tc>
        <w:tc>
          <w:tcPr>
            <w:tcW w:w="621" w:type="dxa"/>
            <w:vAlign w:val="center"/>
          </w:tcPr>
          <w:p w14:paraId="267CA5A1" w14:textId="3ED70D5D" w:rsidR="00EE2CAF" w:rsidRDefault="00EE2CAF" w:rsidP="00EE2CAF">
            <w:pPr>
              <w:jc w:val="center"/>
            </w:pPr>
            <w:r>
              <w:t>2</w:t>
            </w:r>
          </w:p>
        </w:tc>
        <w:tc>
          <w:tcPr>
            <w:tcW w:w="740" w:type="dxa"/>
            <w:vAlign w:val="center"/>
          </w:tcPr>
          <w:p w14:paraId="16EAD873" w14:textId="77777777" w:rsidR="00EE2CAF" w:rsidRDefault="00EE2CAF" w:rsidP="00EE2CAF">
            <w:pPr>
              <w:jc w:val="center"/>
            </w:pPr>
            <w:r>
              <w:t>3540.0</w:t>
            </w:r>
          </w:p>
        </w:tc>
        <w:tc>
          <w:tcPr>
            <w:tcW w:w="872" w:type="dxa"/>
            <w:vAlign w:val="center"/>
          </w:tcPr>
          <w:p w14:paraId="4A7E67C7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6E601961" w14:textId="1CFB4356" w:rsidR="00EE2CAF" w:rsidRDefault="00EE2CAF" w:rsidP="00EE2CAF">
            <w:pPr>
              <w:jc w:val="center"/>
            </w:pPr>
            <w:r w:rsidRPr="0035203F">
              <w:t>No</w:t>
            </w:r>
          </w:p>
        </w:tc>
        <w:tc>
          <w:tcPr>
            <w:tcW w:w="1129" w:type="dxa"/>
            <w:vAlign w:val="center"/>
          </w:tcPr>
          <w:p w14:paraId="77BA8124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2F9B7E95" w14:textId="77777777" w:rsidTr="00351844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1C17A56D" w14:textId="77777777" w:rsidR="00EE2CAF" w:rsidRDefault="00EE2CAF" w:rsidP="00EE2CAF">
            <w:r>
              <w:t>Emergency fire pump</w:t>
            </w:r>
          </w:p>
        </w:tc>
        <w:tc>
          <w:tcPr>
            <w:tcW w:w="1436" w:type="dxa"/>
            <w:vAlign w:val="center"/>
          </w:tcPr>
          <w:p w14:paraId="5231FC65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62AC9890" w14:textId="589124C5" w:rsidR="00EE2CAF" w:rsidRDefault="00EE2CAF" w:rsidP="00EE2CAF">
            <w:pPr>
              <w:jc w:val="center"/>
            </w:pPr>
            <w:r w:rsidRPr="00D42224">
              <w:t>In range</w:t>
            </w:r>
          </w:p>
        </w:tc>
        <w:tc>
          <w:tcPr>
            <w:tcW w:w="621" w:type="dxa"/>
            <w:vAlign w:val="center"/>
          </w:tcPr>
          <w:p w14:paraId="1265BF68" w14:textId="5B2886D2" w:rsidR="00EE2CAF" w:rsidRDefault="00EE2CAF" w:rsidP="00EE2CAF">
            <w:pPr>
              <w:jc w:val="center"/>
            </w:pPr>
            <w:r>
              <w:t>2</w:t>
            </w:r>
          </w:p>
        </w:tc>
        <w:tc>
          <w:tcPr>
            <w:tcW w:w="740" w:type="dxa"/>
            <w:vAlign w:val="center"/>
          </w:tcPr>
          <w:p w14:paraId="646CAC41" w14:textId="77777777" w:rsidR="00EE2CAF" w:rsidRDefault="00EE2CAF" w:rsidP="00EE2CAF">
            <w:pPr>
              <w:jc w:val="center"/>
            </w:pPr>
            <w:r>
              <w:t>3540.0</w:t>
            </w:r>
          </w:p>
        </w:tc>
        <w:tc>
          <w:tcPr>
            <w:tcW w:w="872" w:type="dxa"/>
            <w:vAlign w:val="center"/>
          </w:tcPr>
          <w:p w14:paraId="381931A6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399286B2" w14:textId="6E530E62" w:rsidR="00EE2CAF" w:rsidRDefault="00EE2CAF" w:rsidP="00EE2CAF">
            <w:pPr>
              <w:jc w:val="center"/>
            </w:pPr>
            <w:r w:rsidRPr="0035203F">
              <w:t>No</w:t>
            </w:r>
          </w:p>
        </w:tc>
        <w:tc>
          <w:tcPr>
            <w:tcW w:w="1129" w:type="dxa"/>
            <w:vAlign w:val="center"/>
          </w:tcPr>
          <w:p w14:paraId="454628E4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98421B" w14:paraId="5CAF7AB1" w14:textId="65069B77" w:rsidTr="00482127">
        <w:trPr>
          <w:trHeight w:hRule="exact" w:val="320"/>
        </w:trPr>
        <w:tc>
          <w:tcPr>
            <w:tcW w:w="9696" w:type="dxa"/>
            <w:gridSpan w:val="8"/>
            <w:vAlign w:val="center"/>
          </w:tcPr>
          <w:p w14:paraId="7B53E61A" w14:textId="77777777" w:rsidR="0098421B" w:rsidRDefault="0098421B" w:rsidP="0098421B">
            <w:r>
              <w:rPr>
                <w:b/>
                <w:color w:val="990099"/>
              </w:rPr>
              <w:t>FWG ejector pump</w:t>
            </w:r>
          </w:p>
        </w:tc>
        <w:tc>
          <w:tcPr>
            <w:tcW w:w="1010" w:type="dxa"/>
          </w:tcPr>
          <w:p w14:paraId="49872183" w14:textId="77777777" w:rsidR="0098421B" w:rsidRDefault="0098421B" w:rsidP="0098421B"/>
        </w:tc>
        <w:tc>
          <w:tcPr>
            <w:tcW w:w="1010" w:type="dxa"/>
          </w:tcPr>
          <w:p w14:paraId="601D6D0A" w14:textId="63ECF94A" w:rsidR="0098421B" w:rsidRDefault="0098421B" w:rsidP="0098421B">
            <w:r w:rsidRPr="00C46F26">
              <w:t>In range</w:t>
            </w:r>
          </w:p>
        </w:tc>
      </w:tr>
      <w:tr w:rsidR="00EE2CAF" w14:paraId="176A05F5" w14:textId="77777777" w:rsidTr="00A419A2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5302ACE5" w14:textId="77777777" w:rsidR="00EE2CAF" w:rsidRDefault="00EE2CAF" w:rsidP="00EE2CAF">
            <w:r>
              <w:t>FWG ejector pump el. motor</w:t>
            </w:r>
          </w:p>
        </w:tc>
        <w:tc>
          <w:tcPr>
            <w:tcW w:w="1436" w:type="dxa"/>
            <w:vAlign w:val="center"/>
          </w:tcPr>
          <w:p w14:paraId="28AFA9CE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76120ACA" w14:textId="3230E6EE" w:rsidR="00EE2CAF" w:rsidRDefault="00EE2CAF" w:rsidP="00EE2CAF">
            <w:pPr>
              <w:jc w:val="center"/>
            </w:pPr>
            <w:r w:rsidRPr="00C46F26">
              <w:t>In range</w:t>
            </w:r>
          </w:p>
        </w:tc>
        <w:tc>
          <w:tcPr>
            <w:tcW w:w="621" w:type="dxa"/>
            <w:vAlign w:val="center"/>
          </w:tcPr>
          <w:p w14:paraId="2D34E81C" w14:textId="3CC8FE8E" w:rsidR="00EE2CAF" w:rsidRDefault="00EE2CAF" w:rsidP="00EE2CAF">
            <w:pPr>
              <w:jc w:val="center"/>
            </w:pPr>
            <w:r>
              <w:t>0</w:t>
            </w:r>
          </w:p>
        </w:tc>
        <w:tc>
          <w:tcPr>
            <w:tcW w:w="740" w:type="dxa"/>
            <w:vAlign w:val="center"/>
          </w:tcPr>
          <w:p w14:paraId="61B95668" w14:textId="77777777" w:rsidR="00EE2CAF" w:rsidRDefault="00EE2CAF" w:rsidP="00EE2CAF">
            <w:pPr>
              <w:jc w:val="center"/>
            </w:pPr>
            <w:r>
              <w:t>3550.0</w:t>
            </w:r>
          </w:p>
        </w:tc>
        <w:tc>
          <w:tcPr>
            <w:tcW w:w="872" w:type="dxa"/>
            <w:vAlign w:val="center"/>
          </w:tcPr>
          <w:p w14:paraId="1E34C4A0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6967F6BA" w14:textId="013A7BEF" w:rsidR="00EE2CAF" w:rsidRDefault="00EE2CAF" w:rsidP="00EE2CAF">
            <w:pPr>
              <w:jc w:val="center"/>
            </w:pPr>
            <w:r w:rsidRPr="00290928">
              <w:t>No</w:t>
            </w:r>
          </w:p>
        </w:tc>
        <w:tc>
          <w:tcPr>
            <w:tcW w:w="1129" w:type="dxa"/>
            <w:vAlign w:val="center"/>
          </w:tcPr>
          <w:p w14:paraId="54713E25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14-12-2025</w:t>
            </w:r>
          </w:p>
        </w:tc>
      </w:tr>
      <w:tr w:rsidR="00EE2CAF" w14:paraId="7EEA2772" w14:textId="77777777" w:rsidTr="00A419A2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59734CC9" w14:textId="77777777" w:rsidR="00EE2CAF" w:rsidRDefault="00EE2CAF" w:rsidP="00EE2CAF">
            <w:r>
              <w:t>FWG ejector pump</w:t>
            </w:r>
          </w:p>
        </w:tc>
        <w:tc>
          <w:tcPr>
            <w:tcW w:w="1436" w:type="dxa"/>
            <w:vAlign w:val="center"/>
          </w:tcPr>
          <w:p w14:paraId="3755B17B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6D869C30" w14:textId="5F42D837" w:rsidR="00EE2CAF" w:rsidRDefault="00EE2CAF" w:rsidP="00EE2CAF">
            <w:pPr>
              <w:jc w:val="center"/>
            </w:pPr>
            <w:r w:rsidRPr="00C46F26">
              <w:t>In range</w:t>
            </w:r>
          </w:p>
        </w:tc>
        <w:tc>
          <w:tcPr>
            <w:tcW w:w="621" w:type="dxa"/>
            <w:vAlign w:val="center"/>
          </w:tcPr>
          <w:p w14:paraId="6022DBD7" w14:textId="05DA6661" w:rsidR="00EE2CAF" w:rsidRDefault="00EE2CAF" w:rsidP="00EE2CAF">
            <w:pPr>
              <w:jc w:val="center"/>
            </w:pPr>
            <w:r>
              <w:t>0</w:t>
            </w:r>
          </w:p>
        </w:tc>
        <w:tc>
          <w:tcPr>
            <w:tcW w:w="740" w:type="dxa"/>
            <w:vAlign w:val="center"/>
          </w:tcPr>
          <w:p w14:paraId="3458B16E" w14:textId="77777777" w:rsidR="00EE2CAF" w:rsidRDefault="00EE2CAF" w:rsidP="00EE2CAF">
            <w:pPr>
              <w:jc w:val="center"/>
            </w:pPr>
            <w:r>
              <w:t>3550.0</w:t>
            </w:r>
          </w:p>
        </w:tc>
        <w:tc>
          <w:tcPr>
            <w:tcW w:w="872" w:type="dxa"/>
            <w:vAlign w:val="center"/>
          </w:tcPr>
          <w:p w14:paraId="499B9922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714E94D3" w14:textId="3BB138C5" w:rsidR="00EE2CAF" w:rsidRDefault="00EE2CAF" w:rsidP="00EE2CAF">
            <w:pPr>
              <w:jc w:val="center"/>
            </w:pPr>
            <w:r w:rsidRPr="00290928">
              <w:t>No</w:t>
            </w:r>
          </w:p>
        </w:tc>
        <w:tc>
          <w:tcPr>
            <w:tcW w:w="1129" w:type="dxa"/>
            <w:vAlign w:val="center"/>
          </w:tcPr>
          <w:p w14:paraId="6EB05CEF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98421B" w14:paraId="06D161CF" w14:textId="1918026B" w:rsidTr="00482127">
        <w:trPr>
          <w:trHeight w:hRule="exact" w:val="320"/>
        </w:trPr>
        <w:tc>
          <w:tcPr>
            <w:tcW w:w="9696" w:type="dxa"/>
            <w:gridSpan w:val="8"/>
            <w:vAlign w:val="center"/>
          </w:tcPr>
          <w:p w14:paraId="77F82C88" w14:textId="77777777" w:rsidR="0098421B" w:rsidRDefault="0098421B" w:rsidP="0098421B">
            <w:r>
              <w:rPr>
                <w:b/>
                <w:color w:val="990099"/>
              </w:rPr>
              <w:t>Steering gear pumps</w:t>
            </w:r>
          </w:p>
        </w:tc>
        <w:tc>
          <w:tcPr>
            <w:tcW w:w="1010" w:type="dxa"/>
          </w:tcPr>
          <w:p w14:paraId="49218110" w14:textId="77777777" w:rsidR="0098421B" w:rsidRDefault="0098421B" w:rsidP="0098421B"/>
        </w:tc>
        <w:tc>
          <w:tcPr>
            <w:tcW w:w="1010" w:type="dxa"/>
          </w:tcPr>
          <w:p w14:paraId="25611383" w14:textId="1836541F" w:rsidR="0098421B" w:rsidRDefault="0098421B" w:rsidP="0098421B">
            <w:r w:rsidRPr="00FB0305">
              <w:t>In range</w:t>
            </w:r>
          </w:p>
        </w:tc>
      </w:tr>
      <w:tr w:rsidR="00EE2CAF" w14:paraId="39134A45" w14:textId="77777777" w:rsidTr="000A053E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29A1F42E" w14:textId="77777777" w:rsidR="00EE2CAF" w:rsidRDefault="00EE2CAF" w:rsidP="00EE2CAF">
            <w:r>
              <w:t>Steering gear pump no1 el. motor</w:t>
            </w:r>
          </w:p>
        </w:tc>
        <w:tc>
          <w:tcPr>
            <w:tcW w:w="1436" w:type="dxa"/>
            <w:vAlign w:val="center"/>
          </w:tcPr>
          <w:p w14:paraId="4521421B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27F1E4E5" w14:textId="4EBC0A20" w:rsidR="00EE2CAF" w:rsidRDefault="00EE2CAF" w:rsidP="00EE2CAF">
            <w:pPr>
              <w:jc w:val="center"/>
            </w:pPr>
            <w:r w:rsidRPr="00FB0305">
              <w:t>In range</w:t>
            </w:r>
          </w:p>
        </w:tc>
        <w:tc>
          <w:tcPr>
            <w:tcW w:w="621" w:type="dxa"/>
            <w:vAlign w:val="center"/>
          </w:tcPr>
          <w:p w14:paraId="05E6EBED" w14:textId="40E905E4" w:rsidR="00EE2CAF" w:rsidRDefault="00EE2CAF" w:rsidP="00EE2CAF">
            <w:pPr>
              <w:jc w:val="center"/>
            </w:pPr>
            <w:r>
              <w:t>246</w:t>
            </w:r>
          </w:p>
        </w:tc>
        <w:tc>
          <w:tcPr>
            <w:tcW w:w="740" w:type="dxa"/>
            <w:vAlign w:val="center"/>
          </w:tcPr>
          <w:p w14:paraId="06F5A88F" w14:textId="77777777" w:rsidR="00EE2CAF" w:rsidRDefault="00EE2CAF" w:rsidP="00EE2CAF">
            <w:pPr>
              <w:jc w:val="center"/>
            </w:pPr>
            <w:r>
              <w:t>1800.0</w:t>
            </w:r>
          </w:p>
        </w:tc>
        <w:tc>
          <w:tcPr>
            <w:tcW w:w="872" w:type="dxa"/>
            <w:vAlign w:val="center"/>
          </w:tcPr>
          <w:p w14:paraId="1950380A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3582930D" w14:textId="4F0CDA75" w:rsidR="00EE2CAF" w:rsidRDefault="00EE2CAF" w:rsidP="00EE2CAF">
            <w:pPr>
              <w:jc w:val="center"/>
            </w:pPr>
            <w:r w:rsidRPr="00A83BB5">
              <w:t>No</w:t>
            </w:r>
          </w:p>
        </w:tc>
        <w:tc>
          <w:tcPr>
            <w:tcW w:w="1129" w:type="dxa"/>
            <w:vAlign w:val="center"/>
          </w:tcPr>
          <w:p w14:paraId="6D503522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308D53D4" w14:textId="77777777" w:rsidTr="000A053E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341508B7" w14:textId="77777777" w:rsidR="00EE2CAF" w:rsidRDefault="00EE2CAF" w:rsidP="00EE2CAF">
            <w:r>
              <w:t>Steering gear pump no1</w:t>
            </w:r>
          </w:p>
        </w:tc>
        <w:tc>
          <w:tcPr>
            <w:tcW w:w="1436" w:type="dxa"/>
            <w:vAlign w:val="center"/>
          </w:tcPr>
          <w:p w14:paraId="25FC318B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57056BE6" w14:textId="2919FCC4" w:rsidR="00EE2CAF" w:rsidRDefault="00EE2CAF" w:rsidP="00EE2CAF">
            <w:pPr>
              <w:jc w:val="center"/>
            </w:pPr>
            <w:r w:rsidRPr="00FB0305">
              <w:t>In range</w:t>
            </w:r>
          </w:p>
        </w:tc>
        <w:tc>
          <w:tcPr>
            <w:tcW w:w="621" w:type="dxa"/>
            <w:vAlign w:val="center"/>
          </w:tcPr>
          <w:p w14:paraId="06093E8F" w14:textId="6B3B0382" w:rsidR="00EE2CAF" w:rsidRDefault="00EE2CAF" w:rsidP="00EE2CAF">
            <w:pPr>
              <w:jc w:val="center"/>
            </w:pPr>
            <w:r>
              <w:t>246</w:t>
            </w:r>
          </w:p>
        </w:tc>
        <w:tc>
          <w:tcPr>
            <w:tcW w:w="740" w:type="dxa"/>
            <w:vAlign w:val="center"/>
          </w:tcPr>
          <w:p w14:paraId="2BB1ABEC" w14:textId="77777777" w:rsidR="00EE2CAF" w:rsidRDefault="00EE2CAF" w:rsidP="00EE2CAF">
            <w:pPr>
              <w:jc w:val="center"/>
            </w:pPr>
            <w:r>
              <w:t>1800.0</w:t>
            </w:r>
          </w:p>
        </w:tc>
        <w:tc>
          <w:tcPr>
            <w:tcW w:w="872" w:type="dxa"/>
            <w:vAlign w:val="center"/>
          </w:tcPr>
          <w:p w14:paraId="5A1D4A82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30C04BE6" w14:textId="3B258788" w:rsidR="00EE2CAF" w:rsidRDefault="00EE2CAF" w:rsidP="00EE2CAF">
            <w:pPr>
              <w:jc w:val="center"/>
            </w:pPr>
            <w:r w:rsidRPr="00A83BB5">
              <w:t>No</w:t>
            </w:r>
          </w:p>
        </w:tc>
        <w:tc>
          <w:tcPr>
            <w:tcW w:w="1129" w:type="dxa"/>
            <w:vAlign w:val="center"/>
          </w:tcPr>
          <w:p w14:paraId="5C2C74E5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2937B42E" w14:textId="77777777" w:rsidTr="000A053E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38D5AF4D" w14:textId="77777777" w:rsidR="00EE2CAF" w:rsidRDefault="00EE2CAF" w:rsidP="00EE2CAF">
            <w:r>
              <w:t>Steering gear pump no2 el. motor</w:t>
            </w:r>
          </w:p>
        </w:tc>
        <w:tc>
          <w:tcPr>
            <w:tcW w:w="1436" w:type="dxa"/>
            <w:vAlign w:val="center"/>
          </w:tcPr>
          <w:p w14:paraId="78B2FB28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055A13BD" w14:textId="365F47E5" w:rsidR="00EE2CAF" w:rsidRDefault="00EE2CAF" w:rsidP="00EE2CAF">
            <w:pPr>
              <w:jc w:val="center"/>
            </w:pPr>
            <w:r w:rsidRPr="00FB0305">
              <w:t>In range</w:t>
            </w:r>
          </w:p>
        </w:tc>
        <w:tc>
          <w:tcPr>
            <w:tcW w:w="621" w:type="dxa"/>
            <w:vAlign w:val="center"/>
          </w:tcPr>
          <w:p w14:paraId="6BB3E3D8" w14:textId="1A61E40F" w:rsidR="00EE2CAF" w:rsidRDefault="00EE2CAF" w:rsidP="00EE2CAF">
            <w:pPr>
              <w:jc w:val="center"/>
            </w:pPr>
            <w:r>
              <w:t>247</w:t>
            </w:r>
          </w:p>
        </w:tc>
        <w:tc>
          <w:tcPr>
            <w:tcW w:w="740" w:type="dxa"/>
            <w:vAlign w:val="center"/>
          </w:tcPr>
          <w:p w14:paraId="6F38B96C" w14:textId="77777777" w:rsidR="00EE2CAF" w:rsidRDefault="00EE2CAF" w:rsidP="00EE2CAF">
            <w:pPr>
              <w:jc w:val="center"/>
            </w:pPr>
            <w:r>
              <w:t>1800.0</w:t>
            </w:r>
          </w:p>
        </w:tc>
        <w:tc>
          <w:tcPr>
            <w:tcW w:w="872" w:type="dxa"/>
            <w:vAlign w:val="center"/>
          </w:tcPr>
          <w:p w14:paraId="6E2E4A0F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00DC1BF6" w14:textId="29CD3BC2" w:rsidR="00EE2CAF" w:rsidRDefault="00EE2CAF" w:rsidP="00EE2CAF">
            <w:pPr>
              <w:jc w:val="center"/>
            </w:pPr>
            <w:r w:rsidRPr="00A83BB5">
              <w:t>No</w:t>
            </w:r>
          </w:p>
        </w:tc>
        <w:tc>
          <w:tcPr>
            <w:tcW w:w="1129" w:type="dxa"/>
            <w:vAlign w:val="center"/>
          </w:tcPr>
          <w:p w14:paraId="17295F3F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27-02-2026</w:t>
            </w:r>
          </w:p>
        </w:tc>
      </w:tr>
      <w:tr w:rsidR="00EE2CAF" w14:paraId="17644446" w14:textId="77777777" w:rsidTr="000A053E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590801D8" w14:textId="77777777" w:rsidR="00EE2CAF" w:rsidRDefault="00EE2CAF" w:rsidP="00EE2CAF">
            <w:r>
              <w:t>Steering gear pump no2</w:t>
            </w:r>
          </w:p>
        </w:tc>
        <w:tc>
          <w:tcPr>
            <w:tcW w:w="1436" w:type="dxa"/>
            <w:vAlign w:val="center"/>
          </w:tcPr>
          <w:p w14:paraId="233B9559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3FDD3945" w14:textId="2CE2ADE0" w:rsidR="00EE2CAF" w:rsidRDefault="00EE2CAF" w:rsidP="00EE2CAF">
            <w:pPr>
              <w:jc w:val="center"/>
            </w:pPr>
            <w:r w:rsidRPr="00FB0305">
              <w:t>In range</w:t>
            </w:r>
          </w:p>
        </w:tc>
        <w:tc>
          <w:tcPr>
            <w:tcW w:w="621" w:type="dxa"/>
            <w:vAlign w:val="center"/>
          </w:tcPr>
          <w:p w14:paraId="24EADFEA" w14:textId="3C3B850E" w:rsidR="00EE2CAF" w:rsidRDefault="00EE2CAF" w:rsidP="00EE2CAF">
            <w:pPr>
              <w:jc w:val="center"/>
            </w:pPr>
            <w:r>
              <w:t>247</w:t>
            </w:r>
          </w:p>
        </w:tc>
        <w:tc>
          <w:tcPr>
            <w:tcW w:w="740" w:type="dxa"/>
            <w:vAlign w:val="center"/>
          </w:tcPr>
          <w:p w14:paraId="619CD14C" w14:textId="77777777" w:rsidR="00EE2CAF" w:rsidRDefault="00EE2CAF" w:rsidP="00EE2CAF">
            <w:pPr>
              <w:jc w:val="center"/>
            </w:pPr>
            <w:r>
              <w:t>1800.0</w:t>
            </w:r>
          </w:p>
        </w:tc>
        <w:tc>
          <w:tcPr>
            <w:tcW w:w="872" w:type="dxa"/>
            <w:vAlign w:val="center"/>
          </w:tcPr>
          <w:p w14:paraId="581640C7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68BFE8E8" w14:textId="417A42AA" w:rsidR="00EE2CAF" w:rsidRDefault="00EE2CAF" w:rsidP="00EE2CAF">
            <w:pPr>
              <w:jc w:val="center"/>
            </w:pPr>
            <w:r w:rsidRPr="00A83BB5">
              <w:t>No</w:t>
            </w:r>
          </w:p>
        </w:tc>
        <w:tc>
          <w:tcPr>
            <w:tcW w:w="1129" w:type="dxa"/>
            <w:vAlign w:val="center"/>
          </w:tcPr>
          <w:p w14:paraId="25570B96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27-02-2026</w:t>
            </w:r>
          </w:p>
        </w:tc>
      </w:tr>
      <w:tr w:rsidR="0098421B" w14:paraId="05419798" w14:textId="0055DCDC" w:rsidTr="00482127">
        <w:trPr>
          <w:trHeight w:hRule="exact" w:val="320"/>
        </w:trPr>
        <w:tc>
          <w:tcPr>
            <w:tcW w:w="9696" w:type="dxa"/>
            <w:gridSpan w:val="8"/>
            <w:vAlign w:val="center"/>
          </w:tcPr>
          <w:p w14:paraId="7C9BEF8B" w14:textId="77777777" w:rsidR="0098421B" w:rsidRDefault="0098421B" w:rsidP="0098421B">
            <w:r>
              <w:rPr>
                <w:b/>
                <w:color w:val="990099"/>
              </w:rPr>
              <w:t>ME HPS pump</w:t>
            </w:r>
          </w:p>
        </w:tc>
        <w:tc>
          <w:tcPr>
            <w:tcW w:w="1010" w:type="dxa"/>
          </w:tcPr>
          <w:p w14:paraId="79068E07" w14:textId="77777777" w:rsidR="0098421B" w:rsidRDefault="0098421B" w:rsidP="0098421B"/>
        </w:tc>
        <w:tc>
          <w:tcPr>
            <w:tcW w:w="1010" w:type="dxa"/>
          </w:tcPr>
          <w:p w14:paraId="0B83A5E6" w14:textId="54801416" w:rsidR="0098421B" w:rsidRDefault="0098421B" w:rsidP="0098421B">
            <w:r w:rsidRPr="006801DD">
              <w:t>In range</w:t>
            </w:r>
          </w:p>
        </w:tc>
      </w:tr>
      <w:tr w:rsidR="00EE2CAF" w14:paraId="3B7E07C6" w14:textId="77777777" w:rsidTr="00D72497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40614B81" w14:textId="77777777" w:rsidR="00EE2CAF" w:rsidRDefault="00EE2CAF" w:rsidP="00EE2CAF">
            <w:r>
              <w:t>ME HPS pump no1 el. motor</w:t>
            </w:r>
          </w:p>
        </w:tc>
        <w:tc>
          <w:tcPr>
            <w:tcW w:w="1436" w:type="dxa"/>
            <w:vAlign w:val="center"/>
          </w:tcPr>
          <w:p w14:paraId="6F9A70EC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12EAFE81" w14:textId="2BEC9EBF" w:rsidR="00EE2CAF" w:rsidRDefault="00EE2CAF" w:rsidP="00EE2CAF">
            <w:pPr>
              <w:jc w:val="center"/>
            </w:pPr>
            <w:r w:rsidRPr="006801DD">
              <w:t>In range</w:t>
            </w:r>
          </w:p>
        </w:tc>
        <w:tc>
          <w:tcPr>
            <w:tcW w:w="621" w:type="dxa"/>
            <w:vAlign w:val="center"/>
          </w:tcPr>
          <w:p w14:paraId="5C325C93" w14:textId="1D9956BB" w:rsidR="00EE2CAF" w:rsidRDefault="00EE2CAF" w:rsidP="00EE2CAF">
            <w:pPr>
              <w:jc w:val="center"/>
            </w:pPr>
            <w:r>
              <w:t>85</w:t>
            </w:r>
          </w:p>
        </w:tc>
        <w:tc>
          <w:tcPr>
            <w:tcW w:w="740" w:type="dxa"/>
            <w:vAlign w:val="center"/>
          </w:tcPr>
          <w:p w14:paraId="131658B5" w14:textId="77777777" w:rsidR="00EE2CAF" w:rsidRDefault="00EE2CAF" w:rsidP="00EE2CAF">
            <w:pPr>
              <w:jc w:val="center"/>
            </w:pPr>
            <w:r>
              <w:t>1740.0</w:t>
            </w:r>
          </w:p>
        </w:tc>
        <w:tc>
          <w:tcPr>
            <w:tcW w:w="872" w:type="dxa"/>
            <w:vAlign w:val="center"/>
          </w:tcPr>
          <w:p w14:paraId="5B55E168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08B541D4" w14:textId="65E111AA" w:rsidR="00EE2CAF" w:rsidRDefault="00EE2CAF" w:rsidP="00EE2CAF">
            <w:pPr>
              <w:jc w:val="center"/>
            </w:pPr>
            <w:r w:rsidRPr="009875E0">
              <w:t>No</w:t>
            </w:r>
          </w:p>
        </w:tc>
        <w:tc>
          <w:tcPr>
            <w:tcW w:w="1129" w:type="dxa"/>
            <w:vAlign w:val="center"/>
          </w:tcPr>
          <w:p w14:paraId="2CAB1CD6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60DA285F" w14:textId="77777777" w:rsidTr="00D72497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6CFCFC16" w14:textId="77777777" w:rsidR="00EE2CAF" w:rsidRDefault="00EE2CAF" w:rsidP="00EE2CAF">
            <w:r>
              <w:t>ME HPS pump no1</w:t>
            </w:r>
          </w:p>
        </w:tc>
        <w:tc>
          <w:tcPr>
            <w:tcW w:w="1436" w:type="dxa"/>
            <w:vAlign w:val="center"/>
          </w:tcPr>
          <w:p w14:paraId="405FCAEF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35F8FEE1" w14:textId="2E993C1E" w:rsidR="00EE2CAF" w:rsidRDefault="00EE2CAF" w:rsidP="00EE2CAF">
            <w:pPr>
              <w:jc w:val="center"/>
            </w:pPr>
            <w:r w:rsidRPr="00FF0B15">
              <w:t>In range</w:t>
            </w:r>
          </w:p>
        </w:tc>
        <w:tc>
          <w:tcPr>
            <w:tcW w:w="621" w:type="dxa"/>
            <w:vAlign w:val="center"/>
          </w:tcPr>
          <w:p w14:paraId="2C56BF3A" w14:textId="21BE979E" w:rsidR="00EE2CAF" w:rsidRDefault="00EE2CAF" w:rsidP="00EE2CAF">
            <w:pPr>
              <w:jc w:val="center"/>
            </w:pPr>
            <w:r>
              <w:t>85</w:t>
            </w:r>
          </w:p>
        </w:tc>
        <w:tc>
          <w:tcPr>
            <w:tcW w:w="740" w:type="dxa"/>
            <w:vAlign w:val="center"/>
          </w:tcPr>
          <w:p w14:paraId="16F2E479" w14:textId="77777777" w:rsidR="00EE2CAF" w:rsidRDefault="00EE2CAF" w:rsidP="00EE2CAF">
            <w:pPr>
              <w:jc w:val="center"/>
            </w:pPr>
            <w:r>
              <w:t>1740.0</w:t>
            </w:r>
          </w:p>
        </w:tc>
        <w:tc>
          <w:tcPr>
            <w:tcW w:w="872" w:type="dxa"/>
            <w:vAlign w:val="center"/>
          </w:tcPr>
          <w:p w14:paraId="7F33A59C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7B653F97" w14:textId="066F852C" w:rsidR="00EE2CAF" w:rsidRDefault="00EE2CAF" w:rsidP="00EE2CAF">
            <w:pPr>
              <w:jc w:val="center"/>
            </w:pPr>
            <w:r w:rsidRPr="009875E0">
              <w:t>No</w:t>
            </w:r>
          </w:p>
        </w:tc>
        <w:tc>
          <w:tcPr>
            <w:tcW w:w="1129" w:type="dxa"/>
            <w:vAlign w:val="center"/>
          </w:tcPr>
          <w:p w14:paraId="76456FAD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09-02-2026</w:t>
            </w:r>
          </w:p>
        </w:tc>
      </w:tr>
      <w:tr w:rsidR="00EE2CAF" w14:paraId="6219ECDE" w14:textId="77777777" w:rsidTr="00357843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2C4BAD57" w14:textId="77777777" w:rsidR="00EE2CAF" w:rsidRDefault="00EE2CAF" w:rsidP="00EE2CAF">
            <w:r>
              <w:lastRenderedPageBreak/>
              <w:t>ME HPS pump no2 el. motor</w:t>
            </w:r>
          </w:p>
        </w:tc>
        <w:tc>
          <w:tcPr>
            <w:tcW w:w="1436" w:type="dxa"/>
            <w:vAlign w:val="center"/>
          </w:tcPr>
          <w:p w14:paraId="6E459A80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7F450DAB" w14:textId="7CACB4A7" w:rsidR="00EE2CAF" w:rsidRDefault="00EE2CAF" w:rsidP="00EE2CAF">
            <w:pPr>
              <w:jc w:val="center"/>
            </w:pPr>
            <w:r w:rsidRPr="00FF0B15">
              <w:t>In range</w:t>
            </w:r>
          </w:p>
        </w:tc>
        <w:tc>
          <w:tcPr>
            <w:tcW w:w="621" w:type="dxa"/>
            <w:vAlign w:val="center"/>
          </w:tcPr>
          <w:p w14:paraId="172A4BFD" w14:textId="3ECCC39F" w:rsidR="00EE2CAF" w:rsidRDefault="00EE2CAF" w:rsidP="00EE2CAF">
            <w:pPr>
              <w:jc w:val="center"/>
            </w:pPr>
            <w:r>
              <w:t>63</w:t>
            </w:r>
          </w:p>
        </w:tc>
        <w:tc>
          <w:tcPr>
            <w:tcW w:w="740" w:type="dxa"/>
            <w:vAlign w:val="center"/>
          </w:tcPr>
          <w:p w14:paraId="4CB1EDEB" w14:textId="77777777" w:rsidR="00EE2CAF" w:rsidRDefault="00EE2CAF" w:rsidP="00EE2CAF">
            <w:pPr>
              <w:jc w:val="center"/>
            </w:pPr>
            <w:r>
              <w:t>1740.0</w:t>
            </w:r>
          </w:p>
        </w:tc>
        <w:tc>
          <w:tcPr>
            <w:tcW w:w="872" w:type="dxa"/>
            <w:vAlign w:val="center"/>
          </w:tcPr>
          <w:p w14:paraId="6101355F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06697806" w14:textId="72084DBB" w:rsidR="00EE2CAF" w:rsidRDefault="00EE2CAF" w:rsidP="00EE2CAF">
            <w:pPr>
              <w:jc w:val="center"/>
            </w:pPr>
            <w:r w:rsidRPr="00F9625E">
              <w:t>No</w:t>
            </w:r>
          </w:p>
        </w:tc>
        <w:tc>
          <w:tcPr>
            <w:tcW w:w="1129" w:type="dxa"/>
            <w:vAlign w:val="center"/>
          </w:tcPr>
          <w:p w14:paraId="172E30FC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10-02-2026</w:t>
            </w:r>
          </w:p>
        </w:tc>
      </w:tr>
      <w:tr w:rsidR="00EE2CAF" w14:paraId="6AA9FFAF" w14:textId="77777777" w:rsidTr="00357843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17A0D8C4" w14:textId="77777777" w:rsidR="00EE2CAF" w:rsidRDefault="00EE2CAF" w:rsidP="00EE2CAF">
            <w:r>
              <w:t>ME HPS pump no2</w:t>
            </w:r>
          </w:p>
        </w:tc>
        <w:tc>
          <w:tcPr>
            <w:tcW w:w="1436" w:type="dxa"/>
            <w:vAlign w:val="center"/>
          </w:tcPr>
          <w:p w14:paraId="10A8A20F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305DDE89" w14:textId="3F210C45" w:rsidR="00EE2CAF" w:rsidRDefault="00EE2CAF" w:rsidP="00EE2CAF">
            <w:pPr>
              <w:jc w:val="center"/>
            </w:pPr>
            <w:r w:rsidRPr="00FF0B15">
              <w:t>In range</w:t>
            </w:r>
          </w:p>
        </w:tc>
        <w:tc>
          <w:tcPr>
            <w:tcW w:w="621" w:type="dxa"/>
            <w:vAlign w:val="center"/>
          </w:tcPr>
          <w:p w14:paraId="1C2EF361" w14:textId="0E22B6CC" w:rsidR="00EE2CAF" w:rsidRDefault="00EE2CAF" w:rsidP="00EE2CAF">
            <w:pPr>
              <w:jc w:val="center"/>
            </w:pPr>
            <w:r>
              <w:t>63</w:t>
            </w:r>
          </w:p>
        </w:tc>
        <w:tc>
          <w:tcPr>
            <w:tcW w:w="740" w:type="dxa"/>
            <w:vAlign w:val="center"/>
          </w:tcPr>
          <w:p w14:paraId="503BA043" w14:textId="77777777" w:rsidR="00EE2CAF" w:rsidRDefault="00EE2CAF" w:rsidP="00EE2CAF">
            <w:pPr>
              <w:jc w:val="center"/>
            </w:pPr>
            <w:r>
              <w:t>1740.0</w:t>
            </w:r>
          </w:p>
        </w:tc>
        <w:tc>
          <w:tcPr>
            <w:tcW w:w="872" w:type="dxa"/>
            <w:vAlign w:val="center"/>
          </w:tcPr>
          <w:p w14:paraId="1A8003E2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3C21AAE7" w14:textId="439AF372" w:rsidR="00EE2CAF" w:rsidRDefault="00EE2CAF" w:rsidP="00EE2CAF">
            <w:pPr>
              <w:jc w:val="center"/>
            </w:pPr>
            <w:r w:rsidRPr="00F9625E">
              <w:t>No</w:t>
            </w:r>
          </w:p>
        </w:tc>
        <w:tc>
          <w:tcPr>
            <w:tcW w:w="1129" w:type="dxa"/>
            <w:vAlign w:val="center"/>
          </w:tcPr>
          <w:p w14:paraId="72A6236D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10-02-2026</w:t>
            </w:r>
          </w:p>
        </w:tc>
      </w:tr>
      <w:tr w:rsidR="0098421B" w14:paraId="4C9C8FF7" w14:textId="089B5838" w:rsidTr="00482127">
        <w:trPr>
          <w:trHeight w:hRule="exact" w:val="320"/>
        </w:trPr>
        <w:tc>
          <w:tcPr>
            <w:tcW w:w="9696" w:type="dxa"/>
            <w:gridSpan w:val="8"/>
            <w:vAlign w:val="center"/>
          </w:tcPr>
          <w:p w14:paraId="16C2DCC8" w14:textId="77777777" w:rsidR="0098421B" w:rsidRDefault="0098421B" w:rsidP="0098421B">
            <w:r>
              <w:rPr>
                <w:b/>
                <w:color w:val="990099"/>
              </w:rPr>
              <w:t>Emergency air compressor</w:t>
            </w:r>
          </w:p>
        </w:tc>
        <w:tc>
          <w:tcPr>
            <w:tcW w:w="1010" w:type="dxa"/>
          </w:tcPr>
          <w:p w14:paraId="4A93FF09" w14:textId="77777777" w:rsidR="0098421B" w:rsidRDefault="0098421B" w:rsidP="0098421B"/>
        </w:tc>
        <w:tc>
          <w:tcPr>
            <w:tcW w:w="1010" w:type="dxa"/>
          </w:tcPr>
          <w:p w14:paraId="2AABD9EE" w14:textId="1DD45B40" w:rsidR="0098421B" w:rsidRDefault="0098421B" w:rsidP="0098421B">
            <w:r w:rsidRPr="00537F7C">
              <w:t>In range</w:t>
            </w:r>
          </w:p>
        </w:tc>
      </w:tr>
      <w:tr w:rsidR="00EE2CAF" w14:paraId="0148BD77" w14:textId="77777777" w:rsidTr="00D3299E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2D4BD01F" w14:textId="77777777" w:rsidR="00EE2CAF" w:rsidRDefault="00EE2CAF" w:rsidP="00EE2CAF">
            <w:r>
              <w:t>Emergency air compressor el. motor</w:t>
            </w:r>
          </w:p>
        </w:tc>
        <w:tc>
          <w:tcPr>
            <w:tcW w:w="1436" w:type="dxa"/>
            <w:vAlign w:val="center"/>
          </w:tcPr>
          <w:p w14:paraId="507C037C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409E9E2A" w14:textId="5C16447D" w:rsidR="00EE2CAF" w:rsidRDefault="00EE2CAF" w:rsidP="00EE2CAF">
            <w:pPr>
              <w:jc w:val="center"/>
            </w:pPr>
            <w:r w:rsidRPr="00537F7C">
              <w:t>In range</w:t>
            </w:r>
          </w:p>
        </w:tc>
        <w:tc>
          <w:tcPr>
            <w:tcW w:w="621" w:type="dxa"/>
            <w:vAlign w:val="center"/>
          </w:tcPr>
          <w:p w14:paraId="20267D3D" w14:textId="3ED64AEB" w:rsidR="00EE2CAF" w:rsidRDefault="00EE2CAF" w:rsidP="00EE2CAF">
            <w:pPr>
              <w:jc w:val="center"/>
            </w:pPr>
            <w:r>
              <w:t>34</w:t>
            </w:r>
          </w:p>
        </w:tc>
        <w:tc>
          <w:tcPr>
            <w:tcW w:w="740" w:type="dxa"/>
            <w:vAlign w:val="center"/>
          </w:tcPr>
          <w:p w14:paraId="7F9F47AD" w14:textId="77777777" w:rsidR="00EE2CAF" w:rsidRDefault="00EE2CAF" w:rsidP="00EE2CAF">
            <w:pPr>
              <w:jc w:val="center"/>
            </w:pPr>
            <w:r>
              <w:t>1750.0</w:t>
            </w:r>
          </w:p>
        </w:tc>
        <w:tc>
          <w:tcPr>
            <w:tcW w:w="872" w:type="dxa"/>
            <w:vAlign w:val="center"/>
          </w:tcPr>
          <w:p w14:paraId="1C8DB2BC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030E8595" w14:textId="5B8A9C17" w:rsidR="00EE2CAF" w:rsidRDefault="00EE2CAF" w:rsidP="00EE2CAF">
            <w:pPr>
              <w:jc w:val="center"/>
            </w:pPr>
            <w:r w:rsidRPr="002565AD">
              <w:t>No</w:t>
            </w:r>
          </w:p>
        </w:tc>
        <w:tc>
          <w:tcPr>
            <w:tcW w:w="1129" w:type="dxa"/>
            <w:vAlign w:val="center"/>
          </w:tcPr>
          <w:p w14:paraId="5F2749D8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10-02-2026</w:t>
            </w:r>
          </w:p>
        </w:tc>
      </w:tr>
      <w:tr w:rsidR="00EE2CAF" w14:paraId="423A7082" w14:textId="77777777" w:rsidTr="00D3299E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5E99281D" w14:textId="77777777" w:rsidR="00EE2CAF" w:rsidRDefault="00EE2CAF" w:rsidP="00EE2CAF">
            <w:r>
              <w:t>Emergency air compressor</w:t>
            </w:r>
          </w:p>
        </w:tc>
        <w:tc>
          <w:tcPr>
            <w:tcW w:w="1436" w:type="dxa"/>
            <w:vAlign w:val="center"/>
          </w:tcPr>
          <w:p w14:paraId="34A4CEFB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31A54E73" w14:textId="724A263F" w:rsidR="00EE2CAF" w:rsidRDefault="00EE2CAF" w:rsidP="00EE2CAF">
            <w:pPr>
              <w:jc w:val="center"/>
            </w:pPr>
            <w:r w:rsidRPr="00537F7C">
              <w:t>In range</w:t>
            </w:r>
          </w:p>
        </w:tc>
        <w:tc>
          <w:tcPr>
            <w:tcW w:w="621" w:type="dxa"/>
            <w:vAlign w:val="center"/>
          </w:tcPr>
          <w:p w14:paraId="2DBF4E65" w14:textId="195A5704" w:rsidR="00EE2CAF" w:rsidRDefault="00EE2CAF" w:rsidP="00EE2CAF">
            <w:pPr>
              <w:jc w:val="center"/>
            </w:pPr>
            <w:r>
              <w:t>34</w:t>
            </w:r>
          </w:p>
        </w:tc>
        <w:tc>
          <w:tcPr>
            <w:tcW w:w="740" w:type="dxa"/>
            <w:vAlign w:val="center"/>
          </w:tcPr>
          <w:p w14:paraId="1F2F5082" w14:textId="77777777" w:rsidR="00EE2CAF" w:rsidRDefault="00EE2CAF" w:rsidP="00EE2CAF">
            <w:pPr>
              <w:jc w:val="center"/>
            </w:pPr>
            <w:r>
              <w:t>1750.0</w:t>
            </w:r>
          </w:p>
        </w:tc>
        <w:tc>
          <w:tcPr>
            <w:tcW w:w="872" w:type="dxa"/>
            <w:vAlign w:val="center"/>
          </w:tcPr>
          <w:p w14:paraId="75306091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5BF5969B" w14:textId="6F930AB3" w:rsidR="00EE2CAF" w:rsidRDefault="00EE2CAF" w:rsidP="00EE2CAF">
            <w:pPr>
              <w:jc w:val="center"/>
            </w:pPr>
            <w:r w:rsidRPr="002565AD">
              <w:t>No</w:t>
            </w:r>
          </w:p>
        </w:tc>
        <w:tc>
          <w:tcPr>
            <w:tcW w:w="1129" w:type="dxa"/>
            <w:vAlign w:val="center"/>
          </w:tcPr>
          <w:p w14:paraId="779FA2EE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10-02-2026</w:t>
            </w:r>
          </w:p>
        </w:tc>
      </w:tr>
      <w:tr w:rsidR="0098421B" w14:paraId="7696B380" w14:textId="5D4E4773" w:rsidTr="00482127">
        <w:trPr>
          <w:trHeight w:hRule="exact" w:val="320"/>
        </w:trPr>
        <w:tc>
          <w:tcPr>
            <w:tcW w:w="9696" w:type="dxa"/>
            <w:gridSpan w:val="8"/>
            <w:vAlign w:val="center"/>
          </w:tcPr>
          <w:p w14:paraId="56FB025E" w14:textId="77777777" w:rsidR="0098421B" w:rsidRDefault="0098421B" w:rsidP="0098421B">
            <w:r>
              <w:rPr>
                <w:b/>
                <w:color w:val="990099"/>
              </w:rPr>
              <w:t>LO feed pumps</w:t>
            </w:r>
          </w:p>
        </w:tc>
        <w:tc>
          <w:tcPr>
            <w:tcW w:w="1010" w:type="dxa"/>
          </w:tcPr>
          <w:p w14:paraId="1F17F107" w14:textId="77777777" w:rsidR="0098421B" w:rsidRDefault="0098421B" w:rsidP="0098421B"/>
        </w:tc>
        <w:tc>
          <w:tcPr>
            <w:tcW w:w="1010" w:type="dxa"/>
          </w:tcPr>
          <w:p w14:paraId="748662BF" w14:textId="628724FB" w:rsidR="0098421B" w:rsidRDefault="0098421B" w:rsidP="0098421B">
            <w:r w:rsidRPr="006805ED">
              <w:t>In range</w:t>
            </w:r>
          </w:p>
        </w:tc>
      </w:tr>
      <w:tr w:rsidR="00EE2CAF" w14:paraId="48B0BE07" w14:textId="77777777" w:rsidTr="00F11974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0E713029" w14:textId="77777777" w:rsidR="00EE2CAF" w:rsidRDefault="00EE2CAF" w:rsidP="00EE2CAF">
            <w:r>
              <w:t>LO feed pump no1 el. motor</w:t>
            </w:r>
          </w:p>
        </w:tc>
        <w:tc>
          <w:tcPr>
            <w:tcW w:w="1436" w:type="dxa"/>
            <w:vAlign w:val="center"/>
          </w:tcPr>
          <w:p w14:paraId="275155B6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7651DF29" w14:textId="7C8A7F7F" w:rsidR="00EE2CAF" w:rsidRDefault="00EE2CAF" w:rsidP="00EE2CAF">
            <w:pPr>
              <w:jc w:val="center"/>
            </w:pPr>
            <w:r w:rsidRPr="006805ED">
              <w:t>In range</w:t>
            </w:r>
          </w:p>
        </w:tc>
        <w:tc>
          <w:tcPr>
            <w:tcW w:w="621" w:type="dxa"/>
            <w:vAlign w:val="center"/>
          </w:tcPr>
          <w:p w14:paraId="3DEB2301" w14:textId="1C2A6976" w:rsidR="00EE2CAF" w:rsidRDefault="00EE2CAF" w:rsidP="00EE2CAF">
            <w:pPr>
              <w:jc w:val="center"/>
            </w:pPr>
            <w:r>
              <w:t>464</w:t>
            </w:r>
          </w:p>
        </w:tc>
        <w:tc>
          <w:tcPr>
            <w:tcW w:w="740" w:type="dxa"/>
            <w:vAlign w:val="center"/>
          </w:tcPr>
          <w:p w14:paraId="00AAA1A1" w14:textId="77777777" w:rsidR="00EE2CAF" w:rsidRDefault="00EE2CAF" w:rsidP="00EE2CAF">
            <w:pPr>
              <w:jc w:val="center"/>
            </w:pPr>
            <w:r>
              <w:t>3480.0</w:t>
            </w:r>
          </w:p>
        </w:tc>
        <w:tc>
          <w:tcPr>
            <w:tcW w:w="872" w:type="dxa"/>
            <w:vAlign w:val="center"/>
          </w:tcPr>
          <w:p w14:paraId="2D073CCF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09B4A832" w14:textId="1D5F83B1" w:rsidR="00EE2CAF" w:rsidRDefault="00EE2CAF" w:rsidP="00EE2CAF">
            <w:pPr>
              <w:jc w:val="center"/>
            </w:pPr>
            <w:r w:rsidRPr="00CC7BE5">
              <w:t>No</w:t>
            </w:r>
          </w:p>
        </w:tc>
        <w:tc>
          <w:tcPr>
            <w:tcW w:w="1129" w:type="dxa"/>
            <w:vAlign w:val="center"/>
          </w:tcPr>
          <w:p w14:paraId="72A540B8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27-02-2026</w:t>
            </w:r>
          </w:p>
        </w:tc>
      </w:tr>
      <w:tr w:rsidR="00EE2CAF" w14:paraId="4A7E4EE1" w14:textId="77777777" w:rsidTr="00F11974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3F76F96B" w14:textId="77777777" w:rsidR="00EE2CAF" w:rsidRDefault="00EE2CAF" w:rsidP="00EE2CAF">
            <w:r>
              <w:t>LO feed pump no1</w:t>
            </w:r>
          </w:p>
        </w:tc>
        <w:tc>
          <w:tcPr>
            <w:tcW w:w="1436" w:type="dxa"/>
            <w:vAlign w:val="center"/>
          </w:tcPr>
          <w:p w14:paraId="524B66C5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31B278CC" w14:textId="00847952" w:rsidR="00EE2CAF" w:rsidRDefault="00EE2CAF" w:rsidP="00EE2CAF">
            <w:pPr>
              <w:jc w:val="center"/>
            </w:pPr>
            <w:r w:rsidRPr="006805ED">
              <w:t>In range</w:t>
            </w:r>
          </w:p>
        </w:tc>
        <w:tc>
          <w:tcPr>
            <w:tcW w:w="621" w:type="dxa"/>
            <w:vAlign w:val="center"/>
          </w:tcPr>
          <w:p w14:paraId="26D0ECCC" w14:textId="45356738" w:rsidR="00EE2CAF" w:rsidRDefault="00EE2CAF" w:rsidP="00EE2CAF">
            <w:pPr>
              <w:jc w:val="center"/>
            </w:pPr>
            <w:r>
              <w:t>464</w:t>
            </w:r>
          </w:p>
        </w:tc>
        <w:tc>
          <w:tcPr>
            <w:tcW w:w="740" w:type="dxa"/>
            <w:vAlign w:val="center"/>
          </w:tcPr>
          <w:p w14:paraId="38191AE9" w14:textId="77777777" w:rsidR="00EE2CAF" w:rsidRDefault="00EE2CAF" w:rsidP="00EE2CAF">
            <w:pPr>
              <w:jc w:val="center"/>
            </w:pPr>
            <w:r>
              <w:t>3480.0</w:t>
            </w:r>
          </w:p>
        </w:tc>
        <w:tc>
          <w:tcPr>
            <w:tcW w:w="872" w:type="dxa"/>
            <w:vAlign w:val="center"/>
          </w:tcPr>
          <w:p w14:paraId="362A3D74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0D8458B2" w14:textId="744BCD2D" w:rsidR="00EE2CAF" w:rsidRDefault="00EE2CAF" w:rsidP="00EE2CAF">
            <w:pPr>
              <w:jc w:val="center"/>
            </w:pPr>
            <w:r w:rsidRPr="00CC7BE5">
              <w:t>No</w:t>
            </w:r>
          </w:p>
        </w:tc>
        <w:tc>
          <w:tcPr>
            <w:tcW w:w="1129" w:type="dxa"/>
            <w:vAlign w:val="center"/>
          </w:tcPr>
          <w:p w14:paraId="294B5811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27-02-2026</w:t>
            </w:r>
          </w:p>
        </w:tc>
      </w:tr>
      <w:tr w:rsidR="00EE2CAF" w14:paraId="29A7AE7D" w14:textId="77777777" w:rsidTr="00F11974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6AA4EB3F" w14:textId="77777777" w:rsidR="00EE2CAF" w:rsidRDefault="00EE2CAF" w:rsidP="00EE2CAF">
            <w:r>
              <w:t>LO feed pump no2 el. motor</w:t>
            </w:r>
          </w:p>
        </w:tc>
        <w:tc>
          <w:tcPr>
            <w:tcW w:w="1436" w:type="dxa"/>
            <w:vAlign w:val="center"/>
          </w:tcPr>
          <w:p w14:paraId="53E1C419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172CE8B9" w14:textId="26D9F7D1" w:rsidR="00EE2CAF" w:rsidRDefault="00EE2CAF" w:rsidP="00EE2CAF">
            <w:pPr>
              <w:jc w:val="center"/>
            </w:pPr>
            <w:r w:rsidRPr="006805ED">
              <w:t>In range</w:t>
            </w:r>
          </w:p>
        </w:tc>
        <w:tc>
          <w:tcPr>
            <w:tcW w:w="621" w:type="dxa"/>
            <w:vAlign w:val="center"/>
          </w:tcPr>
          <w:p w14:paraId="30E8BB6D" w14:textId="3520AB72" w:rsidR="00EE2CAF" w:rsidRDefault="00EE2CAF" w:rsidP="00EE2CAF">
            <w:pPr>
              <w:jc w:val="center"/>
            </w:pPr>
            <w:r>
              <w:t>76</w:t>
            </w:r>
          </w:p>
        </w:tc>
        <w:tc>
          <w:tcPr>
            <w:tcW w:w="740" w:type="dxa"/>
            <w:vAlign w:val="center"/>
          </w:tcPr>
          <w:p w14:paraId="6B6B239B" w14:textId="77777777" w:rsidR="00EE2CAF" w:rsidRDefault="00EE2CAF" w:rsidP="00EE2CAF">
            <w:pPr>
              <w:jc w:val="center"/>
            </w:pPr>
            <w:r>
              <w:t>3480.0</w:t>
            </w:r>
          </w:p>
        </w:tc>
        <w:tc>
          <w:tcPr>
            <w:tcW w:w="872" w:type="dxa"/>
            <w:vAlign w:val="center"/>
          </w:tcPr>
          <w:p w14:paraId="0841D771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60F2AD57" w14:textId="1B0B3A2D" w:rsidR="00EE2CAF" w:rsidRDefault="00EE2CAF" w:rsidP="00EE2CAF">
            <w:pPr>
              <w:jc w:val="center"/>
            </w:pPr>
            <w:r w:rsidRPr="00CC7BE5">
              <w:t>No</w:t>
            </w:r>
          </w:p>
        </w:tc>
        <w:tc>
          <w:tcPr>
            <w:tcW w:w="1129" w:type="dxa"/>
            <w:vAlign w:val="center"/>
          </w:tcPr>
          <w:p w14:paraId="58F0D1A6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27-02-2026</w:t>
            </w:r>
          </w:p>
        </w:tc>
      </w:tr>
      <w:tr w:rsidR="00EE2CAF" w14:paraId="2280B626" w14:textId="77777777" w:rsidTr="00F11974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20DDBB71" w14:textId="77777777" w:rsidR="00EE2CAF" w:rsidRDefault="00EE2CAF" w:rsidP="00EE2CAF">
            <w:r>
              <w:t>LO feed pump no2</w:t>
            </w:r>
          </w:p>
        </w:tc>
        <w:tc>
          <w:tcPr>
            <w:tcW w:w="1436" w:type="dxa"/>
            <w:vAlign w:val="center"/>
          </w:tcPr>
          <w:p w14:paraId="756CA335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63BE1B31" w14:textId="4E253BCC" w:rsidR="00EE2CAF" w:rsidRDefault="00EE2CAF" w:rsidP="00EE2CAF">
            <w:pPr>
              <w:jc w:val="center"/>
            </w:pPr>
            <w:r w:rsidRPr="006805ED">
              <w:t>In range</w:t>
            </w:r>
          </w:p>
        </w:tc>
        <w:tc>
          <w:tcPr>
            <w:tcW w:w="621" w:type="dxa"/>
            <w:vAlign w:val="center"/>
          </w:tcPr>
          <w:p w14:paraId="0F261938" w14:textId="5097C24F" w:rsidR="00EE2CAF" w:rsidRDefault="00EE2CAF" w:rsidP="00EE2CAF">
            <w:pPr>
              <w:jc w:val="center"/>
            </w:pPr>
            <w:r>
              <w:t>76</w:t>
            </w:r>
          </w:p>
        </w:tc>
        <w:tc>
          <w:tcPr>
            <w:tcW w:w="740" w:type="dxa"/>
            <w:vAlign w:val="center"/>
          </w:tcPr>
          <w:p w14:paraId="43A23AD5" w14:textId="77777777" w:rsidR="00EE2CAF" w:rsidRDefault="00EE2CAF" w:rsidP="00EE2CAF">
            <w:pPr>
              <w:jc w:val="center"/>
            </w:pPr>
            <w:r>
              <w:t>3480.0</w:t>
            </w:r>
          </w:p>
        </w:tc>
        <w:tc>
          <w:tcPr>
            <w:tcW w:w="872" w:type="dxa"/>
            <w:vAlign w:val="center"/>
          </w:tcPr>
          <w:p w14:paraId="41B7CDC7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435E2150" w14:textId="18C38985" w:rsidR="00EE2CAF" w:rsidRDefault="00EE2CAF" w:rsidP="00EE2CAF">
            <w:pPr>
              <w:jc w:val="center"/>
            </w:pPr>
            <w:r w:rsidRPr="00CC7BE5">
              <w:t>No</w:t>
            </w:r>
          </w:p>
        </w:tc>
        <w:tc>
          <w:tcPr>
            <w:tcW w:w="1129" w:type="dxa"/>
            <w:vAlign w:val="center"/>
          </w:tcPr>
          <w:p w14:paraId="0D30C19F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27-02-2026</w:t>
            </w:r>
          </w:p>
        </w:tc>
      </w:tr>
      <w:tr w:rsidR="0098421B" w14:paraId="145665A4" w14:textId="1304C87F" w:rsidTr="00482127">
        <w:trPr>
          <w:trHeight w:hRule="exact" w:val="320"/>
        </w:trPr>
        <w:tc>
          <w:tcPr>
            <w:tcW w:w="9696" w:type="dxa"/>
            <w:gridSpan w:val="8"/>
            <w:vAlign w:val="center"/>
          </w:tcPr>
          <w:p w14:paraId="3ED88AEC" w14:textId="77777777" w:rsidR="0098421B" w:rsidRDefault="0098421B" w:rsidP="0098421B">
            <w:r>
              <w:rPr>
                <w:b/>
                <w:color w:val="990099"/>
              </w:rPr>
              <w:t>ME/GE urea pums</w:t>
            </w:r>
          </w:p>
        </w:tc>
        <w:tc>
          <w:tcPr>
            <w:tcW w:w="1010" w:type="dxa"/>
          </w:tcPr>
          <w:p w14:paraId="398C7320" w14:textId="77777777" w:rsidR="0098421B" w:rsidRDefault="0098421B" w:rsidP="0098421B"/>
        </w:tc>
        <w:tc>
          <w:tcPr>
            <w:tcW w:w="1010" w:type="dxa"/>
          </w:tcPr>
          <w:p w14:paraId="5C2954EF" w14:textId="38AC4B83" w:rsidR="0098421B" w:rsidRDefault="0098421B" w:rsidP="0098421B">
            <w:r w:rsidRPr="00820C30">
              <w:t>In range</w:t>
            </w:r>
          </w:p>
        </w:tc>
      </w:tr>
      <w:tr w:rsidR="00EE2CAF" w14:paraId="3143F1FF" w14:textId="77777777" w:rsidTr="00053FC4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5185F941" w14:textId="77777777" w:rsidR="00EE2CAF" w:rsidRDefault="00EE2CAF" w:rsidP="00EE2CAF">
            <w:r>
              <w:t>ME urea pump no1 el. motor</w:t>
            </w:r>
          </w:p>
        </w:tc>
        <w:tc>
          <w:tcPr>
            <w:tcW w:w="1436" w:type="dxa"/>
            <w:vAlign w:val="center"/>
          </w:tcPr>
          <w:p w14:paraId="1BB800B1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7CFF441D" w14:textId="6E33F241" w:rsidR="00EE2CAF" w:rsidRDefault="00EE2CAF" w:rsidP="00EE2CAF">
            <w:pPr>
              <w:jc w:val="center"/>
            </w:pPr>
            <w:r w:rsidRPr="00820C30">
              <w:t>In range</w:t>
            </w:r>
          </w:p>
        </w:tc>
        <w:tc>
          <w:tcPr>
            <w:tcW w:w="621" w:type="dxa"/>
            <w:vAlign w:val="center"/>
          </w:tcPr>
          <w:p w14:paraId="67E5071E" w14:textId="69063E64" w:rsidR="00EE2CAF" w:rsidRDefault="00EE2CAF" w:rsidP="00EE2CAF">
            <w:pPr>
              <w:jc w:val="center"/>
            </w:pPr>
            <w:r>
              <w:t>2</w:t>
            </w:r>
          </w:p>
        </w:tc>
        <w:tc>
          <w:tcPr>
            <w:tcW w:w="740" w:type="dxa"/>
            <w:vAlign w:val="center"/>
          </w:tcPr>
          <w:p w14:paraId="584EEA08" w14:textId="77777777" w:rsidR="00EE2CAF" w:rsidRDefault="00EE2CAF" w:rsidP="00EE2CAF">
            <w:pPr>
              <w:jc w:val="center"/>
            </w:pPr>
            <w:r>
              <w:t>1710.0</w:t>
            </w:r>
          </w:p>
        </w:tc>
        <w:tc>
          <w:tcPr>
            <w:tcW w:w="872" w:type="dxa"/>
            <w:vAlign w:val="center"/>
          </w:tcPr>
          <w:p w14:paraId="66751077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3405A416" w14:textId="05751E45" w:rsidR="00EE2CAF" w:rsidRDefault="00EE2CAF" w:rsidP="00EE2CAF">
            <w:pPr>
              <w:jc w:val="center"/>
            </w:pPr>
            <w:r w:rsidRPr="008C259C">
              <w:t>No</w:t>
            </w:r>
          </w:p>
        </w:tc>
        <w:tc>
          <w:tcPr>
            <w:tcW w:w="1129" w:type="dxa"/>
            <w:vAlign w:val="center"/>
          </w:tcPr>
          <w:p w14:paraId="5774A753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10-02-2026</w:t>
            </w:r>
          </w:p>
        </w:tc>
      </w:tr>
      <w:tr w:rsidR="00EE2CAF" w14:paraId="4ED5D1AF" w14:textId="77777777" w:rsidTr="00053FC4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16A78B1F" w14:textId="77777777" w:rsidR="00EE2CAF" w:rsidRDefault="00EE2CAF" w:rsidP="00EE2CAF">
            <w:r>
              <w:t>ME urea pump no1</w:t>
            </w:r>
          </w:p>
        </w:tc>
        <w:tc>
          <w:tcPr>
            <w:tcW w:w="1436" w:type="dxa"/>
            <w:vAlign w:val="center"/>
          </w:tcPr>
          <w:p w14:paraId="3490E2AE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3554EC74" w14:textId="3DD0B2A0" w:rsidR="00EE2CAF" w:rsidRDefault="00EE2CAF" w:rsidP="00EE2CAF">
            <w:pPr>
              <w:jc w:val="center"/>
            </w:pPr>
            <w:r w:rsidRPr="00820C30">
              <w:t>In range</w:t>
            </w:r>
          </w:p>
        </w:tc>
        <w:tc>
          <w:tcPr>
            <w:tcW w:w="621" w:type="dxa"/>
            <w:vAlign w:val="center"/>
          </w:tcPr>
          <w:p w14:paraId="15FFDD4F" w14:textId="2F947F89" w:rsidR="00EE2CAF" w:rsidRDefault="00EE2CAF" w:rsidP="00EE2CAF">
            <w:pPr>
              <w:jc w:val="center"/>
            </w:pPr>
            <w:r>
              <w:t>2</w:t>
            </w:r>
          </w:p>
        </w:tc>
        <w:tc>
          <w:tcPr>
            <w:tcW w:w="740" w:type="dxa"/>
            <w:vAlign w:val="center"/>
          </w:tcPr>
          <w:p w14:paraId="13D9D7E6" w14:textId="77777777" w:rsidR="00EE2CAF" w:rsidRDefault="00EE2CAF" w:rsidP="00EE2CAF">
            <w:pPr>
              <w:jc w:val="center"/>
            </w:pPr>
            <w:r>
              <w:t>1710.0</w:t>
            </w:r>
          </w:p>
        </w:tc>
        <w:tc>
          <w:tcPr>
            <w:tcW w:w="872" w:type="dxa"/>
            <w:vAlign w:val="center"/>
          </w:tcPr>
          <w:p w14:paraId="273C4EE0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4FAAA351" w14:textId="7916F70F" w:rsidR="00EE2CAF" w:rsidRDefault="00EE2CAF" w:rsidP="00EE2CAF">
            <w:pPr>
              <w:jc w:val="center"/>
            </w:pPr>
            <w:r w:rsidRPr="008C259C">
              <w:t>No</w:t>
            </w:r>
          </w:p>
        </w:tc>
        <w:tc>
          <w:tcPr>
            <w:tcW w:w="1129" w:type="dxa"/>
            <w:vAlign w:val="center"/>
          </w:tcPr>
          <w:p w14:paraId="60484040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10-02-2026</w:t>
            </w:r>
          </w:p>
        </w:tc>
      </w:tr>
      <w:tr w:rsidR="00EE2CAF" w14:paraId="5913CE46" w14:textId="77777777" w:rsidTr="00053FC4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7BD9F8C4" w14:textId="77777777" w:rsidR="00EE2CAF" w:rsidRDefault="00EE2CAF" w:rsidP="00EE2CAF">
            <w:r>
              <w:t>ME urea pump no2 el. motor</w:t>
            </w:r>
          </w:p>
        </w:tc>
        <w:tc>
          <w:tcPr>
            <w:tcW w:w="1436" w:type="dxa"/>
            <w:vAlign w:val="center"/>
          </w:tcPr>
          <w:p w14:paraId="7429815E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7754F140" w14:textId="595B1C34" w:rsidR="00EE2CAF" w:rsidRDefault="00EE2CAF" w:rsidP="00EE2CAF">
            <w:pPr>
              <w:jc w:val="center"/>
            </w:pPr>
            <w:r w:rsidRPr="00820C30">
              <w:t>In range</w:t>
            </w:r>
          </w:p>
        </w:tc>
        <w:tc>
          <w:tcPr>
            <w:tcW w:w="621" w:type="dxa"/>
            <w:vAlign w:val="center"/>
          </w:tcPr>
          <w:p w14:paraId="10B81911" w14:textId="6EED7240" w:rsidR="00EE2CAF" w:rsidRDefault="00EE2CAF" w:rsidP="00EE2CAF">
            <w:pPr>
              <w:jc w:val="center"/>
            </w:pPr>
            <w:r>
              <w:t>2</w:t>
            </w:r>
          </w:p>
        </w:tc>
        <w:tc>
          <w:tcPr>
            <w:tcW w:w="740" w:type="dxa"/>
            <w:vAlign w:val="center"/>
          </w:tcPr>
          <w:p w14:paraId="01A65B8D" w14:textId="77777777" w:rsidR="00EE2CAF" w:rsidRDefault="00EE2CAF" w:rsidP="00EE2CAF">
            <w:pPr>
              <w:jc w:val="center"/>
            </w:pPr>
            <w:r>
              <w:t>1710.0</w:t>
            </w:r>
          </w:p>
        </w:tc>
        <w:tc>
          <w:tcPr>
            <w:tcW w:w="872" w:type="dxa"/>
            <w:vAlign w:val="center"/>
          </w:tcPr>
          <w:p w14:paraId="6612D071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7AD35CEF" w14:textId="0110EAEC" w:rsidR="00EE2CAF" w:rsidRDefault="00EE2CAF" w:rsidP="00EE2CAF">
            <w:pPr>
              <w:jc w:val="center"/>
            </w:pPr>
            <w:r w:rsidRPr="008C259C">
              <w:t>No</w:t>
            </w:r>
          </w:p>
        </w:tc>
        <w:tc>
          <w:tcPr>
            <w:tcW w:w="1129" w:type="dxa"/>
            <w:vAlign w:val="center"/>
          </w:tcPr>
          <w:p w14:paraId="19A138FC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10-02-2026</w:t>
            </w:r>
          </w:p>
        </w:tc>
      </w:tr>
      <w:tr w:rsidR="00EE2CAF" w14:paraId="4755DA28" w14:textId="77777777" w:rsidTr="00053FC4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67DD2C25" w14:textId="77777777" w:rsidR="00EE2CAF" w:rsidRDefault="00EE2CAF" w:rsidP="00EE2CAF">
            <w:r>
              <w:t>ME urea pump no2</w:t>
            </w:r>
          </w:p>
        </w:tc>
        <w:tc>
          <w:tcPr>
            <w:tcW w:w="1436" w:type="dxa"/>
            <w:vAlign w:val="center"/>
          </w:tcPr>
          <w:p w14:paraId="2AF363AE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5643D4B0" w14:textId="5323FCDF" w:rsidR="00EE2CAF" w:rsidRDefault="00EE2CAF" w:rsidP="00EE2CAF">
            <w:pPr>
              <w:jc w:val="center"/>
            </w:pPr>
            <w:r w:rsidRPr="00820C30">
              <w:t>In range</w:t>
            </w:r>
          </w:p>
        </w:tc>
        <w:tc>
          <w:tcPr>
            <w:tcW w:w="621" w:type="dxa"/>
            <w:vAlign w:val="center"/>
          </w:tcPr>
          <w:p w14:paraId="034352E9" w14:textId="2644E608" w:rsidR="00EE2CAF" w:rsidRDefault="00EE2CAF" w:rsidP="00EE2CAF">
            <w:pPr>
              <w:jc w:val="center"/>
            </w:pPr>
            <w:r>
              <w:t>2</w:t>
            </w:r>
          </w:p>
        </w:tc>
        <w:tc>
          <w:tcPr>
            <w:tcW w:w="740" w:type="dxa"/>
            <w:vAlign w:val="center"/>
          </w:tcPr>
          <w:p w14:paraId="48D0687F" w14:textId="77777777" w:rsidR="00EE2CAF" w:rsidRDefault="00EE2CAF" w:rsidP="00EE2CAF">
            <w:pPr>
              <w:jc w:val="center"/>
            </w:pPr>
            <w:r>
              <w:t>1710.0</w:t>
            </w:r>
          </w:p>
        </w:tc>
        <w:tc>
          <w:tcPr>
            <w:tcW w:w="872" w:type="dxa"/>
            <w:vAlign w:val="center"/>
          </w:tcPr>
          <w:p w14:paraId="7E459E49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4FD658AB" w14:textId="01110594" w:rsidR="00EE2CAF" w:rsidRDefault="00EE2CAF" w:rsidP="00EE2CAF">
            <w:pPr>
              <w:jc w:val="center"/>
            </w:pPr>
            <w:r w:rsidRPr="008C259C">
              <w:t>No</w:t>
            </w:r>
          </w:p>
        </w:tc>
        <w:tc>
          <w:tcPr>
            <w:tcW w:w="1129" w:type="dxa"/>
            <w:vAlign w:val="center"/>
          </w:tcPr>
          <w:p w14:paraId="6D148597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10-02-2026</w:t>
            </w:r>
          </w:p>
        </w:tc>
      </w:tr>
      <w:tr w:rsidR="00EE2CAF" w14:paraId="24CFA259" w14:textId="77777777" w:rsidTr="00053FC4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439F0460" w14:textId="77777777" w:rsidR="00EE2CAF" w:rsidRDefault="00EE2CAF" w:rsidP="00EE2CAF">
            <w:r>
              <w:t>GE urea pump no1 el. motor</w:t>
            </w:r>
          </w:p>
        </w:tc>
        <w:tc>
          <w:tcPr>
            <w:tcW w:w="1436" w:type="dxa"/>
            <w:vAlign w:val="center"/>
          </w:tcPr>
          <w:p w14:paraId="4677BA88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7A3BBD35" w14:textId="35CB6815" w:rsidR="00EE2CAF" w:rsidRDefault="00EE2CAF" w:rsidP="00EE2CAF">
            <w:pPr>
              <w:jc w:val="center"/>
            </w:pPr>
            <w:r w:rsidRPr="00820C30">
              <w:t>In range</w:t>
            </w:r>
          </w:p>
        </w:tc>
        <w:tc>
          <w:tcPr>
            <w:tcW w:w="621" w:type="dxa"/>
            <w:vAlign w:val="center"/>
          </w:tcPr>
          <w:p w14:paraId="60D6973C" w14:textId="3C398039" w:rsidR="00EE2CAF" w:rsidRDefault="00EE2CAF" w:rsidP="00EE2CAF">
            <w:pPr>
              <w:jc w:val="center"/>
            </w:pPr>
            <w:r>
              <w:t>2</w:t>
            </w:r>
          </w:p>
        </w:tc>
        <w:tc>
          <w:tcPr>
            <w:tcW w:w="740" w:type="dxa"/>
            <w:vAlign w:val="center"/>
          </w:tcPr>
          <w:p w14:paraId="2374B1BD" w14:textId="77777777" w:rsidR="00EE2CAF" w:rsidRDefault="00EE2CAF" w:rsidP="00EE2CAF">
            <w:pPr>
              <w:jc w:val="center"/>
            </w:pPr>
            <w:r>
              <w:t>1670.0</w:t>
            </w:r>
          </w:p>
        </w:tc>
        <w:tc>
          <w:tcPr>
            <w:tcW w:w="872" w:type="dxa"/>
            <w:vAlign w:val="center"/>
          </w:tcPr>
          <w:p w14:paraId="4ED36A70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1FA72F2B" w14:textId="050FA7D5" w:rsidR="00EE2CAF" w:rsidRDefault="00EE2CAF" w:rsidP="00EE2CAF">
            <w:pPr>
              <w:jc w:val="center"/>
            </w:pPr>
            <w:r w:rsidRPr="008C259C">
              <w:t>No</w:t>
            </w:r>
          </w:p>
        </w:tc>
        <w:tc>
          <w:tcPr>
            <w:tcW w:w="1129" w:type="dxa"/>
            <w:vAlign w:val="center"/>
          </w:tcPr>
          <w:p w14:paraId="6BC94E59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10-02-2026</w:t>
            </w:r>
          </w:p>
        </w:tc>
      </w:tr>
      <w:tr w:rsidR="00EE2CAF" w14:paraId="533230B6" w14:textId="77777777" w:rsidTr="00053FC4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4C93E71B" w14:textId="77777777" w:rsidR="00EE2CAF" w:rsidRDefault="00EE2CAF" w:rsidP="00EE2CAF">
            <w:r>
              <w:t>GE urea pump no1</w:t>
            </w:r>
          </w:p>
        </w:tc>
        <w:tc>
          <w:tcPr>
            <w:tcW w:w="1436" w:type="dxa"/>
            <w:vAlign w:val="center"/>
          </w:tcPr>
          <w:p w14:paraId="6115C82E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1BAD7098" w14:textId="5059375C" w:rsidR="00EE2CAF" w:rsidRDefault="00EE2CAF" w:rsidP="00EE2CAF">
            <w:pPr>
              <w:jc w:val="center"/>
            </w:pPr>
            <w:r w:rsidRPr="00820C30">
              <w:t>In range</w:t>
            </w:r>
          </w:p>
        </w:tc>
        <w:tc>
          <w:tcPr>
            <w:tcW w:w="621" w:type="dxa"/>
            <w:vAlign w:val="center"/>
          </w:tcPr>
          <w:p w14:paraId="67C52F90" w14:textId="04F8D0D8" w:rsidR="00EE2CAF" w:rsidRDefault="00EE2CAF" w:rsidP="00EE2CAF">
            <w:pPr>
              <w:jc w:val="center"/>
            </w:pPr>
            <w:r>
              <w:t>2</w:t>
            </w:r>
          </w:p>
        </w:tc>
        <w:tc>
          <w:tcPr>
            <w:tcW w:w="740" w:type="dxa"/>
            <w:vAlign w:val="center"/>
          </w:tcPr>
          <w:p w14:paraId="12BE97EF" w14:textId="77777777" w:rsidR="00EE2CAF" w:rsidRDefault="00EE2CAF" w:rsidP="00EE2CAF">
            <w:pPr>
              <w:jc w:val="center"/>
            </w:pPr>
            <w:r>
              <w:t>1670.0</w:t>
            </w:r>
          </w:p>
        </w:tc>
        <w:tc>
          <w:tcPr>
            <w:tcW w:w="872" w:type="dxa"/>
            <w:vAlign w:val="center"/>
          </w:tcPr>
          <w:p w14:paraId="34D75F87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45787E42" w14:textId="44A643AC" w:rsidR="00EE2CAF" w:rsidRDefault="00EE2CAF" w:rsidP="00EE2CAF">
            <w:pPr>
              <w:jc w:val="center"/>
            </w:pPr>
            <w:r w:rsidRPr="008C259C">
              <w:t>No</w:t>
            </w:r>
          </w:p>
        </w:tc>
        <w:tc>
          <w:tcPr>
            <w:tcW w:w="1129" w:type="dxa"/>
            <w:vAlign w:val="center"/>
          </w:tcPr>
          <w:p w14:paraId="3A907701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10-02-2026</w:t>
            </w:r>
          </w:p>
        </w:tc>
      </w:tr>
      <w:tr w:rsidR="00EE2CAF" w14:paraId="494826D0" w14:textId="77777777" w:rsidTr="00053FC4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47839DAB" w14:textId="77777777" w:rsidR="00EE2CAF" w:rsidRDefault="00EE2CAF" w:rsidP="00EE2CAF">
            <w:r>
              <w:t>GE urea pump no2 el. motor</w:t>
            </w:r>
          </w:p>
        </w:tc>
        <w:tc>
          <w:tcPr>
            <w:tcW w:w="1436" w:type="dxa"/>
            <w:vAlign w:val="center"/>
          </w:tcPr>
          <w:p w14:paraId="1F448403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2289273B" w14:textId="65F9125C" w:rsidR="00EE2CAF" w:rsidRDefault="00EE2CAF" w:rsidP="00EE2CAF">
            <w:pPr>
              <w:jc w:val="center"/>
            </w:pPr>
            <w:r w:rsidRPr="00820C30">
              <w:t>In range</w:t>
            </w:r>
          </w:p>
        </w:tc>
        <w:tc>
          <w:tcPr>
            <w:tcW w:w="621" w:type="dxa"/>
            <w:vAlign w:val="center"/>
          </w:tcPr>
          <w:p w14:paraId="02B2C87F" w14:textId="5870A28B" w:rsidR="00EE2CAF" w:rsidRDefault="00EE2CAF" w:rsidP="00EE2CAF">
            <w:pPr>
              <w:jc w:val="center"/>
            </w:pPr>
            <w:r>
              <w:t>2</w:t>
            </w:r>
          </w:p>
        </w:tc>
        <w:tc>
          <w:tcPr>
            <w:tcW w:w="740" w:type="dxa"/>
            <w:vAlign w:val="center"/>
          </w:tcPr>
          <w:p w14:paraId="1FC25D3F" w14:textId="77777777" w:rsidR="00EE2CAF" w:rsidRDefault="00EE2CAF" w:rsidP="00EE2CAF">
            <w:pPr>
              <w:jc w:val="center"/>
            </w:pPr>
            <w:r>
              <w:t>1670.0</w:t>
            </w:r>
          </w:p>
        </w:tc>
        <w:tc>
          <w:tcPr>
            <w:tcW w:w="872" w:type="dxa"/>
            <w:vAlign w:val="center"/>
          </w:tcPr>
          <w:p w14:paraId="7E7FFAB3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0EC19A71" w14:textId="397EEBE8" w:rsidR="00EE2CAF" w:rsidRDefault="00EE2CAF" w:rsidP="00EE2CAF">
            <w:pPr>
              <w:jc w:val="center"/>
            </w:pPr>
            <w:r w:rsidRPr="008C259C">
              <w:t>No</w:t>
            </w:r>
          </w:p>
        </w:tc>
        <w:tc>
          <w:tcPr>
            <w:tcW w:w="1129" w:type="dxa"/>
            <w:vAlign w:val="center"/>
          </w:tcPr>
          <w:p w14:paraId="344EACCE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10-02-2026</w:t>
            </w:r>
          </w:p>
        </w:tc>
      </w:tr>
      <w:tr w:rsidR="00EE2CAF" w14:paraId="35FF0159" w14:textId="77777777" w:rsidTr="00053FC4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7005DA71" w14:textId="77777777" w:rsidR="00EE2CAF" w:rsidRDefault="00EE2CAF" w:rsidP="00EE2CAF">
            <w:r>
              <w:t>GE urea pump no2</w:t>
            </w:r>
          </w:p>
        </w:tc>
        <w:tc>
          <w:tcPr>
            <w:tcW w:w="1436" w:type="dxa"/>
            <w:vAlign w:val="center"/>
          </w:tcPr>
          <w:p w14:paraId="2B9A1BEF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522E7577" w14:textId="635B49C1" w:rsidR="00EE2CAF" w:rsidRDefault="00EE2CAF" w:rsidP="00EE2CAF">
            <w:pPr>
              <w:jc w:val="center"/>
            </w:pPr>
            <w:r w:rsidRPr="00820C30">
              <w:t>In range</w:t>
            </w:r>
          </w:p>
        </w:tc>
        <w:tc>
          <w:tcPr>
            <w:tcW w:w="621" w:type="dxa"/>
            <w:vAlign w:val="center"/>
          </w:tcPr>
          <w:p w14:paraId="5B5D47AC" w14:textId="7418918C" w:rsidR="00EE2CAF" w:rsidRDefault="00EE2CAF" w:rsidP="00EE2CAF">
            <w:pPr>
              <w:jc w:val="center"/>
            </w:pPr>
            <w:r>
              <w:t>2</w:t>
            </w:r>
          </w:p>
        </w:tc>
        <w:tc>
          <w:tcPr>
            <w:tcW w:w="740" w:type="dxa"/>
            <w:vAlign w:val="center"/>
          </w:tcPr>
          <w:p w14:paraId="24936B7A" w14:textId="77777777" w:rsidR="00EE2CAF" w:rsidRDefault="00EE2CAF" w:rsidP="00EE2CAF">
            <w:pPr>
              <w:jc w:val="center"/>
            </w:pPr>
            <w:r>
              <w:t>1670.0</w:t>
            </w:r>
          </w:p>
        </w:tc>
        <w:tc>
          <w:tcPr>
            <w:tcW w:w="872" w:type="dxa"/>
            <w:vAlign w:val="center"/>
          </w:tcPr>
          <w:p w14:paraId="468EE091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7249EBD2" w14:textId="552CFC85" w:rsidR="00EE2CAF" w:rsidRDefault="00EE2CAF" w:rsidP="00EE2CAF">
            <w:pPr>
              <w:jc w:val="center"/>
            </w:pPr>
            <w:r w:rsidRPr="008C259C">
              <w:t>No</w:t>
            </w:r>
          </w:p>
        </w:tc>
        <w:tc>
          <w:tcPr>
            <w:tcW w:w="1129" w:type="dxa"/>
            <w:vAlign w:val="center"/>
          </w:tcPr>
          <w:p w14:paraId="18E8CCA1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10-02-2026</w:t>
            </w:r>
          </w:p>
        </w:tc>
      </w:tr>
      <w:tr w:rsidR="0098421B" w14:paraId="3E414771" w14:textId="1F425340" w:rsidTr="00482127">
        <w:trPr>
          <w:trHeight w:hRule="exact" w:val="320"/>
        </w:trPr>
        <w:tc>
          <w:tcPr>
            <w:tcW w:w="9696" w:type="dxa"/>
            <w:gridSpan w:val="8"/>
            <w:vAlign w:val="center"/>
          </w:tcPr>
          <w:p w14:paraId="12E38A67" w14:textId="77777777" w:rsidR="0098421B" w:rsidRDefault="0098421B" w:rsidP="0098421B">
            <w:r>
              <w:rPr>
                <w:b/>
                <w:color w:val="990099"/>
              </w:rPr>
              <w:t>Emergency generator</w:t>
            </w:r>
          </w:p>
        </w:tc>
        <w:tc>
          <w:tcPr>
            <w:tcW w:w="1010" w:type="dxa"/>
          </w:tcPr>
          <w:p w14:paraId="4E809371" w14:textId="77777777" w:rsidR="0098421B" w:rsidRDefault="0098421B" w:rsidP="0098421B"/>
        </w:tc>
        <w:tc>
          <w:tcPr>
            <w:tcW w:w="1010" w:type="dxa"/>
          </w:tcPr>
          <w:p w14:paraId="35A5440C" w14:textId="20304CB7" w:rsidR="0098421B" w:rsidRDefault="0098421B" w:rsidP="0098421B">
            <w:r w:rsidRPr="007831E2">
              <w:t>In range</w:t>
            </w:r>
          </w:p>
        </w:tc>
      </w:tr>
      <w:tr w:rsidR="00EE2CAF" w14:paraId="40B5C567" w14:textId="77777777" w:rsidTr="00240349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695E9277" w14:textId="77777777" w:rsidR="00EE2CAF" w:rsidRDefault="00EE2CAF" w:rsidP="00EE2CAF">
            <w:r>
              <w:t>Emergency generator engine</w:t>
            </w:r>
          </w:p>
        </w:tc>
        <w:tc>
          <w:tcPr>
            <w:tcW w:w="1436" w:type="dxa"/>
            <w:vAlign w:val="center"/>
          </w:tcPr>
          <w:p w14:paraId="6C25C5F4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002822F9" w14:textId="0FED919A" w:rsidR="00EE2CAF" w:rsidRDefault="00EE2CAF" w:rsidP="00EE2CAF">
            <w:pPr>
              <w:jc w:val="center"/>
            </w:pPr>
            <w:r w:rsidRPr="007831E2">
              <w:t>In range</w:t>
            </w:r>
          </w:p>
        </w:tc>
        <w:tc>
          <w:tcPr>
            <w:tcW w:w="621" w:type="dxa"/>
            <w:vAlign w:val="center"/>
          </w:tcPr>
          <w:p w14:paraId="1ED24B5A" w14:textId="7BBDF705" w:rsidR="00EE2CAF" w:rsidRDefault="00EE2CAF" w:rsidP="00EE2CAF">
            <w:pPr>
              <w:jc w:val="center"/>
            </w:pPr>
            <w:r>
              <w:t>12</w:t>
            </w:r>
          </w:p>
        </w:tc>
        <w:tc>
          <w:tcPr>
            <w:tcW w:w="740" w:type="dxa"/>
            <w:vAlign w:val="center"/>
          </w:tcPr>
          <w:p w14:paraId="04A18B93" w14:textId="77777777" w:rsidR="00EE2CAF" w:rsidRDefault="00EE2CAF" w:rsidP="00EE2CAF">
            <w:pPr>
              <w:jc w:val="center"/>
            </w:pPr>
            <w:r>
              <w:t>1800.0</w:t>
            </w:r>
          </w:p>
        </w:tc>
        <w:tc>
          <w:tcPr>
            <w:tcW w:w="872" w:type="dxa"/>
            <w:vAlign w:val="center"/>
          </w:tcPr>
          <w:p w14:paraId="44743A07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39E2FE27" w14:textId="347A2E23" w:rsidR="00EE2CAF" w:rsidRDefault="00EE2CAF" w:rsidP="00EE2CAF">
            <w:pPr>
              <w:jc w:val="center"/>
            </w:pPr>
            <w:r w:rsidRPr="00F82A3F">
              <w:t>No</w:t>
            </w:r>
          </w:p>
        </w:tc>
        <w:tc>
          <w:tcPr>
            <w:tcW w:w="1129" w:type="dxa"/>
            <w:vAlign w:val="center"/>
          </w:tcPr>
          <w:p w14:paraId="543CEF50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10-02-2026</w:t>
            </w:r>
          </w:p>
        </w:tc>
      </w:tr>
      <w:tr w:rsidR="00EE2CAF" w14:paraId="34FA94F2" w14:textId="77777777" w:rsidTr="00240349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1862C521" w14:textId="77777777" w:rsidR="00EE2CAF" w:rsidRDefault="00EE2CAF" w:rsidP="00EE2CAF">
            <w:r>
              <w:t>Emergency generator alternator</w:t>
            </w:r>
          </w:p>
        </w:tc>
        <w:tc>
          <w:tcPr>
            <w:tcW w:w="1436" w:type="dxa"/>
            <w:vAlign w:val="center"/>
          </w:tcPr>
          <w:p w14:paraId="20314C1F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1E41FF88" w14:textId="4864DD3D" w:rsidR="00EE2CAF" w:rsidRDefault="00EE2CAF" w:rsidP="00EE2CAF">
            <w:pPr>
              <w:jc w:val="center"/>
            </w:pPr>
            <w:r w:rsidRPr="007831E2">
              <w:t>In range</w:t>
            </w:r>
          </w:p>
        </w:tc>
        <w:tc>
          <w:tcPr>
            <w:tcW w:w="621" w:type="dxa"/>
            <w:vAlign w:val="center"/>
          </w:tcPr>
          <w:p w14:paraId="64F4B5B5" w14:textId="2A86FB22" w:rsidR="00EE2CAF" w:rsidRDefault="00EE2CAF" w:rsidP="00EE2CAF">
            <w:pPr>
              <w:jc w:val="center"/>
            </w:pPr>
            <w:r>
              <w:t>12</w:t>
            </w:r>
          </w:p>
        </w:tc>
        <w:tc>
          <w:tcPr>
            <w:tcW w:w="740" w:type="dxa"/>
            <w:vAlign w:val="center"/>
          </w:tcPr>
          <w:p w14:paraId="1AEBCE87" w14:textId="77777777" w:rsidR="00EE2CAF" w:rsidRDefault="00EE2CAF" w:rsidP="00EE2CAF">
            <w:pPr>
              <w:jc w:val="center"/>
            </w:pPr>
            <w:r>
              <w:t>1800.0</w:t>
            </w:r>
          </w:p>
        </w:tc>
        <w:tc>
          <w:tcPr>
            <w:tcW w:w="872" w:type="dxa"/>
            <w:vAlign w:val="center"/>
          </w:tcPr>
          <w:p w14:paraId="635EC87D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463E4D22" w14:textId="4E48B6E1" w:rsidR="00EE2CAF" w:rsidRDefault="00EE2CAF" w:rsidP="00EE2CAF">
            <w:pPr>
              <w:jc w:val="center"/>
            </w:pPr>
            <w:r w:rsidRPr="00F82A3F">
              <w:t>No</w:t>
            </w:r>
          </w:p>
        </w:tc>
        <w:tc>
          <w:tcPr>
            <w:tcW w:w="1129" w:type="dxa"/>
            <w:vAlign w:val="center"/>
          </w:tcPr>
          <w:p w14:paraId="5F21F681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10-02-2026</w:t>
            </w:r>
          </w:p>
        </w:tc>
      </w:tr>
      <w:tr w:rsidR="0098421B" w14:paraId="48FB6A2D" w14:textId="27F7722D" w:rsidTr="00482127">
        <w:trPr>
          <w:trHeight w:hRule="exact" w:val="320"/>
        </w:trPr>
        <w:tc>
          <w:tcPr>
            <w:tcW w:w="9696" w:type="dxa"/>
            <w:gridSpan w:val="8"/>
            <w:vAlign w:val="center"/>
          </w:tcPr>
          <w:p w14:paraId="0C30D8D7" w14:textId="77777777" w:rsidR="0098421B" w:rsidRDefault="0098421B" w:rsidP="0098421B">
            <w:r>
              <w:rPr>
                <w:b/>
                <w:color w:val="990099"/>
              </w:rPr>
              <w:t>Boiler FD fan</w:t>
            </w:r>
          </w:p>
        </w:tc>
        <w:tc>
          <w:tcPr>
            <w:tcW w:w="1010" w:type="dxa"/>
          </w:tcPr>
          <w:p w14:paraId="5AE3E8C9" w14:textId="77777777" w:rsidR="0098421B" w:rsidRDefault="0098421B" w:rsidP="0098421B"/>
        </w:tc>
        <w:tc>
          <w:tcPr>
            <w:tcW w:w="1010" w:type="dxa"/>
            <w:vAlign w:val="center"/>
          </w:tcPr>
          <w:p w14:paraId="746648F3" w14:textId="13097BA1" w:rsidR="0098421B" w:rsidRDefault="0098421B" w:rsidP="0098421B">
            <w:r>
              <w:t>In range</w:t>
            </w:r>
          </w:p>
        </w:tc>
      </w:tr>
      <w:tr w:rsidR="00EE2CAF" w14:paraId="06C8766D" w14:textId="77777777" w:rsidTr="00482127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7025116B" w14:textId="77777777" w:rsidR="0098421B" w:rsidRDefault="0098421B" w:rsidP="0098421B">
            <w:r>
              <w:t>Boiler forced draft fan</w:t>
            </w:r>
          </w:p>
        </w:tc>
        <w:tc>
          <w:tcPr>
            <w:tcW w:w="1436" w:type="dxa"/>
            <w:vAlign w:val="center"/>
          </w:tcPr>
          <w:p w14:paraId="591A243D" w14:textId="77777777" w:rsidR="0098421B" w:rsidRDefault="0098421B" w:rsidP="0098421B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  <w:vAlign w:val="center"/>
          </w:tcPr>
          <w:p w14:paraId="5AED276D" w14:textId="608846FF" w:rsidR="0098421B" w:rsidRDefault="0098421B" w:rsidP="0098421B">
            <w:pPr>
              <w:jc w:val="center"/>
            </w:pPr>
            <w:r>
              <w:t>In range</w:t>
            </w:r>
          </w:p>
        </w:tc>
        <w:tc>
          <w:tcPr>
            <w:tcW w:w="621" w:type="dxa"/>
            <w:vAlign w:val="center"/>
          </w:tcPr>
          <w:p w14:paraId="570E76AF" w14:textId="68D81D1A" w:rsidR="0098421B" w:rsidRDefault="0098421B" w:rsidP="0098421B">
            <w:pPr>
              <w:jc w:val="center"/>
            </w:pPr>
            <w:r>
              <w:t>91</w:t>
            </w:r>
          </w:p>
        </w:tc>
        <w:tc>
          <w:tcPr>
            <w:tcW w:w="740" w:type="dxa"/>
            <w:vAlign w:val="center"/>
          </w:tcPr>
          <w:p w14:paraId="60EBFB9A" w14:textId="77777777" w:rsidR="0098421B" w:rsidRDefault="0098421B" w:rsidP="0098421B">
            <w:pPr>
              <w:jc w:val="center"/>
            </w:pPr>
            <w:r>
              <w:t>3500.0</w:t>
            </w:r>
          </w:p>
        </w:tc>
        <w:tc>
          <w:tcPr>
            <w:tcW w:w="872" w:type="dxa"/>
            <w:vAlign w:val="center"/>
          </w:tcPr>
          <w:p w14:paraId="58202F97" w14:textId="77777777" w:rsidR="0098421B" w:rsidRDefault="0098421B" w:rsidP="0098421B">
            <w:pPr>
              <w:jc w:val="center"/>
            </w:pPr>
          </w:p>
        </w:tc>
        <w:tc>
          <w:tcPr>
            <w:tcW w:w="1085" w:type="dxa"/>
            <w:vAlign w:val="center"/>
          </w:tcPr>
          <w:p w14:paraId="65CE9C3B" w14:textId="569CAF20" w:rsidR="0098421B" w:rsidRDefault="00EE2CAF" w:rsidP="0098421B">
            <w:pPr>
              <w:jc w:val="center"/>
            </w:pPr>
            <w:r>
              <w:t>No</w:t>
            </w:r>
          </w:p>
        </w:tc>
        <w:tc>
          <w:tcPr>
            <w:tcW w:w="1129" w:type="dxa"/>
            <w:vAlign w:val="center"/>
          </w:tcPr>
          <w:p w14:paraId="424C5E3F" w14:textId="77777777" w:rsidR="0098421B" w:rsidRDefault="0098421B" w:rsidP="0098421B">
            <w:pPr>
              <w:jc w:val="center"/>
            </w:pPr>
            <w:r>
              <w:rPr>
                <w:color w:val="000000"/>
              </w:rPr>
              <w:t>10-02-2026</w:t>
            </w:r>
          </w:p>
        </w:tc>
      </w:tr>
      <w:tr w:rsidR="0098421B" w14:paraId="1E1BD09B" w14:textId="6DD891F2" w:rsidTr="00482127">
        <w:trPr>
          <w:trHeight w:hRule="exact" w:val="320"/>
        </w:trPr>
        <w:tc>
          <w:tcPr>
            <w:tcW w:w="9696" w:type="dxa"/>
            <w:gridSpan w:val="8"/>
            <w:vAlign w:val="center"/>
          </w:tcPr>
          <w:p w14:paraId="5373D76A" w14:textId="77777777" w:rsidR="0098421B" w:rsidRDefault="0098421B" w:rsidP="0098421B">
            <w:r>
              <w:rPr>
                <w:b/>
                <w:color w:val="990099"/>
              </w:rPr>
              <w:t>SCR compressor</w:t>
            </w:r>
          </w:p>
        </w:tc>
        <w:tc>
          <w:tcPr>
            <w:tcW w:w="1010" w:type="dxa"/>
          </w:tcPr>
          <w:p w14:paraId="2863F58A" w14:textId="77777777" w:rsidR="0098421B" w:rsidRDefault="0098421B" w:rsidP="0098421B"/>
        </w:tc>
        <w:tc>
          <w:tcPr>
            <w:tcW w:w="1010" w:type="dxa"/>
          </w:tcPr>
          <w:p w14:paraId="1DCF7618" w14:textId="3AF22AB8" w:rsidR="0098421B" w:rsidRDefault="0098421B" w:rsidP="0098421B">
            <w:r w:rsidRPr="004E2426">
              <w:t>In range</w:t>
            </w:r>
          </w:p>
        </w:tc>
      </w:tr>
      <w:tr w:rsidR="00EE2CAF" w14:paraId="62E0706B" w14:textId="77777777" w:rsidTr="00247F9F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2C1E8EA5" w14:textId="77777777" w:rsidR="00EE2CAF" w:rsidRDefault="00EE2CAF" w:rsidP="00EE2CAF">
            <w:r>
              <w:t>SCR compressor el. motor</w:t>
            </w:r>
          </w:p>
        </w:tc>
        <w:tc>
          <w:tcPr>
            <w:tcW w:w="1436" w:type="dxa"/>
            <w:vAlign w:val="center"/>
          </w:tcPr>
          <w:p w14:paraId="2B531C98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2E7CC617" w14:textId="60597D5D" w:rsidR="00EE2CAF" w:rsidRDefault="00EE2CAF" w:rsidP="00EE2CAF">
            <w:pPr>
              <w:jc w:val="center"/>
            </w:pPr>
            <w:r w:rsidRPr="004E2426">
              <w:t>In range</w:t>
            </w:r>
          </w:p>
        </w:tc>
        <w:tc>
          <w:tcPr>
            <w:tcW w:w="621" w:type="dxa"/>
            <w:vAlign w:val="center"/>
          </w:tcPr>
          <w:p w14:paraId="03C83627" w14:textId="73255612" w:rsidR="00EE2CAF" w:rsidRDefault="00EE2CAF" w:rsidP="00EE2CAF">
            <w:pPr>
              <w:jc w:val="center"/>
            </w:pPr>
            <w:r>
              <w:t>93</w:t>
            </w:r>
          </w:p>
        </w:tc>
        <w:tc>
          <w:tcPr>
            <w:tcW w:w="740" w:type="dxa"/>
            <w:vAlign w:val="center"/>
          </w:tcPr>
          <w:p w14:paraId="32D228D2" w14:textId="77777777" w:rsidR="00EE2CAF" w:rsidRDefault="00EE2CAF" w:rsidP="00EE2CAF">
            <w:pPr>
              <w:jc w:val="center"/>
            </w:pPr>
            <w:r>
              <w:t>3565.0</w:t>
            </w:r>
          </w:p>
        </w:tc>
        <w:tc>
          <w:tcPr>
            <w:tcW w:w="872" w:type="dxa"/>
            <w:vAlign w:val="center"/>
          </w:tcPr>
          <w:p w14:paraId="4374D209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73AA83A0" w14:textId="5CBABA4A" w:rsidR="00EE2CAF" w:rsidRDefault="00EE2CAF" w:rsidP="00EE2CAF">
            <w:pPr>
              <w:jc w:val="center"/>
            </w:pPr>
            <w:r w:rsidRPr="009A559E">
              <w:t>No</w:t>
            </w:r>
          </w:p>
        </w:tc>
        <w:tc>
          <w:tcPr>
            <w:tcW w:w="1129" w:type="dxa"/>
            <w:vAlign w:val="center"/>
          </w:tcPr>
          <w:p w14:paraId="6F888197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EE2CAF" w14:paraId="27963125" w14:textId="77777777" w:rsidTr="00247F9F">
        <w:trPr>
          <w:gridAfter w:val="2"/>
          <w:wAfter w:w="2020" w:type="dxa"/>
          <w:trHeight w:hRule="exact" w:val="400"/>
        </w:trPr>
        <w:tc>
          <w:tcPr>
            <w:tcW w:w="2803" w:type="dxa"/>
            <w:vAlign w:val="center"/>
          </w:tcPr>
          <w:p w14:paraId="5745AEBB" w14:textId="77777777" w:rsidR="00EE2CAF" w:rsidRDefault="00EE2CAF" w:rsidP="00EE2CAF">
            <w:r>
              <w:t>SCR compressor</w:t>
            </w:r>
          </w:p>
        </w:tc>
        <w:tc>
          <w:tcPr>
            <w:tcW w:w="1436" w:type="dxa"/>
            <w:vAlign w:val="center"/>
          </w:tcPr>
          <w:p w14:paraId="274D316C" w14:textId="77777777" w:rsidR="00EE2CAF" w:rsidRDefault="00EE2CAF" w:rsidP="00EE2CAF">
            <w:pPr>
              <w:jc w:val="center"/>
            </w:pPr>
            <w:r>
              <w:t>During normal operation</w:t>
            </w:r>
          </w:p>
        </w:tc>
        <w:tc>
          <w:tcPr>
            <w:tcW w:w="1010" w:type="dxa"/>
          </w:tcPr>
          <w:p w14:paraId="576DCEE1" w14:textId="6A50C1EE" w:rsidR="00EE2CAF" w:rsidRDefault="00EE2CAF" w:rsidP="00EE2CAF">
            <w:pPr>
              <w:jc w:val="center"/>
            </w:pPr>
          </w:p>
        </w:tc>
        <w:tc>
          <w:tcPr>
            <w:tcW w:w="621" w:type="dxa"/>
            <w:vAlign w:val="center"/>
          </w:tcPr>
          <w:p w14:paraId="2AA674FE" w14:textId="6559EEBD" w:rsidR="00EE2CAF" w:rsidRDefault="00EE2CAF" w:rsidP="00EE2CAF">
            <w:pPr>
              <w:jc w:val="center"/>
            </w:pPr>
            <w:r>
              <w:t>93</w:t>
            </w:r>
          </w:p>
        </w:tc>
        <w:tc>
          <w:tcPr>
            <w:tcW w:w="740" w:type="dxa"/>
            <w:vAlign w:val="center"/>
          </w:tcPr>
          <w:p w14:paraId="4EE2F34A" w14:textId="77777777" w:rsidR="00EE2CAF" w:rsidRDefault="00EE2CAF" w:rsidP="00EE2CAF">
            <w:pPr>
              <w:jc w:val="center"/>
            </w:pPr>
            <w:r>
              <w:t>3565.0</w:t>
            </w:r>
          </w:p>
        </w:tc>
        <w:tc>
          <w:tcPr>
            <w:tcW w:w="872" w:type="dxa"/>
            <w:vAlign w:val="center"/>
          </w:tcPr>
          <w:p w14:paraId="739C2E81" w14:textId="77777777" w:rsidR="00EE2CAF" w:rsidRDefault="00EE2CAF" w:rsidP="00EE2CAF">
            <w:pPr>
              <w:jc w:val="center"/>
            </w:pPr>
          </w:p>
        </w:tc>
        <w:tc>
          <w:tcPr>
            <w:tcW w:w="1085" w:type="dxa"/>
          </w:tcPr>
          <w:p w14:paraId="49B0F5C9" w14:textId="02899801" w:rsidR="00EE2CAF" w:rsidRDefault="00EE2CAF" w:rsidP="00EE2CAF">
            <w:pPr>
              <w:jc w:val="center"/>
            </w:pPr>
            <w:r w:rsidRPr="009A559E">
              <w:t>No</w:t>
            </w:r>
          </w:p>
        </w:tc>
        <w:tc>
          <w:tcPr>
            <w:tcW w:w="1129" w:type="dxa"/>
            <w:vAlign w:val="center"/>
          </w:tcPr>
          <w:p w14:paraId="24D201A7" w14:textId="77777777" w:rsidR="00EE2CAF" w:rsidRDefault="00EE2CAF" w:rsidP="00EE2CAF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</w:tbl>
    <w:p w14:paraId="47E82B3D" w14:textId="77777777" w:rsidR="00C86429" w:rsidRDefault="00C86429"/>
    <w:sectPr w:rsidR="00C86429" w:rsidSect="00B5380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849" w:bottom="1417" w:left="1417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B5BD7A" w14:textId="77777777" w:rsidR="002C1E99" w:rsidRDefault="002C1E99" w:rsidP="00D35042">
      <w:r>
        <w:separator/>
      </w:r>
    </w:p>
  </w:endnote>
  <w:endnote w:type="continuationSeparator" w:id="0">
    <w:p w14:paraId="100765CB" w14:textId="77777777" w:rsidR="002C1E99" w:rsidRDefault="002C1E99" w:rsidP="00D35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FB6A0" w14:textId="77777777" w:rsidR="00364289" w:rsidRDefault="003642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1C6C2" w14:textId="77777777" w:rsidR="00F44A8C" w:rsidRPr="00320B77" w:rsidRDefault="00BA0C37" w:rsidP="00B5380D">
    <w:pPr>
      <w:pStyle w:val="Footer"/>
      <w:tabs>
        <w:tab w:val="clear" w:pos="9072"/>
        <w:tab w:val="right" w:pos="9781"/>
      </w:tabs>
      <w:ind w:right="-709"/>
      <w:rPr>
        <w:rFonts w:ascii="Times New Roman" w:hAnsi="Times New Roman" w:cs="Times New Roman"/>
        <w:sz w:val="24"/>
        <w:szCs w:val="24"/>
        <w:lang w:val="en-US"/>
      </w:rPr>
    </w:pPr>
    <w:r w:rsidRPr="00B9094D">
      <w:rPr>
        <w:rFonts w:ascii="Times New Roman" w:hAnsi="Times New Roman" w:cs="Times New Roman"/>
        <w:noProof/>
        <w:sz w:val="24"/>
        <w:szCs w:val="24"/>
        <w:lang w:eastAsia="pl-P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EA89CBE" wp14:editId="1591EC6F">
              <wp:simplePos x="0" y="0"/>
              <wp:positionH relativeFrom="column">
                <wp:posOffset>4231764</wp:posOffset>
              </wp:positionH>
              <wp:positionV relativeFrom="paragraph">
                <wp:posOffset>-24699</wp:posOffset>
              </wp:positionV>
              <wp:extent cx="2005264" cy="1403985"/>
              <wp:effectExtent l="0" t="0" r="0" b="0"/>
              <wp:wrapNone/>
              <wp:docPr id="30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05264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1F5CC0A" w14:textId="77777777" w:rsidR="00B9094D" w:rsidRPr="00622722" w:rsidRDefault="00B9094D" w:rsidP="00364289">
                          <w:pPr>
                            <w:jc w:val="right"/>
                            <w:rPr>
                              <w:rFonts w:asciiTheme="minorHAnsi" w:hAnsiTheme="minorHAnsi"/>
                            </w:rPr>
                          </w:pPr>
                          <w:r w:rsidRPr="00622722">
                            <w:rPr>
                              <w:rFonts w:asciiTheme="minorHAnsi" w:hAnsiTheme="minorHAnsi"/>
                              <w:lang w:val="en-US"/>
                            </w:rPr>
                            <w:t xml:space="preserve">Page </w:t>
                          </w:r>
                          <w:r w:rsidRPr="00622722">
                            <w:rPr>
                              <w:rStyle w:val="PageNumber"/>
                              <w:rFonts w:asciiTheme="minorHAnsi" w:hAnsiTheme="minorHAnsi"/>
                              <w:lang w:val="en-US"/>
                            </w:rPr>
                            <w:fldChar w:fldCharType="begin"/>
                          </w:r>
                          <w:r w:rsidRPr="00622722">
                            <w:rPr>
                              <w:rStyle w:val="PageNumber"/>
                              <w:rFonts w:asciiTheme="minorHAnsi" w:hAnsiTheme="minorHAnsi"/>
                              <w:lang w:val="en-US"/>
                            </w:rPr>
                            <w:instrText xml:space="preserve">PAGE  </w:instrText>
                          </w:r>
                          <w:r w:rsidRPr="00622722">
                            <w:rPr>
                              <w:rStyle w:val="PageNumber"/>
                              <w:rFonts w:asciiTheme="minorHAnsi" w:hAnsiTheme="minorHAnsi"/>
                              <w:lang w:val="en-US"/>
                            </w:rPr>
                            <w:fldChar w:fldCharType="separate"/>
                          </w:r>
                          <w:r w:rsidR="00622722">
                            <w:rPr>
                              <w:rStyle w:val="PageNumber"/>
                              <w:rFonts w:asciiTheme="minorHAnsi" w:hAnsiTheme="minorHAnsi"/>
                              <w:noProof/>
                              <w:lang w:val="en-US"/>
                            </w:rPr>
                            <w:t>1</w:t>
                          </w:r>
                          <w:r w:rsidRPr="00622722">
                            <w:rPr>
                              <w:rStyle w:val="PageNumber"/>
                              <w:rFonts w:asciiTheme="minorHAnsi" w:hAnsiTheme="minorHAnsi"/>
                              <w:lang w:val="en-US"/>
                            </w:rPr>
                            <w:fldChar w:fldCharType="end"/>
                          </w:r>
                          <w:r w:rsidRPr="00622722">
                            <w:rPr>
                              <w:rStyle w:val="PageNumber"/>
                              <w:rFonts w:asciiTheme="minorHAnsi" w:hAnsiTheme="minorHAnsi"/>
                              <w:lang w:val="en-US"/>
                            </w:rPr>
                            <w:t>/</w:t>
                          </w:r>
                          <w:r w:rsidR="00D83B6C" w:rsidRPr="00622722">
                            <w:rPr>
                              <w:rStyle w:val="PageNumber"/>
                              <w:rFonts w:asciiTheme="minorHAnsi" w:hAnsiTheme="minorHAnsi"/>
                              <w:lang w:val="en-US"/>
                            </w:rPr>
                            <w:fldChar w:fldCharType="begin"/>
                          </w:r>
                          <w:r w:rsidR="00D83B6C" w:rsidRPr="00622722">
                            <w:rPr>
                              <w:rStyle w:val="PageNumber"/>
                              <w:rFonts w:asciiTheme="minorHAnsi" w:hAnsiTheme="minorHAnsi"/>
                              <w:lang w:val="en-US"/>
                            </w:rPr>
                            <w:instrText xml:space="preserve"> NUMPAGES   \* MERGEFORMAT </w:instrText>
                          </w:r>
                          <w:r w:rsidR="00D83B6C" w:rsidRPr="00622722">
                            <w:rPr>
                              <w:rStyle w:val="PageNumber"/>
                              <w:rFonts w:asciiTheme="minorHAnsi" w:hAnsiTheme="minorHAnsi"/>
                              <w:lang w:val="en-US"/>
                            </w:rPr>
                            <w:fldChar w:fldCharType="separate"/>
                          </w:r>
                          <w:r w:rsidR="00622722">
                            <w:rPr>
                              <w:rStyle w:val="PageNumber"/>
                              <w:rFonts w:asciiTheme="minorHAnsi" w:hAnsiTheme="minorHAnsi"/>
                              <w:noProof/>
                              <w:lang w:val="en-US"/>
                            </w:rPr>
                            <w:t>1</w:t>
                          </w:r>
                          <w:r w:rsidR="00D83B6C" w:rsidRPr="00622722">
                            <w:rPr>
                              <w:rStyle w:val="PageNumber"/>
                              <w:rFonts w:asciiTheme="minorHAnsi" w:hAnsiTheme="minorHAnsi"/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EA89CBE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333.2pt;margin-top:-1.95pt;width:157.9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" filled="f" stroked="f">
              <v:textbox style="mso-fit-shape-to-text:t">
                <w:txbxContent>
                  <w:p w14:paraId="11F5CC0A" w14:textId="77777777" w:rsidR="00B9094D" w:rsidRPr="00622722" w:rsidRDefault="00B9094D" w:rsidP="00364289">
                    <w:pPr>
                      <w:jc w:val="right"/>
                      <w:rPr>
                        <w:rFonts w:asciiTheme="minorHAnsi" w:hAnsiTheme="minorHAnsi"/>
                      </w:rPr>
                    </w:pPr>
                    <w:r w:rsidRPr="00622722">
                      <w:rPr>
                        <w:rFonts w:asciiTheme="minorHAnsi" w:hAnsiTheme="minorHAnsi"/>
                        <w:lang w:val="en-US"/>
                      </w:rPr>
                      <w:t xml:space="preserve">Page </w:t>
                    </w:r>
                    <w:r w:rsidRPr="00622722">
                      <w:rPr>
                        <w:rStyle w:val="PageNumber"/>
                        <w:rFonts w:asciiTheme="minorHAnsi" w:hAnsiTheme="minorHAnsi"/>
                        <w:lang w:val="en-US"/>
                      </w:rPr>
                      <w:fldChar w:fldCharType="begin"/>
                    </w:r>
                    <w:r w:rsidRPr="00622722">
                      <w:rPr>
                        <w:rStyle w:val="PageNumber"/>
                        <w:rFonts w:asciiTheme="minorHAnsi" w:hAnsiTheme="minorHAnsi"/>
                        <w:lang w:val="en-US"/>
                      </w:rPr>
                      <w:instrText xml:space="preserve">PAGE  </w:instrText>
                    </w:r>
                    <w:r w:rsidRPr="00622722">
                      <w:rPr>
                        <w:rStyle w:val="PageNumber"/>
                        <w:rFonts w:asciiTheme="minorHAnsi" w:hAnsiTheme="minorHAnsi"/>
                        <w:lang w:val="en-US"/>
                      </w:rPr>
                      <w:fldChar w:fldCharType="separate"/>
                    </w:r>
                    <w:r w:rsidR="00622722">
                      <w:rPr>
                        <w:rStyle w:val="PageNumber"/>
                        <w:rFonts w:asciiTheme="minorHAnsi" w:hAnsiTheme="minorHAnsi"/>
                        <w:noProof/>
                        <w:lang w:val="en-US"/>
                      </w:rPr>
                      <w:t>1</w:t>
                    </w:r>
                    <w:r w:rsidRPr="00622722">
                      <w:rPr>
                        <w:rStyle w:val="PageNumber"/>
                        <w:rFonts w:asciiTheme="minorHAnsi" w:hAnsiTheme="minorHAnsi"/>
                        <w:lang w:val="en-US"/>
                      </w:rPr>
                      <w:fldChar w:fldCharType="end"/>
                    </w:r>
                    <w:r w:rsidRPr="00622722">
                      <w:rPr>
                        <w:rStyle w:val="PageNumber"/>
                        <w:rFonts w:asciiTheme="minorHAnsi" w:hAnsiTheme="minorHAnsi"/>
                        <w:lang w:val="en-US"/>
                      </w:rPr>
                      <w:t>/</w:t>
                    </w:r>
                    <w:r w:rsidR="00D83B6C" w:rsidRPr="00622722">
                      <w:rPr>
                        <w:rStyle w:val="PageNumber"/>
                        <w:rFonts w:asciiTheme="minorHAnsi" w:hAnsiTheme="minorHAnsi"/>
                        <w:lang w:val="en-US"/>
                      </w:rPr>
                      <w:fldChar w:fldCharType="begin"/>
                    </w:r>
                    <w:r w:rsidR="00D83B6C" w:rsidRPr="00622722">
                      <w:rPr>
                        <w:rStyle w:val="PageNumber"/>
                        <w:rFonts w:asciiTheme="minorHAnsi" w:hAnsiTheme="minorHAnsi"/>
                        <w:lang w:val="en-US"/>
                      </w:rPr>
                      <w:instrText xml:space="preserve"> NUMPAGES   \* MERGEFORMAT </w:instrText>
                    </w:r>
                    <w:r w:rsidR="00D83B6C" w:rsidRPr="00622722">
                      <w:rPr>
                        <w:rStyle w:val="PageNumber"/>
                        <w:rFonts w:asciiTheme="minorHAnsi" w:hAnsiTheme="minorHAnsi"/>
                        <w:lang w:val="en-US"/>
                      </w:rPr>
                      <w:fldChar w:fldCharType="separate"/>
                    </w:r>
                    <w:r w:rsidR="00622722">
                      <w:rPr>
                        <w:rStyle w:val="PageNumber"/>
                        <w:rFonts w:asciiTheme="minorHAnsi" w:hAnsiTheme="minorHAnsi"/>
                        <w:noProof/>
                        <w:lang w:val="en-US"/>
                      </w:rPr>
                      <w:t>1</w:t>
                    </w:r>
                    <w:r w:rsidR="00D83B6C" w:rsidRPr="00622722">
                      <w:rPr>
                        <w:rStyle w:val="PageNumber"/>
                        <w:rFonts w:asciiTheme="minorHAnsi" w:hAnsiTheme="minorHAnsi"/>
                        <w:lang w:val="en-US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B9094D" w:rsidRPr="00B9094D">
      <w:rPr>
        <w:rFonts w:ascii="Times New Roman" w:hAnsi="Times New Roman" w:cs="Times New Roman"/>
        <w:noProof/>
        <w:sz w:val="24"/>
        <w:szCs w:val="24"/>
        <w:lang w:eastAsia="pl-PL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2815C6" wp14:editId="0ED8104B">
              <wp:simplePos x="0" y="0"/>
              <wp:positionH relativeFrom="column">
                <wp:posOffset>-258350</wp:posOffset>
              </wp:positionH>
              <wp:positionV relativeFrom="paragraph">
                <wp:posOffset>-11051</wp:posOffset>
              </wp:positionV>
              <wp:extent cx="4892722" cy="1403985"/>
              <wp:effectExtent l="0" t="0" r="0" b="0"/>
              <wp:wrapNone/>
              <wp:docPr id="2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92722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A0E89E" w14:textId="77777777" w:rsidR="00B9094D" w:rsidRDefault="00B9094D" w:rsidP="00B9094D">
                          <w:bookmarkStart w:id="0" w:name="XX1"/>
                          <w:bookmarkEnd w:id="0"/>
                          <w:r>
                            <w:t xml:space="preserve"> </w:t>
                          </w:r>
                          <w:bookmarkStart w:id="1" w:name="XX2"/>
                          <w:bookmarkEnd w:id="1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1A2815C6" id="_x0000_s1027" type="#_x0000_t202" style="position:absolute;margin-left:-20.35pt;margin-top:-.85pt;width:385.25pt;height:110.5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" filled="f" stroked="f">
              <v:textbox style="mso-fit-shape-to-text:t">
                <w:txbxContent>
                  <w:p w14:paraId="51A0E89E" w14:textId="77777777" w:rsidR="00B9094D" w:rsidRDefault="00B9094D" w:rsidP="00B9094D">
                    <w:bookmarkStart w:id="2" w:name="XX1"/>
                    <w:bookmarkEnd w:id="2"/>
                    <w:r>
                      <w:t xml:space="preserve"> </w:t>
                    </w:r>
                    <w:bookmarkStart w:id="3" w:name="XX2"/>
                    <w:bookmarkEnd w:id="3"/>
                  </w:p>
                </w:txbxContent>
              </v:textbox>
            </v:shape>
          </w:pict>
        </mc:Fallback>
      </mc:AlternateContent>
    </w:r>
    <w:r w:rsidR="00F44A8C" w:rsidRPr="00320B77">
      <w:rPr>
        <w:rFonts w:ascii="Times New Roman" w:hAnsi="Times New Roman" w:cs="Times New Roman"/>
        <w:sz w:val="24"/>
        <w:szCs w:val="24"/>
        <w:lang w:val="en-US"/>
      </w:rPr>
      <w:t xml:space="preserve"> </w:t>
    </w:r>
  </w:p>
  <w:p w14:paraId="64F2E7A7" w14:textId="77777777" w:rsidR="00B9094D" w:rsidRDefault="00B9094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4E182" w14:textId="77777777" w:rsidR="00364289" w:rsidRDefault="003642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23A846" w14:textId="77777777" w:rsidR="002C1E99" w:rsidRDefault="002C1E99" w:rsidP="00D35042">
      <w:r>
        <w:separator/>
      </w:r>
    </w:p>
  </w:footnote>
  <w:footnote w:type="continuationSeparator" w:id="0">
    <w:p w14:paraId="629A01B9" w14:textId="77777777" w:rsidR="002C1E99" w:rsidRDefault="002C1E99" w:rsidP="00D35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C8D24" w14:textId="77777777" w:rsidR="00364289" w:rsidRDefault="003642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593EF" w14:textId="77777777" w:rsidR="00F44A8C" w:rsidRDefault="00F44A8C" w:rsidP="001255B8">
    <w:pPr>
      <w:pStyle w:val="Header"/>
    </w:pPr>
    <w:r>
      <w:rPr>
        <w:noProof/>
        <w:lang w:eastAsia="pl-PL"/>
      </w:rPr>
      <w:drawing>
        <wp:inline distT="0" distB="0" distL="0" distR="0" wp14:anchorId="65A15170" wp14:editId="78BE113F">
          <wp:extent cx="6114415" cy="1125855"/>
          <wp:effectExtent l="0" t="0" r="0" b="0"/>
          <wp:docPr id="1" name="Obraz 1" descr="C:\Users\Biuro\Desktop\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uro\Desktop\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4415" cy="1125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46403" w14:textId="77777777" w:rsidR="00364289" w:rsidRDefault="003642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EBC6BC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9F8086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3A891D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DF842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2A2C6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55527D6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4FCCCE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E1E24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681801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BB829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16BB3DDD"/>
    <w:multiLevelType w:val="hybridMultilevel"/>
    <w:tmpl w:val="F8883B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9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08"/>
  <w:hyphenationZone w:val="425"/>
  <w:defaultTableStyle w:val="BASE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wMDQ3MjQzNjY0NrdU0lEKTi0uzszPAykwqgUAhoQ1uywAAAA="/>
  </w:docVars>
  <w:rsids>
    <w:rsidRoot w:val="00D35042"/>
    <w:rsid w:val="00002D86"/>
    <w:rsid w:val="00003904"/>
    <w:rsid w:val="00003D4B"/>
    <w:rsid w:val="00004927"/>
    <w:rsid w:val="0000757D"/>
    <w:rsid w:val="00007931"/>
    <w:rsid w:val="00007E29"/>
    <w:rsid w:val="000107A8"/>
    <w:rsid w:val="00010824"/>
    <w:rsid w:val="00011FB8"/>
    <w:rsid w:val="00012676"/>
    <w:rsid w:val="00012981"/>
    <w:rsid w:val="000131B9"/>
    <w:rsid w:val="00013880"/>
    <w:rsid w:val="00020FE1"/>
    <w:rsid w:val="00021DA7"/>
    <w:rsid w:val="000248C8"/>
    <w:rsid w:val="00025AFA"/>
    <w:rsid w:val="00025BD7"/>
    <w:rsid w:val="00026238"/>
    <w:rsid w:val="000309CE"/>
    <w:rsid w:val="00035B7E"/>
    <w:rsid w:val="000447BE"/>
    <w:rsid w:val="00044C1D"/>
    <w:rsid w:val="00045FF3"/>
    <w:rsid w:val="0004622D"/>
    <w:rsid w:val="00046AF2"/>
    <w:rsid w:val="00051F09"/>
    <w:rsid w:val="0005305C"/>
    <w:rsid w:val="00053144"/>
    <w:rsid w:val="0005530D"/>
    <w:rsid w:val="00057110"/>
    <w:rsid w:val="000575E2"/>
    <w:rsid w:val="00057648"/>
    <w:rsid w:val="0005775E"/>
    <w:rsid w:val="00057ADB"/>
    <w:rsid w:val="000609BB"/>
    <w:rsid w:val="00062498"/>
    <w:rsid w:val="000635C5"/>
    <w:rsid w:val="000636C5"/>
    <w:rsid w:val="000664F0"/>
    <w:rsid w:val="00073C81"/>
    <w:rsid w:val="000768C7"/>
    <w:rsid w:val="00080674"/>
    <w:rsid w:val="00084811"/>
    <w:rsid w:val="00084F1A"/>
    <w:rsid w:val="00090F8A"/>
    <w:rsid w:val="00093A3D"/>
    <w:rsid w:val="000975F4"/>
    <w:rsid w:val="00097CA9"/>
    <w:rsid w:val="000A054A"/>
    <w:rsid w:val="000A06B3"/>
    <w:rsid w:val="000A18EF"/>
    <w:rsid w:val="000A3046"/>
    <w:rsid w:val="000A525C"/>
    <w:rsid w:val="000A7DFC"/>
    <w:rsid w:val="000B06B3"/>
    <w:rsid w:val="000B1DD2"/>
    <w:rsid w:val="000B3CD5"/>
    <w:rsid w:val="000B3F4A"/>
    <w:rsid w:val="000B63C0"/>
    <w:rsid w:val="000B7D23"/>
    <w:rsid w:val="000C0A41"/>
    <w:rsid w:val="000C0CA2"/>
    <w:rsid w:val="000C125A"/>
    <w:rsid w:val="000C1E71"/>
    <w:rsid w:val="000C28EA"/>
    <w:rsid w:val="000C3A54"/>
    <w:rsid w:val="000C42DC"/>
    <w:rsid w:val="000C4DBE"/>
    <w:rsid w:val="000D158A"/>
    <w:rsid w:val="000D2644"/>
    <w:rsid w:val="000D3B01"/>
    <w:rsid w:val="000D62E3"/>
    <w:rsid w:val="000D75C2"/>
    <w:rsid w:val="000D7EAD"/>
    <w:rsid w:val="000E33CB"/>
    <w:rsid w:val="000E66C3"/>
    <w:rsid w:val="000F04AD"/>
    <w:rsid w:val="000F1F96"/>
    <w:rsid w:val="000F3C7E"/>
    <w:rsid w:val="000F7533"/>
    <w:rsid w:val="00100A9B"/>
    <w:rsid w:val="001045D8"/>
    <w:rsid w:val="00106D41"/>
    <w:rsid w:val="00110F20"/>
    <w:rsid w:val="001122E6"/>
    <w:rsid w:val="001139A0"/>
    <w:rsid w:val="00114497"/>
    <w:rsid w:val="00120947"/>
    <w:rsid w:val="001210EE"/>
    <w:rsid w:val="0012177B"/>
    <w:rsid w:val="00121BD7"/>
    <w:rsid w:val="0012223B"/>
    <w:rsid w:val="001248B9"/>
    <w:rsid w:val="00124C51"/>
    <w:rsid w:val="001255B8"/>
    <w:rsid w:val="00126E6C"/>
    <w:rsid w:val="00126EF8"/>
    <w:rsid w:val="00132215"/>
    <w:rsid w:val="00135DA6"/>
    <w:rsid w:val="001374E4"/>
    <w:rsid w:val="001418AF"/>
    <w:rsid w:val="00143EB5"/>
    <w:rsid w:val="00146C14"/>
    <w:rsid w:val="001472E6"/>
    <w:rsid w:val="00147320"/>
    <w:rsid w:val="0015100A"/>
    <w:rsid w:val="001515D5"/>
    <w:rsid w:val="00152A94"/>
    <w:rsid w:val="00152FFE"/>
    <w:rsid w:val="00154412"/>
    <w:rsid w:val="001557C1"/>
    <w:rsid w:val="00156400"/>
    <w:rsid w:val="00157FDE"/>
    <w:rsid w:val="00161165"/>
    <w:rsid w:val="00163A9C"/>
    <w:rsid w:val="00165F7E"/>
    <w:rsid w:val="00166A08"/>
    <w:rsid w:val="001678A5"/>
    <w:rsid w:val="0017028F"/>
    <w:rsid w:val="00173983"/>
    <w:rsid w:val="00174E2D"/>
    <w:rsid w:val="001755DA"/>
    <w:rsid w:val="0017564D"/>
    <w:rsid w:val="00176D14"/>
    <w:rsid w:val="00176D2E"/>
    <w:rsid w:val="00177FF8"/>
    <w:rsid w:val="00181814"/>
    <w:rsid w:val="0018322E"/>
    <w:rsid w:val="00184190"/>
    <w:rsid w:val="00185486"/>
    <w:rsid w:val="001856EE"/>
    <w:rsid w:val="0018631B"/>
    <w:rsid w:val="0018689C"/>
    <w:rsid w:val="001A0353"/>
    <w:rsid w:val="001A24F0"/>
    <w:rsid w:val="001A30C2"/>
    <w:rsid w:val="001A3BA4"/>
    <w:rsid w:val="001A597C"/>
    <w:rsid w:val="001A61D8"/>
    <w:rsid w:val="001A6688"/>
    <w:rsid w:val="001A6696"/>
    <w:rsid w:val="001A7402"/>
    <w:rsid w:val="001B0082"/>
    <w:rsid w:val="001B0C20"/>
    <w:rsid w:val="001B6169"/>
    <w:rsid w:val="001B62B4"/>
    <w:rsid w:val="001B7D73"/>
    <w:rsid w:val="001C18B8"/>
    <w:rsid w:val="001C1AB1"/>
    <w:rsid w:val="001C257F"/>
    <w:rsid w:val="001C32F9"/>
    <w:rsid w:val="001C45E4"/>
    <w:rsid w:val="001D1D5D"/>
    <w:rsid w:val="001D3160"/>
    <w:rsid w:val="001D46D8"/>
    <w:rsid w:val="001D7175"/>
    <w:rsid w:val="001E160F"/>
    <w:rsid w:val="001E2C8D"/>
    <w:rsid w:val="001E3903"/>
    <w:rsid w:val="001E6815"/>
    <w:rsid w:val="001F0549"/>
    <w:rsid w:val="001F7B72"/>
    <w:rsid w:val="00201337"/>
    <w:rsid w:val="002025F0"/>
    <w:rsid w:val="00202729"/>
    <w:rsid w:val="00202A2C"/>
    <w:rsid w:val="00203BB6"/>
    <w:rsid w:val="002104BE"/>
    <w:rsid w:val="002111FF"/>
    <w:rsid w:val="00211A31"/>
    <w:rsid w:val="00212275"/>
    <w:rsid w:val="00213427"/>
    <w:rsid w:val="00215F8F"/>
    <w:rsid w:val="00216D08"/>
    <w:rsid w:val="0022096C"/>
    <w:rsid w:val="00220BFD"/>
    <w:rsid w:val="002219B9"/>
    <w:rsid w:val="00221BDC"/>
    <w:rsid w:val="00222245"/>
    <w:rsid w:val="00222BAD"/>
    <w:rsid w:val="00225594"/>
    <w:rsid w:val="00226903"/>
    <w:rsid w:val="002323CB"/>
    <w:rsid w:val="00234D9D"/>
    <w:rsid w:val="00234F19"/>
    <w:rsid w:val="00235313"/>
    <w:rsid w:val="00235929"/>
    <w:rsid w:val="00235BEE"/>
    <w:rsid w:val="00235EDC"/>
    <w:rsid w:val="002370EB"/>
    <w:rsid w:val="0024158F"/>
    <w:rsid w:val="0024209E"/>
    <w:rsid w:val="0024746B"/>
    <w:rsid w:val="00251801"/>
    <w:rsid w:val="002535F7"/>
    <w:rsid w:val="002537E9"/>
    <w:rsid w:val="00255543"/>
    <w:rsid w:val="002556FD"/>
    <w:rsid w:val="0025692C"/>
    <w:rsid w:val="00265173"/>
    <w:rsid w:val="002678D2"/>
    <w:rsid w:val="00270DD9"/>
    <w:rsid w:val="00270DF8"/>
    <w:rsid w:val="00270F05"/>
    <w:rsid w:val="00271A88"/>
    <w:rsid w:val="00272CE8"/>
    <w:rsid w:val="00273C25"/>
    <w:rsid w:val="0028322A"/>
    <w:rsid w:val="00285E82"/>
    <w:rsid w:val="002871D7"/>
    <w:rsid w:val="0029600B"/>
    <w:rsid w:val="002A06CB"/>
    <w:rsid w:val="002A1DF5"/>
    <w:rsid w:val="002A2F7B"/>
    <w:rsid w:val="002A3FCB"/>
    <w:rsid w:val="002A5303"/>
    <w:rsid w:val="002A6E1C"/>
    <w:rsid w:val="002B0CD3"/>
    <w:rsid w:val="002B1778"/>
    <w:rsid w:val="002B25CE"/>
    <w:rsid w:val="002B30F5"/>
    <w:rsid w:val="002B311A"/>
    <w:rsid w:val="002B337F"/>
    <w:rsid w:val="002B3DFD"/>
    <w:rsid w:val="002B6087"/>
    <w:rsid w:val="002B60CC"/>
    <w:rsid w:val="002B6313"/>
    <w:rsid w:val="002C1E99"/>
    <w:rsid w:val="002C5731"/>
    <w:rsid w:val="002C5EE3"/>
    <w:rsid w:val="002D22F9"/>
    <w:rsid w:val="002D27CA"/>
    <w:rsid w:val="002D2FC9"/>
    <w:rsid w:val="002D3CC1"/>
    <w:rsid w:val="002D3E7B"/>
    <w:rsid w:val="002D43FE"/>
    <w:rsid w:val="002D5E8A"/>
    <w:rsid w:val="002D70CC"/>
    <w:rsid w:val="002D74D3"/>
    <w:rsid w:val="002E0391"/>
    <w:rsid w:val="002E2887"/>
    <w:rsid w:val="002E3056"/>
    <w:rsid w:val="002E36BA"/>
    <w:rsid w:val="002E7107"/>
    <w:rsid w:val="002E7BEA"/>
    <w:rsid w:val="002F0510"/>
    <w:rsid w:val="002F1141"/>
    <w:rsid w:val="002F1751"/>
    <w:rsid w:val="002F1A59"/>
    <w:rsid w:val="002F2276"/>
    <w:rsid w:val="002F2AAB"/>
    <w:rsid w:val="002F2ADC"/>
    <w:rsid w:val="002F46EC"/>
    <w:rsid w:val="002F4B89"/>
    <w:rsid w:val="002F6014"/>
    <w:rsid w:val="002F69F1"/>
    <w:rsid w:val="002F74BA"/>
    <w:rsid w:val="00301535"/>
    <w:rsid w:val="00302918"/>
    <w:rsid w:val="00304D62"/>
    <w:rsid w:val="00304F25"/>
    <w:rsid w:val="00307593"/>
    <w:rsid w:val="0031005B"/>
    <w:rsid w:val="00313DD9"/>
    <w:rsid w:val="00317B84"/>
    <w:rsid w:val="00320B77"/>
    <w:rsid w:val="003227C0"/>
    <w:rsid w:val="00322C37"/>
    <w:rsid w:val="00322D19"/>
    <w:rsid w:val="00326399"/>
    <w:rsid w:val="003265D8"/>
    <w:rsid w:val="00330D99"/>
    <w:rsid w:val="0033298B"/>
    <w:rsid w:val="003330C8"/>
    <w:rsid w:val="00333F5C"/>
    <w:rsid w:val="003346DE"/>
    <w:rsid w:val="0034206C"/>
    <w:rsid w:val="00342CD9"/>
    <w:rsid w:val="00342E11"/>
    <w:rsid w:val="00345A65"/>
    <w:rsid w:val="0035213B"/>
    <w:rsid w:val="0035346B"/>
    <w:rsid w:val="00355917"/>
    <w:rsid w:val="00355B7A"/>
    <w:rsid w:val="00357795"/>
    <w:rsid w:val="00360FE0"/>
    <w:rsid w:val="003617B8"/>
    <w:rsid w:val="00362E0A"/>
    <w:rsid w:val="00364289"/>
    <w:rsid w:val="00364D61"/>
    <w:rsid w:val="00365C3D"/>
    <w:rsid w:val="00367E58"/>
    <w:rsid w:val="00370418"/>
    <w:rsid w:val="00370452"/>
    <w:rsid w:val="00372887"/>
    <w:rsid w:val="003740A8"/>
    <w:rsid w:val="003746BB"/>
    <w:rsid w:val="00376C39"/>
    <w:rsid w:val="00383222"/>
    <w:rsid w:val="003853BA"/>
    <w:rsid w:val="003857AB"/>
    <w:rsid w:val="0038608D"/>
    <w:rsid w:val="00392207"/>
    <w:rsid w:val="00393B1C"/>
    <w:rsid w:val="00393CE8"/>
    <w:rsid w:val="00394B84"/>
    <w:rsid w:val="003A3A24"/>
    <w:rsid w:val="003A5080"/>
    <w:rsid w:val="003A690D"/>
    <w:rsid w:val="003B436F"/>
    <w:rsid w:val="003B4462"/>
    <w:rsid w:val="003C1473"/>
    <w:rsid w:val="003C2B46"/>
    <w:rsid w:val="003C4DE0"/>
    <w:rsid w:val="003C6480"/>
    <w:rsid w:val="003D0A1F"/>
    <w:rsid w:val="003D6731"/>
    <w:rsid w:val="003D73D9"/>
    <w:rsid w:val="003E1F78"/>
    <w:rsid w:val="003E29DA"/>
    <w:rsid w:val="003E381E"/>
    <w:rsid w:val="003E61BE"/>
    <w:rsid w:val="003F2BA1"/>
    <w:rsid w:val="003F61AA"/>
    <w:rsid w:val="003F7124"/>
    <w:rsid w:val="0040099A"/>
    <w:rsid w:val="00404306"/>
    <w:rsid w:val="00404657"/>
    <w:rsid w:val="00405E05"/>
    <w:rsid w:val="00407787"/>
    <w:rsid w:val="00407B9A"/>
    <w:rsid w:val="004109C4"/>
    <w:rsid w:val="00411013"/>
    <w:rsid w:val="00414379"/>
    <w:rsid w:val="0041733C"/>
    <w:rsid w:val="00421EAA"/>
    <w:rsid w:val="00422ABB"/>
    <w:rsid w:val="004258F4"/>
    <w:rsid w:val="0042597C"/>
    <w:rsid w:val="00431EF3"/>
    <w:rsid w:val="00435FFC"/>
    <w:rsid w:val="004362D8"/>
    <w:rsid w:val="00437C30"/>
    <w:rsid w:val="00440B51"/>
    <w:rsid w:val="004465C8"/>
    <w:rsid w:val="00447F6C"/>
    <w:rsid w:val="00450541"/>
    <w:rsid w:val="00452D50"/>
    <w:rsid w:val="00453804"/>
    <w:rsid w:val="0045528E"/>
    <w:rsid w:val="00463017"/>
    <w:rsid w:val="00463BBA"/>
    <w:rsid w:val="004726D2"/>
    <w:rsid w:val="004731D2"/>
    <w:rsid w:val="0047398A"/>
    <w:rsid w:val="00473B22"/>
    <w:rsid w:val="004749C2"/>
    <w:rsid w:val="00474A4C"/>
    <w:rsid w:val="004779E0"/>
    <w:rsid w:val="0048079F"/>
    <w:rsid w:val="00480BF7"/>
    <w:rsid w:val="00482127"/>
    <w:rsid w:val="00482879"/>
    <w:rsid w:val="00484965"/>
    <w:rsid w:val="00485FC0"/>
    <w:rsid w:val="00486DB6"/>
    <w:rsid w:val="0049320C"/>
    <w:rsid w:val="00494386"/>
    <w:rsid w:val="004946F3"/>
    <w:rsid w:val="00497E2B"/>
    <w:rsid w:val="004A386E"/>
    <w:rsid w:val="004A4517"/>
    <w:rsid w:val="004B2D4B"/>
    <w:rsid w:val="004B3D7C"/>
    <w:rsid w:val="004B4A60"/>
    <w:rsid w:val="004B4BC9"/>
    <w:rsid w:val="004B53DB"/>
    <w:rsid w:val="004B6706"/>
    <w:rsid w:val="004B6DF3"/>
    <w:rsid w:val="004B7154"/>
    <w:rsid w:val="004B776F"/>
    <w:rsid w:val="004C0918"/>
    <w:rsid w:val="004C35FB"/>
    <w:rsid w:val="004C51BA"/>
    <w:rsid w:val="004D1A20"/>
    <w:rsid w:val="004D2C41"/>
    <w:rsid w:val="004D4BD2"/>
    <w:rsid w:val="004D4F65"/>
    <w:rsid w:val="004D7465"/>
    <w:rsid w:val="004E0028"/>
    <w:rsid w:val="004E1DB2"/>
    <w:rsid w:val="004E3F99"/>
    <w:rsid w:val="004E4267"/>
    <w:rsid w:val="004E519A"/>
    <w:rsid w:val="004E5762"/>
    <w:rsid w:val="004F0CFA"/>
    <w:rsid w:val="004F1418"/>
    <w:rsid w:val="004F5CA4"/>
    <w:rsid w:val="004F5E5F"/>
    <w:rsid w:val="004F67DC"/>
    <w:rsid w:val="004F7173"/>
    <w:rsid w:val="00500AD3"/>
    <w:rsid w:val="00501FAA"/>
    <w:rsid w:val="005032AE"/>
    <w:rsid w:val="005066D3"/>
    <w:rsid w:val="0051030D"/>
    <w:rsid w:val="0051378D"/>
    <w:rsid w:val="005145E5"/>
    <w:rsid w:val="00514CDF"/>
    <w:rsid w:val="0051579B"/>
    <w:rsid w:val="0051691B"/>
    <w:rsid w:val="00517DD9"/>
    <w:rsid w:val="005200C7"/>
    <w:rsid w:val="00521122"/>
    <w:rsid w:val="0052120E"/>
    <w:rsid w:val="005225C0"/>
    <w:rsid w:val="005245C7"/>
    <w:rsid w:val="00526E67"/>
    <w:rsid w:val="0052724A"/>
    <w:rsid w:val="0053071B"/>
    <w:rsid w:val="00531505"/>
    <w:rsid w:val="00531F96"/>
    <w:rsid w:val="00533A25"/>
    <w:rsid w:val="00534E3B"/>
    <w:rsid w:val="00537044"/>
    <w:rsid w:val="00540205"/>
    <w:rsid w:val="0054108A"/>
    <w:rsid w:val="005415E3"/>
    <w:rsid w:val="00541CC7"/>
    <w:rsid w:val="00542D6F"/>
    <w:rsid w:val="005441EF"/>
    <w:rsid w:val="005469D6"/>
    <w:rsid w:val="00547D4A"/>
    <w:rsid w:val="0055227E"/>
    <w:rsid w:val="0055280F"/>
    <w:rsid w:val="00552BCA"/>
    <w:rsid w:val="0055498F"/>
    <w:rsid w:val="00555AC7"/>
    <w:rsid w:val="005569EC"/>
    <w:rsid w:val="00565629"/>
    <w:rsid w:val="00566553"/>
    <w:rsid w:val="005753E7"/>
    <w:rsid w:val="005755BA"/>
    <w:rsid w:val="00575E39"/>
    <w:rsid w:val="005764E2"/>
    <w:rsid w:val="00577041"/>
    <w:rsid w:val="005811DB"/>
    <w:rsid w:val="005820FA"/>
    <w:rsid w:val="005822B6"/>
    <w:rsid w:val="0058230A"/>
    <w:rsid w:val="00585AA5"/>
    <w:rsid w:val="005868C2"/>
    <w:rsid w:val="00590171"/>
    <w:rsid w:val="00590773"/>
    <w:rsid w:val="00592FB5"/>
    <w:rsid w:val="00596B69"/>
    <w:rsid w:val="0059776E"/>
    <w:rsid w:val="005A21DE"/>
    <w:rsid w:val="005B1282"/>
    <w:rsid w:val="005B64A4"/>
    <w:rsid w:val="005B64EC"/>
    <w:rsid w:val="005B770A"/>
    <w:rsid w:val="005C2228"/>
    <w:rsid w:val="005C34E7"/>
    <w:rsid w:val="005C37B0"/>
    <w:rsid w:val="005C45FC"/>
    <w:rsid w:val="005C477F"/>
    <w:rsid w:val="005C48F8"/>
    <w:rsid w:val="005C527C"/>
    <w:rsid w:val="005D04A0"/>
    <w:rsid w:val="005D0547"/>
    <w:rsid w:val="005D1359"/>
    <w:rsid w:val="005D50F4"/>
    <w:rsid w:val="005D5B62"/>
    <w:rsid w:val="005D7831"/>
    <w:rsid w:val="005E4C7F"/>
    <w:rsid w:val="005E5580"/>
    <w:rsid w:val="005E7D88"/>
    <w:rsid w:val="005E7F2E"/>
    <w:rsid w:val="005F04C0"/>
    <w:rsid w:val="005F2CE2"/>
    <w:rsid w:val="005F2D04"/>
    <w:rsid w:val="005F3A48"/>
    <w:rsid w:val="00601AC2"/>
    <w:rsid w:val="00601E08"/>
    <w:rsid w:val="00603BDE"/>
    <w:rsid w:val="00604700"/>
    <w:rsid w:val="00604913"/>
    <w:rsid w:val="00604E1F"/>
    <w:rsid w:val="006064DF"/>
    <w:rsid w:val="00606ECE"/>
    <w:rsid w:val="00607E07"/>
    <w:rsid w:val="006109E0"/>
    <w:rsid w:val="006153C6"/>
    <w:rsid w:val="00616AF9"/>
    <w:rsid w:val="00616D62"/>
    <w:rsid w:val="00617359"/>
    <w:rsid w:val="006218D4"/>
    <w:rsid w:val="00622722"/>
    <w:rsid w:val="00622CD3"/>
    <w:rsid w:val="0062599D"/>
    <w:rsid w:val="00626816"/>
    <w:rsid w:val="00626965"/>
    <w:rsid w:val="0063284E"/>
    <w:rsid w:val="00637096"/>
    <w:rsid w:val="00637FB6"/>
    <w:rsid w:val="00641B3B"/>
    <w:rsid w:val="0064393B"/>
    <w:rsid w:val="006450FC"/>
    <w:rsid w:val="00650A7D"/>
    <w:rsid w:val="00653C80"/>
    <w:rsid w:val="00653F9A"/>
    <w:rsid w:val="00655071"/>
    <w:rsid w:val="006551FA"/>
    <w:rsid w:val="00655AE2"/>
    <w:rsid w:val="0065773B"/>
    <w:rsid w:val="00657A7A"/>
    <w:rsid w:val="00657BF4"/>
    <w:rsid w:val="00660B78"/>
    <w:rsid w:val="006640DD"/>
    <w:rsid w:val="00665E00"/>
    <w:rsid w:val="0066632C"/>
    <w:rsid w:val="006676F3"/>
    <w:rsid w:val="00671BC6"/>
    <w:rsid w:val="0067372D"/>
    <w:rsid w:val="00674F42"/>
    <w:rsid w:val="00675F0C"/>
    <w:rsid w:val="00683883"/>
    <w:rsid w:val="00686CD5"/>
    <w:rsid w:val="00691F4B"/>
    <w:rsid w:val="00693FBD"/>
    <w:rsid w:val="00695942"/>
    <w:rsid w:val="00696160"/>
    <w:rsid w:val="00696A83"/>
    <w:rsid w:val="006A1DF0"/>
    <w:rsid w:val="006A28DB"/>
    <w:rsid w:val="006A46D9"/>
    <w:rsid w:val="006A5384"/>
    <w:rsid w:val="006A639E"/>
    <w:rsid w:val="006A67D1"/>
    <w:rsid w:val="006A765D"/>
    <w:rsid w:val="006B200B"/>
    <w:rsid w:val="006B5D3E"/>
    <w:rsid w:val="006C2200"/>
    <w:rsid w:val="006C47C9"/>
    <w:rsid w:val="006C5D26"/>
    <w:rsid w:val="006C7C55"/>
    <w:rsid w:val="006D19CB"/>
    <w:rsid w:val="006D31B2"/>
    <w:rsid w:val="006E00B6"/>
    <w:rsid w:val="006E0765"/>
    <w:rsid w:val="006E2CB4"/>
    <w:rsid w:val="006E6218"/>
    <w:rsid w:val="006F0C76"/>
    <w:rsid w:val="006F239F"/>
    <w:rsid w:val="006F3625"/>
    <w:rsid w:val="006F638D"/>
    <w:rsid w:val="006F6AE8"/>
    <w:rsid w:val="0070084D"/>
    <w:rsid w:val="00703F3D"/>
    <w:rsid w:val="00704C1D"/>
    <w:rsid w:val="00705018"/>
    <w:rsid w:val="0070683D"/>
    <w:rsid w:val="00710B85"/>
    <w:rsid w:val="00712A29"/>
    <w:rsid w:val="00714245"/>
    <w:rsid w:val="007153C5"/>
    <w:rsid w:val="00715574"/>
    <w:rsid w:val="00715963"/>
    <w:rsid w:val="00715FE9"/>
    <w:rsid w:val="007169B4"/>
    <w:rsid w:val="00720A76"/>
    <w:rsid w:val="007212F6"/>
    <w:rsid w:val="0072248A"/>
    <w:rsid w:val="00723151"/>
    <w:rsid w:val="0072497A"/>
    <w:rsid w:val="007258EB"/>
    <w:rsid w:val="00727FA4"/>
    <w:rsid w:val="0073051F"/>
    <w:rsid w:val="00733181"/>
    <w:rsid w:val="0073476A"/>
    <w:rsid w:val="0073527E"/>
    <w:rsid w:val="00735A12"/>
    <w:rsid w:val="00735F38"/>
    <w:rsid w:val="00736665"/>
    <w:rsid w:val="00737AC6"/>
    <w:rsid w:val="00740B72"/>
    <w:rsid w:val="00741055"/>
    <w:rsid w:val="0074120A"/>
    <w:rsid w:val="007428BD"/>
    <w:rsid w:val="00746AF9"/>
    <w:rsid w:val="007473CC"/>
    <w:rsid w:val="00751D03"/>
    <w:rsid w:val="00764523"/>
    <w:rsid w:val="007646E8"/>
    <w:rsid w:val="007663C8"/>
    <w:rsid w:val="00770353"/>
    <w:rsid w:val="00770899"/>
    <w:rsid w:val="0077112C"/>
    <w:rsid w:val="00774C4A"/>
    <w:rsid w:val="00776621"/>
    <w:rsid w:val="00776980"/>
    <w:rsid w:val="00783578"/>
    <w:rsid w:val="00784948"/>
    <w:rsid w:val="00786328"/>
    <w:rsid w:val="00786559"/>
    <w:rsid w:val="00793148"/>
    <w:rsid w:val="00794DE1"/>
    <w:rsid w:val="00795B08"/>
    <w:rsid w:val="00795EA9"/>
    <w:rsid w:val="007A016A"/>
    <w:rsid w:val="007A0F73"/>
    <w:rsid w:val="007A2503"/>
    <w:rsid w:val="007A36A4"/>
    <w:rsid w:val="007A611B"/>
    <w:rsid w:val="007A724A"/>
    <w:rsid w:val="007B0BF6"/>
    <w:rsid w:val="007B1DF2"/>
    <w:rsid w:val="007B43F9"/>
    <w:rsid w:val="007B5D5C"/>
    <w:rsid w:val="007C1DF5"/>
    <w:rsid w:val="007C404E"/>
    <w:rsid w:val="007C7747"/>
    <w:rsid w:val="007D055D"/>
    <w:rsid w:val="007D0629"/>
    <w:rsid w:val="007D15F2"/>
    <w:rsid w:val="007D3C0A"/>
    <w:rsid w:val="007D5C82"/>
    <w:rsid w:val="007D6F13"/>
    <w:rsid w:val="007D72C4"/>
    <w:rsid w:val="007D7300"/>
    <w:rsid w:val="007D7A9A"/>
    <w:rsid w:val="007E0E0D"/>
    <w:rsid w:val="007E1083"/>
    <w:rsid w:val="007E1E05"/>
    <w:rsid w:val="007E38E3"/>
    <w:rsid w:val="007E3F44"/>
    <w:rsid w:val="007E63DC"/>
    <w:rsid w:val="007E6D06"/>
    <w:rsid w:val="007E7557"/>
    <w:rsid w:val="007F14F4"/>
    <w:rsid w:val="007F3F03"/>
    <w:rsid w:val="007F6519"/>
    <w:rsid w:val="00800601"/>
    <w:rsid w:val="00800C87"/>
    <w:rsid w:val="00803CB1"/>
    <w:rsid w:val="00805812"/>
    <w:rsid w:val="00811C50"/>
    <w:rsid w:val="008138B3"/>
    <w:rsid w:val="00825EC8"/>
    <w:rsid w:val="00827A32"/>
    <w:rsid w:val="008304FF"/>
    <w:rsid w:val="00830E18"/>
    <w:rsid w:val="00831725"/>
    <w:rsid w:val="00831B17"/>
    <w:rsid w:val="00833472"/>
    <w:rsid w:val="008348E7"/>
    <w:rsid w:val="00835697"/>
    <w:rsid w:val="008425D6"/>
    <w:rsid w:val="0084284F"/>
    <w:rsid w:val="0084321F"/>
    <w:rsid w:val="0084379C"/>
    <w:rsid w:val="0084396C"/>
    <w:rsid w:val="00844C5D"/>
    <w:rsid w:val="008454D6"/>
    <w:rsid w:val="00850879"/>
    <w:rsid w:val="00850D10"/>
    <w:rsid w:val="00852218"/>
    <w:rsid w:val="008523DD"/>
    <w:rsid w:val="0085468A"/>
    <w:rsid w:val="00860EA4"/>
    <w:rsid w:val="0086774A"/>
    <w:rsid w:val="0087112A"/>
    <w:rsid w:val="00871A45"/>
    <w:rsid w:val="0087558E"/>
    <w:rsid w:val="008824B4"/>
    <w:rsid w:val="00882D29"/>
    <w:rsid w:val="00882F71"/>
    <w:rsid w:val="008833CE"/>
    <w:rsid w:val="008834F1"/>
    <w:rsid w:val="00887C43"/>
    <w:rsid w:val="00887E28"/>
    <w:rsid w:val="00887EC7"/>
    <w:rsid w:val="00892888"/>
    <w:rsid w:val="00893BAC"/>
    <w:rsid w:val="00896950"/>
    <w:rsid w:val="008976AA"/>
    <w:rsid w:val="008A30E3"/>
    <w:rsid w:val="008A44F4"/>
    <w:rsid w:val="008B37B7"/>
    <w:rsid w:val="008B418E"/>
    <w:rsid w:val="008B452F"/>
    <w:rsid w:val="008B7E6C"/>
    <w:rsid w:val="008C1A8E"/>
    <w:rsid w:val="008C26C5"/>
    <w:rsid w:val="008D4667"/>
    <w:rsid w:val="008E0ACD"/>
    <w:rsid w:val="008E28E4"/>
    <w:rsid w:val="008E2CF9"/>
    <w:rsid w:val="008E2EB2"/>
    <w:rsid w:val="008E42F0"/>
    <w:rsid w:val="008E4390"/>
    <w:rsid w:val="008E481D"/>
    <w:rsid w:val="008E642E"/>
    <w:rsid w:val="008E7920"/>
    <w:rsid w:val="008F00C2"/>
    <w:rsid w:val="008F2AB3"/>
    <w:rsid w:val="008F64CC"/>
    <w:rsid w:val="008F6B26"/>
    <w:rsid w:val="00900035"/>
    <w:rsid w:val="00900CCF"/>
    <w:rsid w:val="009011C9"/>
    <w:rsid w:val="009011D2"/>
    <w:rsid w:val="0090418A"/>
    <w:rsid w:val="00904DE0"/>
    <w:rsid w:val="00904FFD"/>
    <w:rsid w:val="00905237"/>
    <w:rsid w:val="009070D6"/>
    <w:rsid w:val="00910BB3"/>
    <w:rsid w:val="009122B8"/>
    <w:rsid w:val="00912FD4"/>
    <w:rsid w:val="00914E2D"/>
    <w:rsid w:val="00917164"/>
    <w:rsid w:val="009172B9"/>
    <w:rsid w:val="00920147"/>
    <w:rsid w:val="00924458"/>
    <w:rsid w:val="0093446C"/>
    <w:rsid w:val="009346DC"/>
    <w:rsid w:val="00934ECC"/>
    <w:rsid w:val="00934F9C"/>
    <w:rsid w:val="00935A1F"/>
    <w:rsid w:val="00937EAC"/>
    <w:rsid w:val="00937FEF"/>
    <w:rsid w:val="009411B7"/>
    <w:rsid w:val="00944581"/>
    <w:rsid w:val="00945531"/>
    <w:rsid w:val="00946AD6"/>
    <w:rsid w:val="00947A10"/>
    <w:rsid w:val="00947D47"/>
    <w:rsid w:val="00952C20"/>
    <w:rsid w:val="00952CB7"/>
    <w:rsid w:val="0095663D"/>
    <w:rsid w:val="00957526"/>
    <w:rsid w:val="0096061F"/>
    <w:rsid w:val="009617D9"/>
    <w:rsid w:val="00962D69"/>
    <w:rsid w:val="009651BD"/>
    <w:rsid w:val="00965419"/>
    <w:rsid w:val="00967CB9"/>
    <w:rsid w:val="00970633"/>
    <w:rsid w:val="009754D8"/>
    <w:rsid w:val="0097609E"/>
    <w:rsid w:val="00977485"/>
    <w:rsid w:val="00977804"/>
    <w:rsid w:val="00981082"/>
    <w:rsid w:val="009819CE"/>
    <w:rsid w:val="00981CA6"/>
    <w:rsid w:val="009825ED"/>
    <w:rsid w:val="00983C8B"/>
    <w:rsid w:val="0098421B"/>
    <w:rsid w:val="00985ADE"/>
    <w:rsid w:val="00987097"/>
    <w:rsid w:val="00990A75"/>
    <w:rsid w:val="0099148F"/>
    <w:rsid w:val="009922FE"/>
    <w:rsid w:val="009971BE"/>
    <w:rsid w:val="0099762E"/>
    <w:rsid w:val="009A399F"/>
    <w:rsid w:val="009A3B93"/>
    <w:rsid w:val="009A5117"/>
    <w:rsid w:val="009B2D94"/>
    <w:rsid w:val="009B55D7"/>
    <w:rsid w:val="009B67EB"/>
    <w:rsid w:val="009B6E2E"/>
    <w:rsid w:val="009B7980"/>
    <w:rsid w:val="009C02A5"/>
    <w:rsid w:val="009C22DB"/>
    <w:rsid w:val="009C267A"/>
    <w:rsid w:val="009C29C0"/>
    <w:rsid w:val="009C29DF"/>
    <w:rsid w:val="009C3B35"/>
    <w:rsid w:val="009C4A08"/>
    <w:rsid w:val="009C5772"/>
    <w:rsid w:val="009C691B"/>
    <w:rsid w:val="009D0125"/>
    <w:rsid w:val="009D1565"/>
    <w:rsid w:val="009D3B84"/>
    <w:rsid w:val="009D5B5E"/>
    <w:rsid w:val="009D6B81"/>
    <w:rsid w:val="009D6DEF"/>
    <w:rsid w:val="009D7234"/>
    <w:rsid w:val="009E035D"/>
    <w:rsid w:val="009E07A3"/>
    <w:rsid w:val="009E1CEE"/>
    <w:rsid w:val="009E2965"/>
    <w:rsid w:val="009E5960"/>
    <w:rsid w:val="009E680D"/>
    <w:rsid w:val="009E7445"/>
    <w:rsid w:val="009F05CF"/>
    <w:rsid w:val="009F184E"/>
    <w:rsid w:val="009F3542"/>
    <w:rsid w:val="009F5DF2"/>
    <w:rsid w:val="00A012F7"/>
    <w:rsid w:val="00A018F5"/>
    <w:rsid w:val="00A02261"/>
    <w:rsid w:val="00A0369F"/>
    <w:rsid w:val="00A04C6C"/>
    <w:rsid w:val="00A0636C"/>
    <w:rsid w:val="00A121FB"/>
    <w:rsid w:val="00A12633"/>
    <w:rsid w:val="00A144F7"/>
    <w:rsid w:val="00A14707"/>
    <w:rsid w:val="00A162CF"/>
    <w:rsid w:val="00A20649"/>
    <w:rsid w:val="00A31190"/>
    <w:rsid w:val="00A31B09"/>
    <w:rsid w:val="00A31B78"/>
    <w:rsid w:val="00A34686"/>
    <w:rsid w:val="00A3490A"/>
    <w:rsid w:val="00A36017"/>
    <w:rsid w:val="00A37086"/>
    <w:rsid w:val="00A440C4"/>
    <w:rsid w:val="00A4453F"/>
    <w:rsid w:val="00A46BB8"/>
    <w:rsid w:val="00A46F7D"/>
    <w:rsid w:val="00A472A1"/>
    <w:rsid w:val="00A501D0"/>
    <w:rsid w:val="00A52020"/>
    <w:rsid w:val="00A523ED"/>
    <w:rsid w:val="00A5251B"/>
    <w:rsid w:val="00A52B5C"/>
    <w:rsid w:val="00A53CE4"/>
    <w:rsid w:val="00A571BC"/>
    <w:rsid w:val="00A64157"/>
    <w:rsid w:val="00A660E8"/>
    <w:rsid w:val="00A7100F"/>
    <w:rsid w:val="00A71099"/>
    <w:rsid w:val="00A728A1"/>
    <w:rsid w:val="00A72C66"/>
    <w:rsid w:val="00A7385C"/>
    <w:rsid w:val="00A74409"/>
    <w:rsid w:val="00A7521C"/>
    <w:rsid w:val="00A7696F"/>
    <w:rsid w:val="00A76A72"/>
    <w:rsid w:val="00A8250C"/>
    <w:rsid w:val="00A86E27"/>
    <w:rsid w:val="00A925F3"/>
    <w:rsid w:val="00A96FA3"/>
    <w:rsid w:val="00A97C14"/>
    <w:rsid w:val="00AA0991"/>
    <w:rsid w:val="00AA0F2D"/>
    <w:rsid w:val="00AA1D5F"/>
    <w:rsid w:val="00AA2A4E"/>
    <w:rsid w:val="00AA400F"/>
    <w:rsid w:val="00AA411E"/>
    <w:rsid w:val="00AA66D2"/>
    <w:rsid w:val="00AB0585"/>
    <w:rsid w:val="00AB2262"/>
    <w:rsid w:val="00AB252C"/>
    <w:rsid w:val="00AB34CE"/>
    <w:rsid w:val="00AB537A"/>
    <w:rsid w:val="00AB58E5"/>
    <w:rsid w:val="00AB5D77"/>
    <w:rsid w:val="00AC008A"/>
    <w:rsid w:val="00AC6413"/>
    <w:rsid w:val="00AC65D2"/>
    <w:rsid w:val="00AC6C1E"/>
    <w:rsid w:val="00AC7858"/>
    <w:rsid w:val="00AD2BFF"/>
    <w:rsid w:val="00AD42B6"/>
    <w:rsid w:val="00AD6ED4"/>
    <w:rsid w:val="00AE3FEE"/>
    <w:rsid w:val="00AE461D"/>
    <w:rsid w:val="00AE4AC0"/>
    <w:rsid w:val="00AE76B8"/>
    <w:rsid w:val="00AF06D0"/>
    <w:rsid w:val="00AF31FC"/>
    <w:rsid w:val="00AF38C5"/>
    <w:rsid w:val="00AF433B"/>
    <w:rsid w:val="00AF44AF"/>
    <w:rsid w:val="00AF5180"/>
    <w:rsid w:val="00AF5E62"/>
    <w:rsid w:val="00AF71ED"/>
    <w:rsid w:val="00B00EE2"/>
    <w:rsid w:val="00B0153B"/>
    <w:rsid w:val="00B105AF"/>
    <w:rsid w:val="00B117A6"/>
    <w:rsid w:val="00B14466"/>
    <w:rsid w:val="00B14E52"/>
    <w:rsid w:val="00B22DAF"/>
    <w:rsid w:val="00B25621"/>
    <w:rsid w:val="00B26748"/>
    <w:rsid w:val="00B32774"/>
    <w:rsid w:val="00B3324C"/>
    <w:rsid w:val="00B34679"/>
    <w:rsid w:val="00B348F5"/>
    <w:rsid w:val="00B34BCA"/>
    <w:rsid w:val="00B3689E"/>
    <w:rsid w:val="00B37279"/>
    <w:rsid w:val="00B40669"/>
    <w:rsid w:val="00B42146"/>
    <w:rsid w:val="00B478ED"/>
    <w:rsid w:val="00B50119"/>
    <w:rsid w:val="00B51AD6"/>
    <w:rsid w:val="00B5380D"/>
    <w:rsid w:val="00B53886"/>
    <w:rsid w:val="00B549D4"/>
    <w:rsid w:val="00B55A18"/>
    <w:rsid w:val="00B57DDE"/>
    <w:rsid w:val="00B62AD0"/>
    <w:rsid w:val="00B705B2"/>
    <w:rsid w:val="00B70ACC"/>
    <w:rsid w:val="00B72764"/>
    <w:rsid w:val="00B72F45"/>
    <w:rsid w:val="00B764E0"/>
    <w:rsid w:val="00B82EC4"/>
    <w:rsid w:val="00B9094D"/>
    <w:rsid w:val="00B919B8"/>
    <w:rsid w:val="00B92825"/>
    <w:rsid w:val="00B95508"/>
    <w:rsid w:val="00B9610F"/>
    <w:rsid w:val="00BA075B"/>
    <w:rsid w:val="00BA0C37"/>
    <w:rsid w:val="00BA505F"/>
    <w:rsid w:val="00BA53C1"/>
    <w:rsid w:val="00BA5B6D"/>
    <w:rsid w:val="00BA632F"/>
    <w:rsid w:val="00BA6BB6"/>
    <w:rsid w:val="00BA7994"/>
    <w:rsid w:val="00BA7BD8"/>
    <w:rsid w:val="00BB07FE"/>
    <w:rsid w:val="00BB0C5D"/>
    <w:rsid w:val="00BB0FB8"/>
    <w:rsid w:val="00BB234F"/>
    <w:rsid w:val="00BB3FD8"/>
    <w:rsid w:val="00BB4BE5"/>
    <w:rsid w:val="00BB4E07"/>
    <w:rsid w:val="00BB5FFB"/>
    <w:rsid w:val="00BB7304"/>
    <w:rsid w:val="00BC1202"/>
    <w:rsid w:val="00BC170C"/>
    <w:rsid w:val="00BC38F2"/>
    <w:rsid w:val="00BC3B8A"/>
    <w:rsid w:val="00BC4128"/>
    <w:rsid w:val="00BC433F"/>
    <w:rsid w:val="00BC6F0F"/>
    <w:rsid w:val="00BD036E"/>
    <w:rsid w:val="00BD1650"/>
    <w:rsid w:val="00BD1C37"/>
    <w:rsid w:val="00BD400D"/>
    <w:rsid w:val="00BD5190"/>
    <w:rsid w:val="00BD7C89"/>
    <w:rsid w:val="00BE1224"/>
    <w:rsid w:val="00BE129A"/>
    <w:rsid w:val="00BE1C38"/>
    <w:rsid w:val="00BE2045"/>
    <w:rsid w:val="00BE43EE"/>
    <w:rsid w:val="00BF1C2E"/>
    <w:rsid w:val="00BF37B0"/>
    <w:rsid w:val="00BF3D49"/>
    <w:rsid w:val="00C01B16"/>
    <w:rsid w:val="00C024E3"/>
    <w:rsid w:val="00C0294C"/>
    <w:rsid w:val="00C037D8"/>
    <w:rsid w:val="00C03F7F"/>
    <w:rsid w:val="00C04E37"/>
    <w:rsid w:val="00C0602D"/>
    <w:rsid w:val="00C0723D"/>
    <w:rsid w:val="00C114FD"/>
    <w:rsid w:val="00C1293B"/>
    <w:rsid w:val="00C1335C"/>
    <w:rsid w:val="00C1684D"/>
    <w:rsid w:val="00C16931"/>
    <w:rsid w:val="00C2047B"/>
    <w:rsid w:val="00C2067A"/>
    <w:rsid w:val="00C215F3"/>
    <w:rsid w:val="00C21F73"/>
    <w:rsid w:val="00C2370F"/>
    <w:rsid w:val="00C25A84"/>
    <w:rsid w:val="00C26B68"/>
    <w:rsid w:val="00C31F36"/>
    <w:rsid w:val="00C33F5F"/>
    <w:rsid w:val="00C34379"/>
    <w:rsid w:val="00C423AE"/>
    <w:rsid w:val="00C42936"/>
    <w:rsid w:val="00C445FC"/>
    <w:rsid w:val="00C47D4C"/>
    <w:rsid w:val="00C5150B"/>
    <w:rsid w:val="00C526C6"/>
    <w:rsid w:val="00C52E19"/>
    <w:rsid w:val="00C5598F"/>
    <w:rsid w:val="00C62703"/>
    <w:rsid w:val="00C63570"/>
    <w:rsid w:val="00C64617"/>
    <w:rsid w:val="00C65D33"/>
    <w:rsid w:val="00C6665C"/>
    <w:rsid w:val="00C704DE"/>
    <w:rsid w:val="00C7255D"/>
    <w:rsid w:val="00C732A3"/>
    <w:rsid w:val="00C73FF3"/>
    <w:rsid w:val="00C75C7E"/>
    <w:rsid w:val="00C76B78"/>
    <w:rsid w:val="00C76BE7"/>
    <w:rsid w:val="00C809E3"/>
    <w:rsid w:val="00C85A6D"/>
    <w:rsid w:val="00C86429"/>
    <w:rsid w:val="00C86A46"/>
    <w:rsid w:val="00C87B93"/>
    <w:rsid w:val="00C91B36"/>
    <w:rsid w:val="00C9635B"/>
    <w:rsid w:val="00C96754"/>
    <w:rsid w:val="00C97171"/>
    <w:rsid w:val="00CA0CE8"/>
    <w:rsid w:val="00CA10C2"/>
    <w:rsid w:val="00CA2F88"/>
    <w:rsid w:val="00CA4445"/>
    <w:rsid w:val="00CA4E77"/>
    <w:rsid w:val="00CB228F"/>
    <w:rsid w:val="00CB256F"/>
    <w:rsid w:val="00CB2CE0"/>
    <w:rsid w:val="00CB37F7"/>
    <w:rsid w:val="00CB3DC1"/>
    <w:rsid w:val="00CB5043"/>
    <w:rsid w:val="00CB6814"/>
    <w:rsid w:val="00CB7950"/>
    <w:rsid w:val="00CC1A80"/>
    <w:rsid w:val="00CC3AEC"/>
    <w:rsid w:val="00CD1F78"/>
    <w:rsid w:val="00CD210D"/>
    <w:rsid w:val="00CD2E33"/>
    <w:rsid w:val="00CD4E12"/>
    <w:rsid w:val="00CD5458"/>
    <w:rsid w:val="00CD6FCC"/>
    <w:rsid w:val="00CE046B"/>
    <w:rsid w:val="00CF07B9"/>
    <w:rsid w:val="00CF2D16"/>
    <w:rsid w:val="00CF32D7"/>
    <w:rsid w:val="00CF3AED"/>
    <w:rsid w:val="00CF41D8"/>
    <w:rsid w:val="00CF7021"/>
    <w:rsid w:val="00D0059A"/>
    <w:rsid w:val="00D024DD"/>
    <w:rsid w:val="00D0660E"/>
    <w:rsid w:val="00D06A98"/>
    <w:rsid w:val="00D10060"/>
    <w:rsid w:val="00D1031A"/>
    <w:rsid w:val="00D122CD"/>
    <w:rsid w:val="00D142F4"/>
    <w:rsid w:val="00D1650E"/>
    <w:rsid w:val="00D166B7"/>
    <w:rsid w:val="00D16BE3"/>
    <w:rsid w:val="00D17C34"/>
    <w:rsid w:val="00D21302"/>
    <w:rsid w:val="00D21B70"/>
    <w:rsid w:val="00D21F4F"/>
    <w:rsid w:val="00D223CF"/>
    <w:rsid w:val="00D223D7"/>
    <w:rsid w:val="00D2370C"/>
    <w:rsid w:val="00D2561B"/>
    <w:rsid w:val="00D25E88"/>
    <w:rsid w:val="00D3039E"/>
    <w:rsid w:val="00D316BD"/>
    <w:rsid w:val="00D3178C"/>
    <w:rsid w:val="00D32561"/>
    <w:rsid w:val="00D341C6"/>
    <w:rsid w:val="00D35042"/>
    <w:rsid w:val="00D40A55"/>
    <w:rsid w:val="00D40B1B"/>
    <w:rsid w:val="00D42BB0"/>
    <w:rsid w:val="00D438AA"/>
    <w:rsid w:val="00D43CF3"/>
    <w:rsid w:val="00D521AA"/>
    <w:rsid w:val="00D536B7"/>
    <w:rsid w:val="00D601B0"/>
    <w:rsid w:val="00D603CA"/>
    <w:rsid w:val="00D62405"/>
    <w:rsid w:val="00D62F55"/>
    <w:rsid w:val="00D6400A"/>
    <w:rsid w:val="00D6655C"/>
    <w:rsid w:val="00D67326"/>
    <w:rsid w:val="00D713ED"/>
    <w:rsid w:val="00D717D4"/>
    <w:rsid w:val="00D73E93"/>
    <w:rsid w:val="00D740E9"/>
    <w:rsid w:val="00D77E58"/>
    <w:rsid w:val="00D80709"/>
    <w:rsid w:val="00D81B22"/>
    <w:rsid w:val="00D81B76"/>
    <w:rsid w:val="00D81CE8"/>
    <w:rsid w:val="00D82109"/>
    <w:rsid w:val="00D8379C"/>
    <w:rsid w:val="00D83B6C"/>
    <w:rsid w:val="00D84A1C"/>
    <w:rsid w:val="00D85E5D"/>
    <w:rsid w:val="00D86910"/>
    <w:rsid w:val="00D9116C"/>
    <w:rsid w:val="00D912F3"/>
    <w:rsid w:val="00D938E3"/>
    <w:rsid w:val="00D93BF5"/>
    <w:rsid w:val="00D946C7"/>
    <w:rsid w:val="00DA0471"/>
    <w:rsid w:val="00DA0E17"/>
    <w:rsid w:val="00DA288B"/>
    <w:rsid w:val="00DA5CFE"/>
    <w:rsid w:val="00DA6BA0"/>
    <w:rsid w:val="00DA6D4D"/>
    <w:rsid w:val="00DB12FF"/>
    <w:rsid w:val="00DB1A7E"/>
    <w:rsid w:val="00DB24F5"/>
    <w:rsid w:val="00DB3E72"/>
    <w:rsid w:val="00DB4F26"/>
    <w:rsid w:val="00DB5D76"/>
    <w:rsid w:val="00DB6769"/>
    <w:rsid w:val="00DB7611"/>
    <w:rsid w:val="00DC347D"/>
    <w:rsid w:val="00DC3A3B"/>
    <w:rsid w:val="00DC7AA9"/>
    <w:rsid w:val="00DD20F2"/>
    <w:rsid w:val="00DD2A23"/>
    <w:rsid w:val="00DD6291"/>
    <w:rsid w:val="00DD6959"/>
    <w:rsid w:val="00DE08B7"/>
    <w:rsid w:val="00DE35BA"/>
    <w:rsid w:val="00DE509C"/>
    <w:rsid w:val="00DF057F"/>
    <w:rsid w:val="00DF06D1"/>
    <w:rsid w:val="00E002BF"/>
    <w:rsid w:val="00E0129F"/>
    <w:rsid w:val="00E02B56"/>
    <w:rsid w:val="00E03EC1"/>
    <w:rsid w:val="00E04652"/>
    <w:rsid w:val="00E04A97"/>
    <w:rsid w:val="00E1132E"/>
    <w:rsid w:val="00E11870"/>
    <w:rsid w:val="00E13000"/>
    <w:rsid w:val="00E13479"/>
    <w:rsid w:val="00E1477F"/>
    <w:rsid w:val="00E172E1"/>
    <w:rsid w:val="00E22DCC"/>
    <w:rsid w:val="00E2496C"/>
    <w:rsid w:val="00E253CA"/>
    <w:rsid w:val="00E260EA"/>
    <w:rsid w:val="00E2657E"/>
    <w:rsid w:val="00E30B85"/>
    <w:rsid w:val="00E342ED"/>
    <w:rsid w:val="00E35AD4"/>
    <w:rsid w:val="00E37ECB"/>
    <w:rsid w:val="00E4057F"/>
    <w:rsid w:val="00E40BD8"/>
    <w:rsid w:val="00E40CF1"/>
    <w:rsid w:val="00E42477"/>
    <w:rsid w:val="00E43806"/>
    <w:rsid w:val="00E46B53"/>
    <w:rsid w:val="00E502F5"/>
    <w:rsid w:val="00E50B3C"/>
    <w:rsid w:val="00E5353C"/>
    <w:rsid w:val="00E535B4"/>
    <w:rsid w:val="00E57466"/>
    <w:rsid w:val="00E64463"/>
    <w:rsid w:val="00E657C4"/>
    <w:rsid w:val="00E65C1D"/>
    <w:rsid w:val="00E67A1B"/>
    <w:rsid w:val="00E70927"/>
    <w:rsid w:val="00E70D1C"/>
    <w:rsid w:val="00E719F5"/>
    <w:rsid w:val="00E73817"/>
    <w:rsid w:val="00E7757B"/>
    <w:rsid w:val="00E8072E"/>
    <w:rsid w:val="00E8085F"/>
    <w:rsid w:val="00E81B82"/>
    <w:rsid w:val="00E83F2F"/>
    <w:rsid w:val="00E903FE"/>
    <w:rsid w:val="00E9160C"/>
    <w:rsid w:val="00E93620"/>
    <w:rsid w:val="00E9387F"/>
    <w:rsid w:val="00E939B0"/>
    <w:rsid w:val="00E96909"/>
    <w:rsid w:val="00E96DD3"/>
    <w:rsid w:val="00E97A4E"/>
    <w:rsid w:val="00EA0BE2"/>
    <w:rsid w:val="00EA4AA3"/>
    <w:rsid w:val="00EA5038"/>
    <w:rsid w:val="00EA5786"/>
    <w:rsid w:val="00EA78DC"/>
    <w:rsid w:val="00EB251F"/>
    <w:rsid w:val="00EB38A5"/>
    <w:rsid w:val="00EB53D2"/>
    <w:rsid w:val="00EB6681"/>
    <w:rsid w:val="00EC0BD3"/>
    <w:rsid w:val="00EC1132"/>
    <w:rsid w:val="00EC136F"/>
    <w:rsid w:val="00EC235A"/>
    <w:rsid w:val="00EC3441"/>
    <w:rsid w:val="00EC4A04"/>
    <w:rsid w:val="00EC4AF5"/>
    <w:rsid w:val="00EC66DE"/>
    <w:rsid w:val="00EC6802"/>
    <w:rsid w:val="00EC683B"/>
    <w:rsid w:val="00EC7785"/>
    <w:rsid w:val="00ED313E"/>
    <w:rsid w:val="00ED64B4"/>
    <w:rsid w:val="00ED774B"/>
    <w:rsid w:val="00EE031E"/>
    <w:rsid w:val="00EE195C"/>
    <w:rsid w:val="00EE24B2"/>
    <w:rsid w:val="00EE2CAF"/>
    <w:rsid w:val="00EE33DF"/>
    <w:rsid w:val="00EE37FB"/>
    <w:rsid w:val="00EE55B2"/>
    <w:rsid w:val="00EE5920"/>
    <w:rsid w:val="00EE7AA9"/>
    <w:rsid w:val="00EF0240"/>
    <w:rsid w:val="00EF39BE"/>
    <w:rsid w:val="00EF4C35"/>
    <w:rsid w:val="00EF5066"/>
    <w:rsid w:val="00EF521D"/>
    <w:rsid w:val="00F04783"/>
    <w:rsid w:val="00F04FF6"/>
    <w:rsid w:val="00F067B6"/>
    <w:rsid w:val="00F07CDC"/>
    <w:rsid w:val="00F1199E"/>
    <w:rsid w:val="00F1297E"/>
    <w:rsid w:val="00F12ABD"/>
    <w:rsid w:val="00F149C7"/>
    <w:rsid w:val="00F14C11"/>
    <w:rsid w:val="00F16C10"/>
    <w:rsid w:val="00F1764B"/>
    <w:rsid w:val="00F20C4A"/>
    <w:rsid w:val="00F23489"/>
    <w:rsid w:val="00F26BFD"/>
    <w:rsid w:val="00F336B0"/>
    <w:rsid w:val="00F35EE3"/>
    <w:rsid w:val="00F36931"/>
    <w:rsid w:val="00F37016"/>
    <w:rsid w:val="00F37136"/>
    <w:rsid w:val="00F4194C"/>
    <w:rsid w:val="00F41C90"/>
    <w:rsid w:val="00F42B50"/>
    <w:rsid w:val="00F44A8C"/>
    <w:rsid w:val="00F46456"/>
    <w:rsid w:val="00F47ADD"/>
    <w:rsid w:val="00F5274F"/>
    <w:rsid w:val="00F528E1"/>
    <w:rsid w:val="00F57DF5"/>
    <w:rsid w:val="00F60CE5"/>
    <w:rsid w:val="00F64FDC"/>
    <w:rsid w:val="00F6535F"/>
    <w:rsid w:val="00F65DE9"/>
    <w:rsid w:val="00F6614A"/>
    <w:rsid w:val="00F665DA"/>
    <w:rsid w:val="00F7028F"/>
    <w:rsid w:val="00F70E5C"/>
    <w:rsid w:val="00F754D4"/>
    <w:rsid w:val="00F801BF"/>
    <w:rsid w:val="00F84A60"/>
    <w:rsid w:val="00F84FE4"/>
    <w:rsid w:val="00F8534F"/>
    <w:rsid w:val="00F865A9"/>
    <w:rsid w:val="00F94DDC"/>
    <w:rsid w:val="00F9738F"/>
    <w:rsid w:val="00FA0083"/>
    <w:rsid w:val="00FA0F32"/>
    <w:rsid w:val="00FA79C3"/>
    <w:rsid w:val="00FB12CF"/>
    <w:rsid w:val="00FB162D"/>
    <w:rsid w:val="00FB35C7"/>
    <w:rsid w:val="00FB403D"/>
    <w:rsid w:val="00FB4A86"/>
    <w:rsid w:val="00FB55A9"/>
    <w:rsid w:val="00FB60A2"/>
    <w:rsid w:val="00FC4C89"/>
    <w:rsid w:val="00FC5968"/>
    <w:rsid w:val="00FC739D"/>
    <w:rsid w:val="00FD0946"/>
    <w:rsid w:val="00FD1B06"/>
    <w:rsid w:val="00FD2836"/>
    <w:rsid w:val="00FD4745"/>
    <w:rsid w:val="00FD50DD"/>
    <w:rsid w:val="00FD7C46"/>
    <w:rsid w:val="00FD7D8B"/>
    <w:rsid w:val="00FE091E"/>
    <w:rsid w:val="00FE1E9C"/>
    <w:rsid w:val="00FE1FCC"/>
    <w:rsid w:val="00FE307C"/>
    <w:rsid w:val="00FE320B"/>
    <w:rsid w:val="00FE3CCC"/>
    <w:rsid w:val="00FE5228"/>
    <w:rsid w:val="00FE62FE"/>
    <w:rsid w:val="00FF0D47"/>
    <w:rsid w:val="00FF198A"/>
    <w:rsid w:val="00FF1C36"/>
    <w:rsid w:val="00FF223F"/>
    <w:rsid w:val="00FF2EDE"/>
    <w:rsid w:val="00FF5EC3"/>
    <w:rsid w:val="00FF67CD"/>
    <w:rsid w:val="00FF7D64"/>
    <w:rsid w:val="00FF7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EC381A3"/>
  <w15:docId w15:val="{05B17387-1F72-48AB-85BC-4987E52F5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230A"/>
    <w:rPr>
      <w:rFonts w:ascii="Arial" w:eastAsia="Times New Roman" w:hAnsi="Arial"/>
      <w:sz w:val="1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35042"/>
    <w:pPr>
      <w:tabs>
        <w:tab w:val="center" w:pos="4536"/>
        <w:tab w:val="right" w:pos="9072"/>
      </w:tabs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D35042"/>
  </w:style>
  <w:style w:type="paragraph" w:styleId="Footer">
    <w:name w:val="footer"/>
    <w:basedOn w:val="Normal"/>
    <w:link w:val="FooterChar"/>
    <w:uiPriority w:val="99"/>
    <w:rsid w:val="00D35042"/>
    <w:pPr>
      <w:tabs>
        <w:tab w:val="center" w:pos="4536"/>
        <w:tab w:val="right" w:pos="9072"/>
      </w:tabs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35042"/>
  </w:style>
  <w:style w:type="paragraph" w:styleId="BalloonText">
    <w:name w:val="Balloon Text"/>
    <w:basedOn w:val="Normal"/>
    <w:link w:val="BalloonTextChar"/>
    <w:uiPriority w:val="99"/>
    <w:semiHidden/>
    <w:rsid w:val="00D35042"/>
    <w:rPr>
      <w:rFonts w:ascii="Tahoma" w:eastAsia="Calibri" w:hAnsi="Tahoma" w:cs="Tahoma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042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rsid w:val="00D35042"/>
  </w:style>
  <w:style w:type="character" w:customStyle="1" w:styleId="BodyTextIndent2Char">
    <w:name w:val="Body Text Indent 2 Char"/>
    <w:uiPriority w:val="99"/>
    <w:rsid w:val="00D35042"/>
    <w:rPr>
      <w:rFonts w:ascii="Arial" w:hAnsi="Arial" w:cs="Arial"/>
      <w:sz w:val="20"/>
      <w:szCs w:val="20"/>
      <w:lang w:eastAsia="pl-PL"/>
    </w:rPr>
  </w:style>
  <w:style w:type="paragraph" w:styleId="BodyTextIndent2">
    <w:name w:val="Body Text Indent 2"/>
    <w:basedOn w:val="Normal"/>
    <w:link w:val="BodyTextIndent2Char1"/>
    <w:uiPriority w:val="99"/>
    <w:rsid w:val="00D35042"/>
    <w:pPr>
      <w:ind w:left="1701"/>
    </w:pPr>
    <w:rPr>
      <w:rFonts w:eastAsia="Calibri" w:cs="Arial"/>
      <w:sz w:val="20"/>
      <w:szCs w:val="20"/>
    </w:rPr>
  </w:style>
  <w:style w:type="character" w:customStyle="1" w:styleId="BodyTextIndent2Char1">
    <w:name w:val="Body Text Indent 2 Char1"/>
    <w:basedOn w:val="DefaultParagraphFont"/>
    <w:link w:val="BodyTextIndent2"/>
    <w:uiPriority w:val="99"/>
    <w:semiHidden/>
    <w:rsid w:val="00147320"/>
    <w:rPr>
      <w:rFonts w:ascii="Times New Roman" w:hAnsi="Times New Roman" w:cs="Times New Roman"/>
      <w:sz w:val="24"/>
      <w:szCs w:val="24"/>
    </w:rPr>
  </w:style>
  <w:style w:type="character" w:customStyle="1" w:styleId="hps">
    <w:name w:val="hps"/>
    <w:basedOn w:val="DefaultParagraphFont"/>
    <w:uiPriority w:val="99"/>
    <w:rsid w:val="00226903"/>
  </w:style>
  <w:style w:type="character" w:styleId="Hyperlink">
    <w:name w:val="Hyperlink"/>
    <w:basedOn w:val="DefaultParagraphFont"/>
    <w:uiPriority w:val="99"/>
    <w:rsid w:val="0026517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265173"/>
    <w:rPr>
      <w:color w:val="800080"/>
      <w:u w:val="single"/>
    </w:rPr>
  </w:style>
  <w:style w:type="paragraph" w:customStyle="1" w:styleId="xl89">
    <w:name w:val="xl89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Calibri"/>
      <w:szCs w:val="16"/>
    </w:rPr>
  </w:style>
  <w:style w:type="paragraph" w:customStyle="1" w:styleId="xl90">
    <w:name w:val="xl90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color w:val="000000"/>
      <w:szCs w:val="16"/>
    </w:rPr>
  </w:style>
  <w:style w:type="paragraph" w:customStyle="1" w:styleId="xl91">
    <w:name w:val="xl91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Cs w:val="16"/>
    </w:rPr>
  </w:style>
  <w:style w:type="paragraph" w:customStyle="1" w:styleId="xl92">
    <w:name w:val="xl92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Cs w:val="16"/>
    </w:rPr>
  </w:style>
  <w:style w:type="paragraph" w:customStyle="1" w:styleId="xl93">
    <w:name w:val="xl93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color w:val="000000"/>
      <w:szCs w:val="16"/>
    </w:rPr>
  </w:style>
  <w:style w:type="paragraph" w:customStyle="1" w:styleId="xl94">
    <w:name w:val="xl94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szCs w:val="16"/>
    </w:rPr>
  </w:style>
  <w:style w:type="paragraph" w:customStyle="1" w:styleId="xl95">
    <w:name w:val="xl95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666699"/>
      <w:szCs w:val="16"/>
    </w:rPr>
  </w:style>
  <w:style w:type="paragraph" w:customStyle="1" w:styleId="xl96">
    <w:name w:val="xl96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Cs w:val="16"/>
    </w:rPr>
  </w:style>
  <w:style w:type="paragraph" w:customStyle="1" w:styleId="xl97">
    <w:name w:val="xl97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</w:rPr>
  </w:style>
  <w:style w:type="paragraph" w:customStyle="1" w:styleId="xl98">
    <w:name w:val="xl98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color w:val="FFFF00"/>
      <w:szCs w:val="16"/>
    </w:rPr>
  </w:style>
  <w:style w:type="paragraph" w:customStyle="1" w:styleId="xl99">
    <w:name w:val="xl99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color w:val="FFFF00"/>
      <w:szCs w:val="16"/>
    </w:rPr>
  </w:style>
  <w:style w:type="paragraph" w:customStyle="1" w:styleId="xl100">
    <w:name w:val="xl100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szCs w:val="16"/>
    </w:rPr>
  </w:style>
  <w:style w:type="paragraph" w:customStyle="1" w:styleId="xl101">
    <w:name w:val="xl101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color w:val="FF99CC"/>
      <w:szCs w:val="16"/>
    </w:rPr>
  </w:style>
  <w:style w:type="paragraph" w:customStyle="1" w:styleId="xl102">
    <w:name w:val="xl102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Calibri" w:cs="Arial"/>
      <w:szCs w:val="16"/>
    </w:rPr>
  </w:style>
  <w:style w:type="paragraph" w:customStyle="1" w:styleId="xl103">
    <w:name w:val="xl103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color w:val="FFFF00"/>
      <w:szCs w:val="16"/>
    </w:rPr>
  </w:style>
  <w:style w:type="paragraph" w:customStyle="1" w:styleId="xl104">
    <w:name w:val="xl104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b/>
      <w:bCs/>
      <w:color w:val="800080"/>
      <w:szCs w:val="16"/>
    </w:rPr>
  </w:style>
  <w:style w:type="paragraph" w:customStyle="1" w:styleId="xl105">
    <w:name w:val="xl105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Calibri"/>
      <w:b/>
      <w:bCs/>
      <w:color w:val="0066CC"/>
      <w:szCs w:val="16"/>
    </w:rPr>
  </w:style>
  <w:style w:type="paragraph" w:customStyle="1" w:styleId="xl106">
    <w:name w:val="xl106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3366FF"/>
      <w:szCs w:val="16"/>
    </w:rPr>
  </w:style>
  <w:style w:type="paragraph" w:customStyle="1" w:styleId="xl107">
    <w:name w:val="xl107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800080"/>
      <w:szCs w:val="16"/>
    </w:rPr>
  </w:style>
  <w:style w:type="paragraph" w:customStyle="1" w:styleId="xl108">
    <w:name w:val="xl108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szCs w:val="16"/>
    </w:rPr>
  </w:style>
  <w:style w:type="paragraph" w:customStyle="1" w:styleId="xl109">
    <w:name w:val="xl109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0066CC"/>
      <w:szCs w:val="16"/>
    </w:rPr>
  </w:style>
  <w:style w:type="paragraph" w:customStyle="1" w:styleId="xl110">
    <w:name w:val="xl110"/>
    <w:basedOn w:val="Normal"/>
    <w:rsid w:val="00265173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Cs w:val="16"/>
    </w:rPr>
  </w:style>
  <w:style w:type="paragraph" w:customStyle="1" w:styleId="xl111">
    <w:name w:val="xl111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Calibri" w:cs="Arial"/>
      <w:b/>
      <w:bCs/>
      <w:color w:val="800080"/>
      <w:szCs w:val="16"/>
    </w:rPr>
  </w:style>
  <w:style w:type="paragraph" w:customStyle="1" w:styleId="xl112">
    <w:name w:val="xl112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Calibri" w:cs="Arial"/>
      <w:szCs w:val="16"/>
    </w:rPr>
  </w:style>
  <w:style w:type="paragraph" w:customStyle="1" w:styleId="xl113">
    <w:name w:val="xl113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Calibri" w:cs="Arial"/>
      <w:szCs w:val="16"/>
    </w:rPr>
  </w:style>
  <w:style w:type="paragraph" w:customStyle="1" w:styleId="xl114">
    <w:name w:val="xl114"/>
    <w:basedOn w:val="Normal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Calibri" w:cs="Arial"/>
      <w:color w:val="000000"/>
      <w:szCs w:val="16"/>
    </w:rPr>
  </w:style>
  <w:style w:type="paragraph" w:customStyle="1" w:styleId="xl115">
    <w:name w:val="xl115"/>
    <w:basedOn w:val="Normal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Calibri" w:cs="Arial"/>
      <w:szCs w:val="16"/>
    </w:rPr>
  </w:style>
  <w:style w:type="paragraph" w:customStyle="1" w:styleId="xl116">
    <w:name w:val="xl116"/>
    <w:basedOn w:val="Normal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  <w:textAlignment w:val="center"/>
    </w:pPr>
    <w:rPr>
      <w:rFonts w:eastAsia="Calibri" w:cs="Arial"/>
      <w:szCs w:val="16"/>
    </w:rPr>
  </w:style>
  <w:style w:type="paragraph" w:customStyle="1" w:styleId="xl117">
    <w:name w:val="xl117"/>
    <w:basedOn w:val="Normal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Calibri" w:cs="Arial"/>
      <w:szCs w:val="16"/>
    </w:rPr>
  </w:style>
  <w:style w:type="paragraph" w:customStyle="1" w:styleId="xl118">
    <w:name w:val="xl118"/>
    <w:basedOn w:val="Normal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</w:rPr>
  </w:style>
  <w:style w:type="paragraph" w:customStyle="1" w:styleId="xl119">
    <w:name w:val="xl119"/>
    <w:basedOn w:val="Normal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</w:rPr>
  </w:style>
  <w:style w:type="paragraph" w:customStyle="1" w:styleId="xl77">
    <w:name w:val="xl77"/>
    <w:basedOn w:val="Normal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78">
    <w:name w:val="xl78"/>
    <w:basedOn w:val="Normal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79">
    <w:name w:val="xl79"/>
    <w:basedOn w:val="Normal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Cs w:val="16"/>
    </w:rPr>
  </w:style>
  <w:style w:type="paragraph" w:customStyle="1" w:styleId="xl80">
    <w:name w:val="xl80"/>
    <w:basedOn w:val="Normal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81">
    <w:name w:val="xl81"/>
    <w:basedOn w:val="Normal"/>
    <w:rsid w:val="00320B77"/>
    <w:pP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2">
    <w:name w:val="xl82"/>
    <w:basedOn w:val="Normal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Cs w:val="16"/>
    </w:rPr>
  </w:style>
  <w:style w:type="paragraph" w:customStyle="1" w:styleId="xl83">
    <w:name w:val="xl83"/>
    <w:basedOn w:val="Normal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84">
    <w:name w:val="xl84"/>
    <w:basedOn w:val="Normal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85">
    <w:name w:val="xl85"/>
    <w:basedOn w:val="Normal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86">
    <w:name w:val="xl86"/>
    <w:basedOn w:val="Normal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Cs w:val="16"/>
    </w:rPr>
  </w:style>
  <w:style w:type="paragraph" w:customStyle="1" w:styleId="xl87">
    <w:name w:val="xl87"/>
    <w:basedOn w:val="Normal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8">
    <w:name w:val="xl88"/>
    <w:basedOn w:val="Normal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666699"/>
      <w:szCs w:val="16"/>
    </w:rPr>
  </w:style>
  <w:style w:type="paragraph" w:customStyle="1" w:styleId="xl120">
    <w:name w:val="xl120"/>
    <w:basedOn w:val="Normal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121">
    <w:name w:val="xl121"/>
    <w:basedOn w:val="Normal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122">
    <w:name w:val="xl122"/>
    <w:basedOn w:val="Normal"/>
    <w:uiPriority w:val="99"/>
    <w:rsid w:val="00320B7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3">
    <w:name w:val="xl123"/>
    <w:basedOn w:val="Normal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4">
    <w:name w:val="xl124"/>
    <w:basedOn w:val="Normal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5">
    <w:name w:val="xl125"/>
    <w:basedOn w:val="Normal"/>
    <w:uiPriority w:val="99"/>
    <w:rsid w:val="00320B7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800080"/>
      <w:szCs w:val="16"/>
    </w:rPr>
  </w:style>
  <w:style w:type="paragraph" w:customStyle="1" w:styleId="xl126">
    <w:name w:val="xl126"/>
    <w:basedOn w:val="Normal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800080"/>
      <w:szCs w:val="16"/>
    </w:rPr>
  </w:style>
  <w:style w:type="paragraph" w:customStyle="1" w:styleId="xl127">
    <w:name w:val="xl127"/>
    <w:basedOn w:val="Normal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800080"/>
      <w:szCs w:val="16"/>
    </w:rPr>
  </w:style>
  <w:style w:type="paragraph" w:customStyle="1" w:styleId="xl838">
    <w:name w:val="xl838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839">
    <w:name w:val="xl839"/>
    <w:basedOn w:val="Normal"/>
    <w:rsid w:val="00A86E27"/>
    <w:pP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40">
    <w:name w:val="xl840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841">
    <w:name w:val="xl841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42">
    <w:name w:val="xl842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FFFF00"/>
      <w:szCs w:val="16"/>
    </w:rPr>
  </w:style>
  <w:style w:type="paragraph" w:customStyle="1" w:styleId="xl843">
    <w:name w:val="xl843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FFFF00"/>
      <w:szCs w:val="16"/>
    </w:rPr>
  </w:style>
  <w:style w:type="paragraph" w:customStyle="1" w:styleId="xl844">
    <w:name w:val="xl844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FF99CC"/>
      <w:szCs w:val="16"/>
    </w:rPr>
  </w:style>
  <w:style w:type="paragraph" w:customStyle="1" w:styleId="xl845">
    <w:name w:val="xl845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cs="Arial"/>
      <w:szCs w:val="16"/>
    </w:rPr>
  </w:style>
  <w:style w:type="paragraph" w:customStyle="1" w:styleId="xl846">
    <w:name w:val="xl846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FFFF00"/>
      <w:szCs w:val="16"/>
    </w:rPr>
  </w:style>
  <w:style w:type="paragraph" w:customStyle="1" w:styleId="xl847">
    <w:name w:val="xl847"/>
    <w:basedOn w:val="Normal"/>
    <w:rsid w:val="00A86E27"/>
    <w:pPr>
      <w:spacing w:before="100" w:beforeAutospacing="1" w:after="100" w:afterAutospacing="1"/>
    </w:pPr>
    <w:rPr>
      <w:rFonts w:cs="Arial"/>
      <w:szCs w:val="16"/>
    </w:rPr>
  </w:style>
  <w:style w:type="paragraph" w:customStyle="1" w:styleId="xl848">
    <w:name w:val="xl848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49">
    <w:name w:val="xl849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50">
    <w:name w:val="xl850"/>
    <w:basedOn w:val="Normal"/>
    <w:rsid w:val="00A86E27"/>
    <w:pPr>
      <w:spacing w:before="100" w:beforeAutospacing="1" w:after="100" w:afterAutospacing="1"/>
    </w:pPr>
    <w:rPr>
      <w:rFonts w:cs="Arial"/>
      <w:szCs w:val="16"/>
    </w:rPr>
  </w:style>
  <w:style w:type="paragraph" w:customStyle="1" w:styleId="xl851">
    <w:name w:val="xl851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52">
    <w:name w:val="xl852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666699"/>
      <w:szCs w:val="16"/>
    </w:rPr>
  </w:style>
  <w:style w:type="paragraph" w:customStyle="1" w:styleId="xl853">
    <w:name w:val="xl853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</w:rPr>
  </w:style>
  <w:style w:type="paragraph" w:customStyle="1" w:styleId="xl854">
    <w:name w:val="xl854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55">
    <w:name w:val="xl855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szCs w:val="16"/>
    </w:rPr>
  </w:style>
  <w:style w:type="paragraph" w:customStyle="1" w:styleId="xl856">
    <w:name w:val="xl856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szCs w:val="16"/>
    </w:rPr>
  </w:style>
  <w:style w:type="paragraph" w:customStyle="1" w:styleId="xl857">
    <w:name w:val="xl857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858">
    <w:name w:val="xl858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szCs w:val="16"/>
    </w:rPr>
  </w:style>
  <w:style w:type="paragraph" w:customStyle="1" w:styleId="xl859">
    <w:name w:val="xl859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860">
    <w:name w:val="xl860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b/>
      <w:bCs/>
      <w:color w:val="666699"/>
      <w:szCs w:val="16"/>
    </w:rPr>
  </w:style>
  <w:style w:type="paragraph" w:customStyle="1" w:styleId="xl861">
    <w:name w:val="xl861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62">
    <w:name w:val="xl862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863">
    <w:name w:val="xl863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864">
    <w:name w:val="xl864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865">
    <w:name w:val="xl865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cs="Arial"/>
      <w:szCs w:val="16"/>
    </w:rPr>
  </w:style>
  <w:style w:type="paragraph" w:customStyle="1" w:styleId="xl866">
    <w:name w:val="xl866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67">
    <w:name w:val="xl867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68">
    <w:name w:val="xl868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869">
    <w:name w:val="xl869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870">
    <w:name w:val="xl870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Cs w:val="16"/>
    </w:rPr>
  </w:style>
  <w:style w:type="paragraph" w:customStyle="1" w:styleId="xl871">
    <w:name w:val="xl871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  <w:color w:val="0066CC"/>
      <w:szCs w:val="16"/>
    </w:rPr>
  </w:style>
  <w:style w:type="paragraph" w:customStyle="1" w:styleId="xl872">
    <w:name w:val="xl872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3366FF"/>
      <w:szCs w:val="16"/>
    </w:rPr>
  </w:style>
  <w:style w:type="paragraph" w:customStyle="1" w:styleId="xl873">
    <w:name w:val="xl873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66CC"/>
      <w:szCs w:val="16"/>
    </w:rPr>
  </w:style>
  <w:style w:type="paragraph" w:customStyle="1" w:styleId="xl874">
    <w:name w:val="xl874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875">
    <w:name w:val="xl875"/>
    <w:basedOn w:val="Normal"/>
    <w:rsid w:val="00A86E2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Cs w:val="16"/>
    </w:rPr>
  </w:style>
  <w:style w:type="paragraph" w:customStyle="1" w:styleId="xl876">
    <w:name w:val="xl876"/>
    <w:basedOn w:val="Normal"/>
    <w:rsid w:val="00A86E2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Cs w:val="16"/>
    </w:rPr>
  </w:style>
  <w:style w:type="paragraph" w:customStyle="1" w:styleId="xl877">
    <w:name w:val="xl877"/>
    <w:basedOn w:val="Normal"/>
    <w:rsid w:val="00A86E2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C3A3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C3A3B"/>
    <w:rPr>
      <w:rFonts w:ascii="Times New Roman" w:eastAsia="Times New Roman" w:hAnsi="Times New Roman"/>
    </w:rPr>
  </w:style>
  <w:style w:type="character" w:styleId="EndnoteReference">
    <w:name w:val="endnote reference"/>
    <w:basedOn w:val="DefaultParagraphFont"/>
    <w:uiPriority w:val="99"/>
    <w:semiHidden/>
    <w:unhideWhenUsed/>
    <w:rsid w:val="00DC3A3B"/>
    <w:rPr>
      <w:vertAlign w:val="superscript"/>
    </w:rPr>
  </w:style>
  <w:style w:type="paragraph" w:styleId="ListParagraph">
    <w:name w:val="List Paragraph"/>
    <w:basedOn w:val="Normal"/>
    <w:uiPriority w:val="34"/>
    <w:qFormat/>
    <w:rsid w:val="00542D6F"/>
    <w:pPr>
      <w:ind w:left="720"/>
      <w:contextualSpacing/>
    </w:pPr>
  </w:style>
  <w:style w:type="character" w:customStyle="1" w:styleId="Teksttreci4">
    <w:name w:val="Tekst treści (4)"/>
    <w:basedOn w:val="DefaultParagraphFont"/>
    <w:link w:val="Teksttreci41"/>
    <w:uiPriority w:val="99"/>
    <w:rsid w:val="00392207"/>
    <w:rPr>
      <w:sz w:val="24"/>
      <w:szCs w:val="24"/>
      <w:shd w:val="clear" w:color="auto" w:fill="FFFFFF"/>
    </w:rPr>
  </w:style>
  <w:style w:type="paragraph" w:customStyle="1" w:styleId="Teksttreci41">
    <w:name w:val="Tekst treści (4)1"/>
    <w:basedOn w:val="Normal"/>
    <w:link w:val="Teksttreci4"/>
    <w:uiPriority w:val="99"/>
    <w:rsid w:val="00392207"/>
    <w:pPr>
      <w:shd w:val="clear" w:color="auto" w:fill="FFFFFF"/>
      <w:spacing w:before="540" w:line="274" w:lineRule="exact"/>
    </w:pPr>
    <w:rPr>
      <w:rFonts w:ascii="Calibri" w:eastAsia="Calibri" w:hAnsi="Calibri"/>
    </w:rPr>
  </w:style>
  <w:style w:type="character" w:customStyle="1" w:styleId="Teksttreci10">
    <w:name w:val="Tekst treści (10)"/>
    <w:basedOn w:val="DefaultParagraphFont"/>
    <w:link w:val="Teksttreci101"/>
    <w:uiPriority w:val="99"/>
    <w:rsid w:val="00392207"/>
    <w:rPr>
      <w:b/>
      <w:bCs/>
      <w:sz w:val="24"/>
      <w:szCs w:val="24"/>
      <w:shd w:val="clear" w:color="auto" w:fill="FFFFFF"/>
    </w:rPr>
  </w:style>
  <w:style w:type="paragraph" w:customStyle="1" w:styleId="Teksttreci101">
    <w:name w:val="Tekst treści (10)1"/>
    <w:basedOn w:val="Normal"/>
    <w:link w:val="Teksttreci10"/>
    <w:uiPriority w:val="99"/>
    <w:rsid w:val="00392207"/>
    <w:pPr>
      <w:shd w:val="clear" w:color="auto" w:fill="FFFFFF"/>
      <w:spacing w:before="60" w:after="780" w:line="240" w:lineRule="atLeast"/>
    </w:pPr>
    <w:rPr>
      <w:rFonts w:ascii="Calibri" w:eastAsia="Calibri" w:hAnsi="Calibri"/>
      <w:b/>
      <w:bCs/>
    </w:rPr>
  </w:style>
  <w:style w:type="character" w:customStyle="1" w:styleId="Teksttreci4Pogrubienie">
    <w:name w:val="Tekst treści (4) + Pogrubienie"/>
    <w:basedOn w:val="Teksttreci4"/>
    <w:uiPriority w:val="99"/>
    <w:rsid w:val="00392207"/>
    <w:rPr>
      <w:b/>
      <w:bCs/>
      <w:sz w:val="24"/>
      <w:szCs w:val="24"/>
      <w:shd w:val="clear" w:color="auto" w:fill="FFFFFF"/>
    </w:rPr>
  </w:style>
  <w:style w:type="paragraph" w:customStyle="1" w:styleId="xl878">
    <w:name w:val="xl878"/>
    <w:basedOn w:val="Normal"/>
    <w:rsid w:val="004B6DF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  <w:sz w:val="18"/>
      <w:szCs w:val="18"/>
    </w:rPr>
  </w:style>
  <w:style w:type="paragraph" w:customStyle="1" w:styleId="xl879">
    <w:name w:val="xl879"/>
    <w:basedOn w:val="Normal"/>
    <w:rsid w:val="00E719F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</w:rPr>
  </w:style>
  <w:style w:type="paragraph" w:customStyle="1" w:styleId="font5">
    <w:name w:val="font5"/>
    <w:basedOn w:val="Normal"/>
    <w:rsid w:val="00422ABB"/>
    <w:pPr>
      <w:spacing w:before="100" w:beforeAutospacing="1" w:after="100" w:afterAutospacing="1"/>
    </w:pPr>
    <w:rPr>
      <w:b/>
      <w:bCs/>
      <w:color w:val="000000"/>
      <w:sz w:val="20"/>
      <w:szCs w:val="20"/>
    </w:rPr>
  </w:style>
  <w:style w:type="paragraph" w:customStyle="1" w:styleId="font6">
    <w:name w:val="font6"/>
    <w:basedOn w:val="Normal"/>
    <w:rsid w:val="00422ABB"/>
    <w:pPr>
      <w:spacing w:before="100" w:beforeAutospacing="1" w:after="100" w:afterAutospacing="1"/>
    </w:pPr>
    <w:rPr>
      <w:b/>
      <w:bCs/>
      <w:color w:val="000000"/>
      <w:sz w:val="20"/>
      <w:szCs w:val="20"/>
    </w:rPr>
  </w:style>
  <w:style w:type="paragraph" w:customStyle="1" w:styleId="xl2946">
    <w:name w:val="xl2946"/>
    <w:basedOn w:val="Normal"/>
    <w:rsid w:val="00422ABB"/>
    <w:pPr>
      <w:shd w:val="clear" w:color="000000" w:fill="FFFFFF"/>
      <w:spacing w:before="100" w:beforeAutospacing="1" w:after="100" w:afterAutospacing="1"/>
    </w:pPr>
  </w:style>
  <w:style w:type="paragraph" w:customStyle="1" w:styleId="xl2947">
    <w:name w:val="xl2947"/>
    <w:basedOn w:val="Normal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948">
    <w:name w:val="xl2948"/>
    <w:basedOn w:val="Normal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949">
    <w:name w:val="xl2949"/>
    <w:basedOn w:val="Normal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2950">
    <w:name w:val="xl2950"/>
    <w:basedOn w:val="Normal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</w:rPr>
  </w:style>
  <w:style w:type="paragraph" w:customStyle="1" w:styleId="xl2951">
    <w:name w:val="xl2951"/>
    <w:basedOn w:val="Normal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</w:rPr>
  </w:style>
  <w:style w:type="paragraph" w:customStyle="1" w:styleId="xl2952">
    <w:name w:val="xl2952"/>
    <w:basedOn w:val="Normal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2953">
    <w:name w:val="xl2953"/>
    <w:basedOn w:val="Normal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2954">
    <w:name w:val="xl2954"/>
    <w:basedOn w:val="Normal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2955">
    <w:name w:val="xl2955"/>
    <w:basedOn w:val="Normal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</w:style>
  <w:style w:type="paragraph" w:customStyle="1" w:styleId="xl2956">
    <w:name w:val="xl2956"/>
    <w:basedOn w:val="Normal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2957">
    <w:name w:val="xl2957"/>
    <w:basedOn w:val="Normal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2958">
    <w:name w:val="xl2958"/>
    <w:basedOn w:val="Normal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b/>
      <w:bCs/>
      <w:color w:val="3366FF"/>
      <w:szCs w:val="16"/>
    </w:rPr>
  </w:style>
  <w:style w:type="paragraph" w:customStyle="1" w:styleId="xl2959">
    <w:name w:val="xl2959"/>
    <w:basedOn w:val="Normal"/>
    <w:rsid w:val="00422ABB"/>
    <w:pPr>
      <w:shd w:val="clear" w:color="000000" w:fill="FFFFFF"/>
      <w:spacing w:before="100" w:beforeAutospacing="1" w:after="100" w:afterAutospacing="1"/>
      <w:jc w:val="center"/>
      <w:textAlignment w:val="center"/>
    </w:pPr>
  </w:style>
  <w:style w:type="paragraph" w:customStyle="1" w:styleId="xl38047">
    <w:name w:val="xl38047"/>
    <w:basedOn w:val="Normal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  <w:lang w:val="en-GB" w:eastAsia="en-GB"/>
    </w:rPr>
  </w:style>
  <w:style w:type="paragraph" w:customStyle="1" w:styleId="xl38048">
    <w:name w:val="xl38048"/>
    <w:basedOn w:val="Normal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  <w:lang w:val="en-GB" w:eastAsia="en-GB"/>
    </w:rPr>
  </w:style>
  <w:style w:type="paragraph" w:customStyle="1" w:styleId="xl38049">
    <w:name w:val="xl38049"/>
    <w:basedOn w:val="Normal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  <w:lang w:val="en-GB" w:eastAsia="en-GB"/>
    </w:rPr>
  </w:style>
  <w:style w:type="paragraph" w:customStyle="1" w:styleId="xl38050">
    <w:name w:val="xl38050"/>
    <w:basedOn w:val="Normal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  <w:lang w:val="en-GB" w:eastAsia="en-GB"/>
    </w:rPr>
  </w:style>
  <w:style w:type="paragraph" w:customStyle="1" w:styleId="xl38051">
    <w:name w:val="xl38051"/>
    <w:basedOn w:val="Normal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  <w:szCs w:val="16"/>
      <w:lang w:val="en-GB" w:eastAsia="en-GB"/>
    </w:rPr>
  </w:style>
  <w:style w:type="paragraph" w:customStyle="1" w:styleId="xl38052">
    <w:name w:val="xl38052"/>
    <w:basedOn w:val="Normal"/>
    <w:rsid w:val="00C21F73"/>
    <w:pPr>
      <w:spacing w:before="100" w:beforeAutospacing="1" w:after="100" w:afterAutospacing="1"/>
      <w:jc w:val="center"/>
      <w:textAlignment w:val="center"/>
    </w:pPr>
    <w:rPr>
      <w:sz w:val="18"/>
      <w:szCs w:val="18"/>
      <w:lang w:val="en-GB" w:eastAsia="en-GB"/>
    </w:rPr>
  </w:style>
  <w:style w:type="paragraph" w:customStyle="1" w:styleId="xl38053">
    <w:name w:val="xl38053"/>
    <w:basedOn w:val="Normal"/>
    <w:rsid w:val="00C21F73"/>
    <w:pPr>
      <w:spacing w:before="100" w:beforeAutospacing="1" w:after="100" w:afterAutospacing="1"/>
      <w:jc w:val="center"/>
    </w:pPr>
    <w:rPr>
      <w:rFonts w:cs="Arial"/>
      <w:szCs w:val="16"/>
      <w:lang w:val="en-GB" w:eastAsia="en-GB"/>
    </w:rPr>
  </w:style>
  <w:style w:type="paragraph" w:customStyle="1" w:styleId="xl38054">
    <w:name w:val="xl38054"/>
    <w:basedOn w:val="Normal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  <w:lang w:val="en-GB" w:eastAsia="en-GB"/>
    </w:rPr>
  </w:style>
  <w:style w:type="paragraph" w:customStyle="1" w:styleId="xl38055">
    <w:name w:val="xl38055"/>
    <w:basedOn w:val="Normal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  <w:lang w:val="en-GB" w:eastAsia="en-GB"/>
    </w:rPr>
  </w:style>
  <w:style w:type="paragraph" w:customStyle="1" w:styleId="xl38056">
    <w:name w:val="xl38056"/>
    <w:basedOn w:val="Normal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  <w:lang w:val="en-GB" w:eastAsia="en-GB"/>
    </w:rPr>
  </w:style>
  <w:style w:type="paragraph" w:customStyle="1" w:styleId="xl38057">
    <w:name w:val="xl38057"/>
    <w:basedOn w:val="Normal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  <w:lang w:val="en-GB" w:eastAsia="en-GB"/>
    </w:rPr>
  </w:style>
  <w:style w:type="paragraph" w:customStyle="1" w:styleId="xl38058">
    <w:name w:val="xl38058"/>
    <w:basedOn w:val="Normal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n-GB" w:eastAsia="en-GB"/>
    </w:rPr>
  </w:style>
  <w:style w:type="paragraph" w:customStyle="1" w:styleId="xl38059">
    <w:name w:val="xl38059"/>
    <w:basedOn w:val="Normal"/>
    <w:rsid w:val="001C45E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n-GB" w:eastAsia="en-GB"/>
    </w:rPr>
  </w:style>
  <w:style w:type="paragraph" w:styleId="NoSpacing">
    <w:name w:val="No Spacing"/>
    <w:uiPriority w:val="1"/>
    <w:qFormat/>
    <w:rsid w:val="005820FA"/>
    <w:rPr>
      <w:rFonts w:ascii="Times New Roman" w:eastAsia="Times New Roman" w:hAnsi="Times New Roman"/>
      <w:sz w:val="24"/>
      <w:szCs w:val="24"/>
    </w:rPr>
  </w:style>
  <w:style w:type="paragraph" w:customStyle="1" w:styleId="xl39939">
    <w:name w:val="xl39939"/>
    <w:basedOn w:val="Normal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9940">
    <w:name w:val="xl39940"/>
    <w:basedOn w:val="Normal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9941">
    <w:name w:val="xl39941"/>
    <w:basedOn w:val="Normal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</w:rPr>
  </w:style>
  <w:style w:type="paragraph" w:customStyle="1" w:styleId="xl39942">
    <w:name w:val="xl39942"/>
    <w:basedOn w:val="Normal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39943">
    <w:name w:val="xl39943"/>
    <w:basedOn w:val="Normal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39944">
    <w:name w:val="xl39944"/>
    <w:basedOn w:val="Normal"/>
    <w:rsid w:val="00EC235A"/>
    <w:pP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39945">
    <w:name w:val="xl39945"/>
    <w:basedOn w:val="Normal"/>
    <w:rsid w:val="00EC235A"/>
    <w:pP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39946">
    <w:name w:val="xl39946"/>
    <w:basedOn w:val="Normal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39947">
    <w:name w:val="xl39947"/>
    <w:basedOn w:val="Normal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39948">
    <w:name w:val="xl39948"/>
    <w:basedOn w:val="Normal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9949">
    <w:name w:val="xl39949"/>
    <w:basedOn w:val="Normal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</w:rPr>
  </w:style>
  <w:style w:type="paragraph" w:customStyle="1" w:styleId="xl39950">
    <w:name w:val="xl39950"/>
    <w:basedOn w:val="Normal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38060">
    <w:name w:val="xl38060"/>
    <w:basedOn w:val="Normal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8061">
    <w:name w:val="xl38061"/>
    <w:basedOn w:val="Normal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38062">
    <w:name w:val="xl38062"/>
    <w:basedOn w:val="Normal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</w:rPr>
  </w:style>
  <w:style w:type="paragraph" w:customStyle="1" w:styleId="xl38063">
    <w:name w:val="xl38063"/>
    <w:basedOn w:val="Normal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8064">
    <w:name w:val="xl38064"/>
    <w:basedOn w:val="Normal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38065">
    <w:name w:val="xl38065"/>
    <w:basedOn w:val="Normal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</w:rPr>
  </w:style>
  <w:style w:type="paragraph" w:customStyle="1" w:styleId="xl38066">
    <w:name w:val="xl38066"/>
    <w:basedOn w:val="Normal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38067">
    <w:name w:val="xl38067"/>
    <w:basedOn w:val="Normal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38068">
    <w:name w:val="xl38068"/>
    <w:basedOn w:val="Normal"/>
    <w:rsid w:val="00002D86"/>
    <w:pPr>
      <w:spacing w:before="100" w:beforeAutospacing="1" w:after="100" w:afterAutospacing="1"/>
      <w:jc w:val="center"/>
      <w:textAlignment w:val="center"/>
    </w:pPr>
  </w:style>
  <w:style w:type="paragraph" w:customStyle="1" w:styleId="xl38069">
    <w:name w:val="xl38069"/>
    <w:basedOn w:val="Normal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38070">
    <w:name w:val="xl38070"/>
    <w:basedOn w:val="Normal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38071">
    <w:name w:val="xl38071"/>
    <w:basedOn w:val="Normal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20"/>
      <w:szCs w:val="20"/>
    </w:rPr>
  </w:style>
  <w:style w:type="paragraph" w:customStyle="1" w:styleId="Default">
    <w:name w:val="Default"/>
    <w:rsid w:val="00B72F4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C559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28" w:type="dxa"/>
        <w:right w:w="28" w:type="dxa"/>
      </w:tblCellMar>
    </w:tblPr>
  </w:style>
  <w:style w:type="table" w:customStyle="1" w:styleId="BASE">
    <w:name w:val="BASE"/>
    <w:basedOn w:val="TableNormal"/>
    <w:uiPriority w:val="99"/>
    <w:rsid w:val="00BF37B0"/>
    <w:tblPr>
      <w:jc w:val="center"/>
      <w:tblCellMar>
        <w:left w:w="0" w:type="dxa"/>
        <w:right w:w="0" w:type="dxa"/>
      </w:tblCellMar>
    </w:tblPr>
    <w:trPr>
      <w:jc w:val="center"/>
    </w:trPr>
  </w:style>
  <w:style w:type="table" w:customStyle="1" w:styleId="Styl1">
    <w:name w:val="Styl1"/>
    <w:basedOn w:val="TableGrid"/>
    <w:uiPriority w:val="99"/>
    <w:rsid w:val="00485FC0"/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12" w:space="0" w:color="auto"/>
        <w:insideV w:val="single" w:sz="12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3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0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9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4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5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6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8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9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3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5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8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3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9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5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3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1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3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6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1EA663-283E-4B2D-9570-22557384E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5</Pages>
  <Words>1909</Words>
  <Characters>10886</Characters>
  <Application>Microsoft Office Word</Application>
  <DocSecurity>0</DocSecurity>
  <Lines>90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Info Marine</Company>
  <LinksUpToDate>false</LinksUpToDate>
  <CharactersWithSpaces>1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 Biuro 2</dc:creator>
  <cp:lastModifiedBy>Engine</cp:lastModifiedBy>
  <cp:revision>22</cp:revision>
  <cp:lastPrinted>2017-01-25T14:09:00Z</cp:lastPrinted>
  <dcterms:created xsi:type="dcterms:W3CDTF">2018-11-03T16:21:00Z</dcterms:created>
  <dcterms:modified xsi:type="dcterms:W3CDTF">2025-12-04T19:37:00Z</dcterms:modified>
</cp:coreProperties>
</file>